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02FD19" w14:textId="749EAB11" w:rsidR="00A3353A" w:rsidRPr="00C343DA" w:rsidRDefault="00150437"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jc w:val="center"/>
        <w:rPr>
          <w:rFonts w:ascii="Times New Roman" w:hAnsi="Times New Roman" w:cs="Times New Roman"/>
          <w:b/>
        </w:rPr>
      </w:pPr>
      <w:bookmarkStart w:id="0" w:name="_GoBack"/>
      <w:bookmarkEnd w:id="0"/>
      <w:r w:rsidRPr="00C343DA">
        <w:rPr>
          <w:rFonts w:ascii="Times New Roman" w:hAnsi="Times New Roman" w:cs="Times New Roman"/>
          <w:b/>
        </w:rPr>
        <w:t xml:space="preserve">Supporting Statement </w:t>
      </w:r>
      <w:r w:rsidR="002029C2" w:rsidRPr="00C343DA">
        <w:rPr>
          <w:rFonts w:ascii="Times New Roman" w:hAnsi="Times New Roman" w:cs="Times New Roman"/>
          <w:b/>
        </w:rPr>
        <w:t xml:space="preserve">A </w:t>
      </w:r>
    </w:p>
    <w:p w14:paraId="31C1A5EC" w14:textId="5DBE0735" w:rsidR="00A3353A" w:rsidRPr="00C343DA" w:rsidRDefault="004815D3"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jc w:val="center"/>
        <w:rPr>
          <w:rFonts w:ascii="Times New Roman" w:hAnsi="Times New Roman" w:cs="Times New Roman"/>
          <w:b/>
        </w:rPr>
      </w:pPr>
      <w:r w:rsidRPr="00C343DA">
        <w:rPr>
          <w:rFonts w:ascii="Times New Roman" w:hAnsi="Times New Roman" w:cs="Times New Roman"/>
          <w:b/>
        </w:rPr>
        <w:t xml:space="preserve">Trailered Recreational </w:t>
      </w:r>
      <w:r w:rsidR="00795402" w:rsidRPr="00C343DA">
        <w:rPr>
          <w:rFonts w:ascii="Times New Roman" w:hAnsi="Times New Roman" w:cs="Times New Roman"/>
          <w:b/>
        </w:rPr>
        <w:t>Watercraft</w:t>
      </w:r>
      <w:r w:rsidR="00E02A86" w:rsidRPr="00C343DA">
        <w:rPr>
          <w:rFonts w:ascii="Times New Roman" w:hAnsi="Times New Roman" w:cs="Times New Roman"/>
          <w:b/>
        </w:rPr>
        <w:t xml:space="preserve"> </w:t>
      </w:r>
      <w:r w:rsidRPr="00C343DA">
        <w:rPr>
          <w:rFonts w:ascii="Times New Roman" w:hAnsi="Times New Roman" w:cs="Times New Roman"/>
          <w:b/>
        </w:rPr>
        <w:t>Regional Data-sharing</w:t>
      </w:r>
    </w:p>
    <w:p w14:paraId="08DE4653" w14:textId="77777777" w:rsidR="00BE41DD" w:rsidRPr="00C343DA" w:rsidRDefault="00BE41DD"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jc w:val="center"/>
        <w:rPr>
          <w:rFonts w:ascii="Times New Roman" w:hAnsi="Times New Roman" w:cs="Times New Roman"/>
          <w:b/>
        </w:rPr>
      </w:pPr>
    </w:p>
    <w:p w14:paraId="6D072EF1" w14:textId="7C65ABCB" w:rsidR="00A3353A" w:rsidRPr="00C343DA" w:rsidRDefault="00505455"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jc w:val="center"/>
        <w:rPr>
          <w:rFonts w:ascii="Times New Roman" w:hAnsi="Times New Roman" w:cs="Times New Roman"/>
        </w:rPr>
      </w:pPr>
      <w:r w:rsidRPr="00C343DA">
        <w:rPr>
          <w:rFonts w:ascii="Times New Roman" w:hAnsi="Times New Roman" w:cs="Times New Roman"/>
          <w:b/>
        </w:rPr>
        <w:t>OMB Control Number</w:t>
      </w:r>
      <w:r w:rsidR="00BE41DD" w:rsidRPr="00C343DA">
        <w:rPr>
          <w:rFonts w:ascii="Times New Roman" w:hAnsi="Times New Roman" w:cs="Times New Roman"/>
          <w:b/>
        </w:rPr>
        <w:t xml:space="preserve">: </w:t>
      </w:r>
      <w:r w:rsidR="00E0047D" w:rsidRPr="00C343DA">
        <w:rPr>
          <w:rFonts w:ascii="Times New Roman" w:hAnsi="Times New Roman" w:cs="Times New Roman"/>
          <w:b/>
        </w:rPr>
        <w:t>1024-</w:t>
      </w:r>
      <w:r w:rsidR="00BE41DD" w:rsidRPr="00C343DA">
        <w:rPr>
          <w:rFonts w:ascii="Times New Roman" w:hAnsi="Times New Roman" w:cs="Times New Roman"/>
          <w:b/>
        </w:rPr>
        <w:t>New</w:t>
      </w:r>
      <w:r w:rsidRPr="00C343DA">
        <w:rPr>
          <w:rFonts w:ascii="Times New Roman" w:hAnsi="Times New Roman" w:cs="Times New Roman"/>
          <w:b/>
        </w:rPr>
        <w:t xml:space="preserve"> </w:t>
      </w:r>
    </w:p>
    <w:p w14:paraId="47A0B615" w14:textId="77777777" w:rsidR="00A3353A" w:rsidRPr="00C343DA" w:rsidRDefault="00A3353A"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p>
    <w:p w14:paraId="7B761812" w14:textId="00929137" w:rsidR="00A3353A" w:rsidRPr="00C343DA" w:rsidRDefault="007234AC"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r w:rsidRPr="00C343DA">
        <w:rPr>
          <w:rFonts w:ascii="Times New Roman" w:hAnsi="Times New Roman" w:cs="Times New Roman"/>
          <w:b/>
        </w:rPr>
        <w:t>Terms of Clearance</w:t>
      </w:r>
      <w:r w:rsidR="001465E0" w:rsidRPr="00C343DA">
        <w:rPr>
          <w:rFonts w:ascii="Times New Roman" w:hAnsi="Times New Roman" w:cs="Times New Roman"/>
        </w:rPr>
        <w:t xml:space="preserve">:  </w:t>
      </w:r>
      <w:r w:rsidR="00C47277" w:rsidRPr="00C343DA">
        <w:rPr>
          <w:rFonts w:ascii="Times New Roman" w:hAnsi="Times New Roman" w:cs="Times New Roman"/>
        </w:rPr>
        <w:t xml:space="preserve">None. </w:t>
      </w:r>
    </w:p>
    <w:p w14:paraId="7C865F93" w14:textId="77777777" w:rsidR="00C50496" w:rsidRPr="00C343DA" w:rsidRDefault="00C50496" w:rsidP="0047485D">
      <w:pPr>
        <w:spacing w:line="360" w:lineRule="auto"/>
        <w:rPr>
          <w:rFonts w:ascii="Times New Roman" w:hAnsi="Times New Roman" w:cs="Times New Roman"/>
        </w:rPr>
      </w:pPr>
    </w:p>
    <w:p w14:paraId="4A0D801D" w14:textId="77777777" w:rsidR="00A6709B" w:rsidRPr="00C343DA" w:rsidRDefault="00F30830"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360" w:hanging="360"/>
        <w:rPr>
          <w:rFonts w:ascii="Times New Roman" w:hAnsi="Times New Roman" w:cs="Times New Roman"/>
          <w:b/>
        </w:rPr>
      </w:pPr>
      <w:r w:rsidRPr="00C343DA">
        <w:rPr>
          <w:rFonts w:ascii="Times New Roman" w:hAnsi="Times New Roman" w:cs="Times New Roman"/>
          <w:b/>
        </w:rPr>
        <w:t>Justification</w:t>
      </w:r>
    </w:p>
    <w:p w14:paraId="02F8C02A" w14:textId="77777777" w:rsidR="00A6709B" w:rsidRPr="00C343DA" w:rsidRDefault="00A6709B"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360" w:hanging="360"/>
        <w:rPr>
          <w:rFonts w:ascii="Times New Roman" w:hAnsi="Times New Roman" w:cs="Times New Roman"/>
          <w:b/>
        </w:rPr>
      </w:pPr>
    </w:p>
    <w:p w14:paraId="1BF0C6C1" w14:textId="64B25320" w:rsidR="00A3353A" w:rsidRPr="00C343DA" w:rsidRDefault="00150437"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b/>
        </w:rPr>
      </w:pPr>
      <w:r w:rsidRPr="00C343DA">
        <w:rPr>
          <w:rFonts w:ascii="Times New Roman" w:hAnsi="Times New Roman" w:cs="Times New Roman"/>
          <w:b/>
        </w:rPr>
        <w:t>1.</w:t>
      </w:r>
      <w:r w:rsidRPr="00C343DA">
        <w:rPr>
          <w:rFonts w:ascii="Times New Roman" w:hAnsi="Times New Roman" w:cs="Times New Roman"/>
          <w:b/>
        </w:rPr>
        <w:tab/>
        <w:t>Explain the circumstances that make the collection of information necessary.</w:t>
      </w:r>
      <w:r w:rsidR="00F30830" w:rsidRPr="00C343DA">
        <w:rPr>
          <w:rFonts w:ascii="Times New Roman" w:hAnsi="Times New Roman" w:cs="Times New Roman"/>
          <w:b/>
        </w:rPr>
        <w:t xml:space="preserve">  Identify any legal or </w:t>
      </w:r>
      <w:r w:rsidR="00FD3EE7" w:rsidRPr="00C343DA">
        <w:rPr>
          <w:rFonts w:ascii="Times New Roman" w:hAnsi="Times New Roman" w:cs="Times New Roman"/>
          <w:b/>
        </w:rPr>
        <w:t>1</w:t>
      </w:r>
      <w:r w:rsidR="00F30830" w:rsidRPr="00C343DA">
        <w:rPr>
          <w:rFonts w:ascii="Times New Roman" w:hAnsi="Times New Roman" w:cs="Times New Roman"/>
          <w:b/>
        </w:rPr>
        <w:t>administrative requirements that necessitate the collection.</w:t>
      </w:r>
      <w:r w:rsidRPr="00C343DA">
        <w:rPr>
          <w:rFonts w:ascii="Times New Roman" w:hAnsi="Times New Roman" w:cs="Times New Roman"/>
          <w:b/>
        </w:rPr>
        <w:t xml:space="preserve">  </w:t>
      </w:r>
    </w:p>
    <w:p w14:paraId="14085681" w14:textId="77777777" w:rsidR="006A7F29" w:rsidRPr="00C343DA" w:rsidRDefault="006A7F29"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p>
    <w:p w14:paraId="5FFDBC3C" w14:textId="1BCF8AC6" w:rsidR="0047485D" w:rsidRPr="00C343DA" w:rsidRDefault="00195E77"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r w:rsidRPr="00C343DA">
        <w:rPr>
          <w:rFonts w:ascii="Times New Roman" w:hAnsi="Times New Roman" w:cs="Times New Roman"/>
        </w:rPr>
        <w:t xml:space="preserve">In 2017, the Department of Interior convened its </w:t>
      </w:r>
      <w:r w:rsidR="00B55C07" w:rsidRPr="00C343DA">
        <w:rPr>
          <w:rFonts w:ascii="Times New Roman" w:hAnsi="Times New Roman" w:cs="Times New Roman"/>
        </w:rPr>
        <w:t xml:space="preserve">constituent Bureaus to address the threat of </w:t>
      </w:r>
      <w:r w:rsidR="00691922" w:rsidRPr="00C343DA">
        <w:rPr>
          <w:rFonts w:ascii="Times New Roman" w:hAnsi="Times New Roman" w:cs="Times New Roman"/>
        </w:rPr>
        <w:t xml:space="preserve">Dreissenid </w:t>
      </w:r>
      <w:r w:rsidR="006E719B" w:rsidRPr="00C343DA">
        <w:rPr>
          <w:rFonts w:ascii="Times New Roman" w:hAnsi="Times New Roman" w:cs="Times New Roman"/>
        </w:rPr>
        <w:t xml:space="preserve">mussels </w:t>
      </w:r>
      <w:r w:rsidR="00D26DC7" w:rsidRPr="00C343DA">
        <w:rPr>
          <w:rFonts w:ascii="Times New Roman" w:hAnsi="Times New Roman" w:cs="Times New Roman"/>
        </w:rPr>
        <w:t>(quagga</w:t>
      </w:r>
      <w:r w:rsidR="006E719B" w:rsidRPr="00C343DA">
        <w:rPr>
          <w:rFonts w:ascii="Times New Roman" w:hAnsi="Times New Roman" w:cs="Times New Roman"/>
        </w:rPr>
        <w:t xml:space="preserve"> and zebra mussels)</w:t>
      </w:r>
      <w:r w:rsidR="00D26DC7" w:rsidRPr="00C343DA">
        <w:rPr>
          <w:rFonts w:ascii="Times New Roman" w:hAnsi="Times New Roman" w:cs="Times New Roman"/>
        </w:rPr>
        <w:t xml:space="preserve"> </w:t>
      </w:r>
      <w:r w:rsidR="00691922" w:rsidRPr="00C343DA">
        <w:rPr>
          <w:rFonts w:ascii="Times New Roman" w:hAnsi="Times New Roman" w:cs="Times New Roman"/>
        </w:rPr>
        <w:t xml:space="preserve">in the western U.S. with </w:t>
      </w:r>
      <w:r w:rsidR="006E719B" w:rsidRPr="00C343DA">
        <w:rPr>
          <w:rFonts w:ascii="Times New Roman" w:hAnsi="Times New Roman" w:cs="Times New Roman"/>
        </w:rPr>
        <w:t xml:space="preserve">special </w:t>
      </w:r>
      <w:r w:rsidR="00691922" w:rsidRPr="00C343DA">
        <w:rPr>
          <w:rFonts w:ascii="Times New Roman" w:hAnsi="Times New Roman" w:cs="Times New Roman"/>
        </w:rPr>
        <w:t xml:space="preserve">emphasis on </w:t>
      </w:r>
      <w:r w:rsidR="00D26DC7" w:rsidRPr="00C343DA">
        <w:rPr>
          <w:rFonts w:ascii="Times New Roman" w:hAnsi="Times New Roman" w:cs="Times New Roman"/>
        </w:rPr>
        <w:t xml:space="preserve">preventing the introduction of these invasive species to the Columbia River Basin.  </w:t>
      </w:r>
      <w:r w:rsidR="006E719B" w:rsidRPr="00C343DA">
        <w:rPr>
          <w:rFonts w:ascii="Times New Roman" w:hAnsi="Times New Roman" w:cs="Times New Roman"/>
        </w:rPr>
        <w:t xml:space="preserve">As part of this effort, the participating Bureaus committed to a suite of actions </w:t>
      </w:r>
      <w:r w:rsidR="0018460E" w:rsidRPr="00C343DA">
        <w:rPr>
          <w:rFonts w:ascii="Times New Roman" w:hAnsi="Times New Roman" w:cs="Times New Roman"/>
        </w:rPr>
        <w:t xml:space="preserve">which are summarized in the plan </w:t>
      </w:r>
    </w:p>
    <w:p w14:paraId="3F3B4CD4" w14:textId="47C2B46E" w:rsidR="0047485D" w:rsidRPr="00C343DA" w:rsidRDefault="00552760" w:rsidP="0047485D">
      <w:pPr>
        <w:tabs>
          <w:tab w:val="left" w:pos="-1080"/>
          <w:tab w:val="left" w:pos="-720"/>
          <w:tab w:val="left" w:pos="360"/>
          <w:tab w:val="left" w:pos="1080"/>
          <w:tab w:val="left" w:pos="1440"/>
          <w:tab w:val="left" w:pos="3600"/>
          <w:tab w:val="left" w:pos="4320"/>
          <w:tab w:val="left" w:pos="5040"/>
          <w:tab w:val="left" w:pos="5760"/>
          <w:tab w:val="left" w:pos="6480"/>
          <w:tab w:val="left" w:pos="7200"/>
          <w:tab w:val="left" w:pos="7920"/>
          <w:tab w:val="left" w:pos="86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720" w:right="1620"/>
        <w:rPr>
          <w:rFonts w:ascii="Times New Roman" w:hAnsi="Times New Roman" w:cs="Times New Roman"/>
        </w:rPr>
      </w:pPr>
      <w:hyperlink r:id="rId12" w:history="1">
        <w:r w:rsidR="00A7167A" w:rsidRPr="00C343DA">
          <w:rPr>
            <w:rStyle w:val="Hyperlink"/>
            <w:rFonts w:ascii="Times New Roman" w:hAnsi="Times New Roman"/>
            <w:i/>
            <w:color w:val="auto"/>
          </w:rPr>
          <w:t>Safeguarding</w:t>
        </w:r>
        <w:r w:rsidR="0018460E" w:rsidRPr="00C343DA">
          <w:rPr>
            <w:rStyle w:val="Hyperlink"/>
            <w:rFonts w:ascii="Times New Roman" w:hAnsi="Times New Roman"/>
            <w:i/>
            <w:color w:val="auto"/>
          </w:rPr>
          <w:t xml:space="preserve"> the West from Invasive Species: Actions to Strengthen Federal, State and Tribal Coordination to Address Invasive Mussels</w:t>
        </w:r>
      </w:hyperlink>
      <w:r w:rsidR="00207DA3" w:rsidRPr="00C343DA">
        <w:rPr>
          <w:rStyle w:val="FootnoteReference"/>
          <w:rFonts w:ascii="Times New Roman" w:hAnsi="Times New Roman" w:cs="Times New Roman"/>
          <w:i/>
          <w:u w:val="single"/>
        </w:rPr>
        <w:footnoteReference w:id="1"/>
      </w:r>
      <w:r w:rsidR="00D55458" w:rsidRPr="00C343DA">
        <w:rPr>
          <w:rFonts w:ascii="Times New Roman" w:hAnsi="Times New Roman" w:cs="Times New Roman"/>
          <w:i/>
        </w:rPr>
        <w:t>.</w:t>
      </w:r>
      <w:r w:rsidR="00D55458" w:rsidRPr="00C343DA">
        <w:rPr>
          <w:rFonts w:ascii="Times New Roman" w:hAnsi="Times New Roman" w:cs="Times New Roman"/>
        </w:rPr>
        <w:t xml:space="preserve"> </w:t>
      </w:r>
    </w:p>
    <w:p w14:paraId="44CDFCE4" w14:textId="77777777" w:rsidR="00AC32A2" w:rsidRDefault="00AC32A2"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p>
    <w:p w14:paraId="7F059621" w14:textId="1470C1F8" w:rsidR="00A3353A" w:rsidRPr="00C343DA" w:rsidRDefault="00D55458"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r w:rsidRPr="00C343DA">
        <w:rPr>
          <w:rFonts w:ascii="Times New Roman" w:hAnsi="Times New Roman" w:cs="Times New Roman"/>
        </w:rPr>
        <w:t xml:space="preserve">One of the actions to which the NPS has committed </w:t>
      </w:r>
      <w:r w:rsidR="00656879" w:rsidRPr="00C343DA">
        <w:rPr>
          <w:rFonts w:ascii="Times New Roman" w:hAnsi="Times New Roman" w:cs="Times New Roman"/>
        </w:rPr>
        <w:t xml:space="preserve">is </w:t>
      </w:r>
      <w:r w:rsidRPr="00C343DA">
        <w:rPr>
          <w:rFonts w:ascii="Times New Roman" w:hAnsi="Times New Roman" w:cs="Times New Roman"/>
        </w:rPr>
        <w:t xml:space="preserve">obtaining approval to </w:t>
      </w:r>
      <w:r w:rsidR="0047485D" w:rsidRPr="00C343DA">
        <w:rPr>
          <w:rFonts w:ascii="Times New Roman" w:hAnsi="Times New Roman" w:cs="Times New Roman"/>
        </w:rPr>
        <w:t xml:space="preserve">collect information that will be compiled </w:t>
      </w:r>
      <w:r w:rsidRPr="00C343DA">
        <w:rPr>
          <w:rFonts w:ascii="Times New Roman" w:hAnsi="Times New Roman" w:cs="Times New Roman"/>
        </w:rPr>
        <w:t>in a regional database that is used by western states</w:t>
      </w:r>
      <w:r w:rsidR="00656879" w:rsidRPr="00C343DA">
        <w:rPr>
          <w:rFonts w:ascii="Times New Roman" w:hAnsi="Times New Roman" w:cs="Times New Roman"/>
        </w:rPr>
        <w:t xml:space="preserve"> and others</w:t>
      </w:r>
      <w:r w:rsidRPr="00C343DA">
        <w:rPr>
          <w:rFonts w:ascii="Times New Roman" w:hAnsi="Times New Roman" w:cs="Times New Roman"/>
        </w:rPr>
        <w:t xml:space="preserve"> to collect and share information on the origin, destination, inspection and decontamination of trailered recreational watercraft.</w:t>
      </w:r>
    </w:p>
    <w:p w14:paraId="49318C0B" w14:textId="77777777" w:rsidR="00AC32A2" w:rsidRDefault="00AC32A2" w:rsidP="00AC32A2">
      <w:pPr>
        <w:spacing w:line="360" w:lineRule="auto"/>
        <w:rPr>
          <w:rFonts w:ascii="Times New Roman" w:hAnsi="Times New Roman" w:cs="Times New Roman"/>
          <w:iCs/>
        </w:rPr>
      </w:pPr>
    </w:p>
    <w:p w14:paraId="1990CA4E" w14:textId="03ED7F19" w:rsidR="00BA3ED8" w:rsidRPr="00C343DA" w:rsidRDefault="00E419EA" w:rsidP="00AC32A2">
      <w:pPr>
        <w:spacing w:line="360" w:lineRule="auto"/>
        <w:rPr>
          <w:rFonts w:ascii="Times New Roman" w:hAnsi="Times New Roman" w:cs="Times New Roman"/>
          <w:iCs/>
        </w:rPr>
      </w:pPr>
      <w:r w:rsidRPr="00C343DA">
        <w:rPr>
          <w:rFonts w:ascii="Times New Roman" w:hAnsi="Times New Roman" w:cs="Times New Roman"/>
          <w:iCs/>
        </w:rPr>
        <w:t xml:space="preserve">Quagga and zebra mussels are </w:t>
      </w:r>
      <w:r w:rsidR="00634936" w:rsidRPr="00C343DA">
        <w:rPr>
          <w:rFonts w:ascii="Times New Roman" w:hAnsi="Times New Roman" w:cs="Times New Roman"/>
          <w:iCs/>
        </w:rPr>
        <w:t xml:space="preserve">aquatic </w:t>
      </w:r>
      <w:r w:rsidRPr="00C343DA">
        <w:rPr>
          <w:rFonts w:ascii="Times New Roman" w:hAnsi="Times New Roman" w:cs="Times New Roman"/>
          <w:iCs/>
        </w:rPr>
        <w:t>invasive species</w:t>
      </w:r>
      <w:r w:rsidR="00634936" w:rsidRPr="00C343DA">
        <w:rPr>
          <w:rFonts w:ascii="Times New Roman" w:hAnsi="Times New Roman" w:cs="Times New Roman"/>
          <w:iCs/>
        </w:rPr>
        <w:t xml:space="preserve"> (AIS)</w:t>
      </w:r>
      <w:r w:rsidRPr="00C343DA">
        <w:rPr>
          <w:rFonts w:ascii="Times New Roman" w:hAnsi="Times New Roman" w:cs="Times New Roman"/>
          <w:iCs/>
        </w:rPr>
        <w:t xml:space="preserve"> that were introduced to the United State</w:t>
      </w:r>
      <w:r w:rsidR="00FB193E" w:rsidRPr="00C343DA">
        <w:rPr>
          <w:rFonts w:ascii="Times New Roman" w:hAnsi="Times New Roman" w:cs="Times New Roman"/>
          <w:iCs/>
        </w:rPr>
        <w:t>s</w:t>
      </w:r>
      <w:r w:rsidRPr="00C343DA">
        <w:rPr>
          <w:rFonts w:ascii="Times New Roman" w:hAnsi="Times New Roman" w:cs="Times New Roman"/>
          <w:iCs/>
        </w:rPr>
        <w:t xml:space="preserve"> in ballast water discharged into the Great Lakes by transoceanic ships. </w:t>
      </w:r>
      <w:r w:rsidR="00D447EF" w:rsidRPr="00C343DA">
        <w:rPr>
          <w:rFonts w:ascii="Times New Roman" w:hAnsi="Times New Roman" w:cs="Times New Roman"/>
          <w:iCs/>
        </w:rPr>
        <w:t>In 2007, quagga mussels were found in Lake Mead National Recreational Area</w:t>
      </w:r>
      <w:r w:rsidR="00437F77" w:rsidRPr="00C343DA">
        <w:rPr>
          <w:rFonts w:ascii="Times New Roman" w:hAnsi="Times New Roman" w:cs="Times New Roman"/>
          <w:iCs/>
        </w:rPr>
        <w:t>, likely after being introduced on the hull of a trailered recreational boat from Lake Michigan</w:t>
      </w:r>
      <w:r w:rsidR="00D447EF" w:rsidRPr="00C343DA">
        <w:rPr>
          <w:rFonts w:ascii="Times New Roman" w:hAnsi="Times New Roman" w:cs="Times New Roman"/>
          <w:iCs/>
        </w:rPr>
        <w:t xml:space="preserve">. Since then, the </w:t>
      </w:r>
      <w:r w:rsidR="00B35DEB" w:rsidRPr="00C343DA">
        <w:rPr>
          <w:rFonts w:ascii="Times New Roman" w:hAnsi="Times New Roman" w:cs="Times New Roman"/>
          <w:iCs/>
        </w:rPr>
        <w:t>w</w:t>
      </w:r>
      <w:r w:rsidR="00D447EF" w:rsidRPr="00C343DA">
        <w:rPr>
          <w:rFonts w:ascii="Times New Roman" w:hAnsi="Times New Roman" w:cs="Times New Roman"/>
          <w:iCs/>
        </w:rPr>
        <w:t xml:space="preserve">estern </w:t>
      </w:r>
      <w:r w:rsidR="006A7F29" w:rsidRPr="00C343DA">
        <w:rPr>
          <w:rFonts w:ascii="Times New Roman" w:hAnsi="Times New Roman" w:cs="Times New Roman"/>
          <w:iCs/>
        </w:rPr>
        <w:t>states,</w:t>
      </w:r>
      <w:r w:rsidR="00D447EF" w:rsidRPr="00C343DA">
        <w:rPr>
          <w:rFonts w:ascii="Times New Roman" w:hAnsi="Times New Roman" w:cs="Times New Roman"/>
          <w:iCs/>
        </w:rPr>
        <w:t xml:space="preserve"> have passed legislation, promulgated regulations and</w:t>
      </w:r>
      <w:r w:rsidR="005A39FF" w:rsidRPr="00C343DA">
        <w:rPr>
          <w:rFonts w:ascii="Times New Roman" w:hAnsi="Times New Roman" w:cs="Times New Roman"/>
          <w:iCs/>
        </w:rPr>
        <w:t>,</w:t>
      </w:r>
      <w:r w:rsidR="00D447EF" w:rsidRPr="00C343DA">
        <w:rPr>
          <w:rFonts w:ascii="Times New Roman" w:hAnsi="Times New Roman" w:cs="Times New Roman"/>
          <w:iCs/>
        </w:rPr>
        <w:t xml:space="preserve"> </w:t>
      </w:r>
      <w:r w:rsidR="005A39FF" w:rsidRPr="00C343DA">
        <w:rPr>
          <w:rFonts w:ascii="Times New Roman" w:hAnsi="Times New Roman" w:cs="Times New Roman"/>
          <w:iCs/>
        </w:rPr>
        <w:t xml:space="preserve">with </w:t>
      </w:r>
      <w:r w:rsidR="006A7F29" w:rsidRPr="00C343DA">
        <w:rPr>
          <w:rFonts w:ascii="Times New Roman" w:hAnsi="Times New Roman" w:cs="Times New Roman"/>
          <w:iCs/>
        </w:rPr>
        <w:t>support</w:t>
      </w:r>
      <w:r w:rsidR="005A39FF" w:rsidRPr="00C343DA">
        <w:rPr>
          <w:rFonts w:ascii="Times New Roman" w:hAnsi="Times New Roman" w:cs="Times New Roman"/>
          <w:iCs/>
        </w:rPr>
        <w:t xml:space="preserve"> from the federal </w:t>
      </w:r>
      <w:r w:rsidR="009F18E0" w:rsidRPr="00C343DA">
        <w:rPr>
          <w:rFonts w:ascii="Times New Roman" w:hAnsi="Times New Roman" w:cs="Times New Roman"/>
          <w:iCs/>
        </w:rPr>
        <w:t>government, implemented</w:t>
      </w:r>
      <w:r w:rsidR="00D447EF" w:rsidRPr="00C343DA">
        <w:rPr>
          <w:rFonts w:ascii="Times New Roman" w:hAnsi="Times New Roman" w:cs="Times New Roman"/>
          <w:iCs/>
        </w:rPr>
        <w:t xml:space="preserve"> boat inspection programs and public outreach campaigns to prevent the spread of quagga and zebra mussels through the movement of </w:t>
      </w:r>
      <w:r w:rsidR="005A39FF" w:rsidRPr="00C343DA">
        <w:rPr>
          <w:rFonts w:ascii="Times New Roman" w:hAnsi="Times New Roman" w:cs="Times New Roman"/>
          <w:iCs/>
        </w:rPr>
        <w:t xml:space="preserve">trailered </w:t>
      </w:r>
      <w:r w:rsidR="00D447EF" w:rsidRPr="00C343DA">
        <w:rPr>
          <w:rFonts w:ascii="Times New Roman" w:hAnsi="Times New Roman" w:cs="Times New Roman"/>
          <w:iCs/>
        </w:rPr>
        <w:t>watercraft. </w:t>
      </w:r>
    </w:p>
    <w:p w14:paraId="6E5A8B95" w14:textId="77777777" w:rsidR="00AC32A2" w:rsidRDefault="00AC32A2" w:rsidP="00AC32A2">
      <w:pPr>
        <w:spacing w:line="360" w:lineRule="auto"/>
        <w:rPr>
          <w:rFonts w:ascii="Times New Roman" w:hAnsi="Times New Roman" w:cs="Times New Roman"/>
        </w:rPr>
      </w:pPr>
    </w:p>
    <w:p w14:paraId="108E1D87" w14:textId="433549BC" w:rsidR="00E21113" w:rsidRPr="00C343DA" w:rsidRDefault="00E21113" w:rsidP="00AC32A2">
      <w:pPr>
        <w:spacing w:line="360" w:lineRule="auto"/>
        <w:rPr>
          <w:rFonts w:ascii="Times New Roman" w:hAnsi="Times New Roman" w:cs="Times New Roman"/>
        </w:rPr>
      </w:pPr>
      <w:r w:rsidRPr="00C343DA">
        <w:rPr>
          <w:rFonts w:ascii="Times New Roman" w:hAnsi="Times New Roman" w:cs="Times New Roman"/>
        </w:rPr>
        <w:t xml:space="preserve">Through the </w:t>
      </w:r>
      <w:r w:rsidR="008C68FA" w:rsidRPr="00C343DA">
        <w:rPr>
          <w:rFonts w:ascii="Times New Roman" w:hAnsi="Times New Roman" w:cs="Times New Roman"/>
        </w:rPr>
        <w:t xml:space="preserve">Nonindigenous Aquatic Nuisance Protection and Control Act (as amended by the </w:t>
      </w:r>
      <w:r w:rsidRPr="00C343DA">
        <w:rPr>
          <w:rFonts w:ascii="Times New Roman" w:hAnsi="Times New Roman" w:cs="Times New Roman"/>
        </w:rPr>
        <w:t>National Invasive Species Act of 1996</w:t>
      </w:r>
      <w:r w:rsidR="003D61AD" w:rsidRPr="00C343DA">
        <w:rPr>
          <w:rFonts w:ascii="Times New Roman" w:hAnsi="Times New Roman" w:cs="Times New Roman"/>
        </w:rPr>
        <w:t>)</w:t>
      </w:r>
      <w:r w:rsidRPr="00C343DA">
        <w:rPr>
          <w:rFonts w:ascii="Times New Roman" w:hAnsi="Times New Roman" w:cs="Times New Roman"/>
        </w:rPr>
        <w:t xml:space="preserve">, Congress </w:t>
      </w:r>
      <w:r w:rsidR="008C68FA" w:rsidRPr="00C343DA">
        <w:rPr>
          <w:rFonts w:ascii="Times New Roman" w:hAnsi="Times New Roman" w:cs="Times New Roman"/>
        </w:rPr>
        <w:t>established the</w:t>
      </w:r>
      <w:r w:rsidRPr="00C343DA">
        <w:rPr>
          <w:rFonts w:ascii="Times New Roman" w:hAnsi="Times New Roman" w:cs="Times New Roman"/>
        </w:rPr>
        <w:t xml:space="preserve"> </w:t>
      </w:r>
      <w:r w:rsidR="003D61AD" w:rsidRPr="00C343DA">
        <w:rPr>
          <w:rFonts w:ascii="Times New Roman" w:hAnsi="Times New Roman" w:cs="Times New Roman"/>
        </w:rPr>
        <w:t>Aquatic Nuisance Species Task Force</w:t>
      </w:r>
      <w:r w:rsidRPr="00C343DA">
        <w:rPr>
          <w:rFonts w:ascii="Times New Roman" w:hAnsi="Times New Roman" w:cs="Times New Roman"/>
        </w:rPr>
        <w:t xml:space="preserve"> (of which </w:t>
      </w:r>
      <w:r w:rsidRPr="00C343DA">
        <w:rPr>
          <w:rFonts w:ascii="Times New Roman" w:hAnsi="Times New Roman" w:cs="Times New Roman"/>
        </w:rPr>
        <w:lastRenderedPageBreak/>
        <w:t>the NPS is a member) to “</w:t>
      </w:r>
      <w:r w:rsidR="00BF0786" w:rsidRPr="00C343DA">
        <w:rPr>
          <w:rFonts w:ascii="Times New Roman" w:hAnsi="Times New Roman" w:cs="Times New Roman"/>
        </w:rPr>
        <w:t>develop and implement a program for waters of the United States to prevent introduction and dispersal of aquatic nuisance species”</w:t>
      </w:r>
      <w:r w:rsidRPr="00C343DA">
        <w:rPr>
          <w:rFonts w:ascii="Times New Roman" w:hAnsi="Times New Roman" w:cs="Times New Roman"/>
        </w:rPr>
        <w:t>.</w:t>
      </w:r>
      <w:r w:rsidR="00D81459" w:rsidRPr="00C343DA">
        <w:rPr>
          <w:rFonts w:ascii="Times New Roman" w:hAnsi="Times New Roman" w:cs="Times New Roman"/>
        </w:rPr>
        <w:t xml:space="preserve"> </w:t>
      </w:r>
      <w:r w:rsidRPr="00C343DA">
        <w:rPr>
          <w:rFonts w:ascii="Times New Roman" w:hAnsi="Times New Roman" w:cs="Times New Roman"/>
        </w:rPr>
        <w:t xml:space="preserve">Because most invasions are caused by human activities, future invasions can only truly be prevented through changes in </w:t>
      </w:r>
      <w:r w:rsidR="003E4F9A" w:rsidRPr="00C343DA">
        <w:rPr>
          <w:rFonts w:ascii="Times New Roman" w:hAnsi="Times New Roman" w:cs="Times New Roman"/>
        </w:rPr>
        <w:t xml:space="preserve">human </w:t>
      </w:r>
      <w:r w:rsidRPr="00C343DA">
        <w:rPr>
          <w:rFonts w:ascii="Times New Roman" w:hAnsi="Times New Roman" w:cs="Times New Roman"/>
        </w:rPr>
        <w:t>behavior. In the co</w:t>
      </w:r>
      <w:r w:rsidR="003E4F9A" w:rsidRPr="00C343DA">
        <w:rPr>
          <w:rFonts w:ascii="Times New Roman" w:hAnsi="Times New Roman" w:cs="Times New Roman"/>
        </w:rPr>
        <w:t>ntext of zebra and quagga mussels</w:t>
      </w:r>
      <w:r w:rsidRPr="00C343DA">
        <w:rPr>
          <w:rFonts w:ascii="Times New Roman" w:hAnsi="Times New Roman" w:cs="Times New Roman"/>
        </w:rPr>
        <w:t xml:space="preserve">, </w:t>
      </w:r>
      <w:r w:rsidR="003E4F9A" w:rsidRPr="00C343DA">
        <w:rPr>
          <w:rFonts w:ascii="Times New Roman" w:hAnsi="Times New Roman" w:cs="Times New Roman"/>
        </w:rPr>
        <w:t>addressing the risk associated with recreational watercraft that are transported overland on trailers is critical to preventing introduction and spread to new waters</w:t>
      </w:r>
      <w:r w:rsidRPr="00C343DA">
        <w:rPr>
          <w:rFonts w:ascii="Times New Roman" w:hAnsi="Times New Roman" w:cs="Times New Roman"/>
        </w:rPr>
        <w:t xml:space="preserve">. </w:t>
      </w:r>
      <w:r w:rsidR="003E4F9A" w:rsidRPr="00C343DA">
        <w:rPr>
          <w:rFonts w:ascii="Times New Roman" w:hAnsi="Times New Roman" w:cs="Times New Roman"/>
        </w:rPr>
        <w:t>State and federal watercraft inspection and decontamination</w:t>
      </w:r>
      <w:r w:rsidR="00EB31C4" w:rsidRPr="00C343DA">
        <w:rPr>
          <w:rFonts w:ascii="Times New Roman" w:hAnsi="Times New Roman" w:cs="Times New Roman"/>
        </w:rPr>
        <w:t xml:space="preserve"> (WID)</w:t>
      </w:r>
      <w:r w:rsidR="003E4F9A" w:rsidRPr="00C343DA">
        <w:rPr>
          <w:rFonts w:ascii="Times New Roman" w:hAnsi="Times New Roman" w:cs="Times New Roman"/>
        </w:rPr>
        <w:t xml:space="preserve"> </w:t>
      </w:r>
      <w:r w:rsidR="00EB31C4" w:rsidRPr="00C343DA">
        <w:rPr>
          <w:rFonts w:ascii="Times New Roman" w:hAnsi="Times New Roman" w:cs="Times New Roman"/>
        </w:rPr>
        <w:t xml:space="preserve">programs are the primary tool for reducing this risk.  In addition, to identify high-risk boats and performing decontaminations these programs </w:t>
      </w:r>
      <w:r w:rsidR="007D7862" w:rsidRPr="00C343DA">
        <w:rPr>
          <w:rFonts w:ascii="Times New Roman" w:hAnsi="Times New Roman" w:cs="Times New Roman"/>
        </w:rPr>
        <w:t>function to educate</w:t>
      </w:r>
      <w:r w:rsidR="004F7766" w:rsidRPr="00C343DA">
        <w:rPr>
          <w:rFonts w:ascii="Times New Roman" w:hAnsi="Times New Roman" w:cs="Times New Roman"/>
        </w:rPr>
        <w:t xml:space="preserve"> the boating public about </w:t>
      </w:r>
      <w:r w:rsidR="007D7862" w:rsidRPr="00C343DA">
        <w:rPr>
          <w:rFonts w:ascii="Times New Roman" w:hAnsi="Times New Roman" w:cs="Times New Roman"/>
        </w:rPr>
        <w:t xml:space="preserve">the role they play in protecting the resources they value from Dreissenid mussels and other invasive species. </w:t>
      </w:r>
      <w:r w:rsidR="004F7766" w:rsidRPr="00C343DA">
        <w:rPr>
          <w:rFonts w:ascii="Times New Roman" w:hAnsi="Times New Roman" w:cs="Times New Roman"/>
        </w:rPr>
        <w:t xml:space="preserve"> </w:t>
      </w:r>
    </w:p>
    <w:p w14:paraId="123797CD" w14:textId="77777777" w:rsidR="00AC32A2" w:rsidRDefault="00AC32A2" w:rsidP="00AC32A2">
      <w:pPr>
        <w:spacing w:line="360" w:lineRule="auto"/>
        <w:rPr>
          <w:rFonts w:ascii="Times New Roman" w:hAnsi="Times New Roman" w:cs="Times New Roman"/>
        </w:rPr>
      </w:pPr>
    </w:p>
    <w:p w14:paraId="7016C7A6" w14:textId="66096A15" w:rsidR="009801ED" w:rsidRPr="00C343DA" w:rsidRDefault="00E21113" w:rsidP="00AC32A2">
      <w:pPr>
        <w:spacing w:line="360" w:lineRule="auto"/>
        <w:rPr>
          <w:rFonts w:ascii="Times New Roman" w:hAnsi="Times New Roman" w:cs="Times New Roman"/>
        </w:rPr>
      </w:pPr>
      <w:r w:rsidRPr="00C343DA">
        <w:rPr>
          <w:rFonts w:ascii="Times New Roman" w:hAnsi="Times New Roman" w:cs="Times New Roman"/>
        </w:rPr>
        <w:t>Title 18 of the Lacey Act</w:t>
      </w:r>
      <w:r w:rsidR="00220546" w:rsidRPr="00C343DA">
        <w:rPr>
          <w:rFonts w:ascii="Times New Roman" w:hAnsi="Times New Roman" w:cs="Times New Roman"/>
        </w:rPr>
        <w:t>,</w:t>
      </w:r>
      <w:r w:rsidR="00BA51FB" w:rsidRPr="00C343DA">
        <w:rPr>
          <w:rFonts w:ascii="Times New Roman" w:hAnsi="Times New Roman" w:cs="Times New Roman"/>
        </w:rPr>
        <w:t xml:space="preserve"> </w:t>
      </w:r>
      <w:r w:rsidRPr="00C343DA">
        <w:rPr>
          <w:rFonts w:ascii="Times New Roman" w:hAnsi="Times New Roman" w:cs="Times New Roman"/>
        </w:rPr>
        <w:t xml:space="preserve">prohibits the importation or transportation of </w:t>
      </w:r>
      <w:r w:rsidR="005B1D42" w:rsidRPr="00C343DA">
        <w:rPr>
          <w:rFonts w:ascii="Times New Roman" w:hAnsi="Times New Roman" w:cs="Times New Roman"/>
        </w:rPr>
        <w:t xml:space="preserve">a </w:t>
      </w:r>
      <w:r w:rsidRPr="00C343DA">
        <w:rPr>
          <w:rFonts w:ascii="Times New Roman" w:hAnsi="Times New Roman" w:cs="Times New Roman"/>
        </w:rPr>
        <w:t xml:space="preserve">species across state lines if the species </w:t>
      </w:r>
      <w:r w:rsidR="00E32CE4" w:rsidRPr="00C343DA">
        <w:rPr>
          <w:rFonts w:ascii="Times New Roman" w:hAnsi="Times New Roman" w:cs="Times New Roman"/>
        </w:rPr>
        <w:t xml:space="preserve">is </w:t>
      </w:r>
      <w:r w:rsidRPr="00C343DA">
        <w:rPr>
          <w:rFonts w:ascii="Times New Roman" w:hAnsi="Times New Roman" w:cs="Times New Roman"/>
        </w:rPr>
        <w:t>“deemed to be injurious or potentially injurious to the health and welfare of human beings</w:t>
      </w:r>
      <w:r w:rsidR="000C21B2" w:rsidRPr="00C343DA">
        <w:rPr>
          <w:rFonts w:ascii="Times New Roman" w:hAnsi="Times New Roman" w:cs="Times New Roman"/>
        </w:rPr>
        <w:t>,</w:t>
      </w:r>
      <w:r w:rsidR="00962AF2" w:rsidRPr="00C343DA">
        <w:rPr>
          <w:rFonts w:ascii="Times New Roman" w:hAnsi="Times New Roman" w:cs="Times New Roman"/>
        </w:rPr>
        <w:t xml:space="preserve"> </w:t>
      </w:r>
      <w:r w:rsidRPr="00C343DA">
        <w:rPr>
          <w:rFonts w:ascii="Times New Roman" w:hAnsi="Times New Roman" w:cs="Times New Roman"/>
        </w:rPr>
        <w:t xml:space="preserve">to the interest of forestry, agriculture, and horticulture, </w:t>
      </w:r>
      <w:r w:rsidR="005B1D42" w:rsidRPr="00C343DA">
        <w:rPr>
          <w:rFonts w:ascii="Times New Roman" w:hAnsi="Times New Roman" w:cs="Times New Roman"/>
        </w:rPr>
        <w:t xml:space="preserve">or </w:t>
      </w:r>
      <w:r w:rsidRPr="00C343DA">
        <w:rPr>
          <w:rFonts w:ascii="Times New Roman" w:hAnsi="Times New Roman" w:cs="Times New Roman"/>
        </w:rPr>
        <w:t>to the welfare and survival of the wildlife or wildlife resources of the United States</w:t>
      </w:r>
      <w:r w:rsidR="005B1D42" w:rsidRPr="00C343DA">
        <w:rPr>
          <w:rFonts w:ascii="Times New Roman" w:hAnsi="Times New Roman" w:cs="Times New Roman"/>
        </w:rPr>
        <w:t>”</w:t>
      </w:r>
      <w:r w:rsidRPr="00C343DA">
        <w:rPr>
          <w:rFonts w:ascii="Times New Roman" w:hAnsi="Times New Roman" w:cs="Times New Roman"/>
        </w:rPr>
        <w:t>.</w:t>
      </w:r>
      <w:r w:rsidR="00E32CE4" w:rsidRPr="00C343DA">
        <w:rPr>
          <w:rFonts w:ascii="Times New Roman" w:hAnsi="Times New Roman" w:cs="Times New Roman"/>
        </w:rPr>
        <w:t xml:space="preserve"> </w:t>
      </w:r>
      <w:r w:rsidR="00BA51FB" w:rsidRPr="00C343DA">
        <w:rPr>
          <w:rFonts w:ascii="Times New Roman" w:hAnsi="Times New Roman" w:cs="Times New Roman"/>
        </w:rPr>
        <w:t xml:space="preserve"> </w:t>
      </w:r>
      <w:r w:rsidR="005B1D42" w:rsidRPr="00C343DA">
        <w:rPr>
          <w:rFonts w:ascii="Times New Roman" w:hAnsi="Times New Roman" w:cs="Times New Roman"/>
        </w:rPr>
        <w:t xml:space="preserve">The zebra </w:t>
      </w:r>
      <w:r w:rsidR="00962AF2" w:rsidRPr="00C343DA">
        <w:rPr>
          <w:rFonts w:ascii="Times New Roman" w:hAnsi="Times New Roman" w:cs="Times New Roman"/>
        </w:rPr>
        <w:t xml:space="preserve">mussel </w:t>
      </w:r>
      <w:r w:rsidR="005B1D42" w:rsidRPr="00C343DA">
        <w:rPr>
          <w:rFonts w:ascii="Times New Roman" w:hAnsi="Times New Roman" w:cs="Times New Roman"/>
        </w:rPr>
        <w:t xml:space="preserve">is </w:t>
      </w:r>
      <w:r w:rsidR="009801ED" w:rsidRPr="00C343DA">
        <w:rPr>
          <w:rFonts w:ascii="Times New Roman" w:hAnsi="Times New Roman" w:cs="Times New Roman"/>
        </w:rPr>
        <w:t>federally listed as</w:t>
      </w:r>
      <w:r w:rsidR="00E32CE4" w:rsidRPr="00C343DA">
        <w:rPr>
          <w:rFonts w:ascii="Times New Roman" w:hAnsi="Times New Roman" w:cs="Times New Roman"/>
        </w:rPr>
        <w:t xml:space="preserve"> an</w:t>
      </w:r>
      <w:r w:rsidR="00587C5E" w:rsidRPr="00C343DA">
        <w:rPr>
          <w:rFonts w:ascii="Times New Roman" w:hAnsi="Times New Roman" w:cs="Times New Roman"/>
        </w:rPr>
        <w:t xml:space="preserve"> </w:t>
      </w:r>
      <w:r w:rsidR="00962AF2" w:rsidRPr="00C343DA">
        <w:rPr>
          <w:rFonts w:ascii="Times New Roman" w:hAnsi="Times New Roman" w:cs="Times New Roman"/>
        </w:rPr>
        <w:t>in</w:t>
      </w:r>
      <w:r w:rsidR="009801ED" w:rsidRPr="00C343DA">
        <w:rPr>
          <w:rFonts w:ascii="Times New Roman" w:hAnsi="Times New Roman" w:cs="Times New Roman"/>
        </w:rPr>
        <w:t>jurious species</w:t>
      </w:r>
      <w:r w:rsidR="006F6CFD" w:rsidRPr="00C343DA">
        <w:rPr>
          <w:rFonts w:ascii="Times New Roman" w:hAnsi="Times New Roman" w:cs="Times New Roman"/>
        </w:rPr>
        <w:t xml:space="preserve"> under the Lacey Act</w:t>
      </w:r>
      <w:r w:rsidR="00E32CE4" w:rsidRPr="00C343DA">
        <w:rPr>
          <w:rFonts w:ascii="Times New Roman" w:hAnsi="Times New Roman" w:cs="Times New Roman"/>
        </w:rPr>
        <w:t xml:space="preserve"> </w:t>
      </w:r>
      <w:r w:rsidR="005B1D42" w:rsidRPr="00C343DA">
        <w:rPr>
          <w:rFonts w:ascii="Times New Roman" w:hAnsi="Times New Roman" w:cs="Times New Roman"/>
        </w:rPr>
        <w:t xml:space="preserve">but the closely related </w:t>
      </w:r>
      <w:r w:rsidR="00BA51FB" w:rsidRPr="00C343DA">
        <w:rPr>
          <w:rFonts w:ascii="Times New Roman" w:hAnsi="Times New Roman" w:cs="Times New Roman"/>
        </w:rPr>
        <w:t>quagga mussel</w:t>
      </w:r>
      <w:r w:rsidR="005B1D42" w:rsidRPr="00C343DA">
        <w:rPr>
          <w:rFonts w:ascii="Times New Roman" w:hAnsi="Times New Roman" w:cs="Times New Roman"/>
        </w:rPr>
        <w:t xml:space="preserve"> is </w:t>
      </w:r>
      <w:r w:rsidR="00BA51FB" w:rsidRPr="00C343DA">
        <w:rPr>
          <w:rFonts w:ascii="Times New Roman" w:hAnsi="Times New Roman" w:cs="Times New Roman"/>
        </w:rPr>
        <w:t>not</w:t>
      </w:r>
      <w:r w:rsidR="009801ED" w:rsidRPr="00C343DA">
        <w:rPr>
          <w:rFonts w:ascii="Times New Roman" w:hAnsi="Times New Roman" w:cs="Times New Roman"/>
        </w:rPr>
        <w:t xml:space="preserve">. </w:t>
      </w:r>
      <w:r w:rsidR="00BA51FB" w:rsidRPr="00C343DA">
        <w:rPr>
          <w:rFonts w:ascii="Times New Roman" w:hAnsi="Times New Roman" w:cs="Times New Roman"/>
        </w:rPr>
        <w:t xml:space="preserve"> </w:t>
      </w:r>
      <w:r w:rsidR="006F6CFD" w:rsidRPr="00C343DA">
        <w:rPr>
          <w:rFonts w:ascii="Times New Roman" w:hAnsi="Times New Roman" w:cs="Times New Roman"/>
        </w:rPr>
        <w:t>Nonetheless</w:t>
      </w:r>
      <w:r w:rsidR="00EE3698" w:rsidRPr="00C343DA">
        <w:rPr>
          <w:rFonts w:ascii="Times New Roman" w:hAnsi="Times New Roman" w:cs="Times New Roman"/>
        </w:rPr>
        <w:t>, a number of western states have laws</w:t>
      </w:r>
      <w:r w:rsidR="00BA51FB" w:rsidRPr="00C343DA">
        <w:rPr>
          <w:rFonts w:ascii="Times New Roman" w:hAnsi="Times New Roman" w:cs="Times New Roman"/>
        </w:rPr>
        <w:t xml:space="preserve"> prohibiting the possession or transportation of quagga mussels </w:t>
      </w:r>
      <w:r w:rsidR="00EE3698" w:rsidRPr="00C343DA">
        <w:rPr>
          <w:rFonts w:ascii="Times New Roman" w:hAnsi="Times New Roman" w:cs="Times New Roman"/>
        </w:rPr>
        <w:t xml:space="preserve">and </w:t>
      </w:r>
      <w:r w:rsidR="00B87CDA" w:rsidRPr="00C343DA">
        <w:rPr>
          <w:rFonts w:ascii="Times New Roman" w:hAnsi="Times New Roman" w:cs="Times New Roman"/>
        </w:rPr>
        <w:t xml:space="preserve">a </w:t>
      </w:r>
      <w:r w:rsidR="00EE3698" w:rsidRPr="00C343DA">
        <w:rPr>
          <w:rFonts w:ascii="Times New Roman" w:hAnsi="Times New Roman" w:cs="Times New Roman"/>
        </w:rPr>
        <w:t xml:space="preserve">violation of these laws </w:t>
      </w:r>
      <w:r w:rsidR="00BA51FB" w:rsidRPr="00C343DA">
        <w:rPr>
          <w:rFonts w:ascii="Times New Roman" w:hAnsi="Times New Roman" w:cs="Times New Roman"/>
        </w:rPr>
        <w:t xml:space="preserve">may trigger a violation </w:t>
      </w:r>
      <w:r w:rsidR="00EE3698" w:rsidRPr="00C343DA">
        <w:rPr>
          <w:rFonts w:ascii="Times New Roman" w:hAnsi="Times New Roman" w:cs="Times New Roman"/>
        </w:rPr>
        <w:t>of the</w:t>
      </w:r>
      <w:r w:rsidR="00BA51FB" w:rsidRPr="00C343DA">
        <w:rPr>
          <w:rFonts w:ascii="Times New Roman" w:hAnsi="Times New Roman" w:cs="Times New Roman"/>
        </w:rPr>
        <w:t xml:space="preserve"> “wildlife trafficking” provisions of the Lacey Act </w:t>
      </w:r>
      <w:r w:rsidR="00EE3698" w:rsidRPr="00C343DA">
        <w:rPr>
          <w:rFonts w:ascii="Times New Roman" w:hAnsi="Times New Roman" w:cs="Times New Roman"/>
        </w:rPr>
        <w:t xml:space="preserve">which </w:t>
      </w:r>
      <w:r w:rsidR="009801ED" w:rsidRPr="00C343DA">
        <w:rPr>
          <w:rFonts w:ascii="Times New Roman" w:hAnsi="Times New Roman" w:cs="Times New Roman"/>
        </w:rPr>
        <w:t>state that</w:t>
      </w:r>
      <w:r w:rsidR="009801ED" w:rsidRPr="00C343DA">
        <w:rPr>
          <w:rFonts w:ascii="Times New Roman" w:hAnsi="Times New Roman" w:cs="Times New Roman"/>
          <w:i/>
        </w:rPr>
        <w:t xml:space="preserve"> </w:t>
      </w:r>
      <w:r w:rsidR="009801ED" w:rsidRPr="00C343DA">
        <w:rPr>
          <w:rFonts w:ascii="Times New Roman" w:hAnsi="Times New Roman" w:cs="Times New Roman"/>
        </w:rPr>
        <w:t>it</w:t>
      </w:r>
      <w:r w:rsidR="009801ED" w:rsidRPr="00C343DA">
        <w:rPr>
          <w:rFonts w:ascii="Times New Roman" w:hAnsi="Times New Roman" w:cs="Times New Roman"/>
          <w:i/>
        </w:rPr>
        <w:t xml:space="preserve"> </w:t>
      </w:r>
      <w:r w:rsidR="00FC02CA" w:rsidRPr="00C343DA">
        <w:rPr>
          <w:rFonts w:ascii="Times New Roman" w:hAnsi="Times New Roman" w:cs="Times New Roman"/>
        </w:rPr>
        <w:t xml:space="preserve">is </w:t>
      </w:r>
      <w:r w:rsidR="009801ED" w:rsidRPr="00C343DA">
        <w:rPr>
          <w:rFonts w:ascii="Times New Roman" w:hAnsi="Times New Roman" w:cs="Times New Roman"/>
        </w:rPr>
        <w:t>unlawful for any person to</w:t>
      </w:r>
      <w:r w:rsidR="00215BC8" w:rsidRPr="00C343DA">
        <w:rPr>
          <w:rFonts w:ascii="Times New Roman" w:hAnsi="Times New Roman" w:cs="Times New Roman"/>
        </w:rPr>
        <w:t>:</w:t>
      </w:r>
    </w:p>
    <w:p w14:paraId="50F3326B" w14:textId="3D945ED4" w:rsidR="00FC02CA" w:rsidRPr="00C343DA" w:rsidRDefault="00BA51FB" w:rsidP="0047485D">
      <w:pPr>
        <w:spacing w:line="360" w:lineRule="auto"/>
        <w:ind w:left="630" w:right="1170"/>
        <w:jc w:val="both"/>
        <w:rPr>
          <w:rFonts w:ascii="Times New Roman" w:hAnsi="Times New Roman" w:cs="Times New Roman"/>
          <w:i/>
        </w:rPr>
      </w:pPr>
      <w:r w:rsidRPr="00C343DA">
        <w:rPr>
          <w:rFonts w:ascii="Times New Roman" w:hAnsi="Times New Roman" w:cs="Times New Roman"/>
          <w:i/>
        </w:rPr>
        <w:t xml:space="preserve">“import, export, transport, sell, receive, acquire, or purchase in interstate or foreign commerce any fish or wildlife taken, possessed, transported, or sold in violation of any law or regulation of any State or in violation of any foreign law.” </w:t>
      </w:r>
    </w:p>
    <w:p w14:paraId="254E07F7" w14:textId="77777777" w:rsidR="00FC02CA" w:rsidRPr="00C343DA" w:rsidRDefault="00FC02CA" w:rsidP="0047485D">
      <w:pPr>
        <w:spacing w:line="360" w:lineRule="auto"/>
        <w:ind w:left="630" w:right="1170"/>
        <w:jc w:val="both"/>
        <w:rPr>
          <w:rFonts w:ascii="Times New Roman" w:hAnsi="Times New Roman" w:cs="Times New Roman"/>
          <w:i/>
        </w:rPr>
      </w:pPr>
    </w:p>
    <w:p w14:paraId="5C452F83" w14:textId="09018EED" w:rsidR="00880696" w:rsidRPr="00C343DA" w:rsidRDefault="00BA51FB" w:rsidP="00AC32A2">
      <w:pPr>
        <w:spacing w:line="360" w:lineRule="auto"/>
        <w:ind w:right="1170"/>
        <w:jc w:val="both"/>
        <w:rPr>
          <w:rFonts w:ascii="Times New Roman" w:hAnsi="Times New Roman" w:cs="Times New Roman"/>
        </w:rPr>
      </w:pPr>
      <w:r w:rsidRPr="00C343DA">
        <w:rPr>
          <w:rFonts w:ascii="Times New Roman" w:hAnsi="Times New Roman" w:cs="Times New Roman"/>
        </w:rPr>
        <w:t xml:space="preserve">A recreational boater, for example, might violate the Lacey Act </w:t>
      </w:r>
      <w:r w:rsidR="006D6F45" w:rsidRPr="00C343DA">
        <w:rPr>
          <w:rFonts w:ascii="Times New Roman" w:hAnsi="Times New Roman" w:cs="Times New Roman"/>
        </w:rPr>
        <w:t xml:space="preserve">by </w:t>
      </w:r>
      <w:r w:rsidR="00222086" w:rsidRPr="00C343DA">
        <w:rPr>
          <w:rFonts w:ascii="Times New Roman" w:hAnsi="Times New Roman" w:cs="Times New Roman"/>
        </w:rPr>
        <w:t xml:space="preserve">towing a </w:t>
      </w:r>
      <w:r w:rsidR="00CE6D3B" w:rsidRPr="00C343DA">
        <w:rPr>
          <w:rFonts w:ascii="Times New Roman" w:hAnsi="Times New Roman" w:cs="Times New Roman"/>
        </w:rPr>
        <w:t xml:space="preserve">boat that is </w:t>
      </w:r>
      <w:r w:rsidR="00EE3698" w:rsidRPr="00C343DA">
        <w:rPr>
          <w:rFonts w:ascii="Times New Roman" w:hAnsi="Times New Roman" w:cs="Times New Roman"/>
        </w:rPr>
        <w:t xml:space="preserve">contaminated </w:t>
      </w:r>
      <w:r w:rsidR="00CE6D3B" w:rsidRPr="00C343DA">
        <w:rPr>
          <w:rFonts w:ascii="Times New Roman" w:hAnsi="Times New Roman" w:cs="Times New Roman"/>
        </w:rPr>
        <w:t>with quagga</w:t>
      </w:r>
      <w:r w:rsidR="00B87CDA" w:rsidRPr="00C343DA">
        <w:rPr>
          <w:rFonts w:ascii="Times New Roman" w:hAnsi="Times New Roman" w:cs="Times New Roman"/>
        </w:rPr>
        <w:t xml:space="preserve"> </w:t>
      </w:r>
      <w:r w:rsidR="000C21B2" w:rsidRPr="00C343DA">
        <w:rPr>
          <w:rFonts w:ascii="Times New Roman" w:hAnsi="Times New Roman" w:cs="Times New Roman"/>
        </w:rPr>
        <w:t>mussels across</w:t>
      </w:r>
      <w:r w:rsidRPr="00C343DA">
        <w:rPr>
          <w:rFonts w:ascii="Times New Roman" w:hAnsi="Times New Roman" w:cs="Times New Roman"/>
        </w:rPr>
        <w:t xml:space="preserve"> state lines</w:t>
      </w:r>
      <w:r w:rsidR="000C21B2" w:rsidRPr="00C343DA">
        <w:rPr>
          <w:rFonts w:ascii="Times New Roman" w:hAnsi="Times New Roman" w:cs="Times New Roman"/>
        </w:rPr>
        <w:t xml:space="preserve"> </w:t>
      </w:r>
      <w:r w:rsidR="0047650A" w:rsidRPr="00C343DA">
        <w:rPr>
          <w:rFonts w:ascii="Times New Roman" w:hAnsi="Times New Roman" w:cs="Times New Roman"/>
        </w:rPr>
        <w:t>which would be a</w:t>
      </w:r>
      <w:r w:rsidR="00CE6D3B" w:rsidRPr="00C343DA">
        <w:rPr>
          <w:rFonts w:ascii="Times New Roman" w:hAnsi="Times New Roman" w:cs="Times New Roman"/>
        </w:rPr>
        <w:t xml:space="preserve"> violation of the laws of one or both states.</w:t>
      </w:r>
    </w:p>
    <w:p w14:paraId="6737351E" w14:textId="77777777" w:rsidR="00AC32A2" w:rsidRDefault="00AC32A2" w:rsidP="00AC32A2">
      <w:pPr>
        <w:spacing w:line="360" w:lineRule="auto"/>
        <w:rPr>
          <w:rFonts w:ascii="Times New Roman" w:hAnsi="Times New Roman" w:cs="Times New Roman"/>
        </w:rPr>
      </w:pPr>
    </w:p>
    <w:p w14:paraId="629C5F81" w14:textId="4B3C668E" w:rsidR="00BA3ED8" w:rsidRPr="00C343DA" w:rsidRDefault="00163780" w:rsidP="00AC32A2">
      <w:pPr>
        <w:spacing w:line="360" w:lineRule="auto"/>
        <w:rPr>
          <w:rFonts w:ascii="Times New Roman" w:hAnsi="Times New Roman" w:cs="Times New Roman"/>
        </w:rPr>
      </w:pPr>
      <w:r w:rsidRPr="00C343DA">
        <w:rPr>
          <w:rFonts w:ascii="Times New Roman" w:hAnsi="Times New Roman" w:cs="Times New Roman"/>
        </w:rPr>
        <w:t>Watercraft inspection and decontamination (WID) are key components</w:t>
      </w:r>
      <w:r w:rsidR="00BA51FB" w:rsidRPr="00C343DA">
        <w:rPr>
          <w:rFonts w:ascii="Times New Roman" w:hAnsi="Times New Roman" w:cs="Times New Roman"/>
        </w:rPr>
        <w:t xml:space="preserve"> of </w:t>
      </w:r>
      <w:r w:rsidR="00634936" w:rsidRPr="00C343DA">
        <w:rPr>
          <w:rFonts w:ascii="Times New Roman" w:hAnsi="Times New Roman" w:cs="Times New Roman"/>
        </w:rPr>
        <w:t xml:space="preserve">AIS </w:t>
      </w:r>
      <w:r w:rsidR="00BA51FB" w:rsidRPr="00C343DA">
        <w:rPr>
          <w:rFonts w:ascii="Times New Roman" w:hAnsi="Times New Roman" w:cs="Times New Roman"/>
        </w:rPr>
        <w:t>prevention programs</w:t>
      </w:r>
      <w:r w:rsidR="006F3D03" w:rsidRPr="00C343DA">
        <w:rPr>
          <w:rFonts w:ascii="Times New Roman" w:hAnsi="Times New Roman" w:cs="Times New Roman"/>
        </w:rPr>
        <w:t>.</w:t>
      </w:r>
      <w:r w:rsidR="00BA51FB" w:rsidRPr="00C343DA">
        <w:rPr>
          <w:rFonts w:ascii="Times New Roman" w:hAnsi="Times New Roman" w:cs="Times New Roman"/>
        </w:rPr>
        <w:t xml:space="preserve">. </w:t>
      </w:r>
      <w:r w:rsidR="00061B70" w:rsidRPr="00C343DA">
        <w:rPr>
          <w:rFonts w:ascii="Times New Roman" w:hAnsi="Times New Roman" w:cs="Times New Roman"/>
        </w:rPr>
        <w:t xml:space="preserve">WID </w:t>
      </w:r>
      <w:r w:rsidR="00BA51FB" w:rsidRPr="00C343DA">
        <w:rPr>
          <w:rFonts w:ascii="Times New Roman" w:hAnsi="Times New Roman" w:cs="Times New Roman"/>
        </w:rPr>
        <w:t xml:space="preserve">programs </w:t>
      </w:r>
      <w:r w:rsidR="00587BF5" w:rsidRPr="00C343DA">
        <w:rPr>
          <w:rFonts w:ascii="Times New Roman" w:hAnsi="Times New Roman" w:cs="Times New Roman"/>
        </w:rPr>
        <w:t xml:space="preserve">have been implemented throughout the west with the aim </w:t>
      </w:r>
      <w:r w:rsidR="00B622BC" w:rsidRPr="00C343DA">
        <w:rPr>
          <w:rFonts w:ascii="Times New Roman" w:hAnsi="Times New Roman" w:cs="Times New Roman"/>
        </w:rPr>
        <w:t>of reducing</w:t>
      </w:r>
      <w:r w:rsidR="00587BF5" w:rsidRPr="00C343DA">
        <w:rPr>
          <w:rFonts w:ascii="Times New Roman" w:hAnsi="Times New Roman" w:cs="Times New Roman"/>
        </w:rPr>
        <w:t xml:space="preserve"> the </w:t>
      </w:r>
      <w:r w:rsidR="00B622BC" w:rsidRPr="00C343DA">
        <w:rPr>
          <w:rFonts w:ascii="Times New Roman" w:hAnsi="Times New Roman" w:cs="Times New Roman"/>
        </w:rPr>
        <w:t>introduction</w:t>
      </w:r>
      <w:r w:rsidR="00587BF5" w:rsidRPr="00C343DA">
        <w:rPr>
          <w:rFonts w:ascii="Times New Roman" w:hAnsi="Times New Roman" w:cs="Times New Roman"/>
        </w:rPr>
        <w:t xml:space="preserve"> and spread of </w:t>
      </w:r>
      <w:r w:rsidR="006F3D03" w:rsidRPr="00C343DA">
        <w:rPr>
          <w:rFonts w:ascii="Times New Roman" w:hAnsi="Times New Roman" w:cs="Times New Roman"/>
        </w:rPr>
        <w:t xml:space="preserve">quagga and zebra </w:t>
      </w:r>
      <w:r w:rsidR="00B622BC" w:rsidRPr="00C343DA">
        <w:rPr>
          <w:rFonts w:ascii="Times New Roman" w:hAnsi="Times New Roman" w:cs="Times New Roman"/>
        </w:rPr>
        <w:t>mussels</w:t>
      </w:r>
      <w:r w:rsidR="006F3D03" w:rsidRPr="00C343DA">
        <w:rPr>
          <w:rFonts w:ascii="Times New Roman" w:hAnsi="Times New Roman" w:cs="Times New Roman"/>
        </w:rPr>
        <w:t xml:space="preserve"> on trailered recreational watercraft</w:t>
      </w:r>
      <w:r w:rsidR="00587BF5" w:rsidRPr="00C343DA">
        <w:rPr>
          <w:rFonts w:ascii="Times New Roman" w:hAnsi="Times New Roman" w:cs="Times New Roman"/>
        </w:rPr>
        <w:t xml:space="preserve">.  WID </w:t>
      </w:r>
      <w:r w:rsidR="00BA51FB" w:rsidRPr="00C343DA">
        <w:rPr>
          <w:rFonts w:ascii="Times New Roman" w:hAnsi="Times New Roman" w:cs="Times New Roman"/>
        </w:rPr>
        <w:t>involve</w:t>
      </w:r>
      <w:r w:rsidR="00587BF5" w:rsidRPr="00C343DA">
        <w:rPr>
          <w:rFonts w:ascii="Times New Roman" w:hAnsi="Times New Roman" w:cs="Times New Roman"/>
        </w:rPr>
        <w:t>s</w:t>
      </w:r>
      <w:r w:rsidR="00BA51FB" w:rsidRPr="00C343DA">
        <w:rPr>
          <w:rFonts w:ascii="Times New Roman" w:hAnsi="Times New Roman" w:cs="Times New Roman"/>
        </w:rPr>
        <w:t xml:space="preserve"> inspections at checkpoints strategically located </w:t>
      </w:r>
      <w:r w:rsidR="00587BF5" w:rsidRPr="00C343DA">
        <w:rPr>
          <w:rFonts w:ascii="Times New Roman" w:hAnsi="Times New Roman" w:cs="Times New Roman"/>
        </w:rPr>
        <w:t>at particular water bodies</w:t>
      </w:r>
      <w:r w:rsidR="00B622BC" w:rsidRPr="00C343DA">
        <w:rPr>
          <w:rFonts w:ascii="Times New Roman" w:hAnsi="Times New Roman" w:cs="Times New Roman"/>
        </w:rPr>
        <w:t xml:space="preserve"> or</w:t>
      </w:r>
      <w:r w:rsidR="00437F77" w:rsidRPr="00C343DA">
        <w:rPr>
          <w:rFonts w:ascii="Times New Roman" w:hAnsi="Times New Roman" w:cs="Times New Roman"/>
        </w:rPr>
        <w:t>, in case of some states,</w:t>
      </w:r>
      <w:r w:rsidR="00B622BC" w:rsidRPr="00C343DA">
        <w:rPr>
          <w:rFonts w:ascii="Times New Roman" w:hAnsi="Times New Roman" w:cs="Times New Roman"/>
        </w:rPr>
        <w:t xml:space="preserve"> along highways</w:t>
      </w:r>
      <w:r w:rsidR="00587BF5" w:rsidRPr="00C343DA">
        <w:rPr>
          <w:rFonts w:ascii="Times New Roman" w:hAnsi="Times New Roman" w:cs="Times New Roman"/>
        </w:rPr>
        <w:t>.</w:t>
      </w:r>
      <w:r w:rsidR="00AF60F5" w:rsidRPr="00C343DA">
        <w:rPr>
          <w:rFonts w:ascii="Times New Roman" w:hAnsi="Times New Roman" w:cs="Times New Roman"/>
        </w:rPr>
        <w:t xml:space="preserve">  </w:t>
      </w:r>
      <w:r w:rsidR="00437F77" w:rsidRPr="00C343DA">
        <w:rPr>
          <w:rFonts w:ascii="Times New Roman" w:hAnsi="Times New Roman" w:cs="Times New Roman"/>
        </w:rPr>
        <w:t>NPS WID stations are located exclusively on</w:t>
      </w:r>
      <w:r w:rsidR="00F50A3B" w:rsidRPr="00C343DA">
        <w:rPr>
          <w:rFonts w:ascii="Times New Roman" w:hAnsi="Times New Roman" w:cs="Times New Roman"/>
        </w:rPr>
        <w:t xml:space="preserve"> or near</w:t>
      </w:r>
      <w:r w:rsidR="00437F77" w:rsidRPr="00C343DA">
        <w:rPr>
          <w:rFonts w:ascii="Times New Roman" w:hAnsi="Times New Roman" w:cs="Times New Roman"/>
        </w:rPr>
        <w:t xml:space="preserve"> boat </w:t>
      </w:r>
      <w:r w:rsidR="00F50A3B" w:rsidRPr="00C343DA">
        <w:rPr>
          <w:rFonts w:ascii="Times New Roman" w:hAnsi="Times New Roman" w:cs="Times New Roman"/>
        </w:rPr>
        <w:t xml:space="preserve">ramps or other points of entry to NPS managed waters.  </w:t>
      </w:r>
      <w:r w:rsidR="00694790" w:rsidRPr="00C343DA">
        <w:rPr>
          <w:rFonts w:ascii="Times New Roman" w:hAnsi="Times New Roman" w:cs="Times New Roman"/>
        </w:rPr>
        <w:t>Typically at NPS units, contacts</w:t>
      </w:r>
      <w:r w:rsidR="00F50A3B" w:rsidRPr="00C343DA">
        <w:rPr>
          <w:rFonts w:ascii="Times New Roman" w:hAnsi="Times New Roman" w:cs="Times New Roman"/>
        </w:rPr>
        <w:t xml:space="preserve"> with boaters </w:t>
      </w:r>
      <w:r w:rsidR="00215BC8" w:rsidRPr="00C343DA">
        <w:rPr>
          <w:rFonts w:ascii="Times New Roman" w:hAnsi="Times New Roman" w:cs="Times New Roman"/>
        </w:rPr>
        <w:t>(</w:t>
      </w:r>
      <w:r w:rsidR="00F50A3B" w:rsidRPr="00C343DA">
        <w:rPr>
          <w:rFonts w:ascii="Times New Roman" w:hAnsi="Times New Roman" w:cs="Times New Roman"/>
        </w:rPr>
        <w:t>and, if needed, inspections</w:t>
      </w:r>
      <w:r w:rsidR="00215BC8" w:rsidRPr="00C343DA">
        <w:rPr>
          <w:rFonts w:ascii="Times New Roman" w:hAnsi="Times New Roman" w:cs="Times New Roman"/>
        </w:rPr>
        <w:t>)</w:t>
      </w:r>
      <w:r w:rsidR="00F50A3B" w:rsidRPr="00C343DA">
        <w:rPr>
          <w:rFonts w:ascii="Times New Roman" w:hAnsi="Times New Roman" w:cs="Times New Roman"/>
        </w:rPr>
        <w:t xml:space="preserve"> occur soon after watercraft are pulled out of the water or</w:t>
      </w:r>
      <w:r w:rsidR="009C0708" w:rsidRPr="00C343DA">
        <w:rPr>
          <w:rFonts w:ascii="Times New Roman" w:hAnsi="Times New Roman" w:cs="Times New Roman"/>
        </w:rPr>
        <w:t xml:space="preserve"> </w:t>
      </w:r>
      <w:r w:rsidR="00694790" w:rsidRPr="00C343DA">
        <w:rPr>
          <w:rFonts w:ascii="Times New Roman" w:hAnsi="Times New Roman" w:cs="Times New Roman"/>
        </w:rPr>
        <w:t xml:space="preserve">immediately </w:t>
      </w:r>
      <w:r w:rsidR="009C0708" w:rsidRPr="00C343DA">
        <w:rPr>
          <w:rFonts w:ascii="Times New Roman" w:hAnsi="Times New Roman" w:cs="Times New Roman"/>
        </w:rPr>
        <w:t xml:space="preserve">prior to launching.  </w:t>
      </w:r>
    </w:p>
    <w:p w14:paraId="571B7D41" w14:textId="7949212E" w:rsidR="00472DB4" w:rsidRPr="00C343DA" w:rsidRDefault="00F822A6" w:rsidP="00AC32A2">
      <w:pPr>
        <w:spacing w:line="360" w:lineRule="auto"/>
        <w:rPr>
          <w:rFonts w:ascii="Times New Roman" w:hAnsi="Times New Roman" w:cs="Times New Roman"/>
        </w:rPr>
      </w:pPr>
      <w:r w:rsidRPr="00C343DA">
        <w:rPr>
          <w:rFonts w:ascii="Times New Roman" w:hAnsi="Times New Roman" w:cs="Times New Roman"/>
        </w:rPr>
        <w:t>As a federal member of the Aquatic Nuisance Species Task Force, t</w:t>
      </w:r>
      <w:r w:rsidR="00215BC8" w:rsidRPr="00C343DA">
        <w:rPr>
          <w:rFonts w:ascii="Times New Roman" w:hAnsi="Times New Roman" w:cs="Times New Roman"/>
        </w:rPr>
        <w:t>he National Park Service is mandated</w:t>
      </w:r>
      <w:r w:rsidR="00DE2CD6" w:rsidRPr="00C343DA">
        <w:rPr>
          <w:rFonts w:ascii="Times New Roman" w:hAnsi="Times New Roman" w:cs="Times New Roman"/>
        </w:rPr>
        <w:t xml:space="preserve"> </w:t>
      </w:r>
      <w:r w:rsidR="00DE2CD6" w:rsidRPr="00C343DA">
        <w:rPr>
          <w:rFonts w:ascii="Times New Roman" w:hAnsi="Times New Roman" w:cs="Times New Roman"/>
        </w:rPr>
        <w:lastRenderedPageBreak/>
        <w:t xml:space="preserve">the </w:t>
      </w:r>
      <w:r w:rsidR="00215BC8" w:rsidRPr="00C343DA">
        <w:rPr>
          <w:rFonts w:ascii="Times New Roman" w:hAnsi="Times New Roman" w:cs="Times New Roman"/>
        </w:rPr>
        <w:t xml:space="preserve">by </w:t>
      </w:r>
      <w:r w:rsidR="00535D60" w:rsidRPr="00C343DA">
        <w:rPr>
          <w:rFonts w:ascii="Times New Roman" w:hAnsi="Times New Roman" w:cs="Times New Roman"/>
        </w:rPr>
        <w:t>Nonindigenous Aquatic Nuisance Control and Protection Act (NANCPA) as amended by the National Invasive Species Act (NISA</w:t>
      </w:r>
      <w:r w:rsidR="006F3D03" w:rsidRPr="00C343DA">
        <w:rPr>
          <w:rFonts w:ascii="Times New Roman" w:hAnsi="Times New Roman" w:cs="Times New Roman"/>
        </w:rPr>
        <w:t>) to</w:t>
      </w:r>
      <w:r w:rsidR="00D81459" w:rsidRPr="00C343DA">
        <w:rPr>
          <w:rFonts w:ascii="Times New Roman" w:hAnsi="Times New Roman" w:cs="Times New Roman"/>
        </w:rPr>
        <w:t xml:space="preserve"> </w:t>
      </w:r>
      <w:r w:rsidR="00136F92" w:rsidRPr="00C343DA">
        <w:rPr>
          <w:rFonts w:ascii="Times New Roman" w:hAnsi="Times New Roman" w:cs="Times New Roman"/>
        </w:rPr>
        <w:t>assist in</w:t>
      </w:r>
      <w:r w:rsidR="003A39AD" w:rsidRPr="00C343DA">
        <w:rPr>
          <w:rFonts w:ascii="Times New Roman" w:hAnsi="Times New Roman" w:cs="Times New Roman"/>
        </w:rPr>
        <w:t xml:space="preserve"> … </w:t>
      </w:r>
      <w:r w:rsidR="00136F92" w:rsidRPr="00C343DA">
        <w:rPr>
          <w:rFonts w:ascii="Times New Roman" w:hAnsi="Times New Roman" w:cs="Times New Roman"/>
        </w:rPr>
        <w:t xml:space="preserve"> </w:t>
      </w:r>
      <w:r w:rsidR="00535D60" w:rsidRPr="00C343DA">
        <w:rPr>
          <w:rFonts w:ascii="Times New Roman" w:hAnsi="Times New Roman" w:cs="Times New Roman"/>
          <w:i/>
        </w:rPr>
        <w:t>preventing</w:t>
      </w:r>
      <w:r w:rsidR="00D81459" w:rsidRPr="00C343DA">
        <w:rPr>
          <w:rFonts w:ascii="Times New Roman" w:hAnsi="Times New Roman" w:cs="Times New Roman"/>
          <w:i/>
        </w:rPr>
        <w:t xml:space="preserve"> the introduction, establishment and spread of invasive species by applying innovative science and technology and promoting open data</w:t>
      </w:r>
      <w:r w:rsidR="00D81459" w:rsidRPr="00C343DA">
        <w:rPr>
          <w:rFonts w:ascii="Times New Roman" w:hAnsi="Times New Roman" w:cs="Times New Roman"/>
        </w:rPr>
        <w:t>.</w:t>
      </w:r>
      <w:r w:rsidR="00DE2CD6" w:rsidRPr="00C343DA">
        <w:rPr>
          <w:rFonts w:ascii="Times New Roman" w:hAnsi="Times New Roman" w:cs="Times New Roman"/>
        </w:rPr>
        <w:t xml:space="preserve"> Consistent with this statute, </w:t>
      </w:r>
      <w:r w:rsidR="00A7174D" w:rsidRPr="00C343DA">
        <w:rPr>
          <w:rFonts w:ascii="Times New Roman" w:hAnsi="Times New Roman" w:cs="Times New Roman"/>
        </w:rPr>
        <w:t>in</w:t>
      </w:r>
      <w:r w:rsidR="004A58FC" w:rsidRPr="00C343DA">
        <w:rPr>
          <w:rFonts w:ascii="Times New Roman" w:hAnsi="Times New Roman" w:cs="Times New Roman"/>
        </w:rPr>
        <w:t xml:space="preserve"> cooperation with state</w:t>
      </w:r>
      <w:r w:rsidR="00DE2CD6" w:rsidRPr="00C343DA">
        <w:rPr>
          <w:rFonts w:ascii="Times New Roman" w:hAnsi="Times New Roman" w:cs="Times New Roman"/>
        </w:rPr>
        <w:t>s</w:t>
      </w:r>
      <w:r w:rsidR="00F50A3B" w:rsidRPr="00C343DA">
        <w:rPr>
          <w:rFonts w:ascii="Times New Roman" w:hAnsi="Times New Roman" w:cs="Times New Roman"/>
        </w:rPr>
        <w:t xml:space="preserve"> and other federal</w:t>
      </w:r>
      <w:r w:rsidR="004A58FC" w:rsidRPr="00C343DA">
        <w:rPr>
          <w:rFonts w:ascii="Times New Roman" w:hAnsi="Times New Roman" w:cs="Times New Roman"/>
        </w:rPr>
        <w:t xml:space="preserve"> agencies</w:t>
      </w:r>
      <w:r w:rsidR="00DE2CD6" w:rsidRPr="00C343DA">
        <w:rPr>
          <w:rFonts w:ascii="Times New Roman" w:hAnsi="Times New Roman" w:cs="Times New Roman"/>
        </w:rPr>
        <w:t>,</w:t>
      </w:r>
      <w:r w:rsidR="004A58FC" w:rsidRPr="00C343DA">
        <w:rPr>
          <w:rFonts w:ascii="Times New Roman" w:hAnsi="Times New Roman" w:cs="Times New Roman"/>
        </w:rPr>
        <w:t xml:space="preserve"> </w:t>
      </w:r>
      <w:r w:rsidR="001B32BD" w:rsidRPr="00C343DA">
        <w:rPr>
          <w:rFonts w:ascii="Times New Roman" w:hAnsi="Times New Roman" w:cs="Times New Roman"/>
        </w:rPr>
        <w:t xml:space="preserve">the NPS is </w:t>
      </w:r>
      <w:r w:rsidR="00DE2CD6" w:rsidRPr="00C343DA">
        <w:rPr>
          <w:rFonts w:ascii="Times New Roman" w:hAnsi="Times New Roman" w:cs="Times New Roman"/>
        </w:rPr>
        <w:t>engaged in the effort to prevent</w:t>
      </w:r>
      <w:r w:rsidR="00F50A3B" w:rsidRPr="00C343DA">
        <w:rPr>
          <w:rFonts w:ascii="Times New Roman" w:hAnsi="Times New Roman" w:cs="Times New Roman"/>
        </w:rPr>
        <w:t xml:space="preserve"> the spread</w:t>
      </w:r>
      <w:r w:rsidR="003F1E71" w:rsidRPr="00C343DA">
        <w:rPr>
          <w:rFonts w:ascii="Times New Roman" w:hAnsi="Times New Roman" w:cs="Times New Roman"/>
        </w:rPr>
        <w:t xml:space="preserve"> of quagga and zebra mussels.  This Information Collection Request </w:t>
      </w:r>
      <w:r w:rsidR="00136F92" w:rsidRPr="00C343DA">
        <w:rPr>
          <w:rFonts w:ascii="Times New Roman" w:hAnsi="Times New Roman" w:cs="Times New Roman"/>
        </w:rPr>
        <w:t xml:space="preserve">(ICR) </w:t>
      </w:r>
      <w:r w:rsidR="003F1E71" w:rsidRPr="00C343DA">
        <w:rPr>
          <w:rFonts w:ascii="Times New Roman" w:hAnsi="Times New Roman" w:cs="Times New Roman"/>
        </w:rPr>
        <w:t xml:space="preserve">is </w:t>
      </w:r>
      <w:r w:rsidR="0047650A" w:rsidRPr="00C343DA">
        <w:rPr>
          <w:rFonts w:ascii="Times New Roman" w:hAnsi="Times New Roman" w:cs="Times New Roman"/>
        </w:rPr>
        <w:t xml:space="preserve">collect </w:t>
      </w:r>
      <w:r w:rsidR="003F1E71" w:rsidRPr="00C343DA">
        <w:rPr>
          <w:rFonts w:ascii="Times New Roman" w:hAnsi="Times New Roman" w:cs="Times New Roman"/>
        </w:rPr>
        <w:t>data at watercraft inspection/decontamination</w:t>
      </w:r>
      <w:r w:rsidR="00F50A3B" w:rsidRPr="00C343DA">
        <w:rPr>
          <w:rFonts w:ascii="Times New Roman" w:hAnsi="Times New Roman" w:cs="Times New Roman"/>
        </w:rPr>
        <w:t xml:space="preserve"> stations</w:t>
      </w:r>
      <w:r w:rsidR="00136F92" w:rsidRPr="00C343DA">
        <w:rPr>
          <w:rFonts w:ascii="Times New Roman" w:hAnsi="Times New Roman" w:cs="Times New Roman"/>
        </w:rPr>
        <w:t xml:space="preserve"> </w:t>
      </w:r>
      <w:r w:rsidR="00037EDB" w:rsidRPr="00C343DA">
        <w:rPr>
          <w:rFonts w:ascii="Times New Roman" w:hAnsi="Times New Roman" w:cs="Times New Roman"/>
        </w:rPr>
        <w:t xml:space="preserve">at </w:t>
      </w:r>
      <w:r w:rsidR="002F4017" w:rsidRPr="00C343DA">
        <w:rPr>
          <w:rFonts w:ascii="Times New Roman" w:hAnsi="Times New Roman" w:cs="Times New Roman"/>
        </w:rPr>
        <w:t xml:space="preserve">nine </w:t>
      </w:r>
      <w:r w:rsidR="00037EDB" w:rsidRPr="00C343DA">
        <w:rPr>
          <w:rFonts w:ascii="Times New Roman" w:hAnsi="Times New Roman" w:cs="Times New Roman"/>
        </w:rPr>
        <w:t xml:space="preserve">NPS units. </w:t>
      </w:r>
    </w:p>
    <w:p w14:paraId="45BE64FD" w14:textId="77777777" w:rsidR="00AC32A2" w:rsidRDefault="00AC32A2" w:rsidP="00AC32A2">
      <w:pPr>
        <w:spacing w:line="360" w:lineRule="auto"/>
        <w:rPr>
          <w:rFonts w:ascii="Times New Roman" w:hAnsi="Times New Roman" w:cs="Times New Roman"/>
        </w:rPr>
      </w:pPr>
    </w:p>
    <w:p w14:paraId="442DBC5D" w14:textId="490451AE" w:rsidR="00E0047D" w:rsidRPr="00C343DA" w:rsidRDefault="00E0047D" w:rsidP="00AC32A2">
      <w:pPr>
        <w:spacing w:line="360" w:lineRule="auto"/>
        <w:rPr>
          <w:rFonts w:ascii="Times New Roman" w:hAnsi="Times New Roman" w:cs="Times New Roman"/>
        </w:rPr>
      </w:pPr>
      <w:r w:rsidRPr="00C343DA">
        <w:rPr>
          <w:rFonts w:ascii="Times New Roman" w:hAnsi="Times New Roman" w:cs="Times New Roman"/>
        </w:rPr>
        <w:t xml:space="preserve">Prior to launching, soon after pulling out of the water or, before leaving a marina boaters will be asked to complete short survey that will share time-sensitive information among the agencies working to prevent the spread of quagga and zebra mussels.  The survey provide management agencies with information about the origin and treatment of trailered recreational watercraft, so that they can assess risk and prioritize </w:t>
      </w:r>
      <w:r w:rsidR="00C74CF1" w:rsidRPr="00C343DA">
        <w:rPr>
          <w:rFonts w:ascii="Times New Roman" w:hAnsi="Times New Roman" w:cs="Times New Roman"/>
        </w:rPr>
        <w:t>inspection/</w:t>
      </w:r>
      <w:r w:rsidRPr="00C343DA">
        <w:rPr>
          <w:rFonts w:ascii="Times New Roman" w:hAnsi="Times New Roman" w:cs="Times New Roman"/>
        </w:rPr>
        <w:t xml:space="preserve">decontamination. </w:t>
      </w:r>
    </w:p>
    <w:p w14:paraId="3CCFEE8A" w14:textId="12BB7B85" w:rsidR="003F1E71" w:rsidRPr="00C343DA" w:rsidRDefault="003F1E71" w:rsidP="0047485D">
      <w:pPr>
        <w:spacing w:line="360" w:lineRule="auto"/>
        <w:rPr>
          <w:rFonts w:ascii="Times New Roman" w:hAnsi="Times New Roman" w:cs="Times New Roman"/>
        </w:rPr>
      </w:pPr>
    </w:p>
    <w:p w14:paraId="111E0EAC" w14:textId="5D84CC91" w:rsidR="00E02A86" w:rsidRPr="00AC32A2" w:rsidRDefault="00E02A86" w:rsidP="00AC32A2">
      <w:pPr>
        <w:pBdr>
          <w:bottom w:val="single" w:sz="6" w:space="1" w:color="000000"/>
        </w:pBdr>
        <w:spacing w:line="360" w:lineRule="auto"/>
        <w:rPr>
          <w:rFonts w:ascii="Times New Roman" w:hAnsi="Times New Roman" w:cs="Times New Roman"/>
          <w:b/>
        </w:rPr>
      </w:pPr>
      <w:r w:rsidRPr="00AC32A2">
        <w:rPr>
          <w:rFonts w:ascii="Times New Roman" w:hAnsi="Times New Roman" w:cs="Times New Roman"/>
          <w:b/>
        </w:rPr>
        <w:t>Legislative Authorities:</w:t>
      </w:r>
    </w:p>
    <w:p w14:paraId="614963EB" w14:textId="48DD8B3F" w:rsidR="008B5AC6" w:rsidRPr="00AC32A2" w:rsidRDefault="00576504" w:rsidP="0047485D">
      <w:pPr>
        <w:numPr>
          <w:ilvl w:val="0"/>
          <w:numId w:val="35"/>
        </w:numPr>
        <w:spacing w:line="360" w:lineRule="auto"/>
        <w:rPr>
          <w:rFonts w:ascii="Times New Roman" w:hAnsi="Times New Roman" w:cs="Times New Roman"/>
          <w:b/>
        </w:rPr>
      </w:pPr>
      <w:r w:rsidRPr="00AC32A2">
        <w:rPr>
          <w:rFonts w:ascii="Times New Roman" w:hAnsi="Times New Roman" w:cs="Times New Roman"/>
          <w:b/>
        </w:rPr>
        <w:t>NPS Organic Act</w:t>
      </w:r>
      <w:r w:rsidR="00622A5F">
        <w:rPr>
          <w:rFonts w:ascii="Times New Roman" w:hAnsi="Times New Roman" w:cs="Times New Roman"/>
          <w:b/>
        </w:rPr>
        <w:t xml:space="preserve"> (16 U.S.C </w:t>
      </w:r>
      <w:r w:rsidR="0023288C" w:rsidRPr="00AC32A2">
        <w:rPr>
          <w:rFonts w:ascii="Times New Roman" w:hAnsi="Times New Roman" w:cs="Times New Roman"/>
          <w:b/>
        </w:rPr>
        <w:t>1)</w:t>
      </w:r>
    </w:p>
    <w:p w14:paraId="6391AD36" w14:textId="0E5450E1" w:rsidR="00774FFF" w:rsidRDefault="002E098B" w:rsidP="00AC32A2">
      <w:pPr>
        <w:ind w:left="720"/>
        <w:rPr>
          <w:rFonts w:ascii="Times New Roman" w:hAnsi="Times New Roman" w:cs="Times New Roman"/>
          <w:i/>
        </w:rPr>
      </w:pPr>
      <w:r w:rsidRPr="00C343DA">
        <w:rPr>
          <w:rFonts w:ascii="Times New Roman" w:hAnsi="Times New Roman" w:cs="Times New Roman"/>
          <w:i/>
        </w:rPr>
        <w:t>“The National Park Service is required to regulate the use of the Federal areas known as national parks, monuments, and reservations … to conserve the scenery and the natural and historic objects and the wild life therein and to provide for the enjoyment of the same in such manner and by such means as will leave them unimpaired for the enjoyment of future generations.”</w:t>
      </w:r>
      <w:r w:rsidR="009D1576" w:rsidRPr="00C343DA">
        <w:rPr>
          <w:rFonts w:ascii="Times New Roman" w:hAnsi="Times New Roman" w:cs="Times New Roman"/>
          <w:i/>
        </w:rPr>
        <w:t xml:space="preserve">  Aquatic invasive species in </w:t>
      </w:r>
      <w:r w:rsidR="00774FFF" w:rsidRPr="00C343DA">
        <w:rPr>
          <w:rFonts w:ascii="Times New Roman" w:hAnsi="Times New Roman" w:cs="Times New Roman"/>
          <w:i/>
        </w:rPr>
        <w:t>general, and</w:t>
      </w:r>
      <w:r w:rsidR="009D1576" w:rsidRPr="00C343DA">
        <w:rPr>
          <w:rFonts w:ascii="Times New Roman" w:hAnsi="Times New Roman" w:cs="Times New Roman"/>
          <w:i/>
        </w:rPr>
        <w:t xml:space="preserve"> quagga </w:t>
      </w:r>
      <w:r w:rsidR="00B147FA" w:rsidRPr="00C343DA">
        <w:rPr>
          <w:rFonts w:ascii="Times New Roman" w:hAnsi="Times New Roman" w:cs="Times New Roman"/>
          <w:i/>
        </w:rPr>
        <w:t>/</w:t>
      </w:r>
      <w:r w:rsidR="009D1576" w:rsidRPr="00C343DA">
        <w:rPr>
          <w:rFonts w:ascii="Times New Roman" w:hAnsi="Times New Roman" w:cs="Times New Roman"/>
          <w:i/>
        </w:rPr>
        <w:t xml:space="preserve"> zebr</w:t>
      </w:r>
      <w:r w:rsidR="00B147FA" w:rsidRPr="00C343DA">
        <w:rPr>
          <w:rFonts w:ascii="Times New Roman" w:hAnsi="Times New Roman" w:cs="Times New Roman"/>
          <w:i/>
        </w:rPr>
        <w:t>a</w:t>
      </w:r>
      <w:r w:rsidR="009D1576" w:rsidRPr="00C343DA">
        <w:rPr>
          <w:rFonts w:ascii="Times New Roman" w:hAnsi="Times New Roman" w:cs="Times New Roman"/>
          <w:i/>
        </w:rPr>
        <w:t xml:space="preserve"> mussels in particular</w:t>
      </w:r>
      <w:r w:rsidR="00B147FA" w:rsidRPr="00C343DA">
        <w:rPr>
          <w:rFonts w:ascii="Times New Roman" w:hAnsi="Times New Roman" w:cs="Times New Roman"/>
          <w:i/>
        </w:rPr>
        <w:t>,</w:t>
      </w:r>
      <w:r w:rsidR="009D1576" w:rsidRPr="00C343DA">
        <w:rPr>
          <w:rFonts w:ascii="Times New Roman" w:hAnsi="Times New Roman" w:cs="Times New Roman"/>
          <w:i/>
        </w:rPr>
        <w:t xml:space="preserve"> </w:t>
      </w:r>
      <w:r w:rsidR="00551934" w:rsidRPr="00C343DA">
        <w:rPr>
          <w:rFonts w:ascii="Times New Roman" w:hAnsi="Times New Roman" w:cs="Times New Roman"/>
          <w:i/>
        </w:rPr>
        <w:t xml:space="preserve">adversely </w:t>
      </w:r>
      <w:r w:rsidR="00774FFF" w:rsidRPr="00C343DA">
        <w:rPr>
          <w:rFonts w:ascii="Times New Roman" w:hAnsi="Times New Roman" w:cs="Times New Roman"/>
          <w:i/>
        </w:rPr>
        <w:t xml:space="preserve">impact the aquatic resources that NPS is charged with conserving and </w:t>
      </w:r>
      <w:r w:rsidR="001862B1" w:rsidRPr="00C343DA">
        <w:rPr>
          <w:rFonts w:ascii="Times New Roman" w:hAnsi="Times New Roman" w:cs="Times New Roman"/>
          <w:i/>
        </w:rPr>
        <w:t>reduce</w:t>
      </w:r>
      <w:r w:rsidR="00774FFF" w:rsidRPr="00C343DA">
        <w:rPr>
          <w:rFonts w:ascii="Times New Roman" w:hAnsi="Times New Roman" w:cs="Times New Roman"/>
          <w:i/>
        </w:rPr>
        <w:t xml:space="preserve"> potential for visitor enjoyment.</w:t>
      </w:r>
    </w:p>
    <w:p w14:paraId="53AF75AB" w14:textId="77777777" w:rsidR="00AC32A2" w:rsidRPr="00C343DA" w:rsidRDefault="00AC32A2" w:rsidP="00AC32A2">
      <w:pPr>
        <w:ind w:left="720"/>
        <w:rPr>
          <w:rFonts w:ascii="Times New Roman" w:hAnsi="Times New Roman" w:cs="Times New Roman"/>
          <w:i/>
        </w:rPr>
      </w:pPr>
    </w:p>
    <w:p w14:paraId="5AA22A9F" w14:textId="3732498C" w:rsidR="00E01848" w:rsidRPr="00AC32A2" w:rsidRDefault="003376D9" w:rsidP="00AC32A2">
      <w:pPr>
        <w:numPr>
          <w:ilvl w:val="0"/>
          <w:numId w:val="35"/>
        </w:numPr>
        <w:rPr>
          <w:rFonts w:ascii="Times New Roman" w:hAnsi="Times New Roman" w:cs="Times New Roman"/>
          <w:b/>
        </w:rPr>
      </w:pPr>
      <w:r w:rsidRPr="00AC32A2">
        <w:rPr>
          <w:rFonts w:ascii="Times New Roman" w:hAnsi="Times New Roman" w:cs="Times New Roman"/>
          <w:b/>
        </w:rPr>
        <w:t xml:space="preserve">Nonindigenous Aquatic Nuisance Prevention and Control </w:t>
      </w:r>
      <w:r w:rsidR="009732BC">
        <w:rPr>
          <w:rFonts w:ascii="Times New Roman" w:hAnsi="Times New Roman" w:cs="Times New Roman"/>
          <w:b/>
        </w:rPr>
        <w:t>Ac</w:t>
      </w:r>
      <w:r w:rsidRPr="00AC32A2">
        <w:rPr>
          <w:rFonts w:ascii="Times New Roman" w:hAnsi="Times New Roman" w:cs="Times New Roman"/>
          <w:b/>
        </w:rPr>
        <w:t>t</w:t>
      </w:r>
      <w:r w:rsidR="009732BC">
        <w:rPr>
          <w:rFonts w:ascii="Times New Roman" w:hAnsi="Times New Roman" w:cs="Times New Roman"/>
          <w:b/>
        </w:rPr>
        <w:t>/</w:t>
      </w:r>
      <w:r w:rsidRPr="00AC32A2">
        <w:rPr>
          <w:rFonts w:ascii="Times New Roman" w:hAnsi="Times New Roman" w:cs="Times New Roman"/>
          <w:b/>
        </w:rPr>
        <w:t xml:space="preserve"> </w:t>
      </w:r>
      <w:r w:rsidR="003D36F8" w:rsidRPr="00AC32A2">
        <w:rPr>
          <w:rFonts w:ascii="Times New Roman" w:hAnsi="Times New Roman" w:cs="Times New Roman"/>
          <w:b/>
        </w:rPr>
        <w:t>National Invasive Species Act</w:t>
      </w:r>
      <w:r w:rsidR="008B5AC6" w:rsidRPr="00AC32A2">
        <w:rPr>
          <w:rFonts w:ascii="Times New Roman" w:hAnsi="Times New Roman" w:cs="Times New Roman"/>
          <w:b/>
        </w:rPr>
        <w:t xml:space="preserve"> </w:t>
      </w:r>
      <w:r w:rsidR="003D36F8" w:rsidRPr="00AC32A2">
        <w:rPr>
          <w:rFonts w:ascii="Times New Roman" w:hAnsi="Times New Roman" w:cs="Times New Roman"/>
          <w:b/>
        </w:rPr>
        <w:t>(</w:t>
      </w:r>
      <w:r w:rsidR="008F0352" w:rsidRPr="00AC32A2">
        <w:rPr>
          <w:rFonts w:ascii="Times New Roman" w:hAnsi="Times New Roman" w:cs="Times New Roman"/>
          <w:b/>
        </w:rPr>
        <w:t>16 U.S.C. 4701)</w:t>
      </w:r>
      <w:r w:rsidR="00BB46B3" w:rsidRPr="00AC32A2">
        <w:rPr>
          <w:rFonts w:ascii="Times New Roman" w:hAnsi="Times New Roman" w:cs="Times New Roman"/>
          <w:b/>
        </w:rPr>
        <w:t xml:space="preserve"> </w:t>
      </w:r>
    </w:p>
    <w:p w14:paraId="26971ACD" w14:textId="4511E59A" w:rsidR="008B5AC6" w:rsidRPr="00C343DA" w:rsidRDefault="000623F2" w:rsidP="00AC32A2">
      <w:pPr>
        <w:ind w:left="720"/>
        <w:rPr>
          <w:rFonts w:ascii="Times New Roman" w:hAnsi="Times New Roman" w:cs="Times New Roman"/>
          <w:i/>
        </w:rPr>
      </w:pPr>
      <w:r w:rsidRPr="00C343DA">
        <w:rPr>
          <w:rFonts w:ascii="Times New Roman" w:hAnsi="Times New Roman" w:cs="Times New Roman"/>
        </w:rPr>
        <w:t>“</w:t>
      </w:r>
      <w:r w:rsidR="004214D7" w:rsidRPr="00C343DA">
        <w:rPr>
          <w:rFonts w:ascii="Times New Roman" w:hAnsi="Times New Roman" w:cs="Times New Roman"/>
          <w:i/>
        </w:rPr>
        <w:t>Wh</w:t>
      </w:r>
      <w:r w:rsidR="00CA0DBA" w:rsidRPr="00C343DA">
        <w:rPr>
          <w:rFonts w:ascii="Times New Roman" w:hAnsi="Times New Roman" w:cs="Times New Roman"/>
          <w:i/>
        </w:rPr>
        <w:t xml:space="preserve">enever the </w:t>
      </w:r>
      <w:r w:rsidR="008F0352" w:rsidRPr="00C343DA">
        <w:rPr>
          <w:rFonts w:ascii="Times New Roman" w:hAnsi="Times New Roman" w:cs="Times New Roman"/>
          <w:i/>
        </w:rPr>
        <w:t xml:space="preserve">[Aquatic Nuisance Species </w:t>
      </w:r>
      <w:r w:rsidR="00CA0DBA" w:rsidRPr="00C343DA">
        <w:rPr>
          <w:rFonts w:ascii="Times New Roman" w:hAnsi="Times New Roman" w:cs="Times New Roman"/>
          <w:i/>
        </w:rPr>
        <w:t>Task Force</w:t>
      </w:r>
      <w:r w:rsidR="008F0352" w:rsidRPr="00C343DA">
        <w:rPr>
          <w:rFonts w:ascii="Times New Roman" w:hAnsi="Times New Roman" w:cs="Times New Roman"/>
          <w:i/>
        </w:rPr>
        <w:t>]</w:t>
      </w:r>
      <w:r w:rsidR="00CA0DBA" w:rsidRPr="00C343DA">
        <w:rPr>
          <w:rFonts w:ascii="Times New Roman" w:hAnsi="Times New Roman" w:cs="Times New Roman"/>
          <w:i/>
        </w:rPr>
        <w:t xml:space="preserve"> determines</w:t>
      </w:r>
      <w:r w:rsidR="003376D9" w:rsidRPr="00C343DA">
        <w:rPr>
          <w:rFonts w:ascii="Times New Roman" w:hAnsi="Times New Roman" w:cs="Times New Roman"/>
          <w:i/>
        </w:rPr>
        <w:t xml:space="preserve"> </w:t>
      </w:r>
      <w:r w:rsidR="00CA0DBA" w:rsidRPr="00C343DA">
        <w:rPr>
          <w:rFonts w:ascii="Times New Roman" w:hAnsi="Times New Roman" w:cs="Times New Roman"/>
          <w:i/>
        </w:rPr>
        <w:t xml:space="preserve">that there is a substantial risk of unintentional </w:t>
      </w:r>
      <w:r w:rsidR="003376D9" w:rsidRPr="00C343DA">
        <w:rPr>
          <w:rFonts w:ascii="Times New Roman" w:hAnsi="Times New Roman" w:cs="Times New Roman"/>
          <w:i/>
        </w:rPr>
        <w:t>i</w:t>
      </w:r>
      <w:r w:rsidR="00CA0DBA" w:rsidRPr="00C343DA">
        <w:rPr>
          <w:rFonts w:ascii="Times New Roman" w:hAnsi="Times New Roman" w:cs="Times New Roman"/>
          <w:i/>
        </w:rPr>
        <w:t>ntroduction</w:t>
      </w:r>
      <w:r w:rsidR="003376D9" w:rsidRPr="00C343DA">
        <w:rPr>
          <w:rFonts w:ascii="Times New Roman" w:hAnsi="Times New Roman" w:cs="Times New Roman"/>
          <w:i/>
        </w:rPr>
        <w:t xml:space="preserve"> </w:t>
      </w:r>
      <w:r w:rsidR="00CA0DBA" w:rsidRPr="00C343DA">
        <w:rPr>
          <w:rFonts w:ascii="Times New Roman" w:hAnsi="Times New Roman" w:cs="Times New Roman"/>
          <w:i/>
        </w:rPr>
        <w:t>of an aquatic nuisance species by an identified pathway</w:t>
      </w:r>
      <w:r w:rsidR="003376D9" w:rsidRPr="00C343DA">
        <w:rPr>
          <w:rFonts w:ascii="Times New Roman" w:hAnsi="Times New Roman" w:cs="Times New Roman"/>
          <w:i/>
        </w:rPr>
        <w:t xml:space="preserve"> </w:t>
      </w:r>
      <w:r w:rsidR="00CA0DBA" w:rsidRPr="00C343DA">
        <w:rPr>
          <w:rFonts w:ascii="Times New Roman" w:hAnsi="Times New Roman" w:cs="Times New Roman"/>
          <w:i/>
        </w:rPr>
        <w:t>and that the adverse consequences of such an introduction</w:t>
      </w:r>
      <w:r w:rsidR="003376D9" w:rsidRPr="00C343DA">
        <w:rPr>
          <w:rFonts w:ascii="Times New Roman" w:hAnsi="Times New Roman" w:cs="Times New Roman"/>
          <w:i/>
        </w:rPr>
        <w:t xml:space="preserve"> </w:t>
      </w:r>
      <w:r w:rsidR="00CA0DBA" w:rsidRPr="00C343DA">
        <w:rPr>
          <w:rFonts w:ascii="Times New Roman" w:hAnsi="Times New Roman" w:cs="Times New Roman"/>
          <w:i/>
        </w:rPr>
        <w:t>are likely to be substantial, the Task Force shall, acting</w:t>
      </w:r>
      <w:r w:rsidR="004214D7" w:rsidRPr="00C343DA">
        <w:rPr>
          <w:rFonts w:ascii="Times New Roman" w:hAnsi="Times New Roman" w:cs="Times New Roman"/>
          <w:i/>
        </w:rPr>
        <w:t xml:space="preserve"> </w:t>
      </w:r>
      <w:r w:rsidR="00CA0DBA" w:rsidRPr="00C343DA">
        <w:rPr>
          <w:rFonts w:ascii="Times New Roman" w:hAnsi="Times New Roman" w:cs="Times New Roman"/>
          <w:i/>
        </w:rPr>
        <w:t>through the appropriate Federal agency, and after an opportunity</w:t>
      </w:r>
      <w:r w:rsidR="003376D9" w:rsidRPr="00C343DA">
        <w:rPr>
          <w:rFonts w:ascii="Times New Roman" w:hAnsi="Times New Roman" w:cs="Times New Roman"/>
          <w:i/>
        </w:rPr>
        <w:t xml:space="preserve"> </w:t>
      </w:r>
      <w:r w:rsidR="00CA0DBA" w:rsidRPr="00C343DA">
        <w:rPr>
          <w:rFonts w:ascii="Times New Roman" w:hAnsi="Times New Roman" w:cs="Times New Roman"/>
          <w:i/>
        </w:rPr>
        <w:t>for public comment, carry out cooperative, environmentally</w:t>
      </w:r>
      <w:r w:rsidR="004214D7" w:rsidRPr="00C343DA">
        <w:rPr>
          <w:rFonts w:ascii="Times New Roman" w:hAnsi="Times New Roman" w:cs="Times New Roman"/>
          <w:i/>
        </w:rPr>
        <w:t xml:space="preserve"> </w:t>
      </w:r>
      <w:r w:rsidR="00CA0DBA" w:rsidRPr="00C343DA">
        <w:rPr>
          <w:rFonts w:ascii="Times New Roman" w:hAnsi="Times New Roman" w:cs="Times New Roman"/>
          <w:i/>
        </w:rPr>
        <w:t>sound efforts with regional, State and local entities to</w:t>
      </w:r>
      <w:r w:rsidR="004214D7" w:rsidRPr="00C343DA">
        <w:rPr>
          <w:rFonts w:ascii="Times New Roman" w:hAnsi="Times New Roman" w:cs="Times New Roman"/>
          <w:i/>
        </w:rPr>
        <w:t xml:space="preserve"> </w:t>
      </w:r>
      <w:r w:rsidR="00CA0DBA" w:rsidRPr="00C343DA">
        <w:rPr>
          <w:rFonts w:ascii="Times New Roman" w:hAnsi="Times New Roman" w:cs="Times New Roman"/>
          <w:i/>
        </w:rPr>
        <w:t xml:space="preserve">minimize the risk of such an </w:t>
      </w:r>
      <w:r w:rsidR="00DD53E0" w:rsidRPr="00C343DA">
        <w:rPr>
          <w:rFonts w:ascii="Times New Roman" w:hAnsi="Times New Roman" w:cs="Times New Roman"/>
          <w:i/>
        </w:rPr>
        <w:t>introduction.“ The</w:t>
      </w:r>
      <w:r w:rsidR="008F0352" w:rsidRPr="00C343DA">
        <w:rPr>
          <w:rFonts w:ascii="Times New Roman" w:hAnsi="Times New Roman" w:cs="Times New Roman"/>
          <w:i/>
        </w:rPr>
        <w:t xml:space="preserve"> work of the Task Force is carried out through six regional </w:t>
      </w:r>
      <w:r w:rsidR="00CD0F50" w:rsidRPr="00C343DA">
        <w:rPr>
          <w:rFonts w:ascii="Times New Roman" w:hAnsi="Times New Roman" w:cs="Times New Roman"/>
          <w:i/>
        </w:rPr>
        <w:t>panels and</w:t>
      </w:r>
      <w:r w:rsidR="00DD53E0" w:rsidRPr="00C343DA">
        <w:rPr>
          <w:rFonts w:ascii="Times New Roman" w:hAnsi="Times New Roman" w:cs="Times New Roman"/>
          <w:i/>
        </w:rPr>
        <w:t xml:space="preserve"> the federal members</w:t>
      </w:r>
      <w:r w:rsidR="00551934" w:rsidRPr="00C343DA">
        <w:rPr>
          <w:rFonts w:ascii="Times New Roman" w:hAnsi="Times New Roman" w:cs="Times New Roman"/>
          <w:i/>
        </w:rPr>
        <w:t>,</w:t>
      </w:r>
      <w:r w:rsidR="00DD53E0" w:rsidRPr="00C343DA">
        <w:rPr>
          <w:rFonts w:ascii="Times New Roman" w:hAnsi="Times New Roman" w:cs="Times New Roman"/>
          <w:i/>
        </w:rPr>
        <w:t xml:space="preserve"> including </w:t>
      </w:r>
      <w:r w:rsidR="00551934" w:rsidRPr="00C343DA">
        <w:rPr>
          <w:rFonts w:ascii="Times New Roman" w:hAnsi="Times New Roman" w:cs="Times New Roman"/>
          <w:i/>
        </w:rPr>
        <w:t xml:space="preserve">the </w:t>
      </w:r>
      <w:r w:rsidR="00DD53E0" w:rsidRPr="00C343DA">
        <w:rPr>
          <w:rFonts w:ascii="Times New Roman" w:hAnsi="Times New Roman" w:cs="Times New Roman"/>
          <w:i/>
        </w:rPr>
        <w:t>NPS.</w:t>
      </w:r>
    </w:p>
    <w:p w14:paraId="7EDB51A6" w14:textId="77777777" w:rsidR="004214D7" w:rsidRPr="00C343DA" w:rsidRDefault="004214D7" w:rsidP="006326CD">
      <w:pPr>
        <w:pStyle w:val="NoSpacing"/>
        <w:rPr>
          <w:rFonts w:ascii="Times New Roman" w:hAnsi="Times New Roman" w:cs="Times New Roman"/>
        </w:rPr>
      </w:pPr>
    </w:p>
    <w:p w14:paraId="58F249A1" w14:textId="08491014" w:rsidR="00D447EF" w:rsidRPr="00C343DA" w:rsidRDefault="00D447EF" w:rsidP="0047485D">
      <w:pPr>
        <w:numPr>
          <w:ilvl w:val="0"/>
          <w:numId w:val="34"/>
        </w:numPr>
        <w:spacing w:line="360" w:lineRule="auto"/>
        <w:rPr>
          <w:rFonts w:ascii="Times New Roman" w:hAnsi="Times New Roman" w:cs="Times New Roman"/>
          <w:i/>
        </w:rPr>
      </w:pPr>
      <w:r w:rsidRPr="00C343DA">
        <w:rPr>
          <w:rFonts w:ascii="Times New Roman" w:hAnsi="Times New Roman" w:cs="Times New Roman"/>
          <w:b/>
          <w:bCs/>
        </w:rPr>
        <w:t>Lacey Act</w:t>
      </w:r>
      <w:r w:rsidR="00061B70" w:rsidRPr="00C343DA">
        <w:rPr>
          <w:rFonts w:ascii="Times New Roman" w:hAnsi="Times New Roman" w:cs="Times New Roman"/>
          <w:b/>
          <w:bCs/>
        </w:rPr>
        <w:t xml:space="preserve"> (</w:t>
      </w:r>
      <w:r w:rsidR="00061B70" w:rsidRPr="00C343DA">
        <w:rPr>
          <w:rFonts w:ascii="Times New Roman" w:hAnsi="Times New Roman" w:cs="Times New Roman"/>
          <w:color w:val="333333"/>
          <w:spacing w:val="2"/>
        </w:rPr>
        <w:t>18 U.S.C. 42)</w:t>
      </w:r>
    </w:p>
    <w:p w14:paraId="6356C870" w14:textId="2D63A9E9" w:rsidR="00D447EF" w:rsidRPr="00C343DA" w:rsidRDefault="00D447EF" w:rsidP="00AC32A2">
      <w:pPr>
        <w:pStyle w:val="ListParagraph"/>
        <w:rPr>
          <w:rFonts w:ascii="Times New Roman" w:hAnsi="Times New Roman" w:cs="Times New Roman"/>
          <w:i/>
        </w:rPr>
      </w:pPr>
      <w:r w:rsidRPr="00C343DA">
        <w:rPr>
          <w:rFonts w:ascii="Times New Roman" w:hAnsi="Times New Roman" w:cs="Times New Roman"/>
          <w:i/>
        </w:rPr>
        <w:t xml:space="preserve">The original goal of the Act was to protect wild game and bird populations by prohibiting trade in organisms that have been illegally taken, possessed, transported or sold. </w:t>
      </w:r>
      <w:r w:rsidR="008B5AC6" w:rsidRPr="00C343DA">
        <w:rPr>
          <w:rFonts w:ascii="Times New Roman" w:hAnsi="Times New Roman" w:cs="Times New Roman"/>
          <w:i/>
        </w:rPr>
        <w:t xml:space="preserve"> Z</w:t>
      </w:r>
      <w:r w:rsidRPr="00C343DA">
        <w:rPr>
          <w:rFonts w:ascii="Times New Roman" w:hAnsi="Times New Roman" w:cs="Times New Roman"/>
          <w:i/>
        </w:rPr>
        <w:t xml:space="preserve">ebra </w:t>
      </w:r>
      <w:r w:rsidR="008B5AC6" w:rsidRPr="00C343DA">
        <w:rPr>
          <w:rFonts w:ascii="Times New Roman" w:hAnsi="Times New Roman" w:cs="Times New Roman"/>
          <w:i/>
        </w:rPr>
        <w:t xml:space="preserve">mussels </w:t>
      </w:r>
      <w:r w:rsidRPr="00C343DA">
        <w:rPr>
          <w:rFonts w:ascii="Times New Roman" w:hAnsi="Times New Roman" w:cs="Times New Roman"/>
          <w:i/>
        </w:rPr>
        <w:t>are listed as injurious under this law, and possession and transport of these mussels is prohibited in the United States, unless permi</w:t>
      </w:r>
      <w:r w:rsidR="00576504" w:rsidRPr="00C343DA">
        <w:rPr>
          <w:rFonts w:ascii="Times New Roman" w:hAnsi="Times New Roman" w:cs="Times New Roman"/>
          <w:i/>
        </w:rPr>
        <w:t>t</w:t>
      </w:r>
      <w:r w:rsidRPr="00C343DA">
        <w:rPr>
          <w:rFonts w:ascii="Times New Roman" w:hAnsi="Times New Roman" w:cs="Times New Roman"/>
          <w:i/>
        </w:rPr>
        <w:t>ted for research or other such uses.</w:t>
      </w:r>
      <w:r w:rsidR="009F4B79" w:rsidRPr="00C343DA">
        <w:rPr>
          <w:rFonts w:ascii="Times New Roman" w:hAnsi="Times New Roman" w:cs="Times New Roman"/>
          <w:i/>
        </w:rPr>
        <w:t xml:space="preserve"> The movement of quagga mussels on trailered watercraft </w:t>
      </w:r>
      <w:r w:rsidR="0016286C" w:rsidRPr="00C343DA">
        <w:rPr>
          <w:rFonts w:ascii="Times New Roman" w:hAnsi="Times New Roman" w:cs="Times New Roman"/>
          <w:i/>
        </w:rPr>
        <w:t>is regulated</w:t>
      </w:r>
      <w:r w:rsidR="00783F3A" w:rsidRPr="00C343DA">
        <w:rPr>
          <w:rFonts w:ascii="Times New Roman" w:hAnsi="Times New Roman" w:cs="Times New Roman"/>
          <w:i/>
        </w:rPr>
        <w:t xml:space="preserve"> </w:t>
      </w:r>
      <w:r w:rsidR="00CD0F50" w:rsidRPr="00C343DA">
        <w:rPr>
          <w:rFonts w:ascii="Times New Roman" w:hAnsi="Times New Roman" w:cs="Times New Roman"/>
          <w:i/>
        </w:rPr>
        <w:t>under the laws of many western states</w:t>
      </w:r>
      <w:r w:rsidR="009F4B79" w:rsidRPr="00C343DA">
        <w:rPr>
          <w:rFonts w:ascii="Times New Roman" w:hAnsi="Times New Roman" w:cs="Times New Roman"/>
          <w:i/>
        </w:rPr>
        <w:t>.</w:t>
      </w:r>
      <w:r w:rsidR="009151F0" w:rsidRPr="00C343DA">
        <w:rPr>
          <w:rFonts w:ascii="Times New Roman" w:hAnsi="Times New Roman" w:cs="Times New Roman"/>
          <w:i/>
        </w:rPr>
        <w:t xml:space="preserve"> Trailered boats that are moved across state boundaries </w:t>
      </w:r>
      <w:r w:rsidR="00375861" w:rsidRPr="00C343DA">
        <w:rPr>
          <w:rFonts w:ascii="Times New Roman" w:hAnsi="Times New Roman" w:cs="Times New Roman"/>
          <w:i/>
        </w:rPr>
        <w:t xml:space="preserve">and in violation of state regulations are </w:t>
      </w:r>
      <w:r w:rsidR="0089259C" w:rsidRPr="00C343DA">
        <w:rPr>
          <w:rFonts w:ascii="Times New Roman" w:hAnsi="Times New Roman" w:cs="Times New Roman"/>
          <w:i/>
        </w:rPr>
        <w:t>also in violation of the Lacy Act.</w:t>
      </w:r>
    </w:p>
    <w:p w14:paraId="35462BD1" w14:textId="77777777" w:rsidR="00CC51AB" w:rsidRPr="00C343DA" w:rsidRDefault="00CC51AB" w:rsidP="00AC32A2">
      <w:pPr>
        <w:pStyle w:val="ListParagraph"/>
        <w:rPr>
          <w:rFonts w:ascii="Times New Roman" w:hAnsi="Times New Roman" w:cs="Times New Roman"/>
        </w:rPr>
      </w:pPr>
    </w:p>
    <w:p w14:paraId="6637836A" w14:textId="68985973" w:rsidR="00AF60F5" w:rsidRPr="00C343DA" w:rsidRDefault="00AF60F5" w:rsidP="0047485D">
      <w:pPr>
        <w:numPr>
          <w:ilvl w:val="0"/>
          <w:numId w:val="34"/>
        </w:numPr>
        <w:spacing w:line="360" w:lineRule="auto"/>
        <w:rPr>
          <w:rFonts w:ascii="Times New Roman" w:hAnsi="Times New Roman" w:cs="Times New Roman"/>
          <w:b/>
        </w:rPr>
      </w:pPr>
      <w:r w:rsidRPr="00C343DA">
        <w:rPr>
          <w:rFonts w:ascii="Times New Roman" w:hAnsi="Times New Roman" w:cs="Times New Roman"/>
          <w:b/>
        </w:rPr>
        <w:t>National Environmental Policy Act of 1969, as amended (42 U.S.C. 4321 et seq.)</w:t>
      </w:r>
    </w:p>
    <w:p w14:paraId="78201CE1" w14:textId="6DC2C521" w:rsidR="00AF60F5" w:rsidRPr="00C343DA" w:rsidRDefault="008711D4" w:rsidP="00AC32A2">
      <w:pPr>
        <w:ind w:left="720"/>
        <w:rPr>
          <w:rFonts w:ascii="Times New Roman" w:hAnsi="Times New Roman" w:cs="Times New Roman"/>
          <w:i/>
        </w:rPr>
      </w:pPr>
      <w:r w:rsidRPr="00C343DA">
        <w:rPr>
          <w:rFonts w:ascii="Times New Roman" w:hAnsi="Times New Roman" w:cs="Times New Roman"/>
          <w:i/>
        </w:rPr>
        <w:t>Provides policies and planning mechanisms to protect and mitigate park resources from damage. Affected parks will abide by all applicable requirements under NEPA for actions related to quagga/zebra mussel prevention and control.</w:t>
      </w:r>
    </w:p>
    <w:p w14:paraId="5D931148" w14:textId="77777777" w:rsidR="008711D4" w:rsidRPr="00C343DA" w:rsidRDefault="008711D4" w:rsidP="00AC32A2">
      <w:pPr>
        <w:ind w:left="720"/>
        <w:rPr>
          <w:rFonts w:ascii="Times New Roman" w:hAnsi="Times New Roman" w:cs="Times New Roman"/>
        </w:rPr>
      </w:pPr>
    </w:p>
    <w:p w14:paraId="1D7780D6" w14:textId="46FF3B39" w:rsidR="00AF60F5" w:rsidRPr="00C343DA" w:rsidRDefault="00AF60F5" w:rsidP="0047485D">
      <w:pPr>
        <w:numPr>
          <w:ilvl w:val="0"/>
          <w:numId w:val="34"/>
        </w:numPr>
        <w:spacing w:line="360" w:lineRule="auto"/>
        <w:rPr>
          <w:rFonts w:ascii="Times New Roman" w:hAnsi="Times New Roman" w:cs="Times New Roman"/>
          <w:b/>
        </w:rPr>
      </w:pPr>
      <w:r w:rsidRPr="00C343DA">
        <w:rPr>
          <w:rFonts w:ascii="Times New Roman" w:hAnsi="Times New Roman" w:cs="Times New Roman"/>
          <w:b/>
        </w:rPr>
        <w:t>Executive Order</w:t>
      </w:r>
      <w:r w:rsidR="00061B70" w:rsidRPr="00C343DA">
        <w:rPr>
          <w:rFonts w:ascii="Times New Roman" w:hAnsi="Times New Roman" w:cs="Times New Roman"/>
          <w:b/>
        </w:rPr>
        <w:t xml:space="preserve"> 13112 as </w:t>
      </w:r>
      <w:r w:rsidR="000203FC" w:rsidRPr="00C343DA">
        <w:rPr>
          <w:rFonts w:ascii="Times New Roman" w:hAnsi="Times New Roman" w:cs="Times New Roman"/>
          <w:b/>
        </w:rPr>
        <w:t>amended</w:t>
      </w:r>
      <w:r w:rsidRPr="00C343DA">
        <w:rPr>
          <w:rFonts w:ascii="Times New Roman" w:hAnsi="Times New Roman" w:cs="Times New Roman"/>
          <w:b/>
        </w:rPr>
        <w:t xml:space="preserve"> February 199</w:t>
      </w:r>
      <w:r w:rsidR="00061B70" w:rsidRPr="00C343DA">
        <w:rPr>
          <w:rFonts w:ascii="Times New Roman" w:hAnsi="Times New Roman" w:cs="Times New Roman"/>
          <w:b/>
        </w:rPr>
        <w:t>9</w:t>
      </w:r>
    </w:p>
    <w:p w14:paraId="0CDCDE54" w14:textId="32E201EE" w:rsidR="00061B70" w:rsidRPr="00C343DA" w:rsidRDefault="00061B70" w:rsidP="00AC32A2">
      <w:pPr>
        <w:pStyle w:val="ListParagraph"/>
        <w:rPr>
          <w:rFonts w:ascii="Times New Roman" w:hAnsi="Times New Roman" w:cs="Times New Roman"/>
          <w:i/>
        </w:rPr>
      </w:pPr>
      <w:r w:rsidRPr="00C343DA">
        <w:rPr>
          <w:rFonts w:ascii="Times New Roman" w:hAnsi="Times New Roman" w:cs="Times New Roman"/>
          <w:i/>
        </w:rPr>
        <w:t>EO 13112 established the National Invasive Species Council in 1999 to take steps to prevent the introduction and spread of invasive species, and to support efforts to eradicate and control invasive species that are established.</w:t>
      </w:r>
    </w:p>
    <w:p w14:paraId="306EE5B3" w14:textId="66E5AD0E" w:rsidR="00E02A86" w:rsidRPr="00C343DA" w:rsidRDefault="00E02A86" w:rsidP="0047485D">
      <w:pPr>
        <w:spacing w:line="360" w:lineRule="auto"/>
        <w:rPr>
          <w:rFonts w:ascii="Times New Roman" w:hAnsi="Times New Roman" w:cs="Times New Roman"/>
        </w:rPr>
      </w:pPr>
    </w:p>
    <w:p w14:paraId="55A0B8A3" w14:textId="476C1861" w:rsidR="00A3353A" w:rsidRPr="00C343DA" w:rsidRDefault="00C77732" w:rsidP="0047485D">
      <w:pPr>
        <w:tabs>
          <w:tab w:val="left" w:pos="-1080"/>
          <w:tab w:val="left" w:pos="-72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b/>
        </w:rPr>
      </w:pPr>
      <w:r w:rsidRPr="00C343DA">
        <w:rPr>
          <w:rFonts w:ascii="Times New Roman" w:hAnsi="Times New Roman" w:cs="Times New Roman"/>
          <w:b/>
        </w:rPr>
        <w:t>2.</w:t>
      </w:r>
      <w:r w:rsidRPr="00C343DA">
        <w:rPr>
          <w:rFonts w:ascii="Times New Roman" w:hAnsi="Times New Roman" w:cs="Times New Roman"/>
          <w:b/>
        </w:rPr>
        <w:tab/>
        <w:t xml:space="preserve">Indicate how, by whom, how frequently, and for what purpose the information is to be used.  </w:t>
      </w:r>
    </w:p>
    <w:p w14:paraId="566DF666" w14:textId="77777777" w:rsidR="006E01DD" w:rsidRPr="00C343DA" w:rsidRDefault="006E01DD" w:rsidP="00F05921">
      <w:pPr>
        <w:pStyle w:val="NoSpacing"/>
        <w:rPr>
          <w:rFonts w:ascii="Times New Roman" w:hAnsi="Times New Roman" w:cs="Times New Roman"/>
        </w:rPr>
      </w:pPr>
    </w:p>
    <w:p w14:paraId="327C8912" w14:textId="074C7319" w:rsidR="00C3199D" w:rsidRPr="00C343DA" w:rsidRDefault="00815740"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r w:rsidRPr="00C343DA">
        <w:rPr>
          <w:rFonts w:ascii="Times New Roman" w:hAnsi="Times New Roman" w:cs="Times New Roman"/>
        </w:rPr>
        <w:t xml:space="preserve">Existing NPS </w:t>
      </w:r>
      <w:r w:rsidR="00075AEB" w:rsidRPr="00C343DA">
        <w:rPr>
          <w:rFonts w:ascii="Times New Roman" w:hAnsi="Times New Roman" w:cs="Times New Roman"/>
        </w:rPr>
        <w:t>WID programs</w:t>
      </w:r>
      <w:r w:rsidR="006E01DD" w:rsidRPr="00C343DA">
        <w:rPr>
          <w:rFonts w:ascii="Times New Roman" w:hAnsi="Times New Roman" w:cs="Times New Roman"/>
        </w:rPr>
        <w:t xml:space="preserve"> employ trained staff to </w:t>
      </w:r>
      <w:r w:rsidR="00075AEB" w:rsidRPr="00C343DA">
        <w:rPr>
          <w:rFonts w:ascii="Times New Roman" w:hAnsi="Times New Roman" w:cs="Times New Roman"/>
        </w:rPr>
        <w:t>contact boaters</w:t>
      </w:r>
      <w:r w:rsidR="006E01DD" w:rsidRPr="00C343DA">
        <w:rPr>
          <w:rFonts w:ascii="Times New Roman" w:hAnsi="Times New Roman" w:cs="Times New Roman"/>
        </w:rPr>
        <w:t xml:space="preserve"> </w:t>
      </w:r>
      <w:r w:rsidR="00075AEB" w:rsidRPr="00C343DA">
        <w:rPr>
          <w:rFonts w:ascii="Times New Roman" w:hAnsi="Times New Roman" w:cs="Times New Roman"/>
        </w:rPr>
        <w:t>entering or leaving a water body</w:t>
      </w:r>
      <w:r w:rsidR="00A9104F" w:rsidRPr="00C343DA">
        <w:rPr>
          <w:rFonts w:ascii="Times New Roman" w:hAnsi="Times New Roman" w:cs="Times New Roman"/>
        </w:rPr>
        <w:t>,</w:t>
      </w:r>
      <w:r w:rsidR="006E01DD" w:rsidRPr="00C343DA">
        <w:rPr>
          <w:rFonts w:ascii="Times New Roman" w:hAnsi="Times New Roman" w:cs="Times New Roman"/>
        </w:rPr>
        <w:t xml:space="preserve"> </w:t>
      </w:r>
      <w:r w:rsidR="00A9104F" w:rsidRPr="00C343DA">
        <w:rPr>
          <w:rFonts w:ascii="Times New Roman" w:hAnsi="Times New Roman" w:cs="Times New Roman"/>
        </w:rPr>
        <w:t>ask a series of questions to assess risk, and inspect and decontaminate the watercraft if necessary</w:t>
      </w:r>
      <w:r w:rsidR="006E01DD" w:rsidRPr="00C343DA">
        <w:rPr>
          <w:rFonts w:ascii="Times New Roman" w:hAnsi="Times New Roman" w:cs="Times New Roman"/>
        </w:rPr>
        <w:t>.</w:t>
      </w:r>
      <w:r w:rsidR="00B975DD" w:rsidRPr="00C343DA">
        <w:rPr>
          <w:rFonts w:ascii="Times New Roman" w:hAnsi="Times New Roman" w:cs="Times New Roman"/>
        </w:rPr>
        <w:t xml:space="preserve"> </w:t>
      </w:r>
      <w:r w:rsidR="006E01DD" w:rsidRPr="00C343DA">
        <w:rPr>
          <w:rFonts w:ascii="Times New Roman" w:hAnsi="Times New Roman" w:cs="Times New Roman"/>
        </w:rPr>
        <w:t xml:space="preserve"> </w:t>
      </w:r>
      <w:r w:rsidR="00F56639" w:rsidRPr="00C343DA">
        <w:rPr>
          <w:rFonts w:ascii="Times New Roman" w:hAnsi="Times New Roman" w:cs="Times New Roman"/>
        </w:rPr>
        <w:t xml:space="preserve">The </w:t>
      </w:r>
      <w:r w:rsidR="005B6398" w:rsidRPr="00C343DA">
        <w:rPr>
          <w:rFonts w:ascii="Times New Roman" w:hAnsi="Times New Roman" w:cs="Times New Roman"/>
        </w:rPr>
        <w:t xml:space="preserve">following NPS areas currently have </w:t>
      </w:r>
      <w:r w:rsidR="00F56639" w:rsidRPr="00C343DA">
        <w:rPr>
          <w:rFonts w:ascii="Times New Roman" w:hAnsi="Times New Roman" w:cs="Times New Roman"/>
        </w:rPr>
        <w:t>watercraft inspection / decontamination program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74CF1" w:rsidRPr="00C343DA" w14:paraId="7A580A8C" w14:textId="77777777" w:rsidTr="00AC32A2">
        <w:trPr>
          <w:trHeight w:val="1673"/>
        </w:trPr>
        <w:tc>
          <w:tcPr>
            <w:tcW w:w="4675" w:type="dxa"/>
          </w:tcPr>
          <w:p w14:paraId="19B81ED4" w14:textId="77777777" w:rsidR="00C74CF1" w:rsidRPr="00C343DA" w:rsidRDefault="00C74CF1" w:rsidP="00AC32A2">
            <w:pPr>
              <w:pStyle w:val="NoSpacing"/>
              <w:numPr>
                <w:ilvl w:val="0"/>
                <w:numId w:val="39"/>
              </w:numPr>
              <w:spacing w:line="360" w:lineRule="auto"/>
              <w:rPr>
                <w:rFonts w:ascii="Times New Roman" w:hAnsi="Times New Roman" w:cs="Times New Roman"/>
              </w:rPr>
            </w:pPr>
            <w:r w:rsidRPr="00C343DA">
              <w:rPr>
                <w:rFonts w:ascii="Times New Roman" w:hAnsi="Times New Roman" w:cs="Times New Roman"/>
              </w:rPr>
              <w:t>Amistad National Recreation Area</w:t>
            </w:r>
          </w:p>
          <w:p w14:paraId="478367C8" w14:textId="77777777" w:rsidR="00C74CF1" w:rsidRPr="00C343DA" w:rsidRDefault="00C74CF1" w:rsidP="00AC32A2">
            <w:pPr>
              <w:pStyle w:val="NoSpacing"/>
              <w:numPr>
                <w:ilvl w:val="0"/>
                <w:numId w:val="39"/>
              </w:numPr>
              <w:spacing w:line="360" w:lineRule="auto"/>
              <w:rPr>
                <w:rFonts w:ascii="Times New Roman" w:hAnsi="Times New Roman" w:cs="Times New Roman"/>
              </w:rPr>
            </w:pPr>
            <w:r w:rsidRPr="00C343DA">
              <w:rPr>
                <w:rFonts w:ascii="Times New Roman" w:hAnsi="Times New Roman" w:cs="Times New Roman"/>
              </w:rPr>
              <w:t>Bighorn Canyon National Recreation Area</w:t>
            </w:r>
          </w:p>
          <w:p w14:paraId="17314969" w14:textId="77777777" w:rsidR="00C74CF1" w:rsidRPr="00C343DA" w:rsidRDefault="00C74CF1" w:rsidP="00AC32A2">
            <w:pPr>
              <w:pStyle w:val="NoSpacing"/>
              <w:numPr>
                <w:ilvl w:val="0"/>
                <w:numId w:val="39"/>
              </w:numPr>
              <w:spacing w:line="360" w:lineRule="auto"/>
              <w:rPr>
                <w:rFonts w:ascii="Times New Roman" w:hAnsi="Times New Roman" w:cs="Times New Roman"/>
              </w:rPr>
            </w:pPr>
            <w:r w:rsidRPr="00C343DA">
              <w:rPr>
                <w:rFonts w:ascii="Times New Roman" w:hAnsi="Times New Roman" w:cs="Times New Roman"/>
              </w:rPr>
              <w:t>Curecanti National Recreation Area</w:t>
            </w:r>
          </w:p>
          <w:p w14:paraId="58DA0E3F" w14:textId="77777777" w:rsidR="00C74CF1" w:rsidRPr="00C343DA" w:rsidRDefault="00C74CF1" w:rsidP="00AC32A2">
            <w:pPr>
              <w:pStyle w:val="NoSpacing"/>
              <w:numPr>
                <w:ilvl w:val="0"/>
                <w:numId w:val="39"/>
              </w:numPr>
              <w:spacing w:line="360" w:lineRule="auto"/>
              <w:rPr>
                <w:rFonts w:ascii="Times New Roman" w:hAnsi="Times New Roman" w:cs="Times New Roman"/>
              </w:rPr>
            </w:pPr>
            <w:r w:rsidRPr="00C343DA">
              <w:rPr>
                <w:rFonts w:ascii="Times New Roman" w:hAnsi="Times New Roman" w:cs="Times New Roman"/>
              </w:rPr>
              <w:t>Glacier National Park</w:t>
            </w:r>
          </w:p>
          <w:p w14:paraId="40615D34" w14:textId="77777777" w:rsidR="00C74CF1" w:rsidRPr="00C343DA" w:rsidRDefault="00C74CF1" w:rsidP="00AC32A2">
            <w:pPr>
              <w:pStyle w:val="NoSpacing"/>
              <w:numPr>
                <w:ilvl w:val="0"/>
                <w:numId w:val="39"/>
              </w:numPr>
              <w:spacing w:line="360" w:lineRule="auto"/>
              <w:rPr>
                <w:rFonts w:ascii="Times New Roman" w:hAnsi="Times New Roman" w:cs="Times New Roman"/>
              </w:rPr>
            </w:pPr>
            <w:r w:rsidRPr="00C343DA">
              <w:rPr>
                <w:rFonts w:ascii="Times New Roman" w:hAnsi="Times New Roman" w:cs="Times New Roman"/>
              </w:rPr>
              <w:t>Glen Canyon National Recreation Area</w:t>
            </w:r>
          </w:p>
        </w:tc>
        <w:tc>
          <w:tcPr>
            <w:tcW w:w="4675" w:type="dxa"/>
          </w:tcPr>
          <w:p w14:paraId="72417751" w14:textId="77777777" w:rsidR="00C74CF1" w:rsidRPr="00C343DA" w:rsidRDefault="00C74CF1" w:rsidP="00AC32A2">
            <w:pPr>
              <w:pStyle w:val="NoSpacing"/>
              <w:numPr>
                <w:ilvl w:val="0"/>
                <w:numId w:val="39"/>
              </w:numPr>
              <w:spacing w:line="360" w:lineRule="auto"/>
              <w:rPr>
                <w:rFonts w:ascii="Times New Roman" w:hAnsi="Times New Roman" w:cs="Times New Roman"/>
              </w:rPr>
            </w:pPr>
            <w:r w:rsidRPr="00C343DA">
              <w:rPr>
                <w:rFonts w:ascii="Times New Roman" w:hAnsi="Times New Roman" w:cs="Times New Roman"/>
              </w:rPr>
              <w:t>Grand Teton National Park</w:t>
            </w:r>
          </w:p>
          <w:p w14:paraId="548B600D" w14:textId="77777777" w:rsidR="00C74CF1" w:rsidRPr="00C343DA" w:rsidRDefault="00C74CF1" w:rsidP="00AC32A2">
            <w:pPr>
              <w:pStyle w:val="NoSpacing"/>
              <w:numPr>
                <w:ilvl w:val="0"/>
                <w:numId w:val="39"/>
              </w:numPr>
              <w:spacing w:line="360" w:lineRule="auto"/>
              <w:rPr>
                <w:rFonts w:ascii="Times New Roman" w:hAnsi="Times New Roman" w:cs="Times New Roman"/>
              </w:rPr>
            </w:pPr>
            <w:r w:rsidRPr="00C343DA">
              <w:rPr>
                <w:rFonts w:ascii="Times New Roman" w:hAnsi="Times New Roman" w:cs="Times New Roman"/>
              </w:rPr>
              <w:t>Lake Mead National Recreation Area</w:t>
            </w:r>
          </w:p>
          <w:p w14:paraId="01F0B5DB" w14:textId="77777777" w:rsidR="00C74CF1" w:rsidRPr="00C343DA" w:rsidRDefault="00C74CF1" w:rsidP="00AC32A2">
            <w:pPr>
              <w:pStyle w:val="NoSpacing"/>
              <w:numPr>
                <w:ilvl w:val="0"/>
                <w:numId w:val="39"/>
              </w:numPr>
              <w:spacing w:line="360" w:lineRule="auto"/>
              <w:rPr>
                <w:rFonts w:ascii="Times New Roman" w:hAnsi="Times New Roman" w:cs="Times New Roman"/>
              </w:rPr>
            </w:pPr>
            <w:r w:rsidRPr="00C343DA">
              <w:rPr>
                <w:rFonts w:ascii="Times New Roman" w:hAnsi="Times New Roman" w:cs="Times New Roman"/>
              </w:rPr>
              <w:t>Lake Roosevelt National Recreation Area</w:t>
            </w:r>
          </w:p>
          <w:p w14:paraId="0A7D51F4" w14:textId="77777777" w:rsidR="00C74CF1" w:rsidRPr="00C343DA" w:rsidRDefault="00C74CF1" w:rsidP="00AC32A2">
            <w:pPr>
              <w:pStyle w:val="NoSpacing"/>
              <w:numPr>
                <w:ilvl w:val="0"/>
                <w:numId w:val="39"/>
              </w:numPr>
              <w:spacing w:line="360" w:lineRule="auto"/>
              <w:rPr>
                <w:rFonts w:ascii="Times New Roman" w:hAnsi="Times New Roman" w:cs="Times New Roman"/>
              </w:rPr>
            </w:pPr>
            <w:r w:rsidRPr="00C343DA">
              <w:rPr>
                <w:rFonts w:ascii="Times New Roman" w:hAnsi="Times New Roman" w:cs="Times New Roman"/>
              </w:rPr>
              <w:t>Yellowstone National Park</w:t>
            </w:r>
          </w:p>
          <w:p w14:paraId="04BDA463" w14:textId="77777777" w:rsidR="00C74CF1" w:rsidRPr="00C343DA" w:rsidRDefault="00C74CF1" w:rsidP="00AC32A2">
            <w:pPr>
              <w:pStyle w:val="NoSpacing"/>
              <w:spacing w:line="360" w:lineRule="auto"/>
              <w:rPr>
                <w:rFonts w:ascii="Times New Roman" w:hAnsi="Times New Roman" w:cs="Times New Roman"/>
              </w:rPr>
            </w:pPr>
          </w:p>
        </w:tc>
      </w:tr>
    </w:tbl>
    <w:p w14:paraId="324281B6" w14:textId="77777777" w:rsidR="00C3199D" w:rsidRPr="00C343DA" w:rsidRDefault="00C3199D" w:rsidP="000D6CFA">
      <w:pPr>
        <w:pStyle w:val="NoSpacing"/>
        <w:rPr>
          <w:rFonts w:ascii="Times New Roman" w:hAnsi="Times New Roman" w:cs="Times New Roman"/>
        </w:rPr>
      </w:pPr>
    </w:p>
    <w:p w14:paraId="72E1DF93" w14:textId="1584E4A3" w:rsidR="00BE41DD" w:rsidRPr="00C343DA" w:rsidRDefault="001F6832"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r w:rsidRPr="00C343DA">
        <w:rPr>
          <w:rFonts w:ascii="Times New Roman" w:hAnsi="Times New Roman" w:cs="Times New Roman"/>
        </w:rPr>
        <w:t xml:space="preserve">All </w:t>
      </w:r>
      <w:r w:rsidR="00751955" w:rsidRPr="00C343DA">
        <w:rPr>
          <w:rFonts w:ascii="Times New Roman" w:hAnsi="Times New Roman" w:cs="Times New Roman"/>
        </w:rPr>
        <w:t>r</w:t>
      </w:r>
      <w:r w:rsidR="00806A52" w:rsidRPr="00C343DA">
        <w:rPr>
          <w:rFonts w:ascii="Times New Roman" w:hAnsi="Times New Roman" w:cs="Times New Roman"/>
        </w:rPr>
        <w:t>esponses</w:t>
      </w:r>
      <w:r w:rsidR="006608FD" w:rsidRPr="00C343DA">
        <w:rPr>
          <w:rFonts w:ascii="Times New Roman" w:hAnsi="Times New Roman" w:cs="Times New Roman"/>
        </w:rPr>
        <w:t xml:space="preserve"> will be en</w:t>
      </w:r>
      <w:r w:rsidR="005C64E4" w:rsidRPr="00C343DA">
        <w:rPr>
          <w:rFonts w:ascii="Times New Roman" w:hAnsi="Times New Roman" w:cs="Times New Roman"/>
        </w:rPr>
        <w:t xml:space="preserve">tered </w:t>
      </w:r>
      <w:r w:rsidR="00913601" w:rsidRPr="00C343DA">
        <w:rPr>
          <w:rFonts w:ascii="Times New Roman" w:hAnsi="Times New Roman" w:cs="Times New Roman"/>
        </w:rPr>
        <w:t xml:space="preserve">via an app on </w:t>
      </w:r>
      <w:r w:rsidR="009518A7" w:rsidRPr="00C343DA">
        <w:rPr>
          <w:rFonts w:ascii="Times New Roman" w:hAnsi="Times New Roman" w:cs="Times New Roman"/>
        </w:rPr>
        <w:t xml:space="preserve">a </w:t>
      </w:r>
      <w:r w:rsidR="00913601" w:rsidRPr="00C343DA">
        <w:rPr>
          <w:rFonts w:ascii="Times New Roman" w:hAnsi="Times New Roman" w:cs="Times New Roman"/>
        </w:rPr>
        <w:t>smartphone</w:t>
      </w:r>
      <w:r w:rsidR="005C64E4" w:rsidRPr="00C343DA">
        <w:rPr>
          <w:rFonts w:ascii="Times New Roman" w:hAnsi="Times New Roman" w:cs="Times New Roman"/>
        </w:rPr>
        <w:t>, tablet or similar device</w:t>
      </w:r>
      <w:r w:rsidR="00BE41DD" w:rsidRPr="00C343DA">
        <w:rPr>
          <w:rFonts w:ascii="Times New Roman" w:hAnsi="Times New Roman" w:cs="Times New Roman"/>
        </w:rPr>
        <w:t xml:space="preserve"> by NPS staff</w:t>
      </w:r>
      <w:r w:rsidR="005C64E4" w:rsidRPr="00C343DA">
        <w:rPr>
          <w:rFonts w:ascii="Times New Roman" w:hAnsi="Times New Roman" w:cs="Times New Roman"/>
        </w:rPr>
        <w:t xml:space="preserve">.  The </w:t>
      </w:r>
      <w:r w:rsidR="00020823" w:rsidRPr="00C343DA">
        <w:rPr>
          <w:rFonts w:ascii="Times New Roman" w:hAnsi="Times New Roman" w:cs="Times New Roman"/>
        </w:rPr>
        <w:t xml:space="preserve">user interface </w:t>
      </w:r>
      <w:r w:rsidR="006C20B9" w:rsidRPr="00C343DA">
        <w:rPr>
          <w:rFonts w:ascii="Times New Roman" w:hAnsi="Times New Roman" w:cs="Times New Roman"/>
        </w:rPr>
        <w:t xml:space="preserve">for the app </w:t>
      </w:r>
      <w:r w:rsidR="00B1790F" w:rsidRPr="00C343DA">
        <w:rPr>
          <w:rFonts w:ascii="Times New Roman" w:hAnsi="Times New Roman" w:cs="Times New Roman"/>
        </w:rPr>
        <w:t>will include</w:t>
      </w:r>
      <w:r w:rsidR="00020823" w:rsidRPr="00C343DA">
        <w:rPr>
          <w:rFonts w:ascii="Times New Roman" w:hAnsi="Times New Roman" w:cs="Times New Roman"/>
        </w:rPr>
        <w:t xml:space="preserve"> fields </w:t>
      </w:r>
      <w:r w:rsidR="00B1790F" w:rsidRPr="00C343DA">
        <w:rPr>
          <w:rFonts w:ascii="Times New Roman" w:hAnsi="Times New Roman" w:cs="Times New Roman"/>
        </w:rPr>
        <w:t>for</w:t>
      </w:r>
      <w:r w:rsidR="00BE41DD" w:rsidRPr="00C343DA">
        <w:rPr>
          <w:rFonts w:ascii="Times New Roman" w:hAnsi="Times New Roman" w:cs="Times New Roman"/>
        </w:rPr>
        <w:t xml:space="preserve"> the following</w:t>
      </w:r>
      <w:r w:rsidR="00B1790F" w:rsidRPr="00C343DA">
        <w:rPr>
          <w:rFonts w:ascii="Times New Roman" w:hAnsi="Times New Roman" w:cs="Times New Roman"/>
        </w:rPr>
        <w:t xml:space="preserve"> information</w:t>
      </w:r>
      <w:r w:rsidR="00BE41DD" w:rsidRPr="00C343DA">
        <w:rPr>
          <w:rFonts w:ascii="Times New Roman" w:hAnsi="Times New Roman" w:cs="Times New Roman"/>
        </w:rPr>
        <w:t>:</w:t>
      </w:r>
    </w:p>
    <w:p w14:paraId="6737A3BB" w14:textId="4FE4392A" w:rsidR="00BE41DD" w:rsidRPr="00C343DA" w:rsidRDefault="00B1790F" w:rsidP="0047485D">
      <w:pPr>
        <w:numPr>
          <w:ilvl w:val="0"/>
          <w:numId w:val="31"/>
        </w:num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r w:rsidRPr="00C343DA">
        <w:rPr>
          <w:rFonts w:ascii="Times New Roman" w:hAnsi="Times New Roman" w:cs="Times New Roman"/>
        </w:rPr>
        <w:t xml:space="preserve">source and </w:t>
      </w:r>
      <w:r w:rsidR="003F1553" w:rsidRPr="00C343DA">
        <w:rPr>
          <w:rFonts w:ascii="Times New Roman" w:hAnsi="Times New Roman" w:cs="Times New Roman"/>
        </w:rPr>
        <w:t xml:space="preserve">/ or </w:t>
      </w:r>
      <w:r w:rsidRPr="00C343DA">
        <w:rPr>
          <w:rFonts w:ascii="Times New Roman" w:hAnsi="Times New Roman" w:cs="Times New Roman"/>
        </w:rPr>
        <w:t xml:space="preserve">destination of the </w:t>
      </w:r>
      <w:r w:rsidR="00302D41" w:rsidRPr="00C343DA">
        <w:rPr>
          <w:rFonts w:ascii="Times New Roman" w:hAnsi="Times New Roman" w:cs="Times New Roman"/>
        </w:rPr>
        <w:t>watercraft</w:t>
      </w:r>
      <w:r w:rsidRPr="00C343DA">
        <w:rPr>
          <w:rFonts w:ascii="Times New Roman" w:hAnsi="Times New Roman" w:cs="Times New Roman"/>
        </w:rPr>
        <w:t xml:space="preserve">, </w:t>
      </w:r>
    </w:p>
    <w:p w14:paraId="2A24E119" w14:textId="43E9B234" w:rsidR="00BE41DD" w:rsidRPr="00C343DA" w:rsidRDefault="00B1790F" w:rsidP="0047485D">
      <w:pPr>
        <w:numPr>
          <w:ilvl w:val="0"/>
          <w:numId w:val="31"/>
        </w:num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r w:rsidRPr="00C343DA">
        <w:rPr>
          <w:rFonts w:ascii="Times New Roman" w:hAnsi="Times New Roman" w:cs="Times New Roman"/>
        </w:rPr>
        <w:t xml:space="preserve">presence of </w:t>
      </w:r>
      <w:r w:rsidR="003F1553" w:rsidRPr="00C343DA">
        <w:rPr>
          <w:rFonts w:ascii="Times New Roman" w:hAnsi="Times New Roman" w:cs="Times New Roman"/>
        </w:rPr>
        <w:t>mussels, other AIS</w:t>
      </w:r>
      <w:r w:rsidR="005A4BE3" w:rsidRPr="00C343DA">
        <w:rPr>
          <w:rFonts w:ascii="Times New Roman" w:hAnsi="Times New Roman" w:cs="Times New Roman"/>
        </w:rPr>
        <w:t xml:space="preserve"> and </w:t>
      </w:r>
      <w:r w:rsidR="003F1553" w:rsidRPr="00C343DA">
        <w:rPr>
          <w:rFonts w:ascii="Times New Roman" w:hAnsi="Times New Roman" w:cs="Times New Roman"/>
        </w:rPr>
        <w:t xml:space="preserve">/ or </w:t>
      </w:r>
      <w:r w:rsidR="009131C1" w:rsidRPr="00C343DA">
        <w:rPr>
          <w:rFonts w:ascii="Times New Roman" w:hAnsi="Times New Roman" w:cs="Times New Roman"/>
        </w:rPr>
        <w:t xml:space="preserve">AIS </w:t>
      </w:r>
      <w:r w:rsidRPr="00C343DA">
        <w:rPr>
          <w:rFonts w:ascii="Times New Roman" w:hAnsi="Times New Roman" w:cs="Times New Roman"/>
        </w:rPr>
        <w:t>risk factors</w:t>
      </w:r>
      <w:r w:rsidR="00BE41DD" w:rsidRPr="00C343DA">
        <w:rPr>
          <w:rFonts w:ascii="Times New Roman" w:hAnsi="Times New Roman" w:cs="Times New Roman"/>
        </w:rPr>
        <w:t>,</w:t>
      </w:r>
      <w:r w:rsidRPr="00C343DA">
        <w:rPr>
          <w:rFonts w:ascii="Times New Roman" w:hAnsi="Times New Roman" w:cs="Times New Roman"/>
        </w:rPr>
        <w:t xml:space="preserve"> </w:t>
      </w:r>
    </w:p>
    <w:p w14:paraId="1D9903A7" w14:textId="77777777" w:rsidR="00AC32A2" w:rsidRDefault="00B1790F" w:rsidP="0047485D">
      <w:pPr>
        <w:numPr>
          <w:ilvl w:val="0"/>
          <w:numId w:val="31"/>
        </w:num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r w:rsidRPr="00C343DA">
        <w:rPr>
          <w:rFonts w:ascii="Times New Roman" w:hAnsi="Times New Roman" w:cs="Times New Roman"/>
        </w:rPr>
        <w:t xml:space="preserve">outcome of any </w:t>
      </w:r>
      <w:r w:rsidR="00062ED8" w:rsidRPr="00C343DA">
        <w:rPr>
          <w:rFonts w:ascii="Times New Roman" w:hAnsi="Times New Roman" w:cs="Times New Roman"/>
        </w:rPr>
        <w:t>inspection/</w:t>
      </w:r>
      <w:r w:rsidRPr="00C343DA">
        <w:rPr>
          <w:rFonts w:ascii="Times New Roman" w:hAnsi="Times New Roman" w:cs="Times New Roman"/>
        </w:rPr>
        <w:t xml:space="preserve">decontamination procedures that may be performed </w:t>
      </w:r>
    </w:p>
    <w:p w14:paraId="680B6C3B" w14:textId="32362C04" w:rsidR="00BE41DD" w:rsidRPr="00C343DA" w:rsidRDefault="00BE41DD" w:rsidP="00AC32A2">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p>
    <w:tbl>
      <w:tblPr>
        <w:tblStyle w:val="TableGrid"/>
        <w:tblW w:w="9625" w:type="dxa"/>
        <w:tblLook w:val="06A0" w:firstRow="1" w:lastRow="0" w:firstColumn="1" w:lastColumn="0" w:noHBand="1" w:noVBand="1"/>
      </w:tblPr>
      <w:tblGrid>
        <w:gridCol w:w="4135"/>
        <w:gridCol w:w="5490"/>
      </w:tblGrid>
      <w:tr w:rsidR="006608FD" w:rsidRPr="00C343DA" w14:paraId="1945A8DC" w14:textId="77777777" w:rsidTr="00AC32A2">
        <w:trPr>
          <w:trHeight w:val="440"/>
          <w:tblHeader/>
        </w:trPr>
        <w:tc>
          <w:tcPr>
            <w:tcW w:w="4135" w:type="dxa"/>
            <w:shd w:val="clear" w:color="auto" w:fill="D6E3BC" w:themeFill="accent3" w:themeFillTint="66"/>
            <w:vAlign w:val="center"/>
          </w:tcPr>
          <w:p w14:paraId="1022948D" w14:textId="7FC9872C" w:rsidR="006608FD" w:rsidRPr="00C343DA" w:rsidRDefault="00ED0D5E"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b/>
              </w:rPr>
            </w:pPr>
            <w:r w:rsidRPr="00C343DA">
              <w:rPr>
                <w:rFonts w:ascii="Times New Roman" w:hAnsi="Times New Roman" w:cs="Times New Roman"/>
                <w:b/>
              </w:rPr>
              <w:t>Information Collected</w:t>
            </w:r>
          </w:p>
        </w:tc>
        <w:tc>
          <w:tcPr>
            <w:tcW w:w="5490" w:type="dxa"/>
            <w:shd w:val="clear" w:color="auto" w:fill="D6E3BC" w:themeFill="accent3" w:themeFillTint="66"/>
            <w:vAlign w:val="center"/>
          </w:tcPr>
          <w:p w14:paraId="19A991A8" w14:textId="77777777" w:rsidR="006608FD" w:rsidRPr="00C343DA" w:rsidRDefault="006608FD"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b/>
              </w:rPr>
            </w:pPr>
            <w:r w:rsidRPr="00C343DA">
              <w:rPr>
                <w:rFonts w:ascii="Times New Roman" w:hAnsi="Times New Roman" w:cs="Times New Roman"/>
                <w:b/>
              </w:rPr>
              <w:t xml:space="preserve">Purpose </w:t>
            </w:r>
          </w:p>
        </w:tc>
      </w:tr>
      <w:tr w:rsidR="006608FD" w:rsidRPr="00C343DA" w14:paraId="190AE927" w14:textId="77777777" w:rsidTr="00C74CF1">
        <w:trPr>
          <w:trHeight w:val="1178"/>
        </w:trPr>
        <w:tc>
          <w:tcPr>
            <w:tcW w:w="4135" w:type="dxa"/>
            <w:shd w:val="clear" w:color="auto" w:fill="auto"/>
          </w:tcPr>
          <w:p w14:paraId="206BB6B2" w14:textId="73BE32ED" w:rsidR="006608FD" w:rsidRPr="00C343DA" w:rsidRDefault="001623EC" w:rsidP="000D6CFA">
            <w:pPr>
              <w:pStyle w:val="NoSpacing"/>
              <w:rPr>
                <w:rFonts w:ascii="Times New Roman" w:hAnsi="Times New Roman" w:cs="Times New Roman"/>
              </w:rPr>
            </w:pPr>
            <w:r w:rsidRPr="00C343DA">
              <w:rPr>
                <w:rFonts w:ascii="Times New Roman" w:hAnsi="Times New Roman" w:cs="Times New Roman"/>
              </w:rPr>
              <w:t>Watercraft owner / hauler knowledge of</w:t>
            </w:r>
            <w:r w:rsidR="00A4431D" w:rsidRPr="00C343DA">
              <w:rPr>
                <w:rFonts w:ascii="Times New Roman" w:hAnsi="Times New Roman" w:cs="Times New Roman"/>
              </w:rPr>
              <w:t xml:space="preserve"> </w:t>
            </w:r>
            <w:r w:rsidR="00EF06AD" w:rsidRPr="00C343DA">
              <w:rPr>
                <w:rFonts w:ascii="Times New Roman" w:hAnsi="Times New Roman" w:cs="Times New Roman"/>
              </w:rPr>
              <w:t xml:space="preserve">tanks or containers </w:t>
            </w:r>
            <w:r w:rsidR="00E52A5F" w:rsidRPr="00C343DA">
              <w:rPr>
                <w:rFonts w:ascii="Times New Roman" w:hAnsi="Times New Roman" w:cs="Times New Roman"/>
              </w:rPr>
              <w:t xml:space="preserve">(including ballast tanks) </w:t>
            </w:r>
            <w:r w:rsidR="00EF06AD" w:rsidRPr="00C343DA">
              <w:rPr>
                <w:rFonts w:ascii="Times New Roman" w:hAnsi="Times New Roman" w:cs="Times New Roman"/>
              </w:rPr>
              <w:t xml:space="preserve">on the </w:t>
            </w:r>
            <w:r w:rsidR="00302D41" w:rsidRPr="00C343DA">
              <w:rPr>
                <w:rFonts w:ascii="Times New Roman" w:hAnsi="Times New Roman" w:cs="Times New Roman"/>
              </w:rPr>
              <w:t>watercraft</w:t>
            </w:r>
            <w:r w:rsidR="00B0459A" w:rsidRPr="00C343DA">
              <w:rPr>
                <w:rFonts w:ascii="Times New Roman" w:hAnsi="Times New Roman" w:cs="Times New Roman"/>
              </w:rPr>
              <w:t xml:space="preserve"> that may hold water.</w:t>
            </w:r>
          </w:p>
        </w:tc>
        <w:tc>
          <w:tcPr>
            <w:tcW w:w="5490" w:type="dxa"/>
            <w:shd w:val="clear" w:color="auto" w:fill="auto"/>
          </w:tcPr>
          <w:p w14:paraId="5F4C9C09" w14:textId="75BF83AE" w:rsidR="006608FD" w:rsidRPr="00C343DA" w:rsidRDefault="00CC51AB" w:rsidP="000D6CFA">
            <w:pPr>
              <w:pStyle w:val="NoSpacing"/>
              <w:rPr>
                <w:rFonts w:ascii="Times New Roman" w:hAnsi="Times New Roman" w:cs="Times New Roman"/>
              </w:rPr>
            </w:pPr>
            <w:r w:rsidRPr="00C343DA">
              <w:rPr>
                <w:rFonts w:ascii="Times New Roman" w:hAnsi="Times New Roman" w:cs="Times New Roman"/>
              </w:rPr>
              <w:t>I</w:t>
            </w:r>
            <w:r w:rsidR="00ED0D5E" w:rsidRPr="00C343DA">
              <w:rPr>
                <w:rFonts w:ascii="Times New Roman" w:hAnsi="Times New Roman" w:cs="Times New Roman"/>
              </w:rPr>
              <w:t>nternal</w:t>
            </w:r>
            <w:r w:rsidR="00BE3110" w:rsidRPr="00C343DA" w:rsidDel="00BE3110">
              <w:rPr>
                <w:rFonts w:ascii="Times New Roman" w:hAnsi="Times New Roman" w:cs="Times New Roman"/>
                <w:b/>
                <w:bCs/>
              </w:rPr>
              <w:t xml:space="preserve"> </w:t>
            </w:r>
            <w:r w:rsidR="00ED0D5E" w:rsidRPr="00C343DA">
              <w:rPr>
                <w:rFonts w:ascii="Times New Roman" w:hAnsi="Times New Roman" w:cs="Times New Roman"/>
              </w:rPr>
              <w:t>systems</w:t>
            </w:r>
            <w:r w:rsidR="00BE3110" w:rsidRPr="00C343DA">
              <w:rPr>
                <w:rFonts w:ascii="Times New Roman" w:hAnsi="Times New Roman" w:cs="Times New Roman"/>
              </w:rPr>
              <w:t xml:space="preserve"> that hold water</w:t>
            </w:r>
            <w:r w:rsidR="00ED0D5E" w:rsidRPr="00C343DA">
              <w:rPr>
                <w:rFonts w:ascii="Times New Roman" w:hAnsi="Times New Roman" w:cs="Times New Roman"/>
              </w:rPr>
              <w:t xml:space="preserve"> are one of the </w:t>
            </w:r>
            <w:r w:rsidR="00A4431D" w:rsidRPr="00C343DA">
              <w:rPr>
                <w:rFonts w:ascii="Times New Roman" w:hAnsi="Times New Roman" w:cs="Times New Roman"/>
              </w:rPr>
              <w:t xml:space="preserve">key indicators of the risk that a boat </w:t>
            </w:r>
            <w:r w:rsidR="00F10C5A" w:rsidRPr="00C343DA">
              <w:rPr>
                <w:rFonts w:ascii="Times New Roman" w:hAnsi="Times New Roman" w:cs="Times New Roman"/>
              </w:rPr>
              <w:t>may be</w:t>
            </w:r>
            <w:r w:rsidR="00ED0D5E" w:rsidRPr="00C343DA">
              <w:rPr>
                <w:rFonts w:ascii="Times New Roman" w:hAnsi="Times New Roman" w:cs="Times New Roman"/>
              </w:rPr>
              <w:t xml:space="preserve"> transporting </w:t>
            </w:r>
            <w:r w:rsidR="00ED0D5E" w:rsidRPr="00C343DA">
              <w:rPr>
                <w:rFonts w:ascii="Times New Roman" w:hAnsi="Times New Roman" w:cs="Times New Roman"/>
                <w:b/>
                <w:bCs/>
              </w:rPr>
              <w:t>mussel</w:t>
            </w:r>
            <w:r w:rsidR="00ED0D5E" w:rsidRPr="00C343DA">
              <w:rPr>
                <w:rFonts w:ascii="Times New Roman" w:hAnsi="Times New Roman" w:cs="Times New Roman"/>
              </w:rPr>
              <w:t xml:space="preserve"> larvae and juveniles</w:t>
            </w:r>
            <w:r w:rsidR="00A4431D" w:rsidRPr="00C343DA">
              <w:rPr>
                <w:rFonts w:ascii="Times New Roman" w:hAnsi="Times New Roman" w:cs="Times New Roman"/>
              </w:rPr>
              <w:t xml:space="preserve"> or other AIS.</w:t>
            </w:r>
            <w:r w:rsidR="00ED0D5E" w:rsidRPr="00C343DA">
              <w:rPr>
                <w:rFonts w:ascii="Times New Roman" w:hAnsi="Times New Roman" w:cs="Times New Roman"/>
              </w:rPr>
              <w:t> </w:t>
            </w:r>
          </w:p>
        </w:tc>
      </w:tr>
      <w:tr w:rsidR="006608FD" w:rsidRPr="00C343DA" w14:paraId="3FB77251" w14:textId="77777777" w:rsidTr="00C74CF1">
        <w:trPr>
          <w:trHeight w:val="800"/>
        </w:trPr>
        <w:tc>
          <w:tcPr>
            <w:tcW w:w="4135" w:type="dxa"/>
            <w:shd w:val="clear" w:color="auto" w:fill="auto"/>
          </w:tcPr>
          <w:p w14:paraId="529F3583" w14:textId="1A2B9379" w:rsidR="006608FD" w:rsidRPr="00C343DA" w:rsidRDefault="00B0459A" w:rsidP="000D6CFA">
            <w:pPr>
              <w:pStyle w:val="NoSpacing"/>
              <w:rPr>
                <w:rFonts w:ascii="Times New Roman" w:hAnsi="Times New Roman" w:cs="Times New Roman"/>
              </w:rPr>
            </w:pPr>
            <w:r w:rsidRPr="00C343DA">
              <w:rPr>
                <w:rFonts w:ascii="Times New Roman" w:hAnsi="Times New Roman" w:cs="Times New Roman"/>
              </w:rPr>
              <w:t xml:space="preserve">Possession </w:t>
            </w:r>
            <w:r w:rsidR="00CC51AB" w:rsidRPr="00C343DA">
              <w:rPr>
                <w:rFonts w:ascii="Times New Roman" w:hAnsi="Times New Roman" w:cs="Times New Roman"/>
              </w:rPr>
              <w:t xml:space="preserve"> of</w:t>
            </w:r>
            <w:r w:rsidR="00474ADA" w:rsidRPr="00C343DA">
              <w:rPr>
                <w:rFonts w:ascii="Times New Roman" w:hAnsi="Times New Roman" w:cs="Times New Roman"/>
              </w:rPr>
              <w:t xml:space="preserve"> live aquatic bait</w:t>
            </w:r>
          </w:p>
        </w:tc>
        <w:tc>
          <w:tcPr>
            <w:tcW w:w="5490" w:type="dxa"/>
            <w:shd w:val="clear" w:color="auto" w:fill="auto"/>
          </w:tcPr>
          <w:p w14:paraId="40D4D335" w14:textId="52AC84AC" w:rsidR="006608FD" w:rsidRPr="00C343DA" w:rsidRDefault="00884A5B" w:rsidP="000D6CFA">
            <w:pPr>
              <w:pStyle w:val="NoSpacing"/>
              <w:rPr>
                <w:rFonts w:ascii="Times New Roman" w:hAnsi="Times New Roman" w:cs="Times New Roman"/>
              </w:rPr>
            </w:pPr>
            <w:r w:rsidRPr="00C343DA">
              <w:rPr>
                <w:rFonts w:ascii="Times New Roman" w:hAnsi="Times New Roman" w:cs="Times New Roman"/>
              </w:rPr>
              <w:t>Many species that are used as live bait are non-native and / or invasive.</w:t>
            </w:r>
          </w:p>
        </w:tc>
      </w:tr>
      <w:tr w:rsidR="002A76D5" w:rsidRPr="00C343DA" w14:paraId="113448EC" w14:textId="77777777" w:rsidTr="00C74CF1">
        <w:trPr>
          <w:trHeight w:val="1790"/>
        </w:trPr>
        <w:tc>
          <w:tcPr>
            <w:tcW w:w="4135" w:type="dxa"/>
            <w:shd w:val="clear" w:color="auto" w:fill="auto"/>
          </w:tcPr>
          <w:p w14:paraId="7428D8FE" w14:textId="34E63686" w:rsidR="002A76D5" w:rsidRPr="00C343DA" w:rsidDel="00CC51AB" w:rsidRDefault="002A76D5" w:rsidP="000D6CFA">
            <w:pPr>
              <w:pStyle w:val="NoSpacing"/>
              <w:rPr>
                <w:rFonts w:ascii="Times New Roman" w:hAnsi="Times New Roman" w:cs="Times New Roman"/>
              </w:rPr>
            </w:pPr>
            <w:r w:rsidRPr="00C343DA">
              <w:rPr>
                <w:rFonts w:ascii="Times New Roman" w:hAnsi="Times New Roman" w:cs="Times New Roman"/>
              </w:rPr>
              <w:t xml:space="preserve">Inbound watercraft: Has the boat been out of state in the last 30 days? </w:t>
            </w:r>
            <w:r w:rsidR="003A1ED8" w:rsidRPr="00C343DA">
              <w:rPr>
                <w:rFonts w:ascii="Times New Roman" w:hAnsi="Times New Roman" w:cs="Times New Roman"/>
              </w:rPr>
              <w:t xml:space="preserve"> Outbound watercraft: </w:t>
            </w:r>
            <w:r w:rsidRPr="00C343DA">
              <w:rPr>
                <w:rFonts w:ascii="Times New Roman" w:hAnsi="Times New Roman" w:cs="Times New Roman"/>
              </w:rPr>
              <w:t xml:space="preserve">Has the boat been </w:t>
            </w:r>
            <w:r w:rsidR="00E876FB" w:rsidRPr="00C343DA">
              <w:rPr>
                <w:rFonts w:ascii="Times New Roman" w:hAnsi="Times New Roman" w:cs="Times New Roman"/>
              </w:rPr>
              <w:t xml:space="preserve">in </w:t>
            </w:r>
            <w:r w:rsidRPr="00C343DA">
              <w:rPr>
                <w:rFonts w:ascii="Times New Roman" w:hAnsi="Times New Roman" w:cs="Times New Roman"/>
              </w:rPr>
              <w:t>any other waters in the last 30 days?</w:t>
            </w:r>
          </w:p>
        </w:tc>
        <w:tc>
          <w:tcPr>
            <w:tcW w:w="5490" w:type="dxa"/>
            <w:shd w:val="clear" w:color="auto" w:fill="auto"/>
          </w:tcPr>
          <w:p w14:paraId="5E1971EC" w14:textId="14715B78" w:rsidR="002A76D5" w:rsidRPr="00C343DA" w:rsidRDefault="003A1ED8" w:rsidP="000D6CFA">
            <w:pPr>
              <w:pStyle w:val="NoSpacing"/>
              <w:rPr>
                <w:rFonts w:ascii="Times New Roman" w:hAnsi="Times New Roman" w:cs="Times New Roman"/>
              </w:rPr>
            </w:pPr>
            <w:r w:rsidRPr="00C343DA">
              <w:rPr>
                <w:rFonts w:ascii="Times New Roman" w:hAnsi="Times New Roman" w:cs="Times New Roman"/>
              </w:rPr>
              <w:t xml:space="preserve">Inbound: </w:t>
            </w:r>
            <w:r w:rsidR="00646699" w:rsidRPr="00C343DA">
              <w:rPr>
                <w:rFonts w:ascii="Times New Roman" w:hAnsi="Times New Roman" w:cs="Times New Roman"/>
              </w:rPr>
              <w:t>U</w:t>
            </w:r>
            <w:r w:rsidR="002A76D5" w:rsidRPr="00C343DA">
              <w:rPr>
                <w:rFonts w:ascii="Times New Roman" w:hAnsi="Times New Roman" w:cs="Times New Roman"/>
              </w:rPr>
              <w:t>sed to assess the risk</w:t>
            </w:r>
            <w:r w:rsidR="00646699" w:rsidRPr="00C343DA">
              <w:rPr>
                <w:rFonts w:ascii="Times New Roman" w:hAnsi="Times New Roman" w:cs="Times New Roman"/>
              </w:rPr>
              <w:t xml:space="preserve"> </w:t>
            </w:r>
            <w:r w:rsidR="00E876FB" w:rsidRPr="00C343DA">
              <w:rPr>
                <w:rFonts w:ascii="Times New Roman" w:hAnsi="Times New Roman" w:cs="Times New Roman"/>
              </w:rPr>
              <w:t>associated</w:t>
            </w:r>
            <w:r w:rsidR="00D151B5" w:rsidRPr="00C343DA">
              <w:rPr>
                <w:rFonts w:ascii="Times New Roman" w:hAnsi="Times New Roman" w:cs="Times New Roman"/>
              </w:rPr>
              <w:t xml:space="preserve"> with</w:t>
            </w:r>
            <w:r w:rsidRPr="00C343DA">
              <w:rPr>
                <w:rFonts w:ascii="Times New Roman" w:hAnsi="Times New Roman" w:cs="Times New Roman"/>
              </w:rPr>
              <w:t xml:space="preserve"> incoming</w:t>
            </w:r>
            <w:r w:rsidR="00646699" w:rsidRPr="00C343DA">
              <w:rPr>
                <w:rFonts w:ascii="Times New Roman" w:hAnsi="Times New Roman" w:cs="Times New Roman"/>
              </w:rPr>
              <w:t xml:space="preserve"> boats </w:t>
            </w:r>
            <w:r w:rsidR="00D151B5" w:rsidRPr="00C343DA">
              <w:rPr>
                <w:rFonts w:ascii="Times New Roman" w:hAnsi="Times New Roman" w:cs="Times New Roman"/>
              </w:rPr>
              <w:t>based on origin</w:t>
            </w:r>
            <w:r w:rsidR="00E876FB" w:rsidRPr="00C343DA">
              <w:rPr>
                <w:rFonts w:ascii="Times New Roman" w:hAnsi="Times New Roman" w:cs="Times New Roman"/>
              </w:rPr>
              <w:t xml:space="preserve"> and</w:t>
            </w:r>
            <w:r w:rsidR="00D151B5" w:rsidRPr="00C343DA">
              <w:rPr>
                <w:rFonts w:ascii="Times New Roman" w:hAnsi="Times New Roman" w:cs="Times New Roman"/>
              </w:rPr>
              <w:t xml:space="preserve"> </w:t>
            </w:r>
            <w:r w:rsidR="00E876FB" w:rsidRPr="00C343DA">
              <w:rPr>
                <w:rFonts w:ascii="Times New Roman" w:hAnsi="Times New Roman" w:cs="Times New Roman"/>
              </w:rPr>
              <w:t xml:space="preserve">the time for which mussels and other </w:t>
            </w:r>
            <w:r w:rsidR="002A76D5" w:rsidRPr="00C343DA">
              <w:rPr>
                <w:rFonts w:ascii="Times New Roman" w:hAnsi="Times New Roman" w:cs="Times New Roman"/>
              </w:rPr>
              <w:t xml:space="preserve">AIS may </w:t>
            </w:r>
            <w:r w:rsidR="00646699" w:rsidRPr="00C343DA">
              <w:rPr>
                <w:rFonts w:ascii="Times New Roman" w:hAnsi="Times New Roman" w:cs="Times New Roman"/>
              </w:rPr>
              <w:t>remain</w:t>
            </w:r>
            <w:r w:rsidR="002A76D5" w:rsidRPr="00C343DA">
              <w:rPr>
                <w:rFonts w:ascii="Times New Roman" w:hAnsi="Times New Roman" w:cs="Times New Roman"/>
              </w:rPr>
              <w:t xml:space="preserve"> viable. </w:t>
            </w:r>
            <w:r w:rsidRPr="00C343DA">
              <w:rPr>
                <w:rFonts w:ascii="Times New Roman" w:hAnsi="Times New Roman" w:cs="Times New Roman"/>
              </w:rPr>
              <w:t xml:space="preserve"> Outbound: Used to determine whether the vessel represents a risk to other water bodies</w:t>
            </w:r>
            <w:r w:rsidR="00863522" w:rsidRPr="00C343DA">
              <w:rPr>
                <w:rFonts w:ascii="Times New Roman" w:hAnsi="Times New Roman" w:cs="Times New Roman"/>
              </w:rPr>
              <w:t>,</w:t>
            </w:r>
            <w:r w:rsidRPr="00C343DA">
              <w:rPr>
                <w:rFonts w:ascii="Times New Roman" w:hAnsi="Times New Roman" w:cs="Times New Roman"/>
              </w:rPr>
              <w:t xml:space="preserve"> including those managed by the NPS, other federal agencies or partners. </w:t>
            </w:r>
          </w:p>
        </w:tc>
      </w:tr>
      <w:tr w:rsidR="006608FD" w:rsidRPr="00C343DA" w14:paraId="199226AE" w14:textId="77777777" w:rsidTr="00C74CF1">
        <w:trPr>
          <w:trHeight w:val="1160"/>
        </w:trPr>
        <w:tc>
          <w:tcPr>
            <w:tcW w:w="4135" w:type="dxa"/>
            <w:shd w:val="clear" w:color="auto" w:fill="auto"/>
          </w:tcPr>
          <w:p w14:paraId="7BA97400" w14:textId="5F410B00" w:rsidR="006608FD" w:rsidRPr="00C343DA" w:rsidRDefault="003861C9" w:rsidP="000D6CFA">
            <w:pPr>
              <w:pStyle w:val="NoSpacing"/>
              <w:rPr>
                <w:rFonts w:ascii="Times New Roman" w:hAnsi="Times New Roman" w:cs="Times New Roman"/>
              </w:rPr>
            </w:pPr>
            <w:r w:rsidRPr="00C343DA">
              <w:rPr>
                <w:rFonts w:ascii="Times New Roman" w:hAnsi="Times New Roman" w:cs="Times New Roman"/>
              </w:rPr>
              <w:t>Outbound watercraft: Where is the next intended</w:t>
            </w:r>
            <w:r w:rsidR="00EB7266" w:rsidRPr="00C343DA">
              <w:rPr>
                <w:rFonts w:ascii="Times New Roman" w:hAnsi="Times New Roman" w:cs="Times New Roman"/>
              </w:rPr>
              <w:t xml:space="preserve"> launch site</w:t>
            </w:r>
            <w:r w:rsidR="001623EC" w:rsidRPr="00C343DA">
              <w:rPr>
                <w:rFonts w:ascii="Times New Roman" w:hAnsi="Times New Roman" w:cs="Times New Roman"/>
              </w:rPr>
              <w:t>?</w:t>
            </w:r>
          </w:p>
        </w:tc>
        <w:tc>
          <w:tcPr>
            <w:tcW w:w="5490" w:type="dxa"/>
            <w:shd w:val="clear" w:color="auto" w:fill="auto"/>
          </w:tcPr>
          <w:p w14:paraId="2ED41764" w14:textId="5DE4DDA5" w:rsidR="006608FD" w:rsidRPr="00C343DA" w:rsidRDefault="00646699" w:rsidP="000D6CFA">
            <w:pPr>
              <w:pStyle w:val="NoSpacing"/>
              <w:rPr>
                <w:rFonts w:ascii="Times New Roman" w:hAnsi="Times New Roman" w:cs="Times New Roman"/>
              </w:rPr>
            </w:pPr>
            <w:r w:rsidRPr="00C343DA">
              <w:rPr>
                <w:rFonts w:ascii="Times New Roman" w:hAnsi="Times New Roman" w:cs="Times New Roman"/>
              </w:rPr>
              <w:t>Used</w:t>
            </w:r>
            <w:r w:rsidR="00B25E45" w:rsidRPr="00C343DA">
              <w:rPr>
                <w:rFonts w:ascii="Times New Roman" w:hAnsi="Times New Roman" w:cs="Times New Roman"/>
              </w:rPr>
              <w:t xml:space="preserve"> to identify waters at risk </w:t>
            </w:r>
            <w:r w:rsidR="002A6698" w:rsidRPr="00C343DA">
              <w:rPr>
                <w:rFonts w:ascii="Times New Roman" w:hAnsi="Times New Roman" w:cs="Times New Roman"/>
              </w:rPr>
              <w:t>contamination from outbound boats</w:t>
            </w:r>
            <w:r w:rsidR="00B25E45" w:rsidRPr="00C343DA">
              <w:rPr>
                <w:rFonts w:ascii="Times New Roman" w:hAnsi="Times New Roman" w:cs="Times New Roman"/>
              </w:rPr>
              <w:t xml:space="preserve"> </w:t>
            </w:r>
            <w:r w:rsidR="006F192A" w:rsidRPr="00C343DA">
              <w:rPr>
                <w:rFonts w:ascii="Times New Roman" w:hAnsi="Times New Roman" w:cs="Times New Roman"/>
              </w:rPr>
              <w:t>and communicate this risk to</w:t>
            </w:r>
            <w:r w:rsidR="002A6698" w:rsidRPr="00C343DA">
              <w:rPr>
                <w:rFonts w:ascii="Times New Roman" w:hAnsi="Times New Roman" w:cs="Times New Roman"/>
              </w:rPr>
              <w:t xml:space="preserve"> the appropriate management </w:t>
            </w:r>
            <w:r w:rsidR="008E38E4" w:rsidRPr="00C343DA">
              <w:rPr>
                <w:rFonts w:ascii="Times New Roman" w:hAnsi="Times New Roman" w:cs="Times New Roman"/>
              </w:rPr>
              <w:t>agencies</w:t>
            </w:r>
            <w:r w:rsidR="00EB7266" w:rsidRPr="00C343DA">
              <w:rPr>
                <w:rFonts w:ascii="Times New Roman" w:hAnsi="Times New Roman" w:cs="Times New Roman"/>
              </w:rPr>
              <w:t>.</w:t>
            </w:r>
          </w:p>
        </w:tc>
      </w:tr>
    </w:tbl>
    <w:p w14:paraId="254B4953" w14:textId="45B02BE4" w:rsidR="006608FD" w:rsidRPr="00C343DA" w:rsidRDefault="006608FD"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p>
    <w:p w14:paraId="7D56FD6E" w14:textId="3DAEA978" w:rsidR="00B81C6C" w:rsidRPr="00C343DA" w:rsidRDefault="00DE399A"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r w:rsidRPr="00C343DA">
        <w:rPr>
          <w:rFonts w:ascii="Times New Roman" w:hAnsi="Times New Roman" w:cs="Times New Roman"/>
        </w:rPr>
        <w:t xml:space="preserve">The </w:t>
      </w:r>
      <w:r w:rsidR="00C74CF1" w:rsidRPr="00C343DA">
        <w:rPr>
          <w:rFonts w:ascii="Times New Roman" w:hAnsi="Times New Roman" w:cs="Times New Roman"/>
        </w:rPr>
        <w:t xml:space="preserve">information collected will </w:t>
      </w:r>
      <w:r w:rsidR="00061758" w:rsidRPr="00C343DA">
        <w:rPr>
          <w:rFonts w:ascii="Times New Roman" w:hAnsi="Times New Roman" w:cs="Times New Roman"/>
        </w:rPr>
        <w:t>be</w:t>
      </w:r>
      <w:r w:rsidRPr="00C343DA">
        <w:rPr>
          <w:rFonts w:ascii="Times New Roman" w:hAnsi="Times New Roman" w:cs="Times New Roman"/>
        </w:rPr>
        <w:t xml:space="preserve"> used by</w:t>
      </w:r>
      <w:r w:rsidR="004D0283" w:rsidRPr="00C343DA">
        <w:rPr>
          <w:rFonts w:ascii="Times New Roman" w:hAnsi="Times New Roman" w:cs="Times New Roman"/>
        </w:rPr>
        <w:t xml:space="preserve"> </w:t>
      </w:r>
      <w:r w:rsidR="00B81C6C" w:rsidRPr="00C343DA">
        <w:rPr>
          <w:rFonts w:ascii="Times New Roman" w:hAnsi="Times New Roman" w:cs="Times New Roman"/>
        </w:rPr>
        <w:t>following:</w:t>
      </w:r>
    </w:p>
    <w:p w14:paraId="0FD12AB7" w14:textId="6E7F3CF6" w:rsidR="00B81C6C" w:rsidRPr="00C343DA" w:rsidRDefault="00DE399A" w:rsidP="0047485D">
      <w:pPr>
        <w:pStyle w:val="ListParagraph"/>
        <w:numPr>
          <w:ilvl w:val="0"/>
          <w:numId w:val="40"/>
        </w:num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r w:rsidRPr="00C343DA">
        <w:rPr>
          <w:rFonts w:ascii="Times New Roman" w:hAnsi="Times New Roman" w:cs="Times New Roman"/>
        </w:rPr>
        <w:t>NPS personnel</w:t>
      </w:r>
      <w:r w:rsidR="00D04DD6" w:rsidRPr="00C343DA">
        <w:rPr>
          <w:rFonts w:ascii="Times New Roman" w:hAnsi="Times New Roman" w:cs="Times New Roman"/>
        </w:rPr>
        <w:t xml:space="preserve">, </w:t>
      </w:r>
    </w:p>
    <w:p w14:paraId="10EDBB59" w14:textId="67C6AADB" w:rsidR="00B81C6C" w:rsidRPr="00C343DA" w:rsidRDefault="00D04DD6" w:rsidP="0047485D">
      <w:pPr>
        <w:pStyle w:val="ListParagraph"/>
        <w:numPr>
          <w:ilvl w:val="0"/>
          <w:numId w:val="40"/>
        </w:num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r w:rsidRPr="00C343DA">
        <w:rPr>
          <w:rFonts w:ascii="Times New Roman" w:hAnsi="Times New Roman" w:cs="Times New Roman"/>
        </w:rPr>
        <w:t xml:space="preserve">NPS </w:t>
      </w:r>
      <w:r w:rsidR="00505DC1" w:rsidRPr="00C343DA">
        <w:rPr>
          <w:rFonts w:ascii="Times New Roman" w:hAnsi="Times New Roman" w:cs="Times New Roman"/>
        </w:rPr>
        <w:t xml:space="preserve">concessionaire </w:t>
      </w:r>
      <w:r w:rsidRPr="00C343DA">
        <w:rPr>
          <w:rFonts w:ascii="Times New Roman" w:hAnsi="Times New Roman" w:cs="Times New Roman"/>
        </w:rPr>
        <w:t>employees</w:t>
      </w:r>
    </w:p>
    <w:p w14:paraId="4B957F15" w14:textId="686E9C45" w:rsidR="00C74CF1" w:rsidRPr="00C343DA" w:rsidRDefault="00C74CF1" w:rsidP="0047485D">
      <w:pPr>
        <w:pStyle w:val="ListParagraph"/>
        <w:numPr>
          <w:ilvl w:val="0"/>
          <w:numId w:val="40"/>
        </w:num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r w:rsidRPr="00C343DA">
        <w:rPr>
          <w:rFonts w:ascii="Times New Roman" w:hAnsi="Times New Roman" w:cs="Times New Roman"/>
        </w:rPr>
        <w:t>state partners</w:t>
      </w:r>
    </w:p>
    <w:p w14:paraId="766DF4E1" w14:textId="510C711F" w:rsidR="00C74CF1" w:rsidRPr="00C343DA" w:rsidRDefault="00C74CF1" w:rsidP="0047485D">
      <w:pPr>
        <w:pStyle w:val="ListParagraph"/>
        <w:numPr>
          <w:ilvl w:val="0"/>
          <w:numId w:val="40"/>
        </w:num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r w:rsidRPr="00C343DA">
        <w:rPr>
          <w:rFonts w:ascii="Times New Roman" w:hAnsi="Times New Roman" w:cs="Times New Roman"/>
        </w:rPr>
        <w:t>Western Regional Panel for Aquatic Nuisance Sp</w:t>
      </w:r>
    </w:p>
    <w:p w14:paraId="1E5A5DA0" w14:textId="77777777" w:rsidR="00C74CF1" w:rsidRPr="00C343DA" w:rsidRDefault="00C74CF1" w:rsidP="00246133">
      <w:pPr>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p>
    <w:p w14:paraId="165D3397" w14:textId="5AE36A34" w:rsidR="00505DC1" w:rsidRPr="00C343DA" w:rsidRDefault="00505DC1" w:rsidP="00246133">
      <w:pPr>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r w:rsidRPr="00C343DA">
        <w:rPr>
          <w:rFonts w:ascii="Times New Roman" w:hAnsi="Times New Roman" w:cs="Times New Roman"/>
        </w:rPr>
        <w:t xml:space="preserve">The purpose of the database </w:t>
      </w:r>
      <w:r w:rsidR="004D5B39" w:rsidRPr="00C343DA">
        <w:rPr>
          <w:rFonts w:ascii="Times New Roman" w:hAnsi="Times New Roman" w:cs="Times New Roman"/>
        </w:rPr>
        <w:t>is to</w:t>
      </w:r>
      <w:r w:rsidRPr="00C343DA">
        <w:rPr>
          <w:rFonts w:ascii="Times New Roman" w:hAnsi="Times New Roman" w:cs="Times New Roman"/>
        </w:rPr>
        <w:t xml:space="preserve"> allow the </w:t>
      </w:r>
      <w:r w:rsidR="003720A9" w:rsidRPr="00C343DA">
        <w:rPr>
          <w:rFonts w:ascii="Times New Roman" w:hAnsi="Times New Roman" w:cs="Times New Roman"/>
        </w:rPr>
        <w:t xml:space="preserve">exchange information </w:t>
      </w:r>
      <w:r w:rsidR="004D5B39" w:rsidRPr="00C343DA">
        <w:rPr>
          <w:rFonts w:ascii="Times New Roman" w:hAnsi="Times New Roman" w:cs="Times New Roman"/>
        </w:rPr>
        <w:t>on the</w:t>
      </w:r>
      <w:r w:rsidR="00167C3A" w:rsidRPr="00C343DA">
        <w:rPr>
          <w:rFonts w:ascii="Times New Roman" w:hAnsi="Times New Roman" w:cs="Times New Roman"/>
        </w:rPr>
        <w:t xml:space="preserve"> </w:t>
      </w:r>
      <w:r w:rsidR="00D74594" w:rsidRPr="00C343DA">
        <w:rPr>
          <w:rFonts w:ascii="Times New Roman" w:hAnsi="Times New Roman" w:cs="Times New Roman"/>
        </w:rPr>
        <w:t>origi</w:t>
      </w:r>
      <w:r w:rsidRPr="00C343DA">
        <w:rPr>
          <w:rFonts w:ascii="Times New Roman" w:hAnsi="Times New Roman" w:cs="Times New Roman"/>
        </w:rPr>
        <w:t>n,</w:t>
      </w:r>
      <w:r w:rsidR="00167C3A" w:rsidRPr="00C343DA">
        <w:rPr>
          <w:rFonts w:ascii="Times New Roman" w:hAnsi="Times New Roman" w:cs="Times New Roman"/>
        </w:rPr>
        <w:t xml:space="preserve"> destination </w:t>
      </w:r>
      <w:r w:rsidRPr="00C343DA">
        <w:rPr>
          <w:rFonts w:ascii="Times New Roman" w:hAnsi="Times New Roman" w:cs="Times New Roman"/>
        </w:rPr>
        <w:t xml:space="preserve">and presence </w:t>
      </w:r>
      <w:r w:rsidR="00167C3A" w:rsidRPr="00C343DA">
        <w:rPr>
          <w:rFonts w:ascii="Times New Roman" w:hAnsi="Times New Roman" w:cs="Times New Roman"/>
        </w:rPr>
        <w:t>of</w:t>
      </w:r>
      <w:r w:rsidR="004D0283" w:rsidRPr="00C343DA">
        <w:rPr>
          <w:rFonts w:ascii="Times New Roman" w:hAnsi="Times New Roman" w:cs="Times New Roman"/>
        </w:rPr>
        <w:t xml:space="preserve"> </w:t>
      </w:r>
      <w:r w:rsidRPr="00C343DA">
        <w:rPr>
          <w:rFonts w:ascii="Times New Roman" w:hAnsi="Times New Roman" w:cs="Times New Roman"/>
        </w:rPr>
        <w:t xml:space="preserve">quagga / zebra mussels and other AIS on </w:t>
      </w:r>
      <w:r w:rsidR="00600968" w:rsidRPr="00C343DA">
        <w:rPr>
          <w:rFonts w:ascii="Times New Roman" w:hAnsi="Times New Roman" w:cs="Times New Roman"/>
        </w:rPr>
        <w:t xml:space="preserve">trailered </w:t>
      </w:r>
      <w:r w:rsidR="00302D41" w:rsidRPr="00C343DA">
        <w:rPr>
          <w:rFonts w:ascii="Times New Roman" w:hAnsi="Times New Roman" w:cs="Times New Roman"/>
        </w:rPr>
        <w:t>watercraft</w:t>
      </w:r>
      <w:r w:rsidRPr="00C343DA">
        <w:rPr>
          <w:rFonts w:ascii="Times New Roman" w:hAnsi="Times New Roman" w:cs="Times New Roman"/>
        </w:rPr>
        <w:t xml:space="preserve"> to prevent the spread of zebra and quagga mussels in the western U.S. </w:t>
      </w:r>
    </w:p>
    <w:p w14:paraId="62B17098" w14:textId="77777777" w:rsidR="00A3353A" w:rsidRPr="00C343DA" w:rsidRDefault="00A3353A"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360" w:hanging="360"/>
        <w:rPr>
          <w:rFonts w:ascii="Times New Roman" w:hAnsi="Times New Roman" w:cs="Times New Roman"/>
        </w:rPr>
      </w:pPr>
    </w:p>
    <w:p w14:paraId="4C396E21" w14:textId="77777777" w:rsidR="00A3353A" w:rsidRPr="00C343DA" w:rsidRDefault="00150437"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b/>
        </w:rPr>
      </w:pPr>
      <w:r w:rsidRPr="00C343DA">
        <w:rPr>
          <w:rFonts w:ascii="Times New Roman" w:hAnsi="Times New Roman" w:cs="Times New Roman"/>
          <w:b/>
        </w:rPr>
        <w:t>3.</w:t>
      </w:r>
      <w:r w:rsidRPr="00C343DA">
        <w:rPr>
          <w:rFonts w:ascii="Times New Roman" w:hAnsi="Times New Roman" w:cs="Times New Roman"/>
          <w:b/>
        </w:rPr>
        <w:tab/>
      </w:r>
      <w:r w:rsidR="008B1963" w:rsidRPr="00C343DA">
        <w:rPr>
          <w:rFonts w:ascii="Times New Roman" w:hAnsi="Times New Roman" w:cs="Times New Roman"/>
          <w:b/>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w:t>
      </w:r>
    </w:p>
    <w:p w14:paraId="5242CBF1" w14:textId="77777777" w:rsidR="00A3353A" w:rsidRPr="00C343DA" w:rsidRDefault="00A3353A"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p>
    <w:p w14:paraId="36DDE452" w14:textId="77777777" w:rsidR="00C74CF1" w:rsidRPr="00C343DA" w:rsidRDefault="00C74CF1" w:rsidP="00C74CF1">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r w:rsidRPr="00C343DA">
        <w:rPr>
          <w:rFonts w:ascii="Times New Roman" w:hAnsi="Times New Roman" w:cs="Times New Roman"/>
        </w:rPr>
        <w:t xml:space="preserve">Information will be collected and retrieved 100% electronically using a mobile app designed for smartphones, tablets or similar devices. The data will be uploaded to a shared web-based database. The decision to use this proven technology is to: (1) eliminate the need for paper, (2) reduce the time for data entry, (3) reduce the potential for errors and (4) facilitates rapid communication with partners in other federal and state agencies. </w:t>
      </w:r>
    </w:p>
    <w:p w14:paraId="1DA61792" w14:textId="77777777" w:rsidR="00A3353A" w:rsidRPr="00C343DA" w:rsidRDefault="00A3353A"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p>
    <w:p w14:paraId="4D31EC73" w14:textId="77777777" w:rsidR="00AC32A2" w:rsidRDefault="00AC32A2">
      <w:pPr>
        <w:widowControl/>
        <w:autoSpaceDE/>
        <w:autoSpaceDN/>
        <w:adjustRightInd/>
        <w:rPr>
          <w:rFonts w:ascii="Times New Roman" w:hAnsi="Times New Roman" w:cs="Times New Roman"/>
          <w:b/>
        </w:rPr>
      </w:pPr>
      <w:r>
        <w:rPr>
          <w:rFonts w:ascii="Times New Roman" w:hAnsi="Times New Roman" w:cs="Times New Roman"/>
          <w:b/>
        </w:rPr>
        <w:br w:type="page"/>
      </w:r>
    </w:p>
    <w:p w14:paraId="07E2F01E" w14:textId="5897A8C1" w:rsidR="009E2507" w:rsidRPr="00C343DA" w:rsidRDefault="00150437"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b/>
        </w:rPr>
      </w:pPr>
      <w:r w:rsidRPr="00C343DA">
        <w:rPr>
          <w:rFonts w:ascii="Times New Roman" w:hAnsi="Times New Roman" w:cs="Times New Roman"/>
          <w:b/>
        </w:rPr>
        <w:t>4.</w:t>
      </w:r>
      <w:r w:rsidRPr="00C343DA">
        <w:rPr>
          <w:rFonts w:ascii="Times New Roman" w:hAnsi="Times New Roman" w:cs="Times New Roman"/>
          <w:b/>
        </w:rPr>
        <w:tab/>
      </w:r>
      <w:r w:rsidR="00F5512A" w:rsidRPr="00C343DA">
        <w:rPr>
          <w:rFonts w:ascii="Times New Roman" w:hAnsi="Times New Roman" w:cs="Times New Roman"/>
          <w:b/>
        </w:rPr>
        <w:t>Describe efforts to identify duplication.  Show specifically why any similar information already available cannot be used or modified for use for the purposes described in Item 2 above.</w:t>
      </w:r>
    </w:p>
    <w:p w14:paraId="3BF96049" w14:textId="77777777" w:rsidR="00C74CF1" w:rsidRPr="00C343DA" w:rsidRDefault="00C74CF1"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p>
    <w:p w14:paraId="71BAB2BF" w14:textId="4A085032" w:rsidR="00167C3A" w:rsidRPr="00C343DA" w:rsidRDefault="00167C3A"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highlight w:val="yellow"/>
        </w:rPr>
      </w:pPr>
      <w:r w:rsidRPr="00C343DA">
        <w:rPr>
          <w:rFonts w:ascii="Times New Roman" w:hAnsi="Times New Roman" w:cs="Times New Roman"/>
        </w:rPr>
        <w:t xml:space="preserve">There is no duplication of effort </w:t>
      </w:r>
      <w:r w:rsidR="00EE388C" w:rsidRPr="00C343DA">
        <w:rPr>
          <w:rFonts w:ascii="Times New Roman" w:hAnsi="Times New Roman" w:cs="Times New Roman"/>
        </w:rPr>
        <w:t>by the NPS</w:t>
      </w:r>
      <w:r w:rsidRPr="00C343DA">
        <w:rPr>
          <w:rFonts w:ascii="Times New Roman" w:hAnsi="Times New Roman" w:cs="Times New Roman"/>
        </w:rPr>
        <w:t xml:space="preserve">.  </w:t>
      </w:r>
      <w:r w:rsidR="00913214" w:rsidRPr="00C343DA">
        <w:rPr>
          <w:rFonts w:ascii="Times New Roman" w:hAnsi="Times New Roman" w:cs="Times New Roman"/>
        </w:rPr>
        <w:t>Preventing the spread of quagga and zebra mussels in the west requires collaboration between</w:t>
      </w:r>
      <w:r w:rsidRPr="00C343DA">
        <w:rPr>
          <w:rFonts w:ascii="Times New Roman" w:hAnsi="Times New Roman" w:cs="Times New Roman"/>
        </w:rPr>
        <w:t xml:space="preserve"> federal and state agencies</w:t>
      </w:r>
      <w:r w:rsidR="003A61FA" w:rsidRPr="00C343DA">
        <w:rPr>
          <w:rFonts w:ascii="Times New Roman" w:hAnsi="Times New Roman" w:cs="Times New Roman"/>
        </w:rPr>
        <w:t xml:space="preserve"> and others.</w:t>
      </w:r>
      <w:r w:rsidRPr="00C343DA">
        <w:rPr>
          <w:rFonts w:ascii="Times New Roman" w:hAnsi="Times New Roman" w:cs="Times New Roman"/>
        </w:rPr>
        <w:t xml:space="preserve"> </w:t>
      </w:r>
      <w:r w:rsidR="008A6128" w:rsidRPr="00C343DA">
        <w:rPr>
          <w:rFonts w:ascii="Times New Roman" w:hAnsi="Times New Roman" w:cs="Times New Roman"/>
        </w:rPr>
        <w:t>The</w:t>
      </w:r>
      <w:r w:rsidR="00BB70E4" w:rsidRPr="00C343DA">
        <w:rPr>
          <w:rFonts w:ascii="Times New Roman" w:hAnsi="Times New Roman" w:cs="Times New Roman"/>
        </w:rPr>
        <w:t xml:space="preserve"> regional database allows NPS and its partner</w:t>
      </w:r>
      <w:r w:rsidR="008A6128" w:rsidRPr="00C343DA">
        <w:rPr>
          <w:rFonts w:ascii="Times New Roman" w:hAnsi="Times New Roman" w:cs="Times New Roman"/>
        </w:rPr>
        <w:t>s</w:t>
      </w:r>
      <w:r w:rsidR="00BB70E4" w:rsidRPr="00C343DA">
        <w:rPr>
          <w:rFonts w:ascii="Times New Roman" w:hAnsi="Times New Roman" w:cs="Times New Roman"/>
        </w:rPr>
        <w:t xml:space="preserve"> to share information </w:t>
      </w:r>
      <w:r w:rsidR="003A61FA" w:rsidRPr="00C343DA">
        <w:rPr>
          <w:rFonts w:ascii="Times New Roman" w:hAnsi="Times New Roman" w:cs="Times New Roman"/>
        </w:rPr>
        <w:t>regarding</w:t>
      </w:r>
      <w:r w:rsidR="00BB70E4" w:rsidRPr="00C343DA">
        <w:rPr>
          <w:rFonts w:ascii="Times New Roman" w:hAnsi="Times New Roman" w:cs="Times New Roman"/>
        </w:rPr>
        <w:t xml:space="preserve"> the risk </w:t>
      </w:r>
      <w:r w:rsidR="008A6128" w:rsidRPr="00C343DA">
        <w:rPr>
          <w:rFonts w:ascii="Times New Roman" w:hAnsi="Times New Roman" w:cs="Times New Roman"/>
        </w:rPr>
        <w:t xml:space="preserve">associated with trailered recreational watercraft </w:t>
      </w:r>
      <w:r w:rsidR="003A61FA" w:rsidRPr="00C343DA">
        <w:rPr>
          <w:rFonts w:ascii="Times New Roman" w:hAnsi="Times New Roman" w:cs="Times New Roman"/>
        </w:rPr>
        <w:t xml:space="preserve">, including </w:t>
      </w:r>
      <w:r w:rsidR="003D39D2" w:rsidRPr="00C343DA">
        <w:rPr>
          <w:rFonts w:ascii="Times New Roman" w:hAnsi="Times New Roman" w:cs="Times New Roman"/>
        </w:rPr>
        <w:t>information</w:t>
      </w:r>
      <w:r w:rsidR="00BB70E4" w:rsidRPr="00C343DA">
        <w:rPr>
          <w:rFonts w:ascii="Times New Roman" w:hAnsi="Times New Roman" w:cs="Times New Roman"/>
        </w:rPr>
        <w:t xml:space="preserve"> </w:t>
      </w:r>
      <w:r w:rsidR="008A6128" w:rsidRPr="00C343DA">
        <w:rPr>
          <w:rFonts w:ascii="Times New Roman" w:hAnsi="Times New Roman" w:cs="Times New Roman"/>
        </w:rPr>
        <w:t xml:space="preserve">on whether </w:t>
      </w:r>
      <w:r w:rsidR="003A61FA" w:rsidRPr="00C343DA">
        <w:rPr>
          <w:rFonts w:ascii="Times New Roman" w:hAnsi="Times New Roman" w:cs="Times New Roman"/>
        </w:rPr>
        <w:t>watercraft</w:t>
      </w:r>
      <w:r w:rsidR="008A6128" w:rsidRPr="00C343DA">
        <w:rPr>
          <w:rFonts w:ascii="Times New Roman" w:hAnsi="Times New Roman" w:cs="Times New Roman"/>
        </w:rPr>
        <w:t xml:space="preserve"> have been decontaminated</w:t>
      </w:r>
      <w:r w:rsidR="002E13A9" w:rsidRPr="00C343DA">
        <w:rPr>
          <w:rFonts w:ascii="Times New Roman" w:hAnsi="Times New Roman" w:cs="Times New Roman"/>
        </w:rPr>
        <w:t>.</w:t>
      </w:r>
      <w:r w:rsidR="00BB70E4" w:rsidRPr="00C343DA">
        <w:rPr>
          <w:rFonts w:ascii="Times New Roman" w:hAnsi="Times New Roman" w:cs="Times New Roman"/>
        </w:rPr>
        <w:t xml:space="preserve"> </w:t>
      </w:r>
      <w:r w:rsidR="008A7FB5" w:rsidRPr="00C343DA">
        <w:rPr>
          <w:rFonts w:ascii="Times New Roman" w:hAnsi="Times New Roman" w:cs="Times New Roman"/>
        </w:rPr>
        <w:t xml:space="preserve"> </w:t>
      </w:r>
      <w:r w:rsidR="003D39D2" w:rsidRPr="00C343DA">
        <w:rPr>
          <w:rFonts w:ascii="Times New Roman" w:hAnsi="Times New Roman" w:cs="Times New Roman"/>
        </w:rPr>
        <w:t xml:space="preserve">Sharing information </w:t>
      </w:r>
      <w:r w:rsidR="003A61FA" w:rsidRPr="00C343DA">
        <w:rPr>
          <w:rFonts w:ascii="Times New Roman" w:hAnsi="Times New Roman" w:cs="Times New Roman"/>
        </w:rPr>
        <w:t>in this manner</w:t>
      </w:r>
      <w:r w:rsidR="0069016D" w:rsidRPr="00C343DA">
        <w:rPr>
          <w:rFonts w:ascii="Times New Roman" w:hAnsi="Times New Roman" w:cs="Times New Roman"/>
        </w:rPr>
        <w:t xml:space="preserve"> eliminates the need for redundant information collections</w:t>
      </w:r>
      <w:r w:rsidR="003A61FA" w:rsidRPr="00C343DA">
        <w:rPr>
          <w:rFonts w:ascii="Times New Roman" w:hAnsi="Times New Roman" w:cs="Times New Roman"/>
        </w:rPr>
        <w:t xml:space="preserve">, </w:t>
      </w:r>
      <w:r w:rsidR="0069016D" w:rsidRPr="00C343DA">
        <w:rPr>
          <w:rFonts w:ascii="Times New Roman" w:hAnsi="Times New Roman" w:cs="Times New Roman"/>
        </w:rPr>
        <w:t>inspections</w:t>
      </w:r>
      <w:r w:rsidR="003A61FA" w:rsidRPr="00C343DA">
        <w:rPr>
          <w:rFonts w:ascii="Times New Roman" w:hAnsi="Times New Roman" w:cs="Times New Roman"/>
        </w:rPr>
        <w:t xml:space="preserve"> and </w:t>
      </w:r>
      <w:r w:rsidR="00863522" w:rsidRPr="00C343DA">
        <w:rPr>
          <w:rFonts w:ascii="Times New Roman" w:hAnsi="Times New Roman" w:cs="Times New Roman"/>
        </w:rPr>
        <w:t>decontaminations when</w:t>
      </w:r>
      <w:r w:rsidR="00245185" w:rsidRPr="00C343DA">
        <w:rPr>
          <w:rFonts w:ascii="Times New Roman" w:hAnsi="Times New Roman" w:cs="Times New Roman"/>
        </w:rPr>
        <w:t xml:space="preserve"> </w:t>
      </w:r>
      <w:r w:rsidR="00EF1B93" w:rsidRPr="00C343DA">
        <w:rPr>
          <w:rFonts w:ascii="Times New Roman" w:hAnsi="Times New Roman" w:cs="Times New Roman"/>
        </w:rPr>
        <w:t>watercraft are moved through multiple jurisdiction</w:t>
      </w:r>
      <w:r w:rsidR="003A61FA" w:rsidRPr="00C343DA">
        <w:rPr>
          <w:rFonts w:ascii="Times New Roman" w:hAnsi="Times New Roman" w:cs="Times New Roman"/>
        </w:rPr>
        <w:t>s</w:t>
      </w:r>
      <w:r w:rsidR="00EF1B93" w:rsidRPr="00C343DA">
        <w:rPr>
          <w:rFonts w:ascii="Times New Roman" w:hAnsi="Times New Roman" w:cs="Times New Roman"/>
        </w:rPr>
        <w:t>.</w:t>
      </w:r>
    </w:p>
    <w:p w14:paraId="7E7DEBBF" w14:textId="77777777" w:rsidR="00167C3A" w:rsidRPr="00C343DA" w:rsidRDefault="00167C3A"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highlight w:val="yellow"/>
        </w:rPr>
      </w:pPr>
    </w:p>
    <w:p w14:paraId="267EB06B" w14:textId="07FD15C5" w:rsidR="00A3353A" w:rsidRPr="00C343DA" w:rsidRDefault="00150437"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b/>
        </w:rPr>
      </w:pPr>
      <w:r w:rsidRPr="00C343DA">
        <w:rPr>
          <w:rFonts w:ascii="Times New Roman" w:hAnsi="Times New Roman" w:cs="Times New Roman"/>
          <w:b/>
        </w:rPr>
        <w:t>5.</w:t>
      </w:r>
      <w:r w:rsidRPr="00C343DA">
        <w:rPr>
          <w:rFonts w:ascii="Times New Roman" w:hAnsi="Times New Roman" w:cs="Times New Roman"/>
          <w:b/>
        </w:rPr>
        <w:tab/>
      </w:r>
      <w:r w:rsidR="00542BBD" w:rsidRPr="00C343DA">
        <w:rPr>
          <w:rFonts w:ascii="Times New Roman" w:hAnsi="Times New Roman" w:cs="Times New Roman"/>
          <w:b/>
        </w:rPr>
        <w:t>If the collection of information impacts small businesses or other small entities, describe any methods used to minimize burden.</w:t>
      </w:r>
    </w:p>
    <w:p w14:paraId="78F62DD3" w14:textId="77777777" w:rsidR="00C74CF1" w:rsidRPr="00C343DA" w:rsidRDefault="00C74CF1"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p>
    <w:p w14:paraId="791DBAB6" w14:textId="620C174C" w:rsidR="0069016D" w:rsidRPr="00C343DA" w:rsidRDefault="0069016D"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r w:rsidRPr="00C343DA">
        <w:rPr>
          <w:rFonts w:ascii="Times New Roman" w:hAnsi="Times New Roman" w:cs="Times New Roman"/>
        </w:rPr>
        <w:t xml:space="preserve">Private boat haulers contracted to transport boats to and from the launch sites will be required to provide the information on the behalf of the individual boat owner.  </w:t>
      </w:r>
      <w:r w:rsidR="00C74CF1" w:rsidRPr="00C343DA">
        <w:rPr>
          <w:rFonts w:ascii="Times New Roman" w:hAnsi="Times New Roman" w:cs="Times New Roman"/>
        </w:rPr>
        <w:t>The burden will not be a significant impact on their normal course of business.</w:t>
      </w:r>
      <w:r w:rsidR="00036B3C" w:rsidRPr="00C343DA">
        <w:rPr>
          <w:rFonts w:ascii="Times New Roman" w:hAnsi="Times New Roman" w:cs="Times New Roman"/>
        </w:rPr>
        <w:t xml:space="preserve"> </w:t>
      </w:r>
    </w:p>
    <w:p w14:paraId="229E5B04" w14:textId="77777777" w:rsidR="00036B3C" w:rsidRPr="00C343DA" w:rsidRDefault="00036B3C"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p>
    <w:p w14:paraId="43DEAA2C" w14:textId="77777777" w:rsidR="00A3353A" w:rsidRPr="00C343DA" w:rsidRDefault="00150437"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b/>
        </w:rPr>
      </w:pPr>
      <w:r w:rsidRPr="00C343DA">
        <w:rPr>
          <w:rFonts w:ascii="Times New Roman" w:hAnsi="Times New Roman" w:cs="Times New Roman"/>
          <w:b/>
        </w:rPr>
        <w:t>6.</w:t>
      </w:r>
      <w:r w:rsidRPr="00C343DA">
        <w:rPr>
          <w:rFonts w:ascii="Times New Roman" w:hAnsi="Times New Roman" w:cs="Times New Roman"/>
          <w:b/>
        </w:rPr>
        <w:tab/>
      </w:r>
      <w:r w:rsidR="00542BBD" w:rsidRPr="00C343DA">
        <w:rPr>
          <w:rFonts w:ascii="Times New Roman" w:hAnsi="Times New Roman" w:cs="Times New Roman"/>
          <w:b/>
        </w:rPr>
        <w:t>Describe the consequence to Federal program or policy activities if the collection is not conducted or is conducted less frequently, as well as any technical or legal obstacles to reducing burden.</w:t>
      </w:r>
    </w:p>
    <w:p w14:paraId="563D6135" w14:textId="77777777" w:rsidR="00C74CF1" w:rsidRPr="00C343DA" w:rsidRDefault="00C74CF1"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p>
    <w:p w14:paraId="2831042E" w14:textId="0FE81A15" w:rsidR="00131798" w:rsidRPr="00C343DA" w:rsidRDefault="00DA4734"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r w:rsidRPr="00C343DA">
        <w:rPr>
          <w:rFonts w:ascii="Times New Roman" w:hAnsi="Times New Roman" w:cs="Times New Roman"/>
        </w:rPr>
        <w:t>The Nonindigenous</w:t>
      </w:r>
      <w:r w:rsidR="00F65812" w:rsidRPr="00C343DA">
        <w:rPr>
          <w:rFonts w:ascii="Times New Roman" w:hAnsi="Times New Roman" w:cs="Times New Roman"/>
        </w:rPr>
        <w:t xml:space="preserve"> Aquatic </w:t>
      </w:r>
      <w:r w:rsidR="00807670" w:rsidRPr="00C343DA">
        <w:rPr>
          <w:rFonts w:ascii="Times New Roman" w:hAnsi="Times New Roman" w:cs="Times New Roman"/>
        </w:rPr>
        <w:t xml:space="preserve">Nuisance </w:t>
      </w:r>
      <w:r w:rsidR="00F65812" w:rsidRPr="00C343DA">
        <w:rPr>
          <w:rFonts w:ascii="Times New Roman" w:hAnsi="Times New Roman" w:cs="Times New Roman"/>
        </w:rPr>
        <w:t>Protection and Control Act as amended by the National</w:t>
      </w:r>
      <w:r w:rsidR="00895414" w:rsidRPr="00C343DA">
        <w:rPr>
          <w:rFonts w:ascii="Times New Roman" w:hAnsi="Times New Roman" w:cs="Times New Roman"/>
        </w:rPr>
        <w:t xml:space="preserve"> Invasive Species Act of 1996 </w:t>
      </w:r>
      <w:r w:rsidR="00596689" w:rsidRPr="00C343DA">
        <w:rPr>
          <w:rFonts w:ascii="Times New Roman" w:hAnsi="Times New Roman" w:cs="Times New Roman"/>
        </w:rPr>
        <w:t>(16 U.S.C. § 47</w:t>
      </w:r>
      <w:r w:rsidR="00895414" w:rsidRPr="00C343DA">
        <w:rPr>
          <w:rFonts w:ascii="Times New Roman" w:hAnsi="Times New Roman" w:cs="Times New Roman"/>
        </w:rPr>
        <w:t>11</w:t>
      </w:r>
      <w:r w:rsidR="00596689" w:rsidRPr="00C343DA">
        <w:rPr>
          <w:rFonts w:ascii="Times New Roman" w:hAnsi="Times New Roman" w:cs="Times New Roman"/>
        </w:rPr>
        <w:t xml:space="preserve">) directs federal agencies to prevent the introduction, establishment and spread of invasive species by applying innovative science and technology and promoting open data. </w:t>
      </w:r>
      <w:r w:rsidR="00807670" w:rsidRPr="00C343DA">
        <w:rPr>
          <w:rFonts w:ascii="Times New Roman" w:hAnsi="Times New Roman" w:cs="Times New Roman"/>
        </w:rPr>
        <w:t xml:space="preserve">If NPS were unable to collect this information it would be unable to comply </w:t>
      </w:r>
      <w:r w:rsidR="0013175D" w:rsidRPr="00C343DA">
        <w:rPr>
          <w:rFonts w:ascii="Times New Roman" w:hAnsi="Times New Roman" w:cs="Times New Roman"/>
        </w:rPr>
        <w:t xml:space="preserve">with this direction from Congress and </w:t>
      </w:r>
      <w:r w:rsidR="001968A1" w:rsidRPr="00C343DA">
        <w:rPr>
          <w:rFonts w:ascii="Times New Roman" w:hAnsi="Times New Roman" w:cs="Times New Roman"/>
        </w:rPr>
        <w:t xml:space="preserve">the </w:t>
      </w:r>
      <w:r w:rsidR="0013175D" w:rsidRPr="00C343DA">
        <w:rPr>
          <w:rFonts w:ascii="Times New Roman" w:hAnsi="Times New Roman" w:cs="Times New Roman"/>
        </w:rPr>
        <w:t xml:space="preserve">sharing information on trailered boats with other management agencies </w:t>
      </w:r>
      <w:r w:rsidR="001968A1" w:rsidRPr="00C343DA">
        <w:rPr>
          <w:rFonts w:ascii="Times New Roman" w:hAnsi="Times New Roman" w:cs="Times New Roman"/>
        </w:rPr>
        <w:t>in a timely manner would remain difficult.</w:t>
      </w:r>
    </w:p>
    <w:p w14:paraId="15B9A76D" w14:textId="77777777" w:rsidR="00A3353A" w:rsidRPr="00C343DA" w:rsidRDefault="00A3353A"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p>
    <w:p w14:paraId="151BCE0D" w14:textId="77777777" w:rsidR="006E30A6" w:rsidRPr="00C343DA" w:rsidRDefault="006E30A6"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b/>
        </w:rPr>
      </w:pPr>
      <w:r w:rsidRPr="00C343DA">
        <w:rPr>
          <w:rFonts w:ascii="Times New Roman" w:hAnsi="Times New Roman" w:cs="Times New Roman"/>
          <w:b/>
        </w:rPr>
        <w:t>7.</w:t>
      </w:r>
      <w:r w:rsidRPr="00C343DA">
        <w:rPr>
          <w:rFonts w:ascii="Times New Roman" w:hAnsi="Times New Roman" w:cs="Times New Roman"/>
          <w:b/>
        </w:rPr>
        <w:tab/>
        <w:t>Explain any special circumstances that would cause an information collection to be conducted in a manner:</w:t>
      </w:r>
    </w:p>
    <w:p w14:paraId="6A7F24F8" w14:textId="77777777" w:rsidR="006E30A6" w:rsidRPr="00C343DA" w:rsidRDefault="006E30A6" w:rsidP="0047485D">
      <w:pPr>
        <w:pStyle w:val="ListParagraph"/>
        <w:numPr>
          <w:ilvl w:val="0"/>
          <w:numId w:val="28"/>
        </w:num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b/>
        </w:rPr>
      </w:pPr>
      <w:r w:rsidRPr="00C343DA">
        <w:rPr>
          <w:rFonts w:ascii="Times New Roman" w:hAnsi="Times New Roman" w:cs="Times New Roman"/>
          <w:b/>
        </w:rPr>
        <w:t>requiring respondents to report information to the agency more often than quarterly;</w:t>
      </w:r>
    </w:p>
    <w:p w14:paraId="2ABA3335" w14:textId="77777777" w:rsidR="006E30A6" w:rsidRPr="00C343DA" w:rsidRDefault="006E30A6" w:rsidP="0047485D">
      <w:pPr>
        <w:pStyle w:val="ListParagraph"/>
        <w:numPr>
          <w:ilvl w:val="0"/>
          <w:numId w:val="28"/>
        </w:num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b/>
        </w:rPr>
      </w:pPr>
      <w:r w:rsidRPr="00C343DA">
        <w:rPr>
          <w:rFonts w:ascii="Times New Roman" w:hAnsi="Times New Roman" w:cs="Times New Roman"/>
          <w:b/>
        </w:rPr>
        <w:t>requiring respondents to prepare a written response to a collection of information in fewer than 30 days after receipt of it;</w:t>
      </w:r>
    </w:p>
    <w:p w14:paraId="444B4E6C" w14:textId="77777777" w:rsidR="006E30A6" w:rsidRPr="00C343DA" w:rsidRDefault="006E30A6" w:rsidP="0047485D">
      <w:pPr>
        <w:pStyle w:val="ListParagraph"/>
        <w:numPr>
          <w:ilvl w:val="0"/>
          <w:numId w:val="28"/>
        </w:num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b/>
        </w:rPr>
      </w:pPr>
      <w:r w:rsidRPr="00C343DA">
        <w:rPr>
          <w:rFonts w:ascii="Times New Roman" w:hAnsi="Times New Roman" w:cs="Times New Roman"/>
          <w:b/>
        </w:rPr>
        <w:t>requiring respondents to submit more than an original and two copies of any document;</w:t>
      </w:r>
    </w:p>
    <w:p w14:paraId="180C5ABB" w14:textId="77777777" w:rsidR="006E30A6" w:rsidRPr="00C343DA" w:rsidRDefault="006E30A6" w:rsidP="0047485D">
      <w:pPr>
        <w:pStyle w:val="ListParagraph"/>
        <w:numPr>
          <w:ilvl w:val="0"/>
          <w:numId w:val="28"/>
        </w:num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b/>
        </w:rPr>
      </w:pPr>
      <w:r w:rsidRPr="00C343DA">
        <w:rPr>
          <w:rFonts w:ascii="Times New Roman" w:hAnsi="Times New Roman" w:cs="Times New Roman"/>
          <w:b/>
        </w:rPr>
        <w:t>requiring respondents to retain records, other than health, medical, government contract, grant-in-aid, or tax records, for more than three years;</w:t>
      </w:r>
    </w:p>
    <w:p w14:paraId="2D017514" w14:textId="77777777" w:rsidR="006E30A6" w:rsidRPr="00C343DA" w:rsidRDefault="006E30A6" w:rsidP="0047485D">
      <w:pPr>
        <w:pStyle w:val="ListParagraph"/>
        <w:numPr>
          <w:ilvl w:val="0"/>
          <w:numId w:val="28"/>
        </w:num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b/>
        </w:rPr>
      </w:pPr>
      <w:r w:rsidRPr="00C343DA">
        <w:rPr>
          <w:rFonts w:ascii="Times New Roman" w:hAnsi="Times New Roman" w:cs="Times New Roman"/>
          <w:b/>
        </w:rPr>
        <w:t>in connection with a statistical survey</w:t>
      </w:r>
      <w:r w:rsidR="00C0051B" w:rsidRPr="00C343DA">
        <w:rPr>
          <w:rFonts w:ascii="Times New Roman" w:hAnsi="Times New Roman" w:cs="Times New Roman"/>
          <w:b/>
        </w:rPr>
        <w:t>,</w:t>
      </w:r>
      <w:r w:rsidRPr="00C343DA">
        <w:rPr>
          <w:rFonts w:ascii="Times New Roman" w:hAnsi="Times New Roman" w:cs="Times New Roman"/>
          <w:b/>
        </w:rPr>
        <w:t xml:space="preserve"> that is not designed to produce valid and reliable results that can be generalized to the universe of study;</w:t>
      </w:r>
    </w:p>
    <w:p w14:paraId="2BF53C23" w14:textId="77777777" w:rsidR="006E30A6" w:rsidRPr="00C343DA" w:rsidRDefault="006E30A6" w:rsidP="0047485D">
      <w:pPr>
        <w:pStyle w:val="ListParagraph"/>
        <w:numPr>
          <w:ilvl w:val="0"/>
          <w:numId w:val="28"/>
        </w:num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b/>
        </w:rPr>
      </w:pPr>
      <w:r w:rsidRPr="00C343DA">
        <w:rPr>
          <w:rFonts w:ascii="Times New Roman" w:hAnsi="Times New Roman" w:cs="Times New Roman"/>
          <w:b/>
        </w:rPr>
        <w:t>requiring the use of a statistical data classification that has not been reviewed and approved by OMB;</w:t>
      </w:r>
    </w:p>
    <w:p w14:paraId="7A10C335" w14:textId="77777777" w:rsidR="006E30A6" w:rsidRPr="00C343DA" w:rsidRDefault="006E30A6" w:rsidP="0047485D">
      <w:pPr>
        <w:pStyle w:val="ListParagraph"/>
        <w:numPr>
          <w:ilvl w:val="0"/>
          <w:numId w:val="28"/>
        </w:num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b/>
        </w:rPr>
      </w:pPr>
      <w:r w:rsidRPr="00C343DA">
        <w:rPr>
          <w:rFonts w:ascii="Times New Roman" w:hAnsi="Times New Roman" w:cs="Times New Roman"/>
          <w:b/>
        </w:rPr>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14:paraId="701DC6CE" w14:textId="77777777" w:rsidR="006E30A6" w:rsidRPr="00C343DA" w:rsidRDefault="006E30A6" w:rsidP="0047485D">
      <w:pPr>
        <w:pStyle w:val="ListParagraph"/>
        <w:numPr>
          <w:ilvl w:val="0"/>
          <w:numId w:val="28"/>
        </w:num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b/>
        </w:rPr>
      </w:pPr>
      <w:r w:rsidRPr="00C343DA">
        <w:rPr>
          <w:rFonts w:ascii="Times New Roman" w:hAnsi="Times New Roman" w:cs="Times New Roman"/>
          <w:b/>
        </w:rPr>
        <w:t>requiring respondents to submit proprietary trade secrets, or other confidential information, unless the agency can demonstrate that it has instituted procedures to protect the information's confidentiality to the extent permitted by law.</w:t>
      </w:r>
    </w:p>
    <w:p w14:paraId="6B4FC956" w14:textId="77777777" w:rsidR="00C74CF1" w:rsidRPr="00C343DA" w:rsidRDefault="00C74CF1"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p>
    <w:p w14:paraId="1D6ACD30" w14:textId="77777777" w:rsidR="00AC32A2" w:rsidRPr="00AC32A2" w:rsidRDefault="00AC32A2" w:rsidP="00AC32A2">
      <w:pPr>
        <w:tabs>
          <w:tab w:val="left" w:pos="-1080"/>
          <w:tab w:val="left" w:pos="-72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imes New Roman" w:hAnsi="Times New Roman" w:cs="Times New Roman"/>
        </w:rPr>
      </w:pPr>
      <w:r w:rsidRPr="00AC32A2">
        <w:rPr>
          <w:rFonts w:ascii="Times New Roman" w:hAnsi="Times New Roman" w:cs="Times New Roman"/>
        </w:rPr>
        <w:t>There are no circumstances that require us to collect the information in a manner inconsistent with OMB guidelines.</w:t>
      </w:r>
    </w:p>
    <w:p w14:paraId="4DCDDCF3" w14:textId="77777777" w:rsidR="00A3353A" w:rsidRPr="00C343DA" w:rsidRDefault="00A3353A" w:rsidP="0047485D">
      <w:pPr>
        <w:spacing w:line="360" w:lineRule="auto"/>
        <w:rPr>
          <w:rFonts w:ascii="Times New Roman" w:hAnsi="Times New Roman" w:cs="Times New Roman"/>
        </w:rPr>
      </w:pPr>
    </w:p>
    <w:p w14:paraId="6DA2428C" w14:textId="77777777" w:rsidR="004948A6" w:rsidRPr="00C343DA" w:rsidRDefault="004948A6"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360" w:hanging="360"/>
        <w:rPr>
          <w:rFonts w:ascii="Times New Roman" w:hAnsi="Times New Roman" w:cs="Times New Roman"/>
          <w:b/>
        </w:rPr>
      </w:pPr>
      <w:r w:rsidRPr="00C343DA">
        <w:rPr>
          <w:rFonts w:ascii="Times New Roman" w:hAnsi="Times New Roman" w:cs="Times New Roman"/>
          <w:b/>
        </w:rPr>
        <w:t>8.</w:t>
      </w:r>
      <w:r w:rsidRPr="00C343DA">
        <w:rPr>
          <w:rFonts w:ascii="Times New Roman" w:hAnsi="Times New Roman" w:cs="Times New Roman"/>
          <w:b/>
        </w:rPr>
        <w:tab/>
        <w:t>I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three years, and describe actions taken by the agency in response to these comments.  Specifically address comments received on cost and hour burden.</w:t>
      </w:r>
    </w:p>
    <w:p w14:paraId="04DFE0C3" w14:textId="77777777" w:rsidR="004948A6" w:rsidRPr="00C343DA" w:rsidRDefault="004948A6" w:rsidP="00926EE7">
      <w:pPr>
        <w:pStyle w:val="NoSpacing"/>
        <w:rPr>
          <w:rFonts w:ascii="Times New Roman" w:hAnsi="Times New Roman" w:cs="Times New Roman"/>
        </w:rPr>
      </w:pPr>
    </w:p>
    <w:p w14:paraId="1BBE3B89" w14:textId="77777777" w:rsidR="004948A6" w:rsidRPr="00C343DA" w:rsidRDefault="004948A6"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360"/>
        <w:rPr>
          <w:rFonts w:ascii="Times New Roman" w:hAnsi="Times New Roman" w:cs="Times New Roman"/>
          <w:b/>
        </w:rPr>
      </w:pPr>
      <w:r w:rsidRPr="00C343DA">
        <w:rPr>
          <w:rFonts w:ascii="Times New Roman" w:hAnsi="Times New Roman" w:cs="Times New Roman"/>
          <w:b/>
        </w:rPr>
        <w:t xml:space="preserve">Describe efforts to consult with persons outside the agency to </w:t>
      </w:r>
      <w:r w:rsidRPr="00AC32A2">
        <w:rPr>
          <w:rFonts w:ascii="Times New Roman" w:hAnsi="Times New Roman" w:cs="Times New Roman"/>
          <w:b/>
        </w:rPr>
        <w:t>obtain their views on the availability of data, frequency of collection, the clarity of instructions and</w:t>
      </w:r>
      <w:r w:rsidRPr="00C343DA">
        <w:rPr>
          <w:rFonts w:ascii="Times New Roman" w:hAnsi="Times New Roman" w:cs="Times New Roman"/>
          <w:b/>
        </w:rPr>
        <w:t xml:space="preserve"> recordkeeping, disclosure, or reporting format (if any), and on the data elements to be recorded, disclosed, or reported.</w:t>
      </w:r>
    </w:p>
    <w:p w14:paraId="6BFEAE10" w14:textId="77777777" w:rsidR="004948A6" w:rsidRPr="00C343DA" w:rsidRDefault="004948A6" w:rsidP="00926EE7">
      <w:pPr>
        <w:pStyle w:val="NoSpacing"/>
        <w:rPr>
          <w:rFonts w:ascii="Times New Roman" w:hAnsi="Times New Roman" w:cs="Times New Roman"/>
        </w:rPr>
      </w:pPr>
    </w:p>
    <w:p w14:paraId="24689DF7" w14:textId="77777777" w:rsidR="004948A6" w:rsidRPr="00C343DA" w:rsidRDefault="004948A6"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360"/>
        <w:rPr>
          <w:rFonts w:ascii="Times New Roman" w:hAnsi="Times New Roman" w:cs="Times New Roman"/>
          <w:b/>
        </w:rPr>
      </w:pPr>
      <w:r w:rsidRPr="00C343DA">
        <w:rPr>
          <w:rFonts w:ascii="Times New Roman" w:hAnsi="Times New Roman" w:cs="Times New Roman"/>
          <w:b/>
        </w:rPr>
        <w:t>Consultation with representatives of those from whom information is to be obtained or those who must compile records should occur at least once every three years — even if the collection of information activity is the same as in prior periods.  There may be circumstances that may preclude consultation in a specific situation.  These circumstances should be explained.</w:t>
      </w:r>
    </w:p>
    <w:p w14:paraId="2D579A42" w14:textId="77777777" w:rsidR="00AC32A2" w:rsidRDefault="00AC32A2" w:rsidP="00926EE7">
      <w:pPr>
        <w:spacing w:after="120" w:line="360" w:lineRule="auto"/>
        <w:rPr>
          <w:rFonts w:ascii="Times New Roman" w:hAnsi="Times New Roman" w:cs="Times New Roman"/>
        </w:rPr>
      </w:pPr>
    </w:p>
    <w:p w14:paraId="539EEF9B" w14:textId="7530E260" w:rsidR="00046B82" w:rsidRPr="00C343DA" w:rsidRDefault="00926EE7" w:rsidP="00926EE7">
      <w:pPr>
        <w:spacing w:after="120" w:line="360" w:lineRule="auto"/>
        <w:rPr>
          <w:rFonts w:ascii="Times New Roman" w:hAnsi="Times New Roman" w:cs="Times New Roman"/>
        </w:rPr>
      </w:pPr>
      <w:r w:rsidRPr="00C343DA">
        <w:rPr>
          <w:rFonts w:ascii="Times New Roman" w:hAnsi="Times New Roman" w:cs="Times New Roman"/>
        </w:rPr>
        <w:t xml:space="preserve">On </w:t>
      </w:r>
      <w:r w:rsidR="00C343DA">
        <w:rPr>
          <w:rFonts w:ascii="Times New Roman" w:hAnsi="Times New Roman" w:cs="Times New Roman"/>
        </w:rPr>
        <w:t xml:space="preserve">February 8, 2019, we published in the </w:t>
      </w:r>
      <w:r w:rsidRPr="00C343DA">
        <w:rPr>
          <w:rFonts w:ascii="Times New Roman" w:hAnsi="Times New Roman" w:cs="Times New Roman"/>
        </w:rPr>
        <w:t xml:space="preserve">Federal Register </w:t>
      </w:r>
      <w:r w:rsidR="00622A5F">
        <w:rPr>
          <w:rFonts w:ascii="Times New Roman" w:hAnsi="Times New Roman" w:cs="Times New Roman"/>
        </w:rPr>
        <w:t>(84</w:t>
      </w:r>
      <w:r w:rsidR="00C343DA">
        <w:rPr>
          <w:rFonts w:ascii="Times New Roman" w:hAnsi="Times New Roman" w:cs="Times New Roman"/>
        </w:rPr>
        <w:t xml:space="preserve"> FR 2920) a N</w:t>
      </w:r>
      <w:r w:rsidRPr="00C343DA">
        <w:rPr>
          <w:rFonts w:ascii="Times New Roman" w:hAnsi="Times New Roman" w:cs="Times New Roman"/>
        </w:rPr>
        <w:t xml:space="preserve">otice to announce </w:t>
      </w:r>
      <w:r w:rsidR="00C343DA">
        <w:rPr>
          <w:rFonts w:ascii="Times New Roman" w:hAnsi="Times New Roman" w:cs="Times New Roman"/>
        </w:rPr>
        <w:t>out intent to</w:t>
      </w:r>
      <w:r w:rsidRPr="00C343DA">
        <w:rPr>
          <w:rFonts w:ascii="Times New Roman" w:hAnsi="Times New Roman" w:cs="Times New Roman"/>
        </w:rPr>
        <w:t xml:space="preserve"> submit an information collect</w:t>
      </w:r>
      <w:r w:rsidR="00C343DA">
        <w:rPr>
          <w:rFonts w:ascii="Times New Roman" w:hAnsi="Times New Roman" w:cs="Times New Roman"/>
        </w:rPr>
        <w:t xml:space="preserve">ion request to OMB for approval.  </w:t>
      </w:r>
      <w:r w:rsidRPr="00C343DA">
        <w:rPr>
          <w:rFonts w:ascii="Times New Roman" w:hAnsi="Times New Roman" w:cs="Times New Roman"/>
        </w:rPr>
        <w:t xml:space="preserve">In that </w:t>
      </w:r>
      <w:r w:rsidR="00C343DA">
        <w:rPr>
          <w:rFonts w:ascii="Times New Roman" w:hAnsi="Times New Roman" w:cs="Times New Roman"/>
        </w:rPr>
        <w:t>N</w:t>
      </w:r>
      <w:r w:rsidRPr="00C343DA">
        <w:rPr>
          <w:rFonts w:ascii="Times New Roman" w:hAnsi="Times New Roman" w:cs="Times New Roman"/>
        </w:rPr>
        <w:t>otice</w:t>
      </w:r>
      <w:r w:rsidR="00C343DA">
        <w:rPr>
          <w:rFonts w:ascii="Times New Roman" w:hAnsi="Times New Roman" w:cs="Times New Roman"/>
        </w:rPr>
        <w:t>,</w:t>
      </w:r>
      <w:r w:rsidRPr="00C343DA">
        <w:rPr>
          <w:rFonts w:ascii="Times New Roman" w:hAnsi="Times New Roman" w:cs="Times New Roman"/>
        </w:rPr>
        <w:t xml:space="preserve"> we requested public comments for 60 days, ending </w:t>
      </w:r>
      <w:r w:rsidR="00C343DA">
        <w:rPr>
          <w:rFonts w:ascii="Times New Roman" w:hAnsi="Times New Roman" w:cs="Times New Roman"/>
        </w:rPr>
        <w:t xml:space="preserve">on </w:t>
      </w:r>
      <w:r w:rsidR="00C74CF1" w:rsidRPr="00C343DA">
        <w:rPr>
          <w:rFonts w:ascii="Times New Roman" w:hAnsi="Times New Roman" w:cs="Times New Roman"/>
        </w:rPr>
        <w:t>April 9, 2019</w:t>
      </w:r>
      <w:r w:rsidRPr="00C343DA">
        <w:rPr>
          <w:rFonts w:ascii="Times New Roman" w:hAnsi="Times New Roman" w:cs="Times New Roman"/>
        </w:rPr>
        <w:t xml:space="preserve">.  We did not receive any comments related to this </w:t>
      </w:r>
      <w:r w:rsidR="00C343DA">
        <w:rPr>
          <w:rFonts w:ascii="Times New Roman" w:hAnsi="Times New Roman" w:cs="Times New Roman"/>
        </w:rPr>
        <w:t>Notice</w:t>
      </w:r>
      <w:r w:rsidRPr="00C343DA">
        <w:rPr>
          <w:rFonts w:ascii="Times New Roman" w:hAnsi="Times New Roman" w:cs="Times New Roman"/>
        </w:rPr>
        <w:t xml:space="preserve">.  </w:t>
      </w:r>
      <w:r w:rsidR="00AC32A2">
        <w:rPr>
          <w:rFonts w:ascii="Times New Roman" w:hAnsi="Times New Roman" w:cs="Times New Roman"/>
        </w:rPr>
        <w:t xml:space="preserve">In addition, we contacted </w:t>
      </w:r>
      <w:r w:rsidR="002F0079" w:rsidRPr="00C343DA">
        <w:rPr>
          <w:rFonts w:ascii="Times New Roman" w:hAnsi="Times New Roman" w:cs="Times New Roman"/>
        </w:rPr>
        <w:t>six</w:t>
      </w:r>
      <w:r w:rsidR="00AC32A2">
        <w:rPr>
          <w:rFonts w:ascii="Times New Roman" w:hAnsi="Times New Roman" w:cs="Times New Roman"/>
        </w:rPr>
        <w:t xml:space="preserve"> (6)</w:t>
      </w:r>
      <w:r w:rsidRPr="00C343DA">
        <w:rPr>
          <w:rFonts w:ascii="Times New Roman" w:hAnsi="Times New Roman" w:cs="Times New Roman"/>
        </w:rPr>
        <w:t xml:space="preserve"> individuals outside of the agency to review survey instruments for this collection</w:t>
      </w:r>
      <w:r w:rsidR="00323F2B" w:rsidRPr="00C343DA">
        <w:rPr>
          <w:rFonts w:ascii="Times New Roman" w:hAnsi="Times New Roman" w:cs="Times New Roman"/>
        </w:rPr>
        <w:t>.</w:t>
      </w:r>
      <w:r w:rsidRPr="00C343DA">
        <w:rPr>
          <w:rFonts w:ascii="Times New Roman" w:hAnsi="Times New Roman" w:cs="Times New Roman"/>
        </w:rPr>
        <w:t xml:space="preserve"> Based on their experience</w:t>
      </w:r>
      <w:r w:rsidR="00AC32A2">
        <w:rPr>
          <w:rFonts w:ascii="Times New Roman" w:hAnsi="Times New Roman" w:cs="Times New Roman"/>
        </w:rPr>
        <w:t>,</w:t>
      </w:r>
      <w:r w:rsidRPr="00C343DA">
        <w:rPr>
          <w:rFonts w:ascii="Times New Roman" w:hAnsi="Times New Roman" w:cs="Times New Roman"/>
        </w:rPr>
        <w:t xml:space="preserve"> use of similar forms and the WID database, these individuals were asked to assess the clarity and overall effectiveness of the questions </w:t>
      </w:r>
      <w:r w:rsidR="00E10C10" w:rsidRPr="00C343DA">
        <w:rPr>
          <w:rFonts w:ascii="Times New Roman" w:hAnsi="Times New Roman" w:cs="Times New Roman"/>
        </w:rPr>
        <w:t>proposed for this collection</w:t>
      </w:r>
      <w:r w:rsidR="002F0079" w:rsidRPr="00C343DA">
        <w:rPr>
          <w:rFonts w:ascii="Times New Roman" w:hAnsi="Times New Roman" w:cs="Times New Roman"/>
        </w:rPr>
        <w:t xml:space="preserve">.  </w:t>
      </w:r>
    </w:p>
    <w:p w14:paraId="283A663C" w14:textId="535F3F5A" w:rsidR="00046B82" w:rsidRPr="00C343DA" w:rsidRDefault="002F0079" w:rsidP="00926EE7">
      <w:pPr>
        <w:spacing w:after="120" w:line="360" w:lineRule="auto"/>
        <w:rPr>
          <w:rFonts w:ascii="Times New Roman" w:hAnsi="Times New Roman" w:cs="Times New Roman"/>
        </w:rPr>
      </w:pPr>
      <w:r w:rsidRPr="00C343DA">
        <w:rPr>
          <w:rFonts w:ascii="Times New Roman" w:hAnsi="Times New Roman" w:cs="Times New Roman"/>
        </w:rPr>
        <w:t xml:space="preserve">We received responses from five </w:t>
      </w:r>
      <w:r w:rsidR="00AC32A2">
        <w:rPr>
          <w:rFonts w:ascii="Times New Roman" w:hAnsi="Times New Roman" w:cs="Times New Roman"/>
        </w:rPr>
        <w:t xml:space="preserve">(5) </w:t>
      </w:r>
      <w:r w:rsidRPr="00C343DA">
        <w:rPr>
          <w:rFonts w:ascii="Times New Roman" w:hAnsi="Times New Roman" w:cs="Times New Roman"/>
        </w:rPr>
        <w:t xml:space="preserve">of the six </w:t>
      </w:r>
      <w:r w:rsidR="00AC32A2">
        <w:rPr>
          <w:rFonts w:ascii="Times New Roman" w:hAnsi="Times New Roman" w:cs="Times New Roman"/>
        </w:rPr>
        <w:t xml:space="preserve">(6) </w:t>
      </w:r>
      <w:r w:rsidRPr="00C343DA">
        <w:rPr>
          <w:rFonts w:ascii="Times New Roman" w:hAnsi="Times New Roman" w:cs="Times New Roman"/>
        </w:rPr>
        <w:t xml:space="preserve">individuals.  Four </w:t>
      </w:r>
      <w:r w:rsidR="00AC32A2">
        <w:rPr>
          <w:rFonts w:ascii="Times New Roman" w:hAnsi="Times New Roman" w:cs="Times New Roman"/>
        </w:rPr>
        <w:t xml:space="preserve">(4) </w:t>
      </w:r>
      <w:r w:rsidRPr="00C343DA">
        <w:rPr>
          <w:rFonts w:ascii="Times New Roman" w:hAnsi="Times New Roman" w:cs="Times New Roman"/>
        </w:rPr>
        <w:t>indicated that the questions were clear and effective as written.  The fifth reviewer indicated the questions were generally clear and effective and suggested</w:t>
      </w:r>
      <w:r w:rsidR="00046B82" w:rsidRPr="00C343DA">
        <w:rPr>
          <w:rFonts w:ascii="Times New Roman" w:hAnsi="Times New Roman" w:cs="Times New Roman"/>
        </w:rPr>
        <w:t xml:space="preserve"> adding two questions</w:t>
      </w:r>
      <w:r w:rsidRPr="00C343DA">
        <w:rPr>
          <w:rFonts w:ascii="Times New Roman" w:hAnsi="Times New Roman" w:cs="Times New Roman"/>
        </w:rPr>
        <w:t xml:space="preserve">: </w:t>
      </w:r>
    </w:p>
    <w:p w14:paraId="0403FDC3" w14:textId="733F122C" w:rsidR="00046B82" w:rsidRPr="00C343DA" w:rsidRDefault="002F0079" w:rsidP="00046B82">
      <w:pPr>
        <w:spacing w:after="120" w:line="360" w:lineRule="auto"/>
        <w:ind w:left="720"/>
        <w:rPr>
          <w:rFonts w:ascii="Times New Roman" w:hAnsi="Times New Roman" w:cs="Times New Roman"/>
        </w:rPr>
      </w:pPr>
      <w:r w:rsidRPr="00C343DA">
        <w:rPr>
          <w:rFonts w:ascii="Times New Roman" w:hAnsi="Times New Roman" w:cs="Times New Roman"/>
        </w:rPr>
        <w:t>1) boat owners</w:t>
      </w:r>
      <w:r w:rsidR="0066206F" w:rsidRPr="00C343DA">
        <w:rPr>
          <w:rFonts w:ascii="Times New Roman" w:hAnsi="Times New Roman" w:cs="Times New Roman"/>
        </w:rPr>
        <w:t>’</w:t>
      </w:r>
      <w:r w:rsidRPr="00C343DA">
        <w:rPr>
          <w:rFonts w:ascii="Times New Roman" w:hAnsi="Times New Roman" w:cs="Times New Roman"/>
        </w:rPr>
        <w:t xml:space="preserve"> zip codes; </w:t>
      </w:r>
    </w:p>
    <w:p w14:paraId="432C5E13" w14:textId="0C2D604D" w:rsidR="00046B82" w:rsidRPr="00C343DA" w:rsidRDefault="002F0079" w:rsidP="00046B82">
      <w:pPr>
        <w:spacing w:after="120" w:line="360" w:lineRule="auto"/>
        <w:ind w:left="720"/>
        <w:rPr>
          <w:rFonts w:ascii="Times New Roman" w:hAnsi="Times New Roman" w:cs="Times New Roman"/>
        </w:rPr>
      </w:pPr>
      <w:r w:rsidRPr="00C343DA">
        <w:rPr>
          <w:rFonts w:ascii="Times New Roman" w:hAnsi="Times New Roman" w:cs="Times New Roman"/>
        </w:rPr>
        <w:t xml:space="preserve">2) </w:t>
      </w:r>
      <w:r w:rsidR="00046B82" w:rsidRPr="00C343DA">
        <w:rPr>
          <w:rFonts w:ascii="Times New Roman" w:hAnsi="Times New Roman" w:cs="Times New Roman"/>
        </w:rPr>
        <w:t>length of time</w:t>
      </w:r>
      <w:r w:rsidR="0066206F" w:rsidRPr="00C343DA">
        <w:rPr>
          <w:rFonts w:ascii="Times New Roman" w:hAnsi="Times New Roman" w:cs="Times New Roman"/>
        </w:rPr>
        <w:t xml:space="preserve"> be before the boat was launched again.  </w:t>
      </w:r>
    </w:p>
    <w:p w14:paraId="0EF1C34E" w14:textId="082178E4" w:rsidR="00483FDB" w:rsidRPr="00C343DA" w:rsidRDefault="0066206F" w:rsidP="00046B82">
      <w:pPr>
        <w:spacing w:after="120" w:line="360" w:lineRule="auto"/>
        <w:rPr>
          <w:rFonts w:ascii="Times New Roman" w:hAnsi="Times New Roman" w:cs="Times New Roman"/>
        </w:rPr>
      </w:pPr>
      <w:r w:rsidRPr="00C343DA">
        <w:rPr>
          <w:rFonts w:ascii="Times New Roman" w:hAnsi="Times New Roman" w:cs="Times New Roman"/>
        </w:rPr>
        <w:t>We incorporated the second question into the survey because it allows watercraft inspection / decontamination crews to assess risk and determine whether decontamination is necessary</w:t>
      </w:r>
      <w:r w:rsidR="000B21CB" w:rsidRPr="00C343DA">
        <w:rPr>
          <w:rFonts w:ascii="Times New Roman" w:hAnsi="Times New Roman" w:cs="Times New Roman"/>
        </w:rPr>
        <w:t>;</w:t>
      </w:r>
      <w:r w:rsidRPr="00C343DA">
        <w:rPr>
          <w:rFonts w:ascii="Times New Roman" w:hAnsi="Times New Roman" w:cs="Times New Roman"/>
        </w:rPr>
        <w:t xml:space="preserve"> however, we decided not to include a question on zip code because it does not contribute substantively to purpose of this collection.</w:t>
      </w:r>
    </w:p>
    <w:p w14:paraId="18A0AB82" w14:textId="480AAAEF" w:rsidR="00926EE7" w:rsidRPr="00C343DA" w:rsidRDefault="00926EE7" w:rsidP="00926EE7">
      <w:pPr>
        <w:keepNext/>
        <w:tabs>
          <w:tab w:val="left" w:pos="9450"/>
        </w:tabs>
        <w:spacing w:line="360" w:lineRule="auto"/>
        <w:rPr>
          <w:rFonts w:ascii="Times New Roman" w:eastAsia="Cambria" w:hAnsi="Times New Roman" w:cs="Times New Roman"/>
          <w:b/>
        </w:rPr>
      </w:pPr>
      <w:r w:rsidRPr="00C343DA">
        <w:rPr>
          <w:rFonts w:ascii="Times New Roman" w:eastAsia="Cambria" w:hAnsi="Times New Roman" w:cs="Times New Roman"/>
          <w:b/>
        </w:rPr>
        <w:t>List of Non Federal Reviewers contacted outside of the agency to provide feedback</w:t>
      </w:r>
    </w:p>
    <w:tbl>
      <w:tblPr>
        <w:tblStyle w:val="TableGrid1"/>
        <w:tblW w:w="87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tblGrid>
      <w:tr w:rsidR="00926EE7" w:rsidRPr="00C343DA" w14:paraId="46064494" w14:textId="77777777" w:rsidTr="00C343DA">
        <w:trPr>
          <w:trHeight w:val="395"/>
        </w:trPr>
        <w:tc>
          <w:tcPr>
            <w:tcW w:w="8748" w:type="dxa"/>
          </w:tcPr>
          <w:p w14:paraId="66E04D67" w14:textId="6B8865B8" w:rsidR="00926EE7" w:rsidRPr="00C343DA" w:rsidRDefault="00926EE7" w:rsidP="00046B82">
            <w:pPr>
              <w:widowControl/>
              <w:autoSpaceDE/>
              <w:autoSpaceDN/>
              <w:adjustRightInd/>
              <w:rPr>
                <w:rFonts w:ascii="Times New Roman" w:hAnsi="Times New Roman" w:cs="Times New Roman"/>
              </w:rPr>
            </w:pPr>
            <w:r w:rsidRPr="00C343DA">
              <w:rPr>
                <w:rFonts w:ascii="Times New Roman" w:hAnsi="Times New Roman" w:cs="Times New Roman"/>
              </w:rPr>
              <w:t>1)</w:t>
            </w:r>
            <w:r w:rsidR="004A4F78" w:rsidRPr="00C343DA">
              <w:rPr>
                <w:rFonts w:ascii="Times New Roman" w:hAnsi="Times New Roman" w:cs="Times New Roman"/>
              </w:rPr>
              <w:t xml:space="preserve"> </w:t>
            </w:r>
            <w:r w:rsidR="00046B82" w:rsidRPr="00C343DA">
              <w:rPr>
                <w:rFonts w:ascii="Times New Roman" w:hAnsi="Times New Roman" w:cs="Times New Roman"/>
              </w:rPr>
              <w:t>State of Wyoming</w:t>
            </w:r>
            <w:r w:rsidR="004A4F78" w:rsidRPr="00C343DA">
              <w:rPr>
                <w:rFonts w:ascii="Times New Roman" w:hAnsi="Times New Roman" w:cs="Times New Roman"/>
              </w:rPr>
              <w:t xml:space="preserve"> Aquatic Invasive Species Coordinator</w:t>
            </w:r>
          </w:p>
        </w:tc>
      </w:tr>
      <w:tr w:rsidR="00926EE7" w:rsidRPr="00C343DA" w14:paraId="036E1F4F" w14:textId="77777777" w:rsidTr="00C343DA">
        <w:trPr>
          <w:trHeight w:val="441"/>
        </w:trPr>
        <w:tc>
          <w:tcPr>
            <w:tcW w:w="8748" w:type="dxa"/>
          </w:tcPr>
          <w:p w14:paraId="7981CBA3" w14:textId="6E365745" w:rsidR="00926EE7" w:rsidRPr="00C343DA" w:rsidRDefault="004A4F78" w:rsidP="00046B82">
            <w:pPr>
              <w:widowControl/>
              <w:autoSpaceDE/>
              <w:autoSpaceDN/>
              <w:adjustRightInd/>
              <w:rPr>
                <w:rFonts w:ascii="Times New Roman" w:hAnsi="Times New Roman" w:cs="Times New Roman"/>
              </w:rPr>
            </w:pPr>
            <w:r w:rsidRPr="00C343DA">
              <w:rPr>
                <w:rFonts w:ascii="Times New Roman" w:hAnsi="Times New Roman" w:cs="Times New Roman"/>
              </w:rPr>
              <w:t>2)  State of Colorado Invasive Species Coordinator</w:t>
            </w:r>
          </w:p>
        </w:tc>
      </w:tr>
      <w:tr w:rsidR="00926EE7" w:rsidRPr="00C343DA" w14:paraId="36D30905" w14:textId="77777777" w:rsidTr="00C343DA">
        <w:trPr>
          <w:trHeight w:val="480"/>
        </w:trPr>
        <w:tc>
          <w:tcPr>
            <w:tcW w:w="8748" w:type="dxa"/>
          </w:tcPr>
          <w:p w14:paraId="32B3CD2D" w14:textId="357A52BE" w:rsidR="00926EE7" w:rsidRPr="00C343DA" w:rsidRDefault="004A4F78" w:rsidP="00046B82">
            <w:pPr>
              <w:widowControl/>
              <w:autoSpaceDE/>
              <w:autoSpaceDN/>
              <w:adjustRightInd/>
              <w:rPr>
                <w:rFonts w:ascii="Times New Roman" w:hAnsi="Times New Roman" w:cs="Times New Roman"/>
              </w:rPr>
            </w:pPr>
            <w:r w:rsidRPr="00C343DA">
              <w:rPr>
                <w:rFonts w:ascii="Times New Roman" w:hAnsi="Times New Roman" w:cs="Times New Roman"/>
              </w:rPr>
              <w:t>3) State of Nevada Aquatic Invasive Species Coordinator</w:t>
            </w:r>
          </w:p>
        </w:tc>
      </w:tr>
      <w:tr w:rsidR="004A4F78" w:rsidRPr="00C343DA" w14:paraId="4BCA7F60" w14:textId="77777777" w:rsidTr="00C343DA">
        <w:trPr>
          <w:trHeight w:val="480"/>
        </w:trPr>
        <w:tc>
          <w:tcPr>
            <w:tcW w:w="8748" w:type="dxa"/>
          </w:tcPr>
          <w:p w14:paraId="03A42921" w14:textId="321E2372" w:rsidR="004A4F78" w:rsidRPr="00C343DA" w:rsidRDefault="004A4F78" w:rsidP="00046B82">
            <w:pPr>
              <w:widowControl/>
              <w:autoSpaceDE/>
              <w:autoSpaceDN/>
              <w:adjustRightInd/>
              <w:rPr>
                <w:rFonts w:ascii="Times New Roman" w:hAnsi="Times New Roman" w:cs="Times New Roman"/>
              </w:rPr>
            </w:pPr>
            <w:r w:rsidRPr="00C343DA">
              <w:rPr>
                <w:rFonts w:ascii="Times New Roman" w:hAnsi="Times New Roman" w:cs="Times New Roman"/>
              </w:rPr>
              <w:t>4) State of Utah Aquatic Invasive Species Coordinator</w:t>
            </w:r>
          </w:p>
        </w:tc>
      </w:tr>
      <w:tr w:rsidR="004A4F78" w:rsidRPr="00C343DA" w14:paraId="3513D42E" w14:textId="77777777" w:rsidTr="00C343DA">
        <w:trPr>
          <w:trHeight w:val="480"/>
        </w:trPr>
        <w:tc>
          <w:tcPr>
            <w:tcW w:w="8748" w:type="dxa"/>
          </w:tcPr>
          <w:p w14:paraId="1390CCF7" w14:textId="362761B4" w:rsidR="004A4F78" w:rsidRPr="00C343DA" w:rsidRDefault="004A4F78" w:rsidP="00046B82">
            <w:pPr>
              <w:widowControl/>
              <w:autoSpaceDE/>
              <w:autoSpaceDN/>
              <w:adjustRightInd/>
              <w:rPr>
                <w:rFonts w:ascii="Times New Roman" w:hAnsi="Times New Roman" w:cs="Times New Roman"/>
              </w:rPr>
            </w:pPr>
            <w:r w:rsidRPr="00C343DA">
              <w:rPr>
                <w:rFonts w:ascii="Times New Roman" w:hAnsi="Times New Roman" w:cs="Times New Roman"/>
              </w:rPr>
              <w:t>5) State of Arizona Aquatic Invasive Species Coordinator</w:t>
            </w:r>
          </w:p>
        </w:tc>
      </w:tr>
    </w:tbl>
    <w:p w14:paraId="0AA90BC0" w14:textId="57E7DAAC" w:rsidR="00926EE7" w:rsidRPr="00C343DA" w:rsidRDefault="00926EE7" w:rsidP="0047485D">
      <w:pPr>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b/>
        </w:rPr>
      </w:pPr>
    </w:p>
    <w:p w14:paraId="0E21499E" w14:textId="12348112" w:rsidR="007A6B87" w:rsidRPr="00C343DA" w:rsidRDefault="0019126C" w:rsidP="0047485D">
      <w:pPr>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b/>
        </w:rPr>
      </w:pPr>
      <w:r w:rsidRPr="00C343DA">
        <w:rPr>
          <w:rFonts w:ascii="Times New Roman" w:hAnsi="Times New Roman" w:cs="Times New Roman"/>
          <w:b/>
        </w:rPr>
        <w:t xml:space="preserve">9.  </w:t>
      </w:r>
      <w:r w:rsidR="007A6B87" w:rsidRPr="00C343DA">
        <w:rPr>
          <w:rFonts w:ascii="Times New Roman" w:hAnsi="Times New Roman" w:cs="Times New Roman"/>
          <w:b/>
        </w:rPr>
        <w:t>Explain any decision to provide any payment or gift to respondents, other than remuneration of contractors or grantees.</w:t>
      </w:r>
    </w:p>
    <w:p w14:paraId="021F37DC" w14:textId="16D2C3EC" w:rsidR="00A3353A" w:rsidRPr="00C343DA" w:rsidRDefault="00FD5B09" w:rsidP="0047485D">
      <w:pPr>
        <w:spacing w:line="360" w:lineRule="auto"/>
        <w:rPr>
          <w:rFonts w:ascii="Times New Roman" w:hAnsi="Times New Roman" w:cs="Times New Roman"/>
        </w:rPr>
      </w:pPr>
      <w:r w:rsidRPr="00C343DA">
        <w:rPr>
          <w:rFonts w:ascii="Times New Roman" w:hAnsi="Times New Roman" w:cs="Times New Roman"/>
        </w:rPr>
        <w:t xml:space="preserve">We </w:t>
      </w:r>
      <w:r w:rsidR="00C27141" w:rsidRPr="00C343DA">
        <w:rPr>
          <w:rFonts w:ascii="Times New Roman" w:hAnsi="Times New Roman" w:cs="Times New Roman"/>
        </w:rPr>
        <w:t>will</w:t>
      </w:r>
      <w:r w:rsidRPr="00C343DA">
        <w:rPr>
          <w:rFonts w:ascii="Times New Roman" w:hAnsi="Times New Roman" w:cs="Times New Roman"/>
        </w:rPr>
        <w:t xml:space="preserve"> not </w:t>
      </w:r>
      <w:r w:rsidR="00C27141" w:rsidRPr="00C343DA">
        <w:rPr>
          <w:rFonts w:ascii="Times New Roman" w:hAnsi="Times New Roman" w:cs="Times New Roman"/>
        </w:rPr>
        <w:t>be providing</w:t>
      </w:r>
      <w:r w:rsidRPr="00C343DA">
        <w:rPr>
          <w:rFonts w:ascii="Times New Roman" w:hAnsi="Times New Roman" w:cs="Times New Roman"/>
        </w:rPr>
        <w:t xml:space="preserve"> </w:t>
      </w:r>
      <w:r w:rsidR="00CD46BF" w:rsidRPr="00C343DA">
        <w:rPr>
          <w:rFonts w:ascii="Times New Roman" w:hAnsi="Times New Roman" w:cs="Times New Roman"/>
        </w:rPr>
        <w:t>payment</w:t>
      </w:r>
      <w:r w:rsidR="007342B9" w:rsidRPr="00C343DA">
        <w:rPr>
          <w:rFonts w:ascii="Times New Roman" w:hAnsi="Times New Roman" w:cs="Times New Roman"/>
        </w:rPr>
        <w:t>s</w:t>
      </w:r>
      <w:r w:rsidR="00CD46BF" w:rsidRPr="00C343DA">
        <w:rPr>
          <w:rFonts w:ascii="Times New Roman" w:hAnsi="Times New Roman" w:cs="Times New Roman"/>
        </w:rPr>
        <w:t xml:space="preserve"> or gift</w:t>
      </w:r>
      <w:r w:rsidR="007342B9" w:rsidRPr="00C343DA">
        <w:rPr>
          <w:rFonts w:ascii="Times New Roman" w:hAnsi="Times New Roman" w:cs="Times New Roman"/>
        </w:rPr>
        <w:t>s</w:t>
      </w:r>
      <w:r w:rsidR="00CD46BF" w:rsidRPr="00C343DA">
        <w:rPr>
          <w:rFonts w:ascii="Times New Roman" w:hAnsi="Times New Roman" w:cs="Times New Roman"/>
        </w:rPr>
        <w:t xml:space="preserve"> to respondent</w:t>
      </w:r>
      <w:r w:rsidR="007342B9" w:rsidRPr="00C343DA">
        <w:rPr>
          <w:rFonts w:ascii="Times New Roman" w:hAnsi="Times New Roman" w:cs="Times New Roman"/>
        </w:rPr>
        <w:t>s</w:t>
      </w:r>
      <w:r w:rsidR="00CD46BF" w:rsidRPr="00C343DA">
        <w:rPr>
          <w:rFonts w:ascii="Times New Roman" w:hAnsi="Times New Roman" w:cs="Times New Roman"/>
        </w:rPr>
        <w:t>.</w:t>
      </w:r>
      <w:r w:rsidR="00CE42FB" w:rsidRPr="00C343DA">
        <w:rPr>
          <w:rFonts w:ascii="Times New Roman" w:hAnsi="Times New Roman" w:cs="Times New Roman"/>
        </w:rPr>
        <w:t xml:space="preserve">  </w:t>
      </w:r>
    </w:p>
    <w:p w14:paraId="02AE95EB" w14:textId="77777777" w:rsidR="00913659" w:rsidRPr="00C343DA" w:rsidRDefault="00913659" w:rsidP="0047485D">
      <w:pPr>
        <w:spacing w:line="360" w:lineRule="auto"/>
        <w:rPr>
          <w:rFonts w:ascii="Times New Roman" w:hAnsi="Times New Roman" w:cs="Times New Roman"/>
        </w:rPr>
      </w:pPr>
    </w:p>
    <w:p w14:paraId="7EBA052D" w14:textId="77777777" w:rsidR="007A6B87" w:rsidRPr="00C343DA" w:rsidRDefault="00FC3BCE" w:rsidP="0047485D">
      <w:pPr>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b/>
        </w:rPr>
      </w:pPr>
      <w:r w:rsidRPr="00C343DA">
        <w:rPr>
          <w:rFonts w:ascii="Times New Roman" w:hAnsi="Times New Roman" w:cs="Times New Roman"/>
          <w:b/>
        </w:rPr>
        <w:t xml:space="preserve">10.  </w:t>
      </w:r>
      <w:r w:rsidR="007A6B87" w:rsidRPr="00C343DA">
        <w:rPr>
          <w:rFonts w:ascii="Times New Roman" w:hAnsi="Times New Roman" w:cs="Times New Roman"/>
          <w:b/>
        </w:rPr>
        <w:t>Describe any assurance of confidentiality provided to respondents and the basis for the assurance in statute, regulation, or agency policy.</w:t>
      </w:r>
    </w:p>
    <w:p w14:paraId="5323E587" w14:textId="77777777" w:rsidR="00046B82" w:rsidRPr="00C343DA" w:rsidRDefault="00046B82" w:rsidP="0047485D">
      <w:pPr>
        <w:spacing w:line="360" w:lineRule="auto"/>
        <w:rPr>
          <w:rFonts w:ascii="Times New Roman" w:hAnsi="Times New Roman" w:cs="Times New Roman"/>
        </w:rPr>
      </w:pPr>
    </w:p>
    <w:p w14:paraId="424BA065" w14:textId="2BE13A23" w:rsidR="007E0D3F" w:rsidRPr="00C343DA" w:rsidRDefault="00525E73" w:rsidP="0047485D">
      <w:pPr>
        <w:spacing w:line="360" w:lineRule="auto"/>
        <w:rPr>
          <w:rFonts w:ascii="Times New Roman" w:hAnsi="Times New Roman" w:cs="Times New Roman"/>
        </w:rPr>
      </w:pPr>
      <w:r w:rsidRPr="00C343DA">
        <w:rPr>
          <w:rFonts w:ascii="Times New Roman" w:hAnsi="Times New Roman" w:cs="Times New Roman"/>
        </w:rPr>
        <w:t xml:space="preserve">There </w:t>
      </w:r>
      <w:r w:rsidR="00046B82" w:rsidRPr="00C343DA">
        <w:rPr>
          <w:rFonts w:ascii="Times New Roman" w:hAnsi="Times New Roman" w:cs="Times New Roman"/>
        </w:rPr>
        <w:t>are no</w:t>
      </w:r>
      <w:r w:rsidRPr="00C343DA">
        <w:rPr>
          <w:rFonts w:ascii="Times New Roman" w:hAnsi="Times New Roman" w:cs="Times New Roman"/>
        </w:rPr>
        <w:t xml:space="preserve"> assurances of confidentiality assigned to this collection. </w:t>
      </w:r>
      <w:r w:rsidR="00413E7D" w:rsidRPr="00C343DA">
        <w:rPr>
          <w:rFonts w:ascii="Times New Roman" w:hAnsi="Times New Roman" w:cs="Times New Roman"/>
        </w:rPr>
        <w:t xml:space="preserve">During the initial contact, </w:t>
      </w:r>
      <w:r w:rsidR="00EA7FEF" w:rsidRPr="00C343DA">
        <w:rPr>
          <w:rFonts w:ascii="Times New Roman" w:hAnsi="Times New Roman" w:cs="Times New Roman"/>
        </w:rPr>
        <w:t xml:space="preserve">only </w:t>
      </w:r>
      <w:r w:rsidR="007E0D3F" w:rsidRPr="00C343DA">
        <w:rPr>
          <w:rFonts w:ascii="Times New Roman" w:hAnsi="Times New Roman" w:cs="Times New Roman"/>
        </w:rPr>
        <w:t xml:space="preserve">the watercraft registration number </w:t>
      </w:r>
      <w:r w:rsidR="001B44C2" w:rsidRPr="00C343DA">
        <w:rPr>
          <w:rFonts w:ascii="Times New Roman" w:hAnsi="Times New Roman" w:cs="Times New Roman"/>
        </w:rPr>
        <w:t xml:space="preserve">(or boat trailer license plate) </w:t>
      </w:r>
      <w:r w:rsidR="007E0D3F" w:rsidRPr="00C343DA">
        <w:rPr>
          <w:rFonts w:ascii="Times New Roman" w:hAnsi="Times New Roman" w:cs="Times New Roman"/>
        </w:rPr>
        <w:t xml:space="preserve">will </w:t>
      </w:r>
      <w:r w:rsidR="00EA7FEF" w:rsidRPr="00C343DA">
        <w:rPr>
          <w:rFonts w:ascii="Times New Roman" w:hAnsi="Times New Roman" w:cs="Times New Roman"/>
        </w:rPr>
        <w:t xml:space="preserve">be </w:t>
      </w:r>
      <w:r w:rsidR="007E0D3F" w:rsidRPr="00C343DA">
        <w:rPr>
          <w:rFonts w:ascii="Times New Roman" w:hAnsi="Times New Roman" w:cs="Times New Roman"/>
        </w:rPr>
        <w:t xml:space="preserve">entered into the app.  All </w:t>
      </w:r>
      <w:r w:rsidR="00413E7D" w:rsidRPr="00C343DA">
        <w:rPr>
          <w:rFonts w:ascii="Times New Roman" w:hAnsi="Times New Roman" w:cs="Times New Roman"/>
        </w:rPr>
        <w:t>responses to the survey questions</w:t>
      </w:r>
      <w:r w:rsidR="007E0D3F" w:rsidRPr="00C343DA">
        <w:rPr>
          <w:rFonts w:ascii="Times New Roman" w:hAnsi="Times New Roman" w:cs="Times New Roman"/>
        </w:rPr>
        <w:t xml:space="preserve"> about the watercraft will be associated with the registration number.   In the event that a watercraft does not have a visible registration number</w:t>
      </w:r>
      <w:r w:rsidR="00EA7FEF" w:rsidRPr="00C343DA">
        <w:rPr>
          <w:rFonts w:ascii="Times New Roman" w:hAnsi="Times New Roman" w:cs="Times New Roman"/>
        </w:rPr>
        <w:t>,</w:t>
      </w:r>
      <w:r w:rsidR="007E0D3F" w:rsidRPr="00C343DA">
        <w:rPr>
          <w:rFonts w:ascii="Times New Roman" w:hAnsi="Times New Roman" w:cs="Times New Roman"/>
        </w:rPr>
        <w:t xml:space="preserve"> the trailer license number </w:t>
      </w:r>
      <w:r w:rsidR="00413E7D" w:rsidRPr="00C343DA">
        <w:rPr>
          <w:rFonts w:ascii="Times New Roman" w:hAnsi="Times New Roman" w:cs="Times New Roman"/>
        </w:rPr>
        <w:t>will</w:t>
      </w:r>
      <w:r w:rsidR="007E0D3F" w:rsidRPr="00C343DA">
        <w:rPr>
          <w:rFonts w:ascii="Times New Roman" w:hAnsi="Times New Roman" w:cs="Times New Roman"/>
        </w:rPr>
        <w:t xml:space="preserve"> be used in its place.</w:t>
      </w:r>
      <w:r w:rsidR="00596689" w:rsidRPr="00C343DA">
        <w:rPr>
          <w:rFonts w:ascii="Times New Roman" w:hAnsi="Times New Roman" w:cs="Times New Roman"/>
        </w:rPr>
        <w:t xml:space="preserve"> </w:t>
      </w:r>
      <w:r w:rsidR="00A711B2" w:rsidRPr="00C343DA">
        <w:rPr>
          <w:rFonts w:ascii="Times New Roman" w:hAnsi="Times New Roman" w:cs="Times New Roman"/>
        </w:rPr>
        <w:t xml:space="preserve">Although </w:t>
      </w:r>
      <w:r w:rsidR="00596689" w:rsidRPr="00C343DA">
        <w:rPr>
          <w:rFonts w:ascii="Times New Roman" w:hAnsi="Times New Roman" w:cs="Times New Roman"/>
        </w:rPr>
        <w:t>the watercraft’s registration number or trailer license number</w:t>
      </w:r>
      <w:r w:rsidR="00A711B2" w:rsidRPr="00C343DA">
        <w:rPr>
          <w:rFonts w:ascii="Times New Roman" w:hAnsi="Times New Roman" w:cs="Times New Roman"/>
        </w:rPr>
        <w:t xml:space="preserve"> could </w:t>
      </w:r>
      <w:r w:rsidR="00413E7D" w:rsidRPr="00C343DA">
        <w:rPr>
          <w:rFonts w:ascii="Times New Roman" w:hAnsi="Times New Roman" w:cs="Times New Roman"/>
        </w:rPr>
        <w:t xml:space="preserve">be used to </w:t>
      </w:r>
      <w:r w:rsidR="00A711B2" w:rsidRPr="00C343DA">
        <w:rPr>
          <w:rFonts w:ascii="Times New Roman" w:hAnsi="Times New Roman" w:cs="Times New Roman"/>
        </w:rPr>
        <w:t>identify boat</w:t>
      </w:r>
      <w:r w:rsidR="00413E7D" w:rsidRPr="00C343DA">
        <w:rPr>
          <w:rFonts w:ascii="Times New Roman" w:hAnsi="Times New Roman" w:cs="Times New Roman"/>
        </w:rPr>
        <w:t>’s</w:t>
      </w:r>
      <w:r w:rsidR="00A711B2" w:rsidRPr="00C343DA">
        <w:rPr>
          <w:rFonts w:ascii="Times New Roman" w:hAnsi="Times New Roman" w:cs="Times New Roman"/>
        </w:rPr>
        <w:t xml:space="preserve"> owners through state boat or motor vehicle registration databases, </w:t>
      </w:r>
      <w:r w:rsidR="001968A1" w:rsidRPr="00C343DA">
        <w:rPr>
          <w:rFonts w:ascii="Times New Roman" w:hAnsi="Times New Roman" w:cs="Times New Roman"/>
        </w:rPr>
        <w:t xml:space="preserve">NPS </w:t>
      </w:r>
      <w:r w:rsidR="00EA7FEF" w:rsidRPr="00C343DA">
        <w:rPr>
          <w:rFonts w:ascii="Times New Roman" w:hAnsi="Times New Roman" w:cs="Times New Roman"/>
        </w:rPr>
        <w:t xml:space="preserve">does </w:t>
      </w:r>
      <w:r w:rsidR="001968A1" w:rsidRPr="00C343DA">
        <w:rPr>
          <w:rFonts w:ascii="Times New Roman" w:hAnsi="Times New Roman" w:cs="Times New Roman"/>
        </w:rPr>
        <w:t>not</w:t>
      </w:r>
      <w:r w:rsidR="00EA7FEF" w:rsidRPr="00C343DA">
        <w:rPr>
          <w:rFonts w:ascii="Times New Roman" w:hAnsi="Times New Roman" w:cs="Times New Roman"/>
        </w:rPr>
        <w:t xml:space="preserve"> intend to</w:t>
      </w:r>
      <w:r w:rsidR="001968A1" w:rsidRPr="00C343DA">
        <w:rPr>
          <w:rFonts w:ascii="Times New Roman" w:hAnsi="Times New Roman" w:cs="Times New Roman"/>
        </w:rPr>
        <w:t xml:space="preserve"> us</w:t>
      </w:r>
      <w:r w:rsidR="00EA7FEF" w:rsidRPr="00C343DA">
        <w:rPr>
          <w:rFonts w:ascii="Times New Roman" w:hAnsi="Times New Roman" w:cs="Times New Roman"/>
        </w:rPr>
        <w:t>e</w:t>
      </w:r>
      <w:r w:rsidR="001968A1" w:rsidRPr="00C343DA">
        <w:rPr>
          <w:rFonts w:ascii="Times New Roman" w:hAnsi="Times New Roman" w:cs="Times New Roman"/>
        </w:rPr>
        <w:t xml:space="preserve"> the information for this purpose.</w:t>
      </w:r>
      <w:r w:rsidR="005E48DF">
        <w:rPr>
          <w:rFonts w:ascii="Times New Roman" w:hAnsi="Times New Roman" w:cs="Times New Roman"/>
        </w:rPr>
        <w:t xml:space="preserve"> </w:t>
      </w:r>
    </w:p>
    <w:p w14:paraId="77C552F4" w14:textId="77777777" w:rsidR="003B6889" w:rsidRPr="00C343DA" w:rsidRDefault="003B6889" w:rsidP="0047485D">
      <w:pPr>
        <w:spacing w:line="360" w:lineRule="auto"/>
        <w:rPr>
          <w:rFonts w:ascii="Times New Roman" w:hAnsi="Times New Roman" w:cs="Times New Roman"/>
        </w:rPr>
      </w:pPr>
    </w:p>
    <w:p w14:paraId="73E7098D" w14:textId="34B7A58C" w:rsidR="00234299" w:rsidRPr="00C343DA" w:rsidRDefault="00234299" w:rsidP="00EA7FEF">
      <w:pPr>
        <w:spacing w:line="360" w:lineRule="auto"/>
        <w:rPr>
          <w:rFonts w:ascii="Times New Roman" w:hAnsi="Times New Roman" w:cs="Times New Roman"/>
        </w:rPr>
      </w:pPr>
      <w:r w:rsidRPr="00C343DA">
        <w:rPr>
          <w:rFonts w:ascii="Times New Roman" w:hAnsi="Times New Roman" w:cs="Times New Roman"/>
        </w:rPr>
        <w:t>After consulting with the NPS Privacy Officer, Felix Uribe, it was determined that a System of Records Notice (SORN) will not be required</w:t>
      </w:r>
      <w:r w:rsidR="00EA7FEF" w:rsidRPr="00C343DA">
        <w:rPr>
          <w:rFonts w:ascii="Times New Roman" w:hAnsi="Times New Roman" w:cs="Times New Roman"/>
        </w:rPr>
        <w:t xml:space="preserve"> because the NPS is not responsible for storing or safeguarding the information</w:t>
      </w:r>
      <w:r w:rsidR="005E48DF">
        <w:rPr>
          <w:rFonts w:ascii="Times New Roman" w:hAnsi="Times New Roman" w:cs="Times New Roman"/>
        </w:rPr>
        <w:t xml:space="preserve"> </w:t>
      </w:r>
      <w:r w:rsidR="005E48DF" w:rsidRPr="005E48DF">
        <w:rPr>
          <w:rFonts w:ascii="Times New Roman" w:hAnsi="Times New Roman" w:cs="Times New Roman"/>
        </w:rPr>
        <w:t>(see Privacy Threshold Analysis attached in ROCIS as supplemental documents)</w:t>
      </w:r>
      <w:r w:rsidR="005E48DF">
        <w:rPr>
          <w:rFonts w:ascii="Times New Roman" w:hAnsi="Times New Roman" w:cs="Times New Roman"/>
        </w:rPr>
        <w:t xml:space="preserve">.  </w:t>
      </w:r>
      <w:r w:rsidR="00EA7FEF" w:rsidRPr="00C343DA">
        <w:rPr>
          <w:rFonts w:ascii="Times New Roman" w:hAnsi="Times New Roman" w:cs="Times New Roman"/>
        </w:rPr>
        <w:t xml:space="preserve">All data </w:t>
      </w:r>
      <w:r w:rsidRPr="00C343DA">
        <w:rPr>
          <w:rFonts w:ascii="Times New Roman" w:hAnsi="Times New Roman" w:cs="Times New Roman"/>
        </w:rPr>
        <w:t>will be managed by a 3</w:t>
      </w:r>
      <w:r w:rsidRPr="00C343DA">
        <w:rPr>
          <w:rFonts w:ascii="Times New Roman" w:hAnsi="Times New Roman" w:cs="Times New Roman"/>
          <w:vertAlign w:val="superscript"/>
        </w:rPr>
        <w:t>rd</w:t>
      </w:r>
      <w:r w:rsidRPr="00C343DA">
        <w:rPr>
          <w:rFonts w:ascii="Times New Roman" w:hAnsi="Times New Roman" w:cs="Times New Roman"/>
        </w:rPr>
        <w:t xml:space="preserve"> party contractor </w:t>
      </w:r>
      <w:r w:rsidR="00EA7FEF" w:rsidRPr="00C343DA">
        <w:rPr>
          <w:rFonts w:ascii="Times New Roman" w:hAnsi="Times New Roman" w:cs="Times New Roman"/>
        </w:rPr>
        <w:t xml:space="preserve">for </w:t>
      </w:r>
      <w:r w:rsidRPr="00C343DA">
        <w:rPr>
          <w:rFonts w:ascii="Times New Roman" w:hAnsi="Times New Roman" w:cs="Times New Roman"/>
        </w:rPr>
        <w:t xml:space="preserve">Colorado Parks </w:t>
      </w:r>
      <w:r w:rsidR="000856B4" w:rsidRPr="00C343DA">
        <w:rPr>
          <w:rFonts w:ascii="Times New Roman" w:hAnsi="Times New Roman" w:cs="Times New Roman"/>
        </w:rPr>
        <w:t xml:space="preserve">and Wildlife supported by federal </w:t>
      </w:r>
      <w:r w:rsidR="00E87305" w:rsidRPr="00C343DA">
        <w:rPr>
          <w:rFonts w:ascii="Times New Roman" w:hAnsi="Times New Roman" w:cs="Times New Roman"/>
        </w:rPr>
        <w:t xml:space="preserve">funding. </w:t>
      </w:r>
    </w:p>
    <w:p w14:paraId="004A4192" w14:textId="77777777" w:rsidR="00234299" w:rsidRPr="00C343DA" w:rsidRDefault="00234299" w:rsidP="0047485D">
      <w:pPr>
        <w:spacing w:line="360" w:lineRule="auto"/>
        <w:rPr>
          <w:rFonts w:ascii="Times New Roman" w:hAnsi="Times New Roman" w:cs="Times New Roman"/>
        </w:rPr>
      </w:pPr>
    </w:p>
    <w:p w14:paraId="36E07355" w14:textId="06E65CD7" w:rsidR="00CE42FB" w:rsidRPr="00C343DA" w:rsidRDefault="00B83B8D" w:rsidP="0047485D">
      <w:pPr>
        <w:spacing w:line="360" w:lineRule="auto"/>
        <w:rPr>
          <w:rFonts w:ascii="Times New Roman" w:hAnsi="Times New Roman" w:cs="Times New Roman"/>
          <w:b/>
        </w:rPr>
      </w:pPr>
      <w:r w:rsidRPr="00C343DA">
        <w:rPr>
          <w:rFonts w:ascii="Times New Roman" w:hAnsi="Times New Roman" w:cs="Times New Roman"/>
          <w:b/>
        </w:rPr>
        <w:t>11.</w:t>
      </w:r>
      <w:r w:rsidR="00FC3BCE" w:rsidRPr="00C343DA">
        <w:rPr>
          <w:rFonts w:ascii="Times New Roman" w:hAnsi="Times New Roman" w:cs="Times New Roman"/>
          <w:b/>
        </w:rPr>
        <w:t xml:space="preserve">  </w:t>
      </w:r>
      <w:r w:rsidRPr="00C343DA">
        <w:rPr>
          <w:rFonts w:ascii="Times New Roman" w:hAnsi="Times New Roman" w:cs="Times New Roman"/>
          <w:b/>
        </w:rPr>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14:paraId="33160960" w14:textId="77777777" w:rsidR="00046B82" w:rsidRPr="00C343DA" w:rsidRDefault="00046B82" w:rsidP="0047485D">
      <w:pPr>
        <w:spacing w:line="360" w:lineRule="auto"/>
        <w:rPr>
          <w:rFonts w:ascii="Times New Roman" w:hAnsi="Times New Roman" w:cs="Times New Roman"/>
        </w:rPr>
      </w:pPr>
    </w:p>
    <w:p w14:paraId="55D0E4EC" w14:textId="7182697E" w:rsidR="006B2EFB" w:rsidRPr="00C343DA" w:rsidRDefault="001D7FF8" w:rsidP="0047485D">
      <w:pPr>
        <w:spacing w:line="360" w:lineRule="auto"/>
        <w:rPr>
          <w:rFonts w:ascii="Times New Roman" w:hAnsi="Times New Roman" w:cs="Times New Roman"/>
        </w:rPr>
      </w:pPr>
      <w:r w:rsidRPr="00C343DA">
        <w:rPr>
          <w:rFonts w:ascii="Times New Roman" w:hAnsi="Times New Roman" w:cs="Times New Roman"/>
        </w:rPr>
        <w:t xml:space="preserve">There are no questions of a </w:t>
      </w:r>
      <w:r w:rsidR="00E457A2" w:rsidRPr="00C343DA">
        <w:rPr>
          <w:rFonts w:ascii="Times New Roman" w:hAnsi="Times New Roman" w:cs="Times New Roman"/>
        </w:rPr>
        <w:t>sensitive nature</w:t>
      </w:r>
      <w:r w:rsidR="00B140C2" w:rsidRPr="00C343DA">
        <w:rPr>
          <w:rFonts w:ascii="Times New Roman" w:hAnsi="Times New Roman" w:cs="Times New Roman"/>
        </w:rPr>
        <w:t>.</w:t>
      </w:r>
    </w:p>
    <w:p w14:paraId="49EB1C22" w14:textId="77777777" w:rsidR="00E54E41" w:rsidRPr="00C343DA" w:rsidRDefault="00E54E41" w:rsidP="0047485D">
      <w:pPr>
        <w:spacing w:line="360" w:lineRule="auto"/>
        <w:rPr>
          <w:rFonts w:ascii="Times New Roman" w:hAnsi="Times New Roman" w:cs="Times New Roman"/>
        </w:rPr>
      </w:pPr>
    </w:p>
    <w:p w14:paraId="5BA31B7E" w14:textId="77777777" w:rsidR="00C46C71" w:rsidRPr="00C343DA" w:rsidRDefault="00C46C71"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b/>
        </w:rPr>
      </w:pPr>
      <w:r w:rsidRPr="00C343DA">
        <w:rPr>
          <w:rFonts w:ascii="Times New Roman" w:hAnsi="Times New Roman" w:cs="Times New Roman"/>
          <w:b/>
        </w:rPr>
        <w:t>12.</w:t>
      </w:r>
      <w:r w:rsidR="00FC3BCE" w:rsidRPr="00C343DA">
        <w:rPr>
          <w:rFonts w:ascii="Times New Roman" w:hAnsi="Times New Roman" w:cs="Times New Roman"/>
          <w:b/>
        </w:rPr>
        <w:t xml:space="preserve">  </w:t>
      </w:r>
      <w:r w:rsidRPr="00C343DA">
        <w:rPr>
          <w:rFonts w:ascii="Times New Roman" w:hAnsi="Times New Roman" w:cs="Times New Roman"/>
          <w:b/>
        </w:rPr>
        <w:t>Provide estimates of the hour burden of the collection of information.  The statement should:</w:t>
      </w:r>
    </w:p>
    <w:p w14:paraId="1B629422" w14:textId="77777777" w:rsidR="00C46C71" w:rsidRPr="00C343DA" w:rsidRDefault="00C46C71" w:rsidP="0047485D">
      <w:pPr>
        <w:pStyle w:val="ListParagraph"/>
        <w:numPr>
          <w:ilvl w:val="0"/>
          <w:numId w:val="29"/>
        </w:numPr>
        <w:tabs>
          <w:tab w:val="left" w:pos="-1080"/>
          <w:tab w:val="left" w:pos="-720"/>
          <w:tab w:val="left" w:pos="0"/>
          <w:tab w:val="left" w:pos="360"/>
          <w:tab w:val="left" w:pos="72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720"/>
        <w:rPr>
          <w:rFonts w:ascii="Times New Roman" w:hAnsi="Times New Roman" w:cs="Times New Roman"/>
          <w:b/>
        </w:rPr>
      </w:pPr>
      <w:r w:rsidRPr="00C343DA">
        <w:rPr>
          <w:rFonts w:ascii="Times New Roman" w:hAnsi="Times New Roman" w:cs="Times New Roman"/>
          <w:b/>
        </w:rPr>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14:paraId="2FD98A49" w14:textId="77777777" w:rsidR="00C46C71" w:rsidRPr="00C343DA" w:rsidRDefault="00C46C71" w:rsidP="0047485D">
      <w:pPr>
        <w:pStyle w:val="ListParagraph"/>
        <w:numPr>
          <w:ilvl w:val="0"/>
          <w:numId w:val="29"/>
        </w:numPr>
        <w:tabs>
          <w:tab w:val="left" w:pos="-1080"/>
          <w:tab w:val="left" w:pos="-720"/>
          <w:tab w:val="left" w:pos="0"/>
          <w:tab w:val="left" w:pos="360"/>
          <w:tab w:val="left" w:pos="72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720"/>
        <w:rPr>
          <w:rFonts w:ascii="Times New Roman" w:hAnsi="Times New Roman" w:cs="Times New Roman"/>
          <w:b/>
        </w:rPr>
      </w:pPr>
      <w:r w:rsidRPr="00C343DA">
        <w:rPr>
          <w:rFonts w:ascii="Times New Roman" w:hAnsi="Times New Roman" w:cs="Times New Roman"/>
          <w:b/>
        </w:rPr>
        <w:t>If this request for approval covers more than one form, provide separate hour burden estimates for each form and aggregate the hour burdens.</w:t>
      </w:r>
    </w:p>
    <w:p w14:paraId="479AD342" w14:textId="77777777" w:rsidR="00C46C71" w:rsidRPr="00C343DA" w:rsidRDefault="00C46C71" w:rsidP="0047485D">
      <w:pPr>
        <w:pStyle w:val="ListParagraph"/>
        <w:numPr>
          <w:ilvl w:val="0"/>
          <w:numId w:val="29"/>
        </w:numPr>
        <w:tabs>
          <w:tab w:val="left" w:pos="-1080"/>
          <w:tab w:val="left" w:pos="-720"/>
          <w:tab w:val="left" w:pos="0"/>
          <w:tab w:val="left" w:pos="360"/>
          <w:tab w:val="left" w:pos="72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720"/>
        <w:rPr>
          <w:rFonts w:ascii="Times New Roman" w:hAnsi="Times New Roman" w:cs="Times New Roman"/>
          <w:b/>
        </w:rPr>
      </w:pPr>
      <w:r w:rsidRPr="00C343DA">
        <w:rPr>
          <w:rFonts w:ascii="Times New Roman" w:hAnsi="Times New Roman" w:cs="Times New Roman"/>
          <w:b/>
        </w:rPr>
        <w:t>Provide estimates of annualized cost to respondents for the hour burdens for collections of information, identifying and using appropriate wage rate categories.  The cost of contracting out or paying outside parties for information collection activities should not be included here.</w:t>
      </w:r>
    </w:p>
    <w:p w14:paraId="0754BBDF" w14:textId="77777777" w:rsidR="00046B82" w:rsidRPr="00C343DA" w:rsidRDefault="00046B82" w:rsidP="0047485D">
      <w:pPr>
        <w:spacing w:line="360" w:lineRule="auto"/>
        <w:rPr>
          <w:rFonts w:ascii="Times New Roman" w:hAnsi="Times New Roman" w:cs="Times New Roman"/>
        </w:rPr>
      </w:pPr>
    </w:p>
    <w:p w14:paraId="01BDD1E0" w14:textId="7A5538FE" w:rsidR="004B74E3" w:rsidRPr="00C343DA" w:rsidRDefault="004B74E3" w:rsidP="0047485D">
      <w:pPr>
        <w:spacing w:line="360" w:lineRule="auto"/>
        <w:rPr>
          <w:rFonts w:ascii="Times New Roman" w:hAnsi="Times New Roman" w:cs="Times New Roman"/>
        </w:rPr>
      </w:pPr>
      <w:r w:rsidRPr="00C343DA">
        <w:rPr>
          <w:rFonts w:ascii="Times New Roman" w:hAnsi="Times New Roman" w:cs="Times New Roman"/>
        </w:rPr>
        <w:t xml:space="preserve">We estimate </w:t>
      </w:r>
      <w:r w:rsidR="0030342D" w:rsidRPr="00C343DA">
        <w:rPr>
          <w:rFonts w:ascii="Times New Roman" w:hAnsi="Times New Roman" w:cs="Times New Roman"/>
        </w:rPr>
        <w:t xml:space="preserve">that we will receive </w:t>
      </w:r>
      <w:r w:rsidRPr="00C343DA">
        <w:rPr>
          <w:rFonts w:ascii="Times New Roman" w:hAnsi="Times New Roman" w:cs="Times New Roman"/>
        </w:rPr>
        <w:t>160,000 annual responses totaling 4,000 annual burden hours</w:t>
      </w:r>
      <w:r w:rsidR="0030342D" w:rsidRPr="00C343DA">
        <w:rPr>
          <w:rFonts w:ascii="Times New Roman" w:hAnsi="Times New Roman" w:cs="Times New Roman"/>
        </w:rPr>
        <w:t xml:space="preserve"> for this collection</w:t>
      </w:r>
      <w:r w:rsidRPr="00C343DA">
        <w:rPr>
          <w:rFonts w:ascii="Times New Roman" w:hAnsi="Times New Roman" w:cs="Times New Roman"/>
        </w:rPr>
        <w:t>.  The estimated burden for each respondent group listed in the table below.</w:t>
      </w:r>
      <w:r w:rsidR="00A719F6" w:rsidRPr="00C343DA">
        <w:rPr>
          <w:rFonts w:ascii="Times New Roman" w:hAnsi="Times New Roman" w:cs="Times New Roman"/>
        </w:rPr>
        <w:t xml:space="preserve">  </w:t>
      </w:r>
      <w:r w:rsidRPr="00C343DA">
        <w:rPr>
          <w:rFonts w:ascii="Times New Roman" w:hAnsi="Times New Roman" w:cs="Times New Roman"/>
        </w:rPr>
        <w:t xml:space="preserve">We anticipate that </w:t>
      </w:r>
      <w:r w:rsidR="00A719F6" w:rsidRPr="00C343DA">
        <w:rPr>
          <w:rFonts w:ascii="Times New Roman" w:hAnsi="Times New Roman" w:cs="Times New Roman"/>
        </w:rPr>
        <w:t xml:space="preserve">one to three </w:t>
      </w:r>
      <w:r w:rsidRPr="00C343DA">
        <w:rPr>
          <w:rFonts w:ascii="Times New Roman" w:hAnsi="Times New Roman" w:cs="Times New Roman"/>
        </w:rPr>
        <w:t xml:space="preserve">minutes will be spent </w:t>
      </w:r>
      <w:r w:rsidR="00A719F6" w:rsidRPr="00C343DA">
        <w:rPr>
          <w:rFonts w:ascii="Times New Roman" w:hAnsi="Times New Roman" w:cs="Times New Roman"/>
        </w:rPr>
        <w:t>responding to the questions based upon the AIS risk factors (low or high).</w:t>
      </w:r>
      <w:r w:rsidRPr="00C343DA">
        <w:rPr>
          <w:rFonts w:ascii="Times New Roman" w:hAnsi="Times New Roman" w:cs="Times New Roman"/>
        </w:rPr>
        <w:t xml:space="preserve"> Our estimates are based on experiences </w:t>
      </w:r>
      <w:r w:rsidR="00A719F6" w:rsidRPr="00C343DA">
        <w:rPr>
          <w:rFonts w:ascii="Times New Roman" w:hAnsi="Times New Roman" w:cs="Times New Roman"/>
        </w:rPr>
        <w:t xml:space="preserve">previous collection of this nature and respondent </w:t>
      </w:r>
      <w:r w:rsidRPr="00C343DA">
        <w:rPr>
          <w:rFonts w:ascii="Times New Roman" w:hAnsi="Times New Roman" w:cs="Times New Roman"/>
        </w:rPr>
        <w:t xml:space="preserve">feedback. Typical response time required an average of </w:t>
      </w:r>
      <w:r w:rsidR="00A719F6" w:rsidRPr="00C343DA">
        <w:rPr>
          <w:rFonts w:ascii="Times New Roman" w:hAnsi="Times New Roman" w:cs="Times New Roman"/>
        </w:rPr>
        <w:t>two</w:t>
      </w:r>
      <w:r w:rsidRPr="00C343DA">
        <w:rPr>
          <w:rFonts w:ascii="Times New Roman" w:hAnsi="Times New Roman" w:cs="Times New Roman"/>
        </w:rPr>
        <w:t xml:space="preserve"> minutes to enter information into </w:t>
      </w:r>
      <w:r w:rsidRPr="00C343DA">
        <w:rPr>
          <w:rFonts w:ascii="Times New Roman" w:hAnsi="Times New Roman" w:cs="Times New Roman"/>
          <w:noProof/>
        </w:rPr>
        <w:t>app</w:t>
      </w:r>
      <w:r w:rsidRPr="00C343DA">
        <w:rPr>
          <w:rFonts w:ascii="Times New Roman" w:hAnsi="Times New Roman" w:cs="Times New Roman"/>
        </w:rPr>
        <w:t xml:space="preserve">.  The number of respondents is an extrapolation based </w:t>
      </w:r>
      <w:r w:rsidR="00A719F6" w:rsidRPr="00C343DA">
        <w:rPr>
          <w:rFonts w:ascii="Times New Roman" w:hAnsi="Times New Roman" w:cs="Times New Roman"/>
        </w:rPr>
        <w:t>the number of watercraft contacted in FY2016 at nine sites</w:t>
      </w:r>
    </w:p>
    <w:p w14:paraId="038F96F3" w14:textId="77777777" w:rsidR="00A719F6" w:rsidRPr="00C343DA" w:rsidRDefault="00A719F6" w:rsidP="0047485D">
      <w:pPr>
        <w:spacing w:line="360" w:lineRule="auto"/>
        <w:rPr>
          <w:rFonts w:ascii="Times New Roman" w:hAnsi="Times New Roman" w:cs="Times New Roman"/>
        </w:rPr>
      </w:pPr>
    </w:p>
    <w:p w14:paraId="74DF945E" w14:textId="5423B736" w:rsidR="00A719F6" w:rsidRPr="00C343DA" w:rsidRDefault="0030342D" w:rsidP="00E80052">
      <w:pPr>
        <w:widowControl/>
        <w:autoSpaceDE/>
        <w:autoSpaceDN/>
        <w:adjustRightInd/>
        <w:spacing w:after="120" w:line="360" w:lineRule="auto"/>
        <w:rPr>
          <w:rFonts w:ascii="Times New Roman" w:eastAsia="Cambria" w:hAnsi="Times New Roman" w:cs="Times New Roman"/>
        </w:rPr>
      </w:pPr>
      <w:r w:rsidRPr="00C343DA">
        <w:rPr>
          <w:rFonts w:ascii="Times New Roman" w:hAnsi="Times New Roman" w:cs="Times New Roman"/>
        </w:rPr>
        <w:t xml:space="preserve">The dollar value of the burden hours is approximately </w:t>
      </w:r>
      <w:r w:rsidRPr="00C343DA">
        <w:rPr>
          <w:rFonts w:ascii="Times New Roman" w:hAnsi="Times New Roman" w:cs="Times New Roman"/>
        </w:rPr>
        <w:fldChar w:fldCharType="begin"/>
      </w:r>
      <w:r w:rsidRPr="00C343DA">
        <w:rPr>
          <w:rFonts w:ascii="Times New Roman" w:hAnsi="Times New Roman" w:cs="Times New Roman"/>
        </w:rPr>
        <w:instrText xml:space="preserve"> =SUM(ABOVE) </w:instrText>
      </w:r>
      <w:r w:rsidRPr="00C343DA">
        <w:rPr>
          <w:rFonts w:ascii="Times New Roman" w:hAnsi="Times New Roman" w:cs="Times New Roman"/>
        </w:rPr>
        <w:fldChar w:fldCharType="separate"/>
      </w:r>
      <w:r w:rsidRPr="00C343DA">
        <w:rPr>
          <w:rFonts w:ascii="Times New Roman" w:hAnsi="Times New Roman" w:cs="Times New Roman"/>
        </w:rPr>
        <w:t>$147,080</w:t>
      </w:r>
      <w:r w:rsidRPr="00C343DA">
        <w:rPr>
          <w:rFonts w:ascii="Times New Roman" w:hAnsi="Times New Roman" w:cs="Times New Roman"/>
        </w:rPr>
        <w:fldChar w:fldCharType="end"/>
      </w:r>
      <w:r w:rsidRPr="00C343DA">
        <w:rPr>
          <w:rFonts w:ascii="Times New Roman" w:hAnsi="Times New Roman" w:cs="Times New Roman"/>
        </w:rPr>
        <w:t xml:space="preserve"> (rounded).  W</w:t>
      </w:r>
      <w:r w:rsidR="00A719F6" w:rsidRPr="00C343DA">
        <w:rPr>
          <w:rFonts w:ascii="Times New Roman" w:hAnsi="Times New Roman" w:cs="Times New Roman"/>
        </w:rPr>
        <w:t>e used the Bureau of Labor Statistics (BLS) News Release USDL-19-1002,</w:t>
      </w:r>
      <w:r w:rsidR="00A719F6" w:rsidRPr="00C343DA">
        <w:rPr>
          <w:rFonts w:ascii="Times New Roman" w:hAnsi="Times New Roman" w:cs="Times New Roman"/>
          <w:u w:val="single"/>
        </w:rPr>
        <w:t xml:space="preserve"> </w:t>
      </w:r>
      <w:r w:rsidR="00BB200A" w:rsidRPr="00C343DA">
        <w:rPr>
          <w:rFonts w:ascii="Times New Roman" w:hAnsi="Times New Roman" w:cs="Times New Roman"/>
        </w:rPr>
        <w:t xml:space="preserve">June 18, 2019  </w:t>
      </w:r>
      <w:r w:rsidR="00A719F6" w:rsidRPr="00C343DA">
        <w:rPr>
          <w:rFonts w:ascii="Times New Roman" w:hAnsi="Times New Roman" w:cs="Times New Roman"/>
        </w:rPr>
        <w:t>Employer Costs for Employee Compensation— March 19, 2019</w:t>
      </w:r>
      <w:r w:rsidR="00A719F6" w:rsidRPr="00C343DA">
        <w:rPr>
          <w:rFonts w:ascii="Times New Roman" w:hAnsi="Times New Roman" w:cs="Times New Roman"/>
          <w:u w:val="single"/>
        </w:rPr>
        <w:t>,</w:t>
      </w:r>
      <w:r w:rsidR="00A719F6" w:rsidRPr="00C343DA">
        <w:rPr>
          <w:rFonts w:ascii="Times New Roman" w:hAnsi="Times New Roman" w:cs="Times New Roman"/>
        </w:rPr>
        <w:t xml:space="preserve"> </w:t>
      </w:r>
      <w:r w:rsidR="00BB200A" w:rsidRPr="00C343DA">
        <w:rPr>
          <w:rFonts w:ascii="Times New Roman" w:hAnsi="Times New Roman" w:cs="Times New Roman"/>
        </w:rPr>
        <w:t>(</w:t>
      </w:r>
      <w:hyperlink r:id="rId13" w:history="1">
        <w:r w:rsidRPr="00C343DA">
          <w:rPr>
            <w:rStyle w:val="Hyperlink"/>
            <w:rFonts w:ascii="Times New Roman" w:hAnsi="Times New Roman"/>
          </w:rPr>
          <w:t>http://www.bls.gov/news.release/pdf/ecec.pdf</w:t>
        </w:r>
      </w:hyperlink>
      <w:r w:rsidR="00BB200A" w:rsidRPr="00C343DA">
        <w:rPr>
          <w:rFonts w:ascii="Times New Roman" w:hAnsi="Times New Roman" w:cs="Times New Roman"/>
        </w:rPr>
        <w:t>) to estimate average hourly wages and to calculate benefits.  Table 1 of the bulletin lists the hourly wage plus benefits for all workers as $36.77.  For the purposes of this information collection, we are using the same rate for both individuals and the private sector</w:t>
      </w:r>
    </w:p>
    <w:p w14:paraId="5727A171" w14:textId="18B2E6AB" w:rsidR="00E80052" w:rsidRPr="00C343DA" w:rsidRDefault="00E80052" w:rsidP="00A719F6">
      <w:pPr>
        <w:pStyle w:val="NoSpacing"/>
        <w:rPr>
          <w:rFonts w:ascii="Times New Roman" w:eastAsia="Cambria" w:hAnsi="Times New Roman" w:cs="Times New Roman"/>
          <w:b/>
        </w:rPr>
      </w:pPr>
      <w:r w:rsidRPr="00C343DA">
        <w:rPr>
          <w:rFonts w:ascii="Times New Roman" w:eastAsia="Cambria" w:hAnsi="Times New Roman" w:cs="Times New Roman"/>
          <w:b/>
        </w:rPr>
        <w:t>Table 12.</w:t>
      </w:r>
      <w:r w:rsidR="0030342D" w:rsidRPr="00C343DA">
        <w:rPr>
          <w:rFonts w:ascii="Times New Roman" w:eastAsia="Cambria" w:hAnsi="Times New Roman" w:cs="Times New Roman"/>
          <w:b/>
        </w:rPr>
        <w:t>1</w:t>
      </w:r>
      <w:r w:rsidR="00A719F6" w:rsidRPr="00C343DA">
        <w:rPr>
          <w:rFonts w:ascii="Times New Roman" w:eastAsia="Cambria" w:hAnsi="Times New Roman" w:cs="Times New Roman"/>
          <w:b/>
        </w:rPr>
        <w:t>.</w:t>
      </w:r>
      <w:r w:rsidR="00A719F6" w:rsidRPr="00C343DA">
        <w:rPr>
          <w:rFonts w:ascii="Times New Roman" w:hAnsi="Times New Roman" w:cs="Times New Roman"/>
          <w:b/>
        </w:rPr>
        <w:t xml:space="preserve"> Annual </w:t>
      </w:r>
      <w:r w:rsidR="0030342D" w:rsidRPr="00C343DA">
        <w:rPr>
          <w:rFonts w:ascii="Times New Roman" w:hAnsi="Times New Roman" w:cs="Times New Roman"/>
          <w:b/>
        </w:rPr>
        <w:t>Burden Estimates</w:t>
      </w:r>
    </w:p>
    <w:tbl>
      <w:tblPr>
        <w:tblStyle w:val="TableGrid3"/>
        <w:tblW w:w="9810" w:type="dxa"/>
        <w:tblInd w:w="-5" w:type="dxa"/>
        <w:tblLayout w:type="fixed"/>
        <w:tblLook w:val="04A0" w:firstRow="1" w:lastRow="0" w:firstColumn="1" w:lastColumn="0" w:noHBand="0" w:noVBand="1"/>
      </w:tblPr>
      <w:tblGrid>
        <w:gridCol w:w="1530"/>
        <w:gridCol w:w="1440"/>
        <w:gridCol w:w="1260"/>
        <w:gridCol w:w="1260"/>
        <w:gridCol w:w="1260"/>
        <w:gridCol w:w="1800"/>
        <w:gridCol w:w="1260"/>
      </w:tblGrid>
      <w:tr w:rsidR="00BB200A" w:rsidRPr="00C343DA" w14:paraId="15385A60" w14:textId="77777777" w:rsidTr="00BB200A">
        <w:trPr>
          <w:trHeight w:val="728"/>
          <w:tblHeader/>
        </w:trPr>
        <w:tc>
          <w:tcPr>
            <w:tcW w:w="1530" w:type="dxa"/>
            <w:shd w:val="clear" w:color="auto" w:fill="D6E3BC" w:themeFill="accent3" w:themeFillTint="66"/>
            <w:vAlign w:val="bottom"/>
          </w:tcPr>
          <w:p w14:paraId="06C1962B" w14:textId="77777777" w:rsidR="00BB200A" w:rsidRPr="00285D1E" w:rsidRDefault="00BB200A" w:rsidP="00285D1E">
            <w:pPr>
              <w:suppressAutoHyphens/>
              <w:autoSpaceDN/>
              <w:adjustRightInd/>
              <w:jc w:val="center"/>
              <w:rPr>
                <w:rFonts w:ascii="Times New Roman" w:hAnsi="Times New Roman" w:cs="Times New Roman"/>
                <w:b/>
                <w:sz w:val="16"/>
                <w:szCs w:val="16"/>
                <w:lang w:eastAsia="ar-SA"/>
              </w:rPr>
            </w:pPr>
            <w:r w:rsidRPr="00285D1E">
              <w:rPr>
                <w:rFonts w:ascii="Times New Roman" w:hAnsi="Times New Roman" w:cs="Times New Roman"/>
                <w:b/>
                <w:sz w:val="16"/>
                <w:szCs w:val="16"/>
                <w:lang w:eastAsia="ar-SA"/>
              </w:rPr>
              <w:t>Activity</w:t>
            </w:r>
          </w:p>
        </w:tc>
        <w:tc>
          <w:tcPr>
            <w:tcW w:w="1440" w:type="dxa"/>
            <w:shd w:val="clear" w:color="auto" w:fill="D6E3BC" w:themeFill="accent3" w:themeFillTint="66"/>
            <w:vAlign w:val="center"/>
          </w:tcPr>
          <w:p w14:paraId="4BAA9DB4" w14:textId="41B431BD" w:rsidR="00BB200A" w:rsidRPr="00285D1E" w:rsidRDefault="00BB200A" w:rsidP="00285D1E">
            <w:pPr>
              <w:tabs>
                <w:tab w:val="left" w:pos="360"/>
                <w:tab w:val="left" w:pos="720"/>
                <w:tab w:val="left" w:pos="1440"/>
                <w:tab w:val="left" w:pos="2160"/>
                <w:tab w:val="left" w:pos="3600"/>
                <w:tab w:val="left" w:pos="5040"/>
                <w:tab w:val="left" w:pos="5760"/>
              </w:tabs>
              <w:suppressAutoHyphens/>
              <w:autoSpaceDN/>
              <w:adjustRightInd/>
              <w:jc w:val="center"/>
              <w:rPr>
                <w:rFonts w:ascii="Times New Roman" w:hAnsi="Times New Roman" w:cs="Times New Roman"/>
                <w:b/>
                <w:bCs/>
                <w:iCs/>
                <w:sz w:val="16"/>
                <w:szCs w:val="16"/>
                <w:lang w:val="en-CA" w:eastAsia="ar-SA"/>
              </w:rPr>
            </w:pPr>
            <w:r w:rsidRPr="00285D1E">
              <w:rPr>
                <w:rFonts w:ascii="Times New Roman" w:hAnsi="Times New Roman" w:cs="Times New Roman"/>
                <w:b/>
                <w:bCs/>
                <w:iCs/>
                <w:sz w:val="16"/>
                <w:szCs w:val="16"/>
                <w:lang w:val="en-CA" w:eastAsia="ar-SA"/>
              </w:rPr>
              <w:t>Responses</w:t>
            </w:r>
          </w:p>
        </w:tc>
        <w:tc>
          <w:tcPr>
            <w:tcW w:w="1260" w:type="dxa"/>
            <w:shd w:val="clear" w:color="auto" w:fill="D6E3BC" w:themeFill="accent3" w:themeFillTint="66"/>
            <w:vAlign w:val="center"/>
          </w:tcPr>
          <w:p w14:paraId="62114860" w14:textId="666C5B17" w:rsidR="00BB200A" w:rsidRPr="00285D1E" w:rsidRDefault="00BB200A" w:rsidP="00285D1E">
            <w:pPr>
              <w:tabs>
                <w:tab w:val="left" w:pos="360"/>
                <w:tab w:val="left" w:pos="720"/>
                <w:tab w:val="left" w:pos="1440"/>
                <w:tab w:val="left" w:pos="2160"/>
                <w:tab w:val="left" w:pos="3600"/>
                <w:tab w:val="left" w:pos="5040"/>
                <w:tab w:val="left" w:pos="5760"/>
              </w:tabs>
              <w:suppressAutoHyphens/>
              <w:autoSpaceDN/>
              <w:adjustRightInd/>
              <w:jc w:val="center"/>
              <w:rPr>
                <w:rFonts w:ascii="Times New Roman" w:hAnsi="Times New Roman" w:cs="Times New Roman"/>
                <w:b/>
                <w:sz w:val="16"/>
                <w:szCs w:val="16"/>
                <w:lang w:eastAsia="ar-SA"/>
              </w:rPr>
            </w:pPr>
            <w:r w:rsidRPr="00C343DA">
              <w:rPr>
                <w:rFonts w:ascii="Times New Roman" w:hAnsi="Times New Roman" w:cs="Times New Roman"/>
                <w:b/>
                <w:bCs/>
                <w:iCs/>
                <w:sz w:val="16"/>
                <w:szCs w:val="16"/>
                <w:lang w:val="en-CA" w:eastAsia="ar-SA"/>
              </w:rPr>
              <w:t>Annual Number of Responses</w:t>
            </w:r>
          </w:p>
        </w:tc>
        <w:tc>
          <w:tcPr>
            <w:tcW w:w="1260" w:type="dxa"/>
            <w:shd w:val="clear" w:color="auto" w:fill="D6E3BC" w:themeFill="accent3" w:themeFillTint="66"/>
          </w:tcPr>
          <w:p w14:paraId="33F0DCC0" w14:textId="3E3DE255" w:rsidR="00BB200A" w:rsidRPr="00C343DA" w:rsidRDefault="00BB200A" w:rsidP="00BB200A">
            <w:pPr>
              <w:tabs>
                <w:tab w:val="left" w:pos="360"/>
                <w:tab w:val="left" w:pos="720"/>
                <w:tab w:val="left" w:pos="1440"/>
                <w:tab w:val="left" w:pos="2160"/>
                <w:tab w:val="left" w:pos="3600"/>
                <w:tab w:val="left" w:pos="5040"/>
                <w:tab w:val="left" w:pos="5760"/>
              </w:tabs>
              <w:suppressAutoHyphens/>
              <w:autoSpaceDN/>
              <w:adjustRightInd/>
              <w:jc w:val="center"/>
              <w:rPr>
                <w:rFonts w:ascii="Times New Roman" w:hAnsi="Times New Roman" w:cs="Times New Roman"/>
                <w:b/>
                <w:sz w:val="16"/>
                <w:szCs w:val="16"/>
                <w:lang w:eastAsia="ar-SA"/>
              </w:rPr>
            </w:pPr>
            <w:r w:rsidRPr="00C343DA">
              <w:rPr>
                <w:rFonts w:ascii="Times New Roman" w:hAnsi="Times New Roman" w:cs="Times New Roman"/>
                <w:b/>
                <w:bCs/>
                <w:sz w:val="18"/>
                <w:szCs w:val="18"/>
              </w:rPr>
              <w:t>Completion Time per Response (minutes)</w:t>
            </w:r>
          </w:p>
        </w:tc>
        <w:tc>
          <w:tcPr>
            <w:tcW w:w="1260" w:type="dxa"/>
            <w:shd w:val="clear" w:color="auto" w:fill="D6E3BC" w:themeFill="accent3" w:themeFillTint="66"/>
            <w:vAlign w:val="center"/>
          </w:tcPr>
          <w:p w14:paraId="4C126490" w14:textId="319B7554" w:rsidR="00BB200A" w:rsidRPr="00285D1E" w:rsidRDefault="00BB200A" w:rsidP="00285D1E">
            <w:pPr>
              <w:tabs>
                <w:tab w:val="left" w:pos="360"/>
                <w:tab w:val="left" w:pos="720"/>
                <w:tab w:val="left" w:pos="1440"/>
                <w:tab w:val="left" w:pos="2160"/>
                <w:tab w:val="left" w:pos="3600"/>
                <w:tab w:val="left" w:pos="5040"/>
                <w:tab w:val="left" w:pos="5760"/>
              </w:tabs>
              <w:suppressAutoHyphens/>
              <w:autoSpaceDN/>
              <w:adjustRightInd/>
              <w:jc w:val="center"/>
              <w:rPr>
                <w:rFonts w:ascii="Times New Roman" w:hAnsi="Times New Roman" w:cs="Times New Roman"/>
                <w:b/>
                <w:sz w:val="16"/>
                <w:szCs w:val="16"/>
                <w:lang w:eastAsia="ar-SA"/>
              </w:rPr>
            </w:pPr>
            <w:r w:rsidRPr="00285D1E">
              <w:rPr>
                <w:rFonts w:ascii="Times New Roman" w:hAnsi="Times New Roman" w:cs="Times New Roman"/>
                <w:b/>
                <w:sz w:val="16"/>
                <w:szCs w:val="16"/>
                <w:lang w:eastAsia="ar-SA"/>
              </w:rPr>
              <w:t>Total Annual Burden Hours</w:t>
            </w:r>
          </w:p>
        </w:tc>
        <w:tc>
          <w:tcPr>
            <w:tcW w:w="1800" w:type="dxa"/>
            <w:shd w:val="clear" w:color="auto" w:fill="D6E3BC" w:themeFill="accent3" w:themeFillTint="66"/>
            <w:vAlign w:val="center"/>
          </w:tcPr>
          <w:p w14:paraId="22ECA5F8" w14:textId="77777777" w:rsidR="00BB200A" w:rsidRPr="00C343DA" w:rsidRDefault="00BB200A" w:rsidP="00BB200A">
            <w:pPr>
              <w:tabs>
                <w:tab w:val="left" w:pos="360"/>
                <w:tab w:val="left" w:pos="720"/>
                <w:tab w:val="left" w:pos="1440"/>
                <w:tab w:val="left" w:pos="2160"/>
                <w:tab w:val="left" w:pos="3600"/>
                <w:tab w:val="left" w:pos="5040"/>
                <w:tab w:val="left" w:pos="5760"/>
              </w:tabs>
              <w:suppressAutoHyphens/>
              <w:autoSpaceDN/>
              <w:adjustRightInd/>
              <w:jc w:val="center"/>
              <w:rPr>
                <w:rFonts w:ascii="Times New Roman" w:hAnsi="Times New Roman" w:cs="Times New Roman"/>
                <w:b/>
                <w:bCs/>
                <w:sz w:val="16"/>
                <w:szCs w:val="16"/>
                <w:lang w:eastAsia="ar-SA"/>
              </w:rPr>
            </w:pPr>
            <w:r w:rsidRPr="00C343DA">
              <w:rPr>
                <w:rFonts w:ascii="Times New Roman" w:hAnsi="Times New Roman" w:cs="Times New Roman"/>
                <w:b/>
                <w:bCs/>
                <w:sz w:val="16"/>
                <w:szCs w:val="16"/>
                <w:lang w:eastAsia="ar-SA"/>
              </w:rPr>
              <w:t>Hourly Labor Costs including</w:t>
            </w:r>
          </w:p>
          <w:p w14:paraId="78A8D268" w14:textId="6BA7E7F8" w:rsidR="00BB200A" w:rsidRPr="00285D1E" w:rsidRDefault="00BB200A" w:rsidP="00BB200A">
            <w:pPr>
              <w:tabs>
                <w:tab w:val="left" w:pos="360"/>
                <w:tab w:val="left" w:pos="720"/>
                <w:tab w:val="left" w:pos="1440"/>
                <w:tab w:val="left" w:pos="2160"/>
                <w:tab w:val="left" w:pos="3600"/>
                <w:tab w:val="left" w:pos="5040"/>
                <w:tab w:val="left" w:pos="5760"/>
              </w:tabs>
              <w:suppressAutoHyphens/>
              <w:autoSpaceDN/>
              <w:adjustRightInd/>
              <w:jc w:val="center"/>
              <w:rPr>
                <w:rFonts w:ascii="Times New Roman" w:hAnsi="Times New Roman" w:cs="Times New Roman"/>
                <w:b/>
                <w:sz w:val="16"/>
                <w:szCs w:val="16"/>
                <w:lang w:eastAsia="ar-SA"/>
              </w:rPr>
            </w:pPr>
            <w:r w:rsidRPr="00C343DA">
              <w:rPr>
                <w:rFonts w:ascii="Times New Roman" w:hAnsi="Times New Roman" w:cs="Times New Roman"/>
                <w:b/>
                <w:bCs/>
                <w:sz w:val="16"/>
                <w:szCs w:val="16"/>
                <w:lang w:eastAsia="ar-SA"/>
              </w:rPr>
              <w:t>Benefits</w:t>
            </w:r>
          </w:p>
        </w:tc>
        <w:tc>
          <w:tcPr>
            <w:tcW w:w="1260" w:type="dxa"/>
            <w:shd w:val="clear" w:color="auto" w:fill="D6E3BC" w:themeFill="accent3" w:themeFillTint="66"/>
            <w:vAlign w:val="center"/>
          </w:tcPr>
          <w:p w14:paraId="7F9CE7C6" w14:textId="77777777" w:rsidR="00BB200A" w:rsidRPr="00285D1E" w:rsidRDefault="00BB200A" w:rsidP="00285D1E">
            <w:pPr>
              <w:tabs>
                <w:tab w:val="left" w:pos="360"/>
                <w:tab w:val="left" w:pos="720"/>
                <w:tab w:val="left" w:pos="1440"/>
                <w:tab w:val="left" w:pos="2160"/>
                <w:tab w:val="left" w:pos="3600"/>
                <w:tab w:val="left" w:pos="5040"/>
                <w:tab w:val="left" w:pos="5760"/>
              </w:tabs>
              <w:suppressAutoHyphens/>
              <w:autoSpaceDN/>
              <w:adjustRightInd/>
              <w:jc w:val="center"/>
              <w:rPr>
                <w:rFonts w:ascii="Times New Roman" w:hAnsi="Times New Roman" w:cs="Times New Roman"/>
                <w:b/>
                <w:sz w:val="16"/>
                <w:szCs w:val="16"/>
                <w:lang w:eastAsia="ar-SA"/>
              </w:rPr>
            </w:pPr>
            <w:r w:rsidRPr="00285D1E">
              <w:rPr>
                <w:rFonts w:ascii="Times New Roman" w:hAnsi="Times New Roman" w:cs="Times New Roman"/>
                <w:b/>
                <w:sz w:val="16"/>
                <w:szCs w:val="16"/>
                <w:lang w:eastAsia="ar-SA"/>
              </w:rPr>
              <w:t>Total Dollar Value of</w:t>
            </w:r>
          </w:p>
          <w:p w14:paraId="41748AD8" w14:textId="77777777" w:rsidR="00BB200A" w:rsidRPr="00285D1E" w:rsidRDefault="00BB200A" w:rsidP="00285D1E">
            <w:pPr>
              <w:tabs>
                <w:tab w:val="left" w:pos="360"/>
                <w:tab w:val="left" w:pos="720"/>
                <w:tab w:val="left" w:pos="1440"/>
                <w:tab w:val="left" w:pos="2160"/>
                <w:tab w:val="left" w:pos="3600"/>
                <w:tab w:val="left" w:pos="5040"/>
                <w:tab w:val="left" w:pos="5760"/>
              </w:tabs>
              <w:suppressAutoHyphens/>
              <w:autoSpaceDN/>
              <w:adjustRightInd/>
              <w:jc w:val="center"/>
              <w:rPr>
                <w:rFonts w:ascii="Times New Roman" w:hAnsi="Times New Roman" w:cs="Times New Roman"/>
                <w:b/>
                <w:sz w:val="16"/>
                <w:szCs w:val="16"/>
                <w:lang w:eastAsia="ar-SA"/>
              </w:rPr>
            </w:pPr>
            <w:r w:rsidRPr="00285D1E">
              <w:rPr>
                <w:rFonts w:ascii="Times New Roman" w:hAnsi="Times New Roman" w:cs="Times New Roman"/>
                <w:b/>
                <w:sz w:val="16"/>
                <w:szCs w:val="16"/>
                <w:lang w:eastAsia="ar-SA"/>
              </w:rPr>
              <w:t>Annual Burden</w:t>
            </w:r>
          </w:p>
          <w:p w14:paraId="2EFF5A4F" w14:textId="77777777" w:rsidR="00BB200A" w:rsidRPr="00285D1E" w:rsidRDefault="00BB200A" w:rsidP="00285D1E">
            <w:pPr>
              <w:tabs>
                <w:tab w:val="left" w:pos="360"/>
                <w:tab w:val="left" w:pos="720"/>
                <w:tab w:val="left" w:pos="1440"/>
                <w:tab w:val="left" w:pos="2160"/>
                <w:tab w:val="left" w:pos="3600"/>
                <w:tab w:val="left" w:pos="5040"/>
                <w:tab w:val="left" w:pos="5760"/>
              </w:tabs>
              <w:suppressAutoHyphens/>
              <w:autoSpaceDN/>
              <w:adjustRightInd/>
              <w:jc w:val="center"/>
              <w:rPr>
                <w:rFonts w:ascii="Times New Roman" w:hAnsi="Times New Roman" w:cs="Times New Roman"/>
                <w:b/>
                <w:sz w:val="16"/>
                <w:szCs w:val="16"/>
                <w:lang w:eastAsia="ar-SA"/>
              </w:rPr>
            </w:pPr>
            <w:r w:rsidRPr="00285D1E">
              <w:rPr>
                <w:rFonts w:ascii="Times New Roman" w:hAnsi="Times New Roman" w:cs="Times New Roman"/>
                <w:b/>
                <w:sz w:val="16"/>
                <w:szCs w:val="16"/>
                <w:lang w:eastAsia="ar-SA"/>
              </w:rPr>
              <w:t>Hours*</w:t>
            </w:r>
          </w:p>
        </w:tc>
      </w:tr>
      <w:tr w:rsidR="00BB200A" w:rsidRPr="00C343DA" w14:paraId="674C381B" w14:textId="77777777" w:rsidTr="0030342D">
        <w:trPr>
          <w:trHeight w:val="350"/>
        </w:trPr>
        <w:tc>
          <w:tcPr>
            <w:tcW w:w="1530" w:type="dxa"/>
            <w:vMerge w:val="restart"/>
            <w:shd w:val="clear" w:color="auto" w:fill="auto"/>
            <w:vAlign w:val="center"/>
          </w:tcPr>
          <w:p w14:paraId="2DEFC7E7" w14:textId="1BE7057C" w:rsidR="00BB200A" w:rsidRPr="00285D1E" w:rsidRDefault="00BB200A" w:rsidP="00BB200A">
            <w:pPr>
              <w:suppressAutoHyphens/>
              <w:autoSpaceDN/>
              <w:adjustRightInd/>
              <w:rPr>
                <w:rFonts w:ascii="Times New Roman" w:hAnsi="Times New Roman" w:cs="Times New Roman"/>
                <w:sz w:val="18"/>
                <w:szCs w:val="18"/>
                <w:lang w:eastAsia="ar-SA"/>
              </w:rPr>
            </w:pPr>
            <w:r w:rsidRPr="00C343DA">
              <w:rPr>
                <w:rFonts w:ascii="Times New Roman" w:hAnsi="Times New Roman" w:cs="Times New Roman"/>
                <w:sz w:val="20"/>
                <w:szCs w:val="20"/>
              </w:rPr>
              <w:t>Low Risk</w:t>
            </w:r>
          </w:p>
        </w:tc>
        <w:tc>
          <w:tcPr>
            <w:tcW w:w="1440" w:type="dxa"/>
            <w:tcBorders>
              <w:bottom w:val="single" w:sz="8" w:space="0" w:color="000000"/>
            </w:tcBorders>
            <w:shd w:val="clear" w:color="auto" w:fill="auto"/>
            <w:vAlign w:val="center"/>
          </w:tcPr>
          <w:p w14:paraId="62D4B724" w14:textId="654E6D22" w:rsidR="00BB200A" w:rsidRPr="00285D1E" w:rsidRDefault="00BB200A" w:rsidP="00BB200A">
            <w:pPr>
              <w:suppressAutoHyphens/>
              <w:autoSpaceDN/>
              <w:adjustRightInd/>
              <w:jc w:val="center"/>
              <w:rPr>
                <w:rFonts w:ascii="Times New Roman" w:hAnsi="Times New Roman" w:cs="Times New Roman"/>
                <w:sz w:val="18"/>
                <w:szCs w:val="18"/>
                <w:lang w:eastAsia="ar-SA"/>
              </w:rPr>
            </w:pPr>
            <w:r w:rsidRPr="00C343DA">
              <w:rPr>
                <w:rFonts w:ascii="Times New Roman" w:hAnsi="Times New Roman" w:cs="Times New Roman"/>
                <w:sz w:val="18"/>
                <w:szCs w:val="18"/>
                <w:lang w:eastAsia="ar-SA"/>
              </w:rPr>
              <w:t>Recreational</w:t>
            </w:r>
          </w:p>
        </w:tc>
        <w:tc>
          <w:tcPr>
            <w:tcW w:w="1260" w:type="dxa"/>
            <w:tcBorders>
              <w:bottom w:val="single" w:sz="8" w:space="0" w:color="000000"/>
              <w:right w:val="single" w:sz="8" w:space="0" w:color="000000"/>
            </w:tcBorders>
            <w:shd w:val="clear" w:color="auto" w:fill="auto"/>
            <w:vAlign w:val="center"/>
          </w:tcPr>
          <w:p w14:paraId="1582D232" w14:textId="4AED505F" w:rsidR="00BB200A" w:rsidRPr="00285D1E" w:rsidRDefault="00BB200A" w:rsidP="00BB200A">
            <w:pPr>
              <w:suppressAutoHyphens/>
              <w:autoSpaceDN/>
              <w:adjustRightInd/>
              <w:jc w:val="center"/>
              <w:rPr>
                <w:rFonts w:ascii="Times New Roman" w:hAnsi="Times New Roman" w:cs="Times New Roman"/>
                <w:sz w:val="18"/>
                <w:szCs w:val="18"/>
                <w:lang w:eastAsia="ar-SA"/>
              </w:rPr>
            </w:pPr>
            <w:r w:rsidRPr="00C343DA">
              <w:rPr>
                <w:rFonts w:ascii="Times New Roman" w:hAnsi="Times New Roman" w:cs="Times New Roman"/>
                <w:sz w:val="18"/>
                <w:szCs w:val="18"/>
                <w:lang w:eastAsia="ar-SA"/>
              </w:rPr>
              <w:t>108,000</w:t>
            </w:r>
          </w:p>
        </w:tc>
        <w:tc>
          <w:tcPr>
            <w:tcW w:w="1260" w:type="dxa"/>
            <w:tcBorders>
              <w:bottom w:val="single" w:sz="8" w:space="0" w:color="000000"/>
            </w:tcBorders>
            <w:vAlign w:val="center"/>
          </w:tcPr>
          <w:p w14:paraId="64737C64" w14:textId="7543BFF3" w:rsidR="00BB200A" w:rsidRPr="00C343DA" w:rsidRDefault="00BB200A" w:rsidP="0030342D">
            <w:pPr>
              <w:suppressAutoHyphens/>
              <w:autoSpaceDN/>
              <w:adjustRightInd/>
              <w:jc w:val="center"/>
              <w:rPr>
                <w:rFonts w:ascii="Times New Roman" w:hAnsi="Times New Roman" w:cs="Times New Roman"/>
                <w:sz w:val="18"/>
                <w:szCs w:val="18"/>
                <w:lang w:eastAsia="ar-SA"/>
              </w:rPr>
            </w:pPr>
            <w:r w:rsidRPr="00C343DA">
              <w:rPr>
                <w:rFonts w:ascii="Times New Roman" w:hAnsi="Times New Roman" w:cs="Times New Roman"/>
                <w:sz w:val="18"/>
                <w:szCs w:val="18"/>
                <w:lang w:eastAsia="ar-SA"/>
              </w:rPr>
              <w:t>1</w:t>
            </w:r>
          </w:p>
        </w:tc>
        <w:tc>
          <w:tcPr>
            <w:tcW w:w="1260" w:type="dxa"/>
            <w:tcBorders>
              <w:bottom w:val="single" w:sz="8" w:space="0" w:color="000000"/>
              <w:right w:val="single" w:sz="8" w:space="0" w:color="000000"/>
            </w:tcBorders>
            <w:shd w:val="clear" w:color="auto" w:fill="auto"/>
            <w:vAlign w:val="center"/>
          </w:tcPr>
          <w:p w14:paraId="56C69424" w14:textId="3A51854C" w:rsidR="00BB200A" w:rsidRPr="00285D1E" w:rsidRDefault="00BB200A" w:rsidP="0030342D">
            <w:pPr>
              <w:suppressAutoHyphens/>
              <w:autoSpaceDN/>
              <w:adjustRightInd/>
              <w:jc w:val="center"/>
              <w:rPr>
                <w:rFonts w:ascii="Times New Roman" w:hAnsi="Times New Roman" w:cs="Times New Roman"/>
                <w:sz w:val="18"/>
                <w:szCs w:val="18"/>
                <w:lang w:eastAsia="ar-SA"/>
              </w:rPr>
            </w:pPr>
            <w:r w:rsidRPr="00C343DA">
              <w:rPr>
                <w:rFonts w:ascii="Times New Roman" w:hAnsi="Times New Roman" w:cs="Times New Roman"/>
                <w:sz w:val="18"/>
                <w:szCs w:val="18"/>
                <w:lang w:eastAsia="ar-SA"/>
              </w:rPr>
              <w:t>1,800</w:t>
            </w:r>
          </w:p>
        </w:tc>
        <w:tc>
          <w:tcPr>
            <w:tcW w:w="1800" w:type="dxa"/>
            <w:vAlign w:val="center"/>
          </w:tcPr>
          <w:p w14:paraId="1B2E09F7" w14:textId="72955F32" w:rsidR="00BB200A" w:rsidRPr="00285D1E" w:rsidRDefault="00BB200A" w:rsidP="0030342D">
            <w:pPr>
              <w:suppressAutoHyphens/>
              <w:autoSpaceDN/>
              <w:adjustRightInd/>
              <w:jc w:val="center"/>
              <w:rPr>
                <w:rFonts w:ascii="Times New Roman" w:hAnsi="Times New Roman" w:cs="Times New Roman"/>
                <w:sz w:val="18"/>
                <w:szCs w:val="18"/>
                <w:lang w:eastAsia="ar-SA"/>
              </w:rPr>
            </w:pPr>
            <w:r w:rsidRPr="00C343DA">
              <w:rPr>
                <w:rFonts w:ascii="Times New Roman" w:hAnsi="Times New Roman" w:cs="Times New Roman"/>
                <w:sz w:val="18"/>
                <w:szCs w:val="18"/>
                <w:lang w:eastAsia="ar-SA"/>
              </w:rPr>
              <w:t>$36.77</w:t>
            </w:r>
          </w:p>
        </w:tc>
        <w:tc>
          <w:tcPr>
            <w:tcW w:w="1260" w:type="dxa"/>
            <w:vAlign w:val="center"/>
          </w:tcPr>
          <w:p w14:paraId="5040F6E3" w14:textId="5E14226D" w:rsidR="00BB200A" w:rsidRPr="00285D1E" w:rsidRDefault="0030342D" w:rsidP="0030342D">
            <w:pPr>
              <w:suppressAutoHyphens/>
              <w:autoSpaceDN/>
              <w:adjustRightInd/>
              <w:jc w:val="center"/>
              <w:rPr>
                <w:rFonts w:ascii="Times New Roman" w:hAnsi="Times New Roman" w:cs="Times New Roman"/>
                <w:sz w:val="18"/>
                <w:szCs w:val="18"/>
                <w:lang w:eastAsia="ar-SA"/>
              </w:rPr>
            </w:pPr>
            <w:r w:rsidRPr="00C343DA">
              <w:rPr>
                <w:rFonts w:ascii="Times New Roman" w:hAnsi="Times New Roman" w:cs="Times New Roman"/>
                <w:sz w:val="18"/>
                <w:szCs w:val="18"/>
                <w:lang w:eastAsia="ar-SA"/>
              </w:rPr>
              <w:t>$66,186</w:t>
            </w:r>
          </w:p>
        </w:tc>
      </w:tr>
      <w:tr w:rsidR="00BB200A" w:rsidRPr="00C343DA" w14:paraId="1A00357B" w14:textId="77777777" w:rsidTr="0030342D">
        <w:trPr>
          <w:trHeight w:val="340"/>
        </w:trPr>
        <w:tc>
          <w:tcPr>
            <w:tcW w:w="1530" w:type="dxa"/>
            <w:vMerge/>
            <w:shd w:val="clear" w:color="auto" w:fill="auto"/>
            <w:vAlign w:val="center"/>
          </w:tcPr>
          <w:p w14:paraId="7211553F" w14:textId="6B262AB5" w:rsidR="00BB200A" w:rsidRPr="00285D1E" w:rsidRDefault="00BB200A" w:rsidP="00BB200A">
            <w:pPr>
              <w:suppressAutoHyphens/>
              <w:autoSpaceDN/>
              <w:adjustRightInd/>
              <w:rPr>
                <w:rFonts w:ascii="Times New Roman" w:hAnsi="Times New Roman" w:cs="Times New Roman"/>
                <w:sz w:val="18"/>
                <w:szCs w:val="18"/>
                <w:lang w:eastAsia="ar-SA"/>
              </w:rPr>
            </w:pPr>
          </w:p>
        </w:tc>
        <w:tc>
          <w:tcPr>
            <w:tcW w:w="1440" w:type="dxa"/>
            <w:tcBorders>
              <w:top w:val="single" w:sz="6" w:space="0" w:color="000000"/>
              <w:left w:val="single" w:sz="6" w:space="0" w:color="000000"/>
              <w:bottom w:val="single" w:sz="8" w:space="0" w:color="000000"/>
              <w:right w:val="single" w:sz="6" w:space="0" w:color="000000"/>
            </w:tcBorders>
            <w:shd w:val="clear" w:color="auto" w:fill="auto"/>
            <w:vAlign w:val="center"/>
          </w:tcPr>
          <w:p w14:paraId="1E00523E" w14:textId="4BD7ED05" w:rsidR="00BB200A" w:rsidRPr="00285D1E" w:rsidRDefault="00BB200A" w:rsidP="00BB200A">
            <w:pPr>
              <w:suppressAutoHyphens/>
              <w:autoSpaceDN/>
              <w:adjustRightInd/>
              <w:jc w:val="center"/>
              <w:rPr>
                <w:rFonts w:ascii="Times New Roman" w:hAnsi="Times New Roman" w:cs="Times New Roman"/>
                <w:sz w:val="18"/>
                <w:szCs w:val="18"/>
                <w:lang w:eastAsia="ar-SA"/>
              </w:rPr>
            </w:pPr>
            <w:r w:rsidRPr="00C343DA">
              <w:rPr>
                <w:rFonts w:ascii="Times New Roman" w:hAnsi="Times New Roman" w:cs="Times New Roman"/>
                <w:sz w:val="18"/>
                <w:szCs w:val="18"/>
                <w:lang w:eastAsia="ar-SA"/>
              </w:rPr>
              <w:t>Commercial</w:t>
            </w:r>
          </w:p>
        </w:tc>
        <w:tc>
          <w:tcPr>
            <w:tcW w:w="1260" w:type="dxa"/>
            <w:tcBorders>
              <w:top w:val="single" w:sz="6" w:space="0" w:color="000000"/>
              <w:left w:val="single" w:sz="6" w:space="0" w:color="000000"/>
              <w:bottom w:val="single" w:sz="8" w:space="0" w:color="000000"/>
              <w:right w:val="single" w:sz="8" w:space="0" w:color="000000"/>
            </w:tcBorders>
            <w:shd w:val="clear" w:color="auto" w:fill="auto"/>
            <w:vAlign w:val="center"/>
          </w:tcPr>
          <w:p w14:paraId="0D5FCDD9" w14:textId="532DA70D" w:rsidR="00BB200A" w:rsidRPr="00285D1E" w:rsidRDefault="00BB200A" w:rsidP="00BB200A">
            <w:pPr>
              <w:suppressAutoHyphens/>
              <w:autoSpaceDN/>
              <w:adjustRightInd/>
              <w:jc w:val="center"/>
              <w:rPr>
                <w:rFonts w:ascii="Times New Roman" w:hAnsi="Times New Roman" w:cs="Times New Roman"/>
                <w:sz w:val="18"/>
                <w:szCs w:val="18"/>
                <w:lang w:eastAsia="ar-SA"/>
              </w:rPr>
            </w:pPr>
            <w:r w:rsidRPr="00C343DA">
              <w:rPr>
                <w:rFonts w:ascii="Times New Roman" w:hAnsi="Times New Roman" w:cs="Times New Roman"/>
                <w:sz w:val="18"/>
                <w:szCs w:val="18"/>
                <w:lang w:eastAsia="ar-SA"/>
              </w:rPr>
              <w:t>12,000</w:t>
            </w:r>
          </w:p>
        </w:tc>
        <w:tc>
          <w:tcPr>
            <w:tcW w:w="1260" w:type="dxa"/>
            <w:tcBorders>
              <w:top w:val="single" w:sz="6" w:space="0" w:color="000000"/>
              <w:left w:val="single" w:sz="6" w:space="0" w:color="000000"/>
              <w:bottom w:val="single" w:sz="8" w:space="0" w:color="000000"/>
              <w:right w:val="single" w:sz="6" w:space="0" w:color="000000"/>
            </w:tcBorders>
            <w:vAlign w:val="center"/>
          </w:tcPr>
          <w:p w14:paraId="3B3D9C85" w14:textId="4327D160" w:rsidR="00BB200A" w:rsidRPr="00C343DA" w:rsidRDefault="00BB200A" w:rsidP="0030342D">
            <w:pPr>
              <w:suppressAutoHyphens/>
              <w:autoSpaceDN/>
              <w:adjustRightInd/>
              <w:jc w:val="center"/>
              <w:rPr>
                <w:rFonts w:ascii="Times New Roman" w:hAnsi="Times New Roman" w:cs="Times New Roman"/>
                <w:sz w:val="18"/>
                <w:szCs w:val="18"/>
                <w:lang w:eastAsia="ar-SA"/>
              </w:rPr>
            </w:pPr>
            <w:r w:rsidRPr="00C343DA">
              <w:rPr>
                <w:rFonts w:ascii="Times New Roman" w:hAnsi="Times New Roman" w:cs="Times New Roman"/>
                <w:sz w:val="18"/>
                <w:szCs w:val="18"/>
                <w:lang w:eastAsia="ar-SA"/>
              </w:rPr>
              <w:t>1</w:t>
            </w:r>
          </w:p>
        </w:tc>
        <w:tc>
          <w:tcPr>
            <w:tcW w:w="1260" w:type="dxa"/>
            <w:tcBorders>
              <w:top w:val="single" w:sz="6" w:space="0" w:color="000000"/>
              <w:left w:val="single" w:sz="6" w:space="0" w:color="000000"/>
              <w:bottom w:val="single" w:sz="8" w:space="0" w:color="000000"/>
              <w:right w:val="single" w:sz="8" w:space="0" w:color="000000"/>
            </w:tcBorders>
            <w:shd w:val="clear" w:color="auto" w:fill="auto"/>
            <w:vAlign w:val="center"/>
          </w:tcPr>
          <w:p w14:paraId="2F68AF96" w14:textId="3D77E29E" w:rsidR="00BB200A" w:rsidRPr="00285D1E" w:rsidRDefault="00BB200A" w:rsidP="0030342D">
            <w:pPr>
              <w:suppressAutoHyphens/>
              <w:autoSpaceDN/>
              <w:adjustRightInd/>
              <w:jc w:val="center"/>
              <w:rPr>
                <w:rFonts w:ascii="Times New Roman" w:hAnsi="Times New Roman" w:cs="Times New Roman"/>
                <w:sz w:val="18"/>
                <w:szCs w:val="18"/>
                <w:lang w:eastAsia="ar-SA"/>
              </w:rPr>
            </w:pPr>
            <w:r w:rsidRPr="00C343DA">
              <w:rPr>
                <w:rFonts w:ascii="Times New Roman" w:hAnsi="Times New Roman" w:cs="Times New Roman"/>
                <w:sz w:val="18"/>
                <w:szCs w:val="18"/>
                <w:lang w:eastAsia="ar-SA"/>
              </w:rPr>
              <w:t>200</w:t>
            </w:r>
          </w:p>
        </w:tc>
        <w:tc>
          <w:tcPr>
            <w:tcW w:w="1800" w:type="dxa"/>
            <w:vAlign w:val="center"/>
          </w:tcPr>
          <w:p w14:paraId="5E24D858" w14:textId="5E807B7C" w:rsidR="00BB200A" w:rsidRPr="00285D1E" w:rsidRDefault="00BB200A" w:rsidP="0030342D">
            <w:pPr>
              <w:suppressAutoHyphens/>
              <w:autoSpaceDN/>
              <w:adjustRightInd/>
              <w:jc w:val="center"/>
              <w:rPr>
                <w:rFonts w:ascii="Times New Roman" w:hAnsi="Times New Roman" w:cs="Times New Roman"/>
                <w:sz w:val="18"/>
                <w:szCs w:val="18"/>
                <w:lang w:eastAsia="ar-SA"/>
              </w:rPr>
            </w:pPr>
            <w:r w:rsidRPr="00C343DA">
              <w:rPr>
                <w:rFonts w:ascii="Times New Roman" w:hAnsi="Times New Roman" w:cs="Times New Roman"/>
                <w:sz w:val="18"/>
                <w:szCs w:val="18"/>
                <w:lang w:eastAsia="ar-SA"/>
              </w:rPr>
              <w:t>$36.77</w:t>
            </w:r>
          </w:p>
        </w:tc>
        <w:tc>
          <w:tcPr>
            <w:tcW w:w="1260" w:type="dxa"/>
            <w:vAlign w:val="center"/>
          </w:tcPr>
          <w:p w14:paraId="468C936A" w14:textId="170BDBB9" w:rsidR="00BB200A" w:rsidRPr="00285D1E" w:rsidRDefault="0030342D" w:rsidP="0030342D">
            <w:pPr>
              <w:suppressAutoHyphens/>
              <w:autoSpaceDN/>
              <w:adjustRightInd/>
              <w:jc w:val="center"/>
              <w:rPr>
                <w:rFonts w:ascii="Times New Roman" w:hAnsi="Times New Roman" w:cs="Times New Roman"/>
                <w:sz w:val="18"/>
                <w:szCs w:val="18"/>
                <w:lang w:eastAsia="ar-SA"/>
              </w:rPr>
            </w:pPr>
            <w:r w:rsidRPr="00C343DA">
              <w:rPr>
                <w:rFonts w:ascii="Times New Roman" w:hAnsi="Times New Roman" w:cs="Times New Roman"/>
                <w:sz w:val="18"/>
                <w:szCs w:val="18"/>
                <w:lang w:eastAsia="ar-SA"/>
              </w:rPr>
              <w:t>$7,354</w:t>
            </w:r>
          </w:p>
        </w:tc>
      </w:tr>
      <w:tr w:rsidR="00BB200A" w:rsidRPr="00C343DA" w14:paraId="692D0218" w14:textId="77777777" w:rsidTr="0030342D">
        <w:trPr>
          <w:trHeight w:val="340"/>
        </w:trPr>
        <w:tc>
          <w:tcPr>
            <w:tcW w:w="1530" w:type="dxa"/>
            <w:vMerge w:val="restart"/>
            <w:shd w:val="clear" w:color="auto" w:fill="auto"/>
            <w:vAlign w:val="center"/>
          </w:tcPr>
          <w:p w14:paraId="15107FB6" w14:textId="28124FF8" w:rsidR="00BB200A" w:rsidRPr="00285D1E" w:rsidRDefault="00BB200A" w:rsidP="00BB200A">
            <w:pPr>
              <w:suppressAutoHyphens/>
              <w:autoSpaceDN/>
              <w:adjustRightInd/>
              <w:rPr>
                <w:rFonts w:ascii="Times New Roman" w:hAnsi="Times New Roman" w:cs="Times New Roman"/>
                <w:sz w:val="18"/>
                <w:szCs w:val="18"/>
                <w:lang w:eastAsia="ar-SA"/>
              </w:rPr>
            </w:pPr>
            <w:r w:rsidRPr="00C343DA">
              <w:rPr>
                <w:rFonts w:ascii="Times New Roman" w:hAnsi="Times New Roman" w:cs="Times New Roman"/>
                <w:sz w:val="20"/>
                <w:szCs w:val="20"/>
              </w:rPr>
              <w:t>High Risk</w:t>
            </w:r>
          </w:p>
        </w:tc>
        <w:tc>
          <w:tcPr>
            <w:tcW w:w="144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5001C4B" w14:textId="3D0954C9" w:rsidR="00BB200A" w:rsidRPr="00285D1E" w:rsidRDefault="00BB200A" w:rsidP="00BB200A">
            <w:pPr>
              <w:suppressAutoHyphens/>
              <w:autoSpaceDN/>
              <w:adjustRightInd/>
              <w:jc w:val="center"/>
              <w:rPr>
                <w:rFonts w:ascii="Times New Roman" w:hAnsi="Times New Roman" w:cs="Times New Roman"/>
                <w:sz w:val="18"/>
                <w:szCs w:val="18"/>
                <w:lang w:eastAsia="ar-SA"/>
              </w:rPr>
            </w:pPr>
            <w:r w:rsidRPr="00C343DA">
              <w:rPr>
                <w:rFonts w:ascii="Times New Roman" w:hAnsi="Times New Roman" w:cs="Times New Roman"/>
                <w:sz w:val="18"/>
                <w:szCs w:val="18"/>
                <w:lang w:eastAsia="ar-SA"/>
              </w:rPr>
              <w:t>Recreational</w:t>
            </w:r>
          </w:p>
        </w:tc>
        <w:tc>
          <w:tcPr>
            <w:tcW w:w="1260" w:type="dxa"/>
            <w:tcBorders>
              <w:top w:val="single" w:sz="6" w:space="0" w:color="000000"/>
              <w:left w:val="single" w:sz="6" w:space="0" w:color="000000"/>
              <w:bottom w:val="single" w:sz="6" w:space="0" w:color="000000"/>
              <w:right w:val="single" w:sz="8" w:space="0" w:color="000000"/>
            </w:tcBorders>
            <w:shd w:val="clear" w:color="auto" w:fill="auto"/>
            <w:vAlign w:val="center"/>
          </w:tcPr>
          <w:p w14:paraId="604A4568" w14:textId="3AFC4AAD" w:rsidR="00BB200A" w:rsidRPr="00285D1E" w:rsidRDefault="00BB200A" w:rsidP="00BB200A">
            <w:pPr>
              <w:suppressAutoHyphens/>
              <w:autoSpaceDN/>
              <w:adjustRightInd/>
              <w:jc w:val="center"/>
              <w:rPr>
                <w:rFonts w:ascii="Times New Roman" w:hAnsi="Times New Roman" w:cs="Times New Roman"/>
                <w:sz w:val="18"/>
                <w:szCs w:val="18"/>
                <w:lang w:eastAsia="ar-SA"/>
              </w:rPr>
            </w:pPr>
            <w:r w:rsidRPr="00C343DA">
              <w:rPr>
                <w:rFonts w:ascii="Times New Roman" w:hAnsi="Times New Roman" w:cs="Times New Roman"/>
                <w:sz w:val="18"/>
                <w:szCs w:val="18"/>
                <w:lang w:eastAsia="ar-SA"/>
              </w:rPr>
              <w:t>36,000</w:t>
            </w:r>
          </w:p>
        </w:tc>
        <w:tc>
          <w:tcPr>
            <w:tcW w:w="1260" w:type="dxa"/>
            <w:tcBorders>
              <w:top w:val="single" w:sz="6" w:space="0" w:color="000000"/>
              <w:left w:val="single" w:sz="6" w:space="0" w:color="000000"/>
              <w:bottom w:val="single" w:sz="6" w:space="0" w:color="000000"/>
              <w:right w:val="single" w:sz="6" w:space="0" w:color="000000"/>
            </w:tcBorders>
            <w:vAlign w:val="center"/>
          </w:tcPr>
          <w:p w14:paraId="33711FA8" w14:textId="699832B4" w:rsidR="00BB200A" w:rsidRPr="00C343DA" w:rsidRDefault="00BB200A" w:rsidP="0030342D">
            <w:pPr>
              <w:suppressAutoHyphens/>
              <w:autoSpaceDN/>
              <w:adjustRightInd/>
              <w:jc w:val="center"/>
              <w:rPr>
                <w:rFonts w:ascii="Times New Roman" w:hAnsi="Times New Roman" w:cs="Times New Roman"/>
                <w:sz w:val="18"/>
                <w:szCs w:val="18"/>
                <w:lang w:eastAsia="ar-SA"/>
              </w:rPr>
            </w:pPr>
            <w:r w:rsidRPr="00C343DA">
              <w:rPr>
                <w:rFonts w:ascii="Times New Roman" w:hAnsi="Times New Roman" w:cs="Times New Roman"/>
                <w:sz w:val="18"/>
                <w:szCs w:val="18"/>
                <w:lang w:eastAsia="ar-SA"/>
              </w:rPr>
              <w:t>3</w:t>
            </w:r>
          </w:p>
        </w:tc>
        <w:tc>
          <w:tcPr>
            <w:tcW w:w="1260" w:type="dxa"/>
            <w:tcBorders>
              <w:top w:val="single" w:sz="6" w:space="0" w:color="000000"/>
              <w:left w:val="single" w:sz="6" w:space="0" w:color="000000"/>
              <w:bottom w:val="single" w:sz="6" w:space="0" w:color="000000"/>
              <w:right w:val="single" w:sz="8" w:space="0" w:color="000000"/>
            </w:tcBorders>
            <w:shd w:val="clear" w:color="auto" w:fill="auto"/>
            <w:vAlign w:val="center"/>
          </w:tcPr>
          <w:p w14:paraId="1C5590A8" w14:textId="45AA5AFB" w:rsidR="00BB200A" w:rsidRPr="00285D1E" w:rsidRDefault="00BB200A" w:rsidP="0030342D">
            <w:pPr>
              <w:suppressAutoHyphens/>
              <w:autoSpaceDN/>
              <w:adjustRightInd/>
              <w:jc w:val="center"/>
              <w:rPr>
                <w:rFonts w:ascii="Times New Roman" w:hAnsi="Times New Roman" w:cs="Times New Roman"/>
                <w:sz w:val="18"/>
                <w:szCs w:val="18"/>
                <w:lang w:eastAsia="ar-SA"/>
              </w:rPr>
            </w:pPr>
            <w:r w:rsidRPr="00C343DA">
              <w:rPr>
                <w:rFonts w:ascii="Times New Roman" w:hAnsi="Times New Roman" w:cs="Times New Roman"/>
                <w:sz w:val="18"/>
                <w:szCs w:val="18"/>
                <w:lang w:eastAsia="ar-SA"/>
              </w:rPr>
              <w:t>1,800</w:t>
            </w:r>
          </w:p>
        </w:tc>
        <w:tc>
          <w:tcPr>
            <w:tcW w:w="1800" w:type="dxa"/>
            <w:vAlign w:val="center"/>
          </w:tcPr>
          <w:p w14:paraId="199B49C3" w14:textId="765D73F0" w:rsidR="00BB200A" w:rsidRPr="00285D1E" w:rsidRDefault="00BB200A" w:rsidP="0030342D">
            <w:pPr>
              <w:suppressAutoHyphens/>
              <w:autoSpaceDN/>
              <w:adjustRightInd/>
              <w:jc w:val="center"/>
              <w:rPr>
                <w:rFonts w:ascii="Times New Roman" w:hAnsi="Times New Roman" w:cs="Times New Roman"/>
                <w:sz w:val="18"/>
                <w:szCs w:val="18"/>
                <w:lang w:eastAsia="ar-SA"/>
              </w:rPr>
            </w:pPr>
            <w:r w:rsidRPr="00C343DA">
              <w:rPr>
                <w:rFonts w:ascii="Times New Roman" w:hAnsi="Times New Roman" w:cs="Times New Roman"/>
                <w:sz w:val="18"/>
                <w:szCs w:val="18"/>
                <w:lang w:eastAsia="ar-SA"/>
              </w:rPr>
              <w:t>$36.77</w:t>
            </w:r>
          </w:p>
        </w:tc>
        <w:tc>
          <w:tcPr>
            <w:tcW w:w="1260" w:type="dxa"/>
            <w:vAlign w:val="center"/>
          </w:tcPr>
          <w:p w14:paraId="75697150" w14:textId="4BFE2058" w:rsidR="00BB200A" w:rsidRPr="00285D1E" w:rsidRDefault="0030342D" w:rsidP="0030342D">
            <w:pPr>
              <w:suppressAutoHyphens/>
              <w:autoSpaceDN/>
              <w:adjustRightInd/>
              <w:jc w:val="center"/>
              <w:rPr>
                <w:rFonts w:ascii="Times New Roman" w:hAnsi="Times New Roman" w:cs="Times New Roman"/>
                <w:sz w:val="18"/>
                <w:szCs w:val="18"/>
                <w:lang w:eastAsia="ar-SA"/>
              </w:rPr>
            </w:pPr>
            <w:r w:rsidRPr="00C343DA">
              <w:rPr>
                <w:rFonts w:ascii="Times New Roman" w:hAnsi="Times New Roman" w:cs="Times New Roman"/>
                <w:sz w:val="18"/>
                <w:szCs w:val="18"/>
                <w:lang w:eastAsia="ar-SA"/>
              </w:rPr>
              <w:t>$66,186</w:t>
            </w:r>
          </w:p>
        </w:tc>
      </w:tr>
      <w:tr w:rsidR="00BB200A" w:rsidRPr="00C343DA" w14:paraId="748B8F69" w14:textId="77777777" w:rsidTr="0030342D">
        <w:trPr>
          <w:trHeight w:val="255"/>
        </w:trPr>
        <w:tc>
          <w:tcPr>
            <w:tcW w:w="1530" w:type="dxa"/>
            <w:vMerge/>
            <w:shd w:val="clear" w:color="auto" w:fill="auto"/>
            <w:vAlign w:val="center"/>
          </w:tcPr>
          <w:p w14:paraId="7EB6529E" w14:textId="67D9A7D3" w:rsidR="00BB200A" w:rsidRPr="00285D1E" w:rsidRDefault="00BB200A" w:rsidP="00BB200A">
            <w:pPr>
              <w:suppressAutoHyphens/>
              <w:autoSpaceDN/>
              <w:adjustRightInd/>
              <w:rPr>
                <w:rFonts w:ascii="Times New Roman" w:hAnsi="Times New Roman" w:cs="Times New Roman"/>
                <w:sz w:val="18"/>
                <w:szCs w:val="18"/>
                <w:lang w:eastAsia="ar-SA"/>
              </w:rPr>
            </w:pPr>
          </w:p>
        </w:tc>
        <w:tc>
          <w:tcPr>
            <w:tcW w:w="144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38C79ED" w14:textId="40ABC130" w:rsidR="00BB200A" w:rsidRPr="00285D1E" w:rsidRDefault="00BB200A" w:rsidP="00BB200A">
            <w:pPr>
              <w:suppressAutoHyphens/>
              <w:autoSpaceDN/>
              <w:adjustRightInd/>
              <w:jc w:val="center"/>
              <w:rPr>
                <w:rFonts w:ascii="Times New Roman" w:eastAsia="Calibri" w:hAnsi="Times New Roman" w:cs="Times New Roman"/>
                <w:color w:val="000000"/>
                <w:sz w:val="18"/>
                <w:szCs w:val="18"/>
              </w:rPr>
            </w:pPr>
            <w:r w:rsidRPr="00C343DA">
              <w:rPr>
                <w:rFonts w:ascii="Times New Roman" w:eastAsia="Calibri" w:hAnsi="Times New Roman" w:cs="Times New Roman"/>
                <w:color w:val="000000"/>
                <w:sz w:val="18"/>
                <w:szCs w:val="18"/>
              </w:rPr>
              <w:t>Commercial</w:t>
            </w:r>
          </w:p>
        </w:tc>
        <w:tc>
          <w:tcPr>
            <w:tcW w:w="1260" w:type="dxa"/>
            <w:tcBorders>
              <w:top w:val="single" w:sz="6" w:space="0" w:color="000000"/>
              <w:left w:val="single" w:sz="6" w:space="0" w:color="000000"/>
              <w:bottom w:val="single" w:sz="6" w:space="0" w:color="000000"/>
              <w:right w:val="single" w:sz="8" w:space="0" w:color="000000"/>
            </w:tcBorders>
            <w:shd w:val="clear" w:color="auto" w:fill="auto"/>
            <w:vAlign w:val="center"/>
          </w:tcPr>
          <w:p w14:paraId="2F2E3CC2" w14:textId="73E6C807" w:rsidR="00BB200A" w:rsidRPr="00285D1E" w:rsidRDefault="00BB200A" w:rsidP="00BB200A">
            <w:pPr>
              <w:suppressAutoHyphens/>
              <w:autoSpaceDN/>
              <w:adjustRightInd/>
              <w:jc w:val="center"/>
              <w:rPr>
                <w:rFonts w:ascii="Times New Roman" w:eastAsia="Calibri" w:hAnsi="Times New Roman" w:cs="Times New Roman"/>
                <w:color w:val="000000"/>
                <w:sz w:val="18"/>
                <w:szCs w:val="18"/>
              </w:rPr>
            </w:pPr>
            <w:r w:rsidRPr="00C343DA">
              <w:rPr>
                <w:rFonts w:ascii="Times New Roman" w:eastAsia="Calibri" w:hAnsi="Times New Roman" w:cs="Times New Roman"/>
                <w:color w:val="000000"/>
                <w:sz w:val="18"/>
                <w:szCs w:val="18"/>
              </w:rPr>
              <w:t>4,000</w:t>
            </w:r>
          </w:p>
        </w:tc>
        <w:tc>
          <w:tcPr>
            <w:tcW w:w="1260" w:type="dxa"/>
            <w:tcBorders>
              <w:top w:val="single" w:sz="6" w:space="0" w:color="000000"/>
              <w:left w:val="single" w:sz="6" w:space="0" w:color="000000"/>
              <w:bottom w:val="single" w:sz="6" w:space="0" w:color="000000"/>
              <w:right w:val="single" w:sz="6" w:space="0" w:color="000000"/>
            </w:tcBorders>
            <w:vAlign w:val="center"/>
          </w:tcPr>
          <w:p w14:paraId="260F7C41" w14:textId="7C0EFA12" w:rsidR="00BB200A" w:rsidRPr="00C343DA" w:rsidRDefault="0030342D" w:rsidP="0030342D">
            <w:pPr>
              <w:suppressAutoHyphens/>
              <w:autoSpaceDN/>
              <w:adjustRightInd/>
              <w:jc w:val="center"/>
              <w:rPr>
                <w:rFonts w:ascii="Times New Roman" w:eastAsia="Calibri" w:hAnsi="Times New Roman" w:cs="Times New Roman"/>
                <w:color w:val="000000"/>
                <w:sz w:val="18"/>
                <w:szCs w:val="18"/>
              </w:rPr>
            </w:pPr>
            <w:r w:rsidRPr="00C343DA">
              <w:rPr>
                <w:rFonts w:ascii="Times New Roman" w:eastAsia="Calibri" w:hAnsi="Times New Roman" w:cs="Times New Roman"/>
                <w:color w:val="000000"/>
                <w:sz w:val="18"/>
                <w:szCs w:val="18"/>
              </w:rPr>
              <w:t>3</w:t>
            </w:r>
          </w:p>
        </w:tc>
        <w:tc>
          <w:tcPr>
            <w:tcW w:w="1260" w:type="dxa"/>
            <w:tcBorders>
              <w:top w:val="single" w:sz="6" w:space="0" w:color="000000"/>
              <w:left w:val="single" w:sz="6" w:space="0" w:color="000000"/>
              <w:bottom w:val="single" w:sz="6" w:space="0" w:color="000000"/>
              <w:right w:val="single" w:sz="8" w:space="0" w:color="000000"/>
            </w:tcBorders>
            <w:shd w:val="clear" w:color="auto" w:fill="auto"/>
            <w:vAlign w:val="center"/>
          </w:tcPr>
          <w:p w14:paraId="1BDDB924" w14:textId="15D84D05" w:rsidR="00BB200A" w:rsidRPr="00285D1E" w:rsidRDefault="00BB200A" w:rsidP="0030342D">
            <w:pPr>
              <w:suppressAutoHyphens/>
              <w:autoSpaceDN/>
              <w:adjustRightInd/>
              <w:jc w:val="center"/>
              <w:rPr>
                <w:rFonts w:ascii="Times New Roman" w:eastAsia="Calibri" w:hAnsi="Times New Roman" w:cs="Times New Roman"/>
                <w:color w:val="000000"/>
                <w:sz w:val="18"/>
                <w:szCs w:val="18"/>
              </w:rPr>
            </w:pPr>
            <w:r w:rsidRPr="00C343DA">
              <w:rPr>
                <w:rFonts w:ascii="Times New Roman" w:eastAsia="Calibri" w:hAnsi="Times New Roman" w:cs="Times New Roman"/>
                <w:color w:val="000000"/>
                <w:sz w:val="18"/>
                <w:szCs w:val="18"/>
              </w:rPr>
              <w:t>200</w:t>
            </w:r>
          </w:p>
        </w:tc>
        <w:tc>
          <w:tcPr>
            <w:tcW w:w="1800" w:type="dxa"/>
            <w:vAlign w:val="center"/>
          </w:tcPr>
          <w:p w14:paraId="24146BAD" w14:textId="7B76E3C2" w:rsidR="00BB200A" w:rsidRPr="00285D1E" w:rsidRDefault="00BB200A" w:rsidP="0030342D">
            <w:pPr>
              <w:suppressAutoHyphens/>
              <w:autoSpaceDN/>
              <w:adjustRightInd/>
              <w:jc w:val="center"/>
              <w:rPr>
                <w:rFonts w:ascii="Times New Roman" w:hAnsi="Times New Roman" w:cs="Times New Roman"/>
                <w:sz w:val="18"/>
                <w:szCs w:val="18"/>
                <w:lang w:eastAsia="ar-SA"/>
              </w:rPr>
            </w:pPr>
            <w:r w:rsidRPr="00C343DA">
              <w:rPr>
                <w:rFonts w:ascii="Times New Roman" w:hAnsi="Times New Roman" w:cs="Times New Roman"/>
                <w:sz w:val="18"/>
                <w:szCs w:val="18"/>
                <w:lang w:eastAsia="ar-SA"/>
              </w:rPr>
              <w:t>$36.77</w:t>
            </w:r>
          </w:p>
        </w:tc>
        <w:tc>
          <w:tcPr>
            <w:tcW w:w="1260" w:type="dxa"/>
            <w:vAlign w:val="center"/>
          </w:tcPr>
          <w:p w14:paraId="3E739E45" w14:textId="64AFCDD3" w:rsidR="00BB200A" w:rsidRPr="00285D1E" w:rsidRDefault="0030342D" w:rsidP="0030342D">
            <w:pPr>
              <w:suppressAutoHyphens/>
              <w:autoSpaceDN/>
              <w:adjustRightInd/>
              <w:jc w:val="center"/>
              <w:rPr>
                <w:rFonts w:ascii="Times New Roman" w:hAnsi="Times New Roman" w:cs="Times New Roman"/>
                <w:sz w:val="18"/>
                <w:szCs w:val="18"/>
                <w:lang w:eastAsia="ar-SA"/>
              </w:rPr>
            </w:pPr>
            <w:r w:rsidRPr="00C343DA">
              <w:rPr>
                <w:rFonts w:ascii="Times New Roman" w:hAnsi="Times New Roman" w:cs="Times New Roman"/>
                <w:sz w:val="18"/>
                <w:szCs w:val="18"/>
                <w:lang w:eastAsia="ar-SA"/>
              </w:rPr>
              <w:t>$7,354</w:t>
            </w:r>
          </w:p>
        </w:tc>
      </w:tr>
      <w:tr w:rsidR="0030342D" w:rsidRPr="00C343DA" w14:paraId="28956AA6" w14:textId="77777777" w:rsidTr="0030342D">
        <w:trPr>
          <w:trHeight w:val="255"/>
        </w:trPr>
        <w:tc>
          <w:tcPr>
            <w:tcW w:w="1530" w:type="dxa"/>
            <w:shd w:val="clear" w:color="auto" w:fill="auto"/>
            <w:vAlign w:val="center"/>
          </w:tcPr>
          <w:p w14:paraId="27654928" w14:textId="7B9EEFEF" w:rsidR="0030342D" w:rsidRPr="00C343DA" w:rsidRDefault="0030342D" w:rsidP="0030342D">
            <w:pPr>
              <w:suppressAutoHyphens/>
              <w:autoSpaceDN/>
              <w:adjustRightInd/>
              <w:jc w:val="right"/>
              <w:rPr>
                <w:rFonts w:ascii="Times New Roman" w:hAnsi="Times New Roman" w:cs="Times New Roman"/>
                <w:sz w:val="18"/>
                <w:szCs w:val="18"/>
                <w:lang w:eastAsia="ar-SA"/>
              </w:rPr>
            </w:pPr>
            <w:r w:rsidRPr="00C343DA">
              <w:rPr>
                <w:rFonts w:ascii="Times New Roman" w:hAnsi="Times New Roman" w:cs="Times New Roman"/>
                <w:sz w:val="18"/>
                <w:szCs w:val="18"/>
                <w:lang w:eastAsia="ar-SA"/>
              </w:rPr>
              <w:t>Total</w:t>
            </w:r>
          </w:p>
        </w:tc>
        <w:tc>
          <w:tcPr>
            <w:tcW w:w="144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3B45BCB" w14:textId="77777777" w:rsidR="0030342D" w:rsidRPr="00C343DA" w:rsidRDefault="0030342D" w:rsidP="00BB200A">
            <w:pPr>
              <w:suppressAutoHyphens/>
              <w:autoSpaceDN/>
              <w:adjustRightInd/>
              <w:jc w:val="center"/>
              <w:rPr>
                <w:rFonts w:ascii="Times New Roman" w:eastAsia="Calibri" w:hAnsi="Times New Roman" w:cs="Times New Roman"/>
                <w:color w:val="000000"/>
                <w:sz w:val="18"/>
                <w:szCs w:val="18"/>
              </w:rPr>
            </w:pPr>
          </w:p>
        </w:tc>
        <w:tc>
          <w:tcPr>
            <w:tcW w:w="1260" w:type="dxa"/>
            <w:tcBorders>
              <w:top w:val="single" w:sz="6" w:space="0" w:color="000000"/>
              <w:left w:val="single" w:sz="6" w:space="0" w:color="000000"/>
              <w:bottom w:val="single" w:sz="6" w:space="0" w:color="000000"/>
              <w:right w:val="single" w:sz="8" w:space="0" w:color="000000"/>
            </w:tcBorders>
            <w:shd w:val="clear" w:color="auto" w:fill="auto"/>
            <w:vAlign w:val="center"/>
          </w:tcPr>
          <w:p w14:paraId="693279E6" w14:textId="7E2FD6D5" w:rsidR="0030342D" w:rsidRPr="00C343DA" w:rsidRDefault="0030342D" w:rsidP="00BB200A">
            <w:pPr>
              <w:suppressAutoHyphens/>
              <w:autoSpaceDN/>
              <w:adjustRightInd/>
              <w:jc w:val="center"/>
              <w:rPr>
                <w:rFonts w:ascii="Times New Roman" w:eastAsia="Calibri" w:hAnsi="Times New Roman" w:cs="Times New Roman"/>
                <w:color w:val="000000"/>
                <w:sz w:val="18"/>
                <w:szCs w:val="18"/>
              </w:rPr>
            </w:pPr>
            <w:r w:rsidRPr="00C343DA">
              <w:rPr>
                <w:rFonts w:ascii="Times New Roman" w:eastAsia="Calibri" w:hAnsi="Times New Roman" w:cs="Times New Roman"/>
                <w:color w:val="000000"/>
                <w:sz w:val="18"/>
                <w:szCs w:val="18"/>
              </w:rPr>
              <w:fldChar w:fldCharType="begin"/>
            </w:r>
            <w:r w:rsidRPr="00C343DA">
              <w:rPr>
                <w:rFonts w:ascii="Times New Roman" w:eastAsia="Calibri" w:hAnsi="Times New Roman" w:cs="Times New Roman"/>
                <w:color w:val="000000"/>
                <w:sz w:val="18"/>
                <w:szCs w:val="18"/>
              </w:rPr>
              <w:instrText xml:space="preserve"> =SUM(ABOVE) </w:instrText>
            </w:r>
            <w:r w:rsidRPr="00C343DA">
              <w:rPr>
                <w:rFonts w:ascii="Times New Roman" w:eastAsia="Calibri" w:hAnsi="Times New Roman" w:cs="Times New Roman"/>
                <w:color w:val="000000"/>
                <w:sz w:val="18"/>
                <w:szCs w:val="18"/>
              </w:rPr>
              <w:fldChar w:fldCharType="separate"/>
            </w:r>
            <w:r w:rsidRPr="00C343DA">
              <w:rPr>
                <w:rFonts w:ascii="Times New Roman" w:eastAsia="Calibri" w:hAnsi="Times New Roman" w:cs="Times New Roman"/>
                <w:noProof/>
                <w:color w:val="000000"/>
                <w:sz w:val="18"/>
                <w:szCs w:val="18"/>
              </w:rPr>
              <w:t>160,000</w:t>
            </w:r>
            <w:r w:rsidRPr="00C343DA">
              <w:rPr>
                <w:rFonts w:ascii="Times New Roman" w:eastAsia="Calibri" w:hAnsi="Times New Roman" w:cs="Times New Roman"/>
                <w:color w:val="000000"/>
                <w:sz w:val="18"/>
                <w:szCs w:val="18"/>
              </w:rPr>
              <w:fldChar w:fldCharType="end"/>
            </w:r>
          </w:p>
        </w:tc>
        <w:tc>
          <w:tcPr>
            <w:tcW w:w="1260" w:type="dxa"/>
            <w:tcBorders>
              <w:top w:val="single" w:sz="6" w:space="0" w:color="000000"/>
              <w:left w:val="single" w:sz="6" w:space="0" w:color="000000"/>
              <w:bottom w:val="single" w:sz="6" w:space="0" w:color="000000"/>
              <w:right w:val="single" w:sz="6" w:space="0" w:color="000000"/>
            </w:tcBorders>
            <w:vAlign w:val="center"/>
          </w:tcPr>
          <w:p w14:paraId="507B4FD6" w14:textId="77777777" w:rsidR="0030342D" w:rsidRPr="00C343DA" w:rsidRDefault="0030342D" w:rsidP="0030342D">
            <w:pPr>
              <w:suppressAutoHyphens/>
              <w:autoSpaceDN/>
              <w:adjustRightInd/>
              <w:jc w:val="center"/>
              <w:rPr>
                <w:rFonts w:ascii="Times New Roman" w:eastAsia="Calibri" w:hAnsi="Times New Roman" w:cs="Times New Roman"/>
                <w:color w:val="000000"/>
                <w:sz w:val="18"/>
                <w:szCs w:val="18"/>
              </w:rPr>
            </w:pPr>
          </w:p>
        </w:tc>
        <w:tc>
          <w:tcPr>
            <w:tcW w:w="1260" w:type="dxa"/>
            <w:tcBorders>
              <w:top w:val="single" w:sz="6" w:space="0" w:color="000000"/>
              <w:left w:val="single" w:sz="6" w:space="0" w:color="000000"/>
              <w:bottom w:val="single" w:sz="6" w:space="0" w:color="000000"/>
              <w:right w:val="single" w:sz="8" w:space="0" w:color="000000"/>
            </w:tcBorders>
            <w:shd w:val="clear" w:color="auto" w:fill="auto"/>
            <w:vAlign w:val="center"/>
          </w:tcPr>
          <w:p w14:paraId="25B29212" w14:textId="2BAA2B5A" w:rsidR="0030342D" w:rsidRPr="00C343DA" w:rsidRDefault="0030342D" w:rsidP="0030342D">
            <w:pPr>
              <w:suppressAutoHyphens/>
              <w:autoSpaceDN/>
              <w:adjustRightInd/>
              <w:jc w:val="center"/>
              <w:rPr>
                <w:rFonts w:ascii="Times New Roman" w:eastAsia="Calibri" w:hAnsi="Times New Roman" w:cs="Times New Roman"/>
                <w:color w:val="000000"/>
                <w:sz w:val="18"/>
                <w:szCs w:val="18"/>
              </w:rPr>
            </w:pPr>
            <w:r w:rsidRPr="00C343DA">
              <w:rPr>
                <w:rFonts w:ascii="Times New Roman" w:eastAsia="Calibri" w:hAnsi="Times New Roman" w:cs="Times New Roman"/>
                <w:color w:val="000000"/>
                <w:sz w:val="18"/>
                <w:szCs w:val="18"/>
              </w:rPr>
              <w:fldChar w:fldCharType="begin"/>
            </w:r>
            <w:r w:rsidRPr="00C343DA">
              <w:rPr>
                <w:rFonts w:ascii="Times New Roman" w:eastAsia="Calibri" w:hAnsi="Times New Roman" w:cs="Times New Roman"/>
                <w:color w:val="000000"/>
                <w:sz w:val="18"/>
                <w:szCs w:val="18"/>
              </w:rPr>
              <w:instrText xml:space="preserve"> =SUM(ABOVE) </w:instrText>
            </w:r>
            <w:r w:rsidRPr="00C343DA">
              <w:rPr>
                <w:rFonts w:ascii="Times New Roman" w:eastAsia="Calibri" w:hAnsi="Times New Roman" w:cs="Times New Roman"/>
                <w:color w:val="000000"/>
                <w:sz w:val="18"/>
                <w:szCs w:val="18"/>
              </w:rPr>
              <w:fldChar w:fldCharType="separate"/>
            </w:r>
            <w:r w:rsidRPr="00C343DA">
              <w:rPr>
                <w:rFonts w:ascii="Times New Roman" w:eastAsia="Calibri" w:hAnsi="Times New Roman" w:cs="Times New Roman"/>
                <w:noProof/>
                <w:color w:val="000000"/>
                <w:sz w:val="18"/>
                <w:szCs w:val="18"/>
              </w:rPr>
              <w:t>4,000</w:t>
            </w:r>
            <w:r w:rsidRPr="00C343DA">
              <w:rPr>
                <w:rFonts w:ascii="Times New Roman" w:eastAsia="Calibri" w:hAnsi="Times New Roman" w:cs="Times New Roman"/>
                <w:color w:val="000000"/>
                <w:sz w:val="18"/>
                <w:szCs w:val="18"/>
              </w:rPr>
              <w:fldChar w:fldCharType="end"/>
            </w:r>
          </w:p>
        </w:tc>
        <w:tc>
          <w:tcPr>
            <w:tcW w:w="1800" w:type="dxa"/>
            <w:tcBorders>
              <w:bottom w:val="single" w:sz="6" w:space="0" w:color="000000"/>
            </w:tcBorders>
            <w:vAlign w:val="center"/>
          </w:tcPr>
          <w:p w14:paraId="4E9A8166" w14:textId="77777777" w:rsidR="0030342D" w:rsidRPr="00C343DA" w:rsidRDefault="0030342D" w:rsidP="0030342D">
            <w:pPr>
              <w:suppressAutoHyphens/>
              <w:autoSpaceDN/>
              <w:adjustRightInd/>
              <w:jc w:val="center"/>
              <w:rPr>
                <w:rFonts w:ascii="Times New Roman" w:hAnsi="Times New Roman" w:cs="Times New Roman"/>
                <w:sz w:val="18"/>
                <w:szCs w:val="18"/>
                <w:lang w:eastAsia="ar-SA"/>
              </w:rPr>
            </w:pPr>
          </w:p>
        </w:tc>
        <w:tc>
          <w:tcPr>
            <w:tcW w:w="1260" w:type="dxa"/>
            <w:vAlign w:val="center"/>
          </w:tcPr>
          <w:p w14:paraId="1862FD20" w14:textId="23B503E3" w:rsidR="0030342D" w:rsidRPr="00C343DA" w:rsidRDefault="0030342D" w:rsidP="0030342D">
            <w:pPr>
              <w:suppressAutoHyphens/>
              <w:autoSpaceDN/>
              <w:adjustRightInd/>
              <w:jc w:val="center"/>
              <w:rPr>
                <w:rFonts w:ascii="Times New Roman" w:hAnsi="Times New Roman" w:cs="Times New Roman"/>
                <w:sz w:val="18"/>
                <w:szCs w:val="18"/>
                <w:lang w:eastAsia="ar-SA"/>
              </w:rPr>
            </w:pPr>
            <w:r w:rsidRPr="00C343DA">
              <w:rPr>
                <w:rFonts w:ascii="Times New Roman" w:hAnsi="Times New Roman" w:cs="Times New Roman"/>
                <w:sz w:val="18"/>
                <w:szCs w:val="18"/>
                <w:lang w:eastAsia="ar-SA"/>
              </w:rPr>
              <w:fldChar w:fldCharType="begin"/>
            </w:r>
            <w:r w:rsidRPr="00C343DA">
              <w:rPr>
                <w:rFonts w:ascii="Times New Roman" w:hAnsi="Times New Roman" w:cs="Times New Roman"/>
                <w:sz w:val="18"/>
                <w:szCs w:val="18"/>
                <w:lang w:eastAsia="ar-SA"/>
              </w:rPr>
              <w:instrText xml:space="preserve"> =SUM(ABOVE) </w:instrText>
            </w:r>
            <w:r w:rsidRPr="00C343DA">
              <w:rPr>
                <w:rFonts w:ascii="Times New Roman" w:hAnsi="Times New Roman" w:cs="Times New Roman"/>
                <w:sz w:val="18"/>
                <w:szCs w:val="18"/>
                <w:lang w:eastAsia="ar-SA"/>
              </w:rPr>
              <w:fldChar w:fldCharType="separate"/>
            </w:r>
            <w:r w:rsidRPr="00C343DA">
              <w:rPr>
                <w:rFonts w:ascii="Times New Roman" w:hAnsi="Times New Roman" w:cs="Times New Roman"/>
                <w:noProof/>
                <w:sz w:val="18"/>
                <w:szCs w:val="18"/>
                <w:lang w:eastAsia="ar-SA"/>
              </w:rPr>
              <w:t>$147,080</w:t>
            </w:r>
            <w:r w:rsidRPr="00C343DA">
              <w:rPr>
                <w:rFonts w:ascii="Times New Roman" w:hAnsi="Times New Roman" w:cs="Times New Roman"/>
                <w:sz w:val="18"/>
                <w:szCs w:val="18"/>
                <w:lang w:eastAsia="ar-SA"/>
              </w:rPr>
              <w:fldChar w:fldCharType="end"/>
            </w:r>
          </w:p>
        </w:tc>
      </w:tr>
    </w:tbl>
    <w:p w14:paraId="33E34E9E" w14:textId="70BDC02B" w:rsidR="00285D1E" w:rsidRPr="00C343DA" w:rsidRDefault="00285D1E" w:rsidP="0047485D">
      <w:pPr>
        <w:widowControl/>
        <w:autoSpaceDE/>
        <w:autoSpaceDN/>
        <w:adjustRightInd/>
        <w:spacing w:after="120" w:line="360" w:lineRule="auto"/>
        <w:rPr>
          <w:rFonts w:ascii="Times New Roman" w:hAnsi="Times New Roman" w:cs="Times New Roman"/>
        </w:rPr>
      </w:pPr>
    </w:p>
    <w:p w14:paraId="48BDC56A" w14:textId="77777777" w:rsidR="00B41BBF" w:rsidRPr="00C343DA" w:rsidRDefault="00B41BBF"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b/>
        </w:rPr>
      </w:pPr>
      <w:r w:rsidRPr="00C343DA">
        <w:rPr>
          <w:rFonts w:ascii="Times New Roman" w:hAnsi="Times New Roman" w:cs="Times New Roman"/>
          <w:b/>
        </w:rPr>
        <w:t>13.</w:t>
      </w:r>
      <w:r w:rsidRPr="00C343DA">
        <w:rPr>
          <w:rFonts w:ascii="Times New Roman" w:hAnsi="Times New Roman" w:cs="Times New Roman"/>
          <w:b/>
        </w:rPr>
        <w:tab/>
      </w:r>
      <w:r w:rsidR="00FC3BCE" w:rsidRPr="00C343DA">
        <w:rPr>
          <w:rFonts w:ascii="Times New Roman" w:hAnsi="Times New Roman" w:cs="Times New Roman"/>
          <w:b/>
        </w:rPr>
        <w:t xml:space="preserve"> </w:t>
      </w:r>
      <w:r w:rsidRPr="00C343DA">
        <w:rPr>
          <w:rFonts w:ascii="Times New Roman" w:hAnsi="Times New Roman" w:cs="Times New Roman"/>
          <w:b/>
        </w:rPr>
        <w:t xml:space="preserve">Provide an estimate of the total annual non-hour cost burden to respondents or </w:t>
      </w:r>
      <w:r w:rsidR="002906AA" w:rsidRPr="00C343DA">
        <w:rPr>
          <w:rFonts w:ascii="Times New Roman" w:hAnsi="Times New Roman" w:cs="Times New Roman"/>
          <w:b/>
        </w:rPr>
        <w:t>record keepers</w:t>
      </w:r>
      <w:r w:rsidRPr="00C343DA">
        <w:rPr>
          <w:rFonts w:ascii="Times New Roman" w:hAnsi="Times New Roman" w:cs="Times New Roman"/>
          <w:b/>
        </w:rPr>
        <w:t xml:space="preserve"> resulting from the collection of information.  (Do not include the cost of any hour burden already reflected in item 12.)</w:t>
      </w:r>
    </w:p>
    <w:p w14:paraId="334B3F30" w14:textId="77777777" w:rsidR="00B41BBF" w:rsidRPr="00C343DA" w:rsidRDefault="00B41BBF" w:rsidP="0047485D">
      <w:pPr>
        <w:pStyle w:val="ListParagraph"/>
        <w:numPr>
          <w:ilvl w:val="0"/>
          <w:numId w:val="29"/>
        </w:numPr>
        <w:tabs>
          <w:tab w:val="left" w:pos="-1080"/>
          <w:tab w:val="left" w:pos="-720"/>
          <w:tab w:val="left" w:pos="0"/>
          <w:tab w:val="left" w:pos="720"/>
          <w:tab w:val="center" w:pos="90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720"/>
        <w:rPr>
          <w:rFonts w:ascii="Times New Roman" w:hAnsi="Times New Roman" w:cs="Times New Roman"/>
          <w:b/>
        </w:rPr>
      </w:pPr>
      <w:r w:rsidRPr="00C343DA">
        <w:rPr>
          <w:rFonts w:ascii="Times New Roman" w:hAnsi="Times New Roman" w:cs="Times New Roman"/>
          <w:b/>
        </w:rPr>
        <w:t>The cost estimate should be split into two components: (a) a total capital and start-up cost component (annualized over its expected useful life) and (b) a total operation and maintenance and purchase of services component.  The estimates should take into account costs associated with generating, maintaining, and disclosing or providing the information (including filing fees paid for form processing).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14:paraId="68C3D972" w14:textId="77777777" w:rsidR="00B41BBF" w:rsidRPr="00C343DA" w:rsidRDefault="00B41BBF" w:rsidP="0047485D">
      <w:pPr>
        <w:pStyle w:val="ListParagraph"/>
        <w:numPr>
          <w:ilvl w:val="0"/>
          <w:numId w:val="29"/>
        </w:numPr>
        <w:tabs>
          <w:tab w:val="left" w:pos="-1080"/>
          <w:tab w:val="left" w:pos="-720"/>
          <w:tab w:val="left" w:pos="0"/>
          <w:tab w:val="left" w:pos="720"/>
          <w:tab w:val="center" w:pos="90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720"/>
        <w:rPr>
          <w:rFonts w:ascii="Times New Roman" w:hAnsi="Times New Roman" w:cs="Times New Roman"/>
          <w:b/>
        </w:rPr>
      </w:pPr>
      <w:r w:rsidRPr="00C343DA">
        <w:rPr>
          <w:rFonts w:ascii="Times New Roman" w:hAnsi="Times New Roman" w:cs="Times New Roman"/>
          <w:b/>
        </w:rPr>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14:paraId="3C79CF6B" w14:textId="70080428" w:rsidR="00B41BBF" w:rsidRPr="00C343DA" w:rsidRDefault="00B41BBF" w:rsidP="0047485D">
      <w:pPr>
        <w:pStyle w:val="ListParagraph"/>
        <w:numPr>
          <w:ilvl w:val="0"/>
          <w:numId w:val="29"/>
        </w:numPr>
        <w:tabs>
          <w:tab w:val="left" w:pos="-1080"/>
          <w:tab w:val="left" w:pos="-720"/>
          <w:tab w:val="left" w:pos="0"/>
          <w:tab w:val="left" w:pos="720"/>
          <w:tab w:val="center" w:pos="90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720"/>
        <w:rPr>
          <w:rFonts w:ascii="Times New Roman" w:hAnsi="Times New Roman" w:cs="Times New Roman"/>
          <w:b/>
        </w:rPr>
      </w:pPr>
      <w:r w:rsidRPr="00C343DA">
        <w:rPr>
          <w:rFonts w:ascii="Times New Roman" w:hAnsi="Times New Roman" w:cs="Times New Roman"/>
          <w:b/>
        </w:rPr>
        <w:t xml:space="preserve">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w:t>
      </w:r>
      <w:r w:rsidR="00F843E3" w:rsidRPr="00C343DA">
        <w:rPr>
          <w:rFonts w:ascii="Times New Roman" w:hAnsi="Times New Roman" w:cs="Times New Roman"/>
          <w:b/>
        </w:rPr>
        <w:t>government</w:t>
      </w:r>
      <w:r w:rsidRPr="00C343DA">
        <w:rPr>
          <w:rFonts w:ascii="Times New Roman" w:hAnsi="Times New Roman" w:cs="Times New Roman"/>
          <w:b/>
        </w:rPr>
        <w:t xml:space="preserve"> or (4) as part of customary and usual business or private practices.</w:t>
      </w:r>
    </w:p>
    <w:p w14:paraId="62F74F8C" w14:textId="77777777" w:rsidR="00C343DA" w:rsidRDefault="00C343DA" w:rsidP="0047485D">
      <w:pPr>
        <w:tabs>
          <w:tab w:val="left" w:pos="-1080"/>
          <w:tab w:val="left" w:pos="-720"/>
          <w:tab w:val="left" w:pos="0"/>
          <w:tab w:val="left" w:pos="720"/>
          <w:tab w:val="center" w:pos="90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p>
    <w:p w14:paraId="7E94773A" w14:textId="12F52E20" w:rsidR="00E64971" w:rsidRPr="00C343DA" w:rsidRDefault="00E04E3E" w:rsidP="0047485D">
      <w:pPr>
        <w:tabs>
          <w:tab w:val="left" w:pos="-1080"/>
          <w:tab w:val="left" w:pos="-720"/>
          <w:tab w:val="left" w:pos="0"/>
          <w:tab w:val="left" w:pos="720"/>
          <w:tab w:val="center" w:pos="90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rPr>
      </w:pPr>
      <w:r w:rsidRPr="00C343DA">
        <w:rPr>
          <w:rFonts w:ascii="Times New Roman" w:hAnsi="Times New Roman" w:cs="Times New Roman"/>
        </w:rPr>
        <w:t>There is no</w:t>
      </w:r>
      <w:r w:rsidR="004114BE" w:rsidRPr="00C343DA">
        <w:rPr>
          <w:rFonts w:ascii="Times New Roman" w:hAnsi="Times New Roman" w:cs="Times New Roman"/>
        </w:rPr>
        <w:t xml:space="preserve"> non-hour cost burden associated with this information collection.</w:t>
      </w:r>
    </w:p>
    <w:p w14:paraId="6A0EF479" w14:textId="77777777" w:rsidR="004114BE" w:rsidRPr="00C343DA" w:rsidRDefault="004114BE"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b/>
        </w:rPr>
      </w:pPr>
    </w:p>
    <w:p w14:paraId="17CE429F" w14:textId="25D11122" w:rsidR="009055FD" w:rsidRPr="00C343DA" w:rsidRDefault="009055FD"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b/>
        </w:rPr>
      </w:pPr>
      <w:r w:rsidRPr="00C343DA">
        <w:rPr>
          <w:rFonts w:ascii="Times New Roman" w:hAnsi="Times New Roman" w:cs="Times New Roman"/>
          <w:b/>
        </w:rPr>
        <w:t>14.</w:t>
      </w:r>
      <w:r w:rsidRPr="00C343DA">
        <w:rPr>
          <w:rFonts w:ascii="Times New Roman" w:hAnsi="Times New Roman" w:cs="Times New Roman"/>
          <w:b/>
        </w:rPr>
        <w:tab/>
      </w:r>
      <w:r w:rsidR="00FC3BCE" w:rsidRPr="00C343DA">
        <w:rPr>
          <w:rFonts w:ascii="Times New Roman" w:hAnsi="Times New Roman" w:cs="Times New Roman"/>
          <w:b/>
        </w:rPr>
        <w:t xml:space="preserve"> </w:t>
      </w:r>
      <w:r w:rsidRPr="00C343DA">
        <w:rPr>
          <w:rFonts w:ascii="Times New Roman" w:hAnsi="Times New Roman" w:cs="Times New Roman"/>
          <w:b/>
        </w:rPr>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14:paraId="68500DE3" w14:textId="77777777" w:rsidR="002C5B5A" w:rsidRPr="00C343DA" w:rsidRDefault="002C5B5A" w:rsidP="0047485D">
      <w:pPr>
        <w:spacing w:line="360" w:lineRule="auto"/>
        <w:rPr>
          <w:rFonts w:ascii="Times New Roman" w:hAnsi="Times New Roman" w:cs="Times New Roman"/>
        </w:rPr>
      </w:pPr>
    </w:p>
    <w:p w14:paraId="5EDE8715" w14:textId="4710BDD9" w:rsidR="007E5E20" w:rsidRPr="00C343DA" w:rsidRDefault="002C5B5A" w:rsidP="0047485D">
      <w:pPr>
        <w:spacing w:line="360" w:lineRule="auto"/>
        <w:rPr>
          <w:rFonts w:ascii="Times New Roman" w:hAnsi="Times New Roman" w:cs="Times New Roman"/>
        </w:rPr>
      </w:pPr>
      <w:r w:rsidRPr="00C343DA">
        <w:rPr>
          <w:rFonts w:ascii="Times New Roman" w:hAnsi="Times New Roman" w:cs="Times New Roman"/>
        </w:rPr>
        <w:t>The estimated annualized cost to the Federal government including operational expenses is $311,800.</w:t>
      </w:r>
    </w:p>
    <w:p w14:paraId="51DABFD3" w14:textId="77777777" w:rsidR="002C5B5A" w:rsidRPr="00C343DA" w:rsidRDefault="002C5B5A" w:rsidP="0047485D">
      <w:pPr>
        <w:spacing w:line="360" w:lineRule="auto"/>
        <w:rPr>
          <w:rFonts w:ascii="Times New Roman" w:hAnsi="Times New Roman" w:cs="Times New Roman"/>
        </w:rPr>
      </w:pPr>
    </w:p>
    <w:p w14:paraId="2BF412A4" w14:textId="23CF80CE" w:rsidR="002C5B5A" w:rsidRPr="00C343DA" w:rsidRDefault="00AC3C75" w:rsidP="0030342D">
      <w:pPr>
        <w:spacing w:line="360" w:lineRule="auto"/>
        <w:rPr>
          <w:rFonts w:ascii="Times New Roman" w:hAnsi="Times New Roman" w:cs="Times New Roman"/>
        </w:rPr>
      </w:pPr>
      <w:r w:rsidRPr="003D5C7D">
        <w:rPr>
          <w:rFonts w:ascii="Times New Roman" w:hAnsi="Times New Roman" w:cs="Times New Roman"/>
        </w:rPr>
        <w:t>The average time for each employee averages 3 minutes per response.  The cost per response is shown in the table below.  We estimate that the annual cost to the Federal Government to administer this information collection is $236,800 (160,000 responses x $1.48).  To determine average hourly rates, we used Office of Personnel Management Salary Table 2019-RUS</w:t>
      </w:r>
      <w:r w:rsidRPr="00AC3C75">
        <w:rPr>
          <w:rFonts w:ascii="Times New Roman" w:hAnsi="Times New Roman" w:cs="Times New Roman"/>
        </w:rPr>
        <w:t xml:space="preserve"> </w:t>
      </w:r>
      <w:r w:rsidRPr="00AC3C75">
        <w:rPr>
          <w:rFonts w:ascii="Times New Roman" w:hAnsi="Times New Roman" w:cs="Times New Roman"/>
          <w:sz w:val="24"/>
          <w:szCs w:val="24"/>
        </w:rPr>
        <w:t>(https://www.opm.gov/policy-data-oversight/pay-leave/salaries-wages/salary-tables/19Tables/html/RUS_h.aspx)</w:t>
      </w:r>
      <w:r w:rsidRPr="003D5C7D">
        <w:rPr>
          <w:rFonts w:ascii="Times New Roman" w:hAnsi="Times New Roman" w:cs="Times New Roman"/>
        </w:rPr>
        <w:t>.  We multiplied hourly rates by 1.6 to account for benefits.</w:t>
      </w:r>
      <w:r w:rsidR="002C5B5A" w:rsidRPr="00C343DA">
        <w:rPr>
          <w:rFonts w:ascii="Times New Roman" w:hAnsi="Times New Roman" w:cs="Times New Roman"/>
        </w:rPr>
        <w:t xml:space="preserve"> </w:t>
      </w:r>
    </w:p>
    <w:p w14:paraId="7922AEE0" w14:textId="77777777" w:rsidR="002C5B5A" w:rsidRPr="00C343DA" w:rsidRDefault="002C5B5A" w:rsidP="0030342D">
      <w:pPr>
        <w:spacing w:line="360" w:lineRule="auto"/>
        <w:rPr>
          <w:rFonts w:ascii="Times New Roman" w:hAnsi="Times New Roman" w:cs="Times New Roman"/>
        </w:rPr>
      </w:pPr>
    </w:p>
    <w:p w14:paraId="459D4C5B" w14:textId="0EA9DD5C" w:rsidR="0030342D" w:rsidRPr="00C343DA" w:rsidRDefault="002C5B5A" w:rsidP="0030342D">
      <w:pPr>
        <w:spacing w:line="360" w:lineRule="auto"/>
        <w:rPr>
          <w:rFonts w:ascii="Times New Roman" w:hAnsi="Times New Roman" w:cs="Times New Roman"/>
        </w:rPr>
      </w:pPr>
      <w:r w:rsidRPr="00C343DA">
        <w:rPr>
          <w:rFonts w:ascii="Times New Roman" w:hAnsi="Times New Roman" w:cs="Times New Roman"/>
        </w:rPr>
        <w:t xml:space="preserve">This </w:t>
      </w:r>
      <w:r w:rsidR="00DA4F64" w:rsidRPr="00C343DA">
        <w:rPr>
          <w:rFonts w:ascii="Times New Roman" w:hAnsi="Times New Roman" w:cs="Times New Roman"/>
        </w:rPr>
        <w:t>Information collection will be incorporated into the workflow</w:t>
      </w:r>
      <w:r w:rsidR="007119DD" w:rsidRPr="00C343DA">
        <w:rPr>
          <w:rFonts w:ascii="Times New Roman" w:hAnsi="Times New Roman" w:cs="Times New Roman"/>
        </w:rPr>
        <w:t>s</w:t>
      </w:r>
      <w:r w:rsidR="00DA4F64" w:rsidRPr="00C343DA">
        <w:rPr>
          <w:rFonts w:ascii="Times New Roman" w:hAnsi="Times New Roman" w:cs="Times New Roman"/>
        </w:rPr>
        <w:t xml:space="preserve"> of existing </w:t>
      </w:r>
      <w:r w:rsidR="006868E8" w:rsidRPr="00C343DA">
        <w:rPr>
          <w:rFonts w:ascii="Times New Roman" w:hAnsi="Times New Roman" w:cs="Times New Roman"/>
        </w:rPr>
        <w:t xml:space="preserve">NPS </w:t>
      </w:r>
      <w:r w:rsidRPr="00C343DA">
        <w:rPr>
          <w:rFonts w:ascii="Times New Roman" w:hAnsi="Times New Roman" w:cs="Times New Roman"/>
        </w:rPr>
        <w:t>Prevention and C</w:t>
      </w:r>
      <w:r w:rsidR="00DA4F64" w:rsidRPr="00C343DA">
        <w:rPr>
          <w:rFonts w:ascii="Times New Roman" w:hAnsi="Times New Roman" w:cs="Times New Roman"/>
        </w:rPr>
        <w:t>ontainment programs</w:t>
      </w:r>
      <w:r w:rsidRPr="00C343DA">
        <w:rPr>
          <w:rFonts w:ascii="Times New Roman" w:hAnsi="Times New Roman" w:cs="Times New Roman"/>
        </w:rPr>
        <w:t xml:space="preserve"> which will</w:t>
      </w:r>
      <w:r w:rsidR="007119DD" w:rsidRPr="00C343DA">
        <w:rPr>
          <w:rFonts w:ascii="Times New Roman" w:hAnsi="Times New Roman" w:cs="Times New Roman"/>
        </w:rPr>
        <w:t xml:space="preserve"> not require hiring of additional staff. </w:t>
      </w:r>
      <w:r w:rsidR="0030342D" w:rsidRPr="00C343DA">
        <w:rPr>
          <w:rFonts w:ascii="Times New Roman" w:hAnsi="Times New Roman" w:cs="Times New Roman"/>
        </w:rPr>
        <w:t xml:space="preserve"> </w:t>
      </w:r>
    </w:p>
    <w:p w14:paraId="39F8989B" w14:textId="77777777" w:rsidR="007119DD" w:rsidRPr="00C343DA" w:rsidRDefault="007119DD" w:rsidP="0047485D">
      <w:pPr>
        <w:spacing w:line="360" w:lineRule="auto"/>
        <w:rPr>
          <w:rFonts w:ascii="Times New Roman" w:hAnsi="Times New Roman" w:cs="Times New Roman"/>
        </w:rPr>
      </w:pPr>
    </w:p>
    <w:p w14:paraId="61AEE612" w14:textId="77777777" w:rsidR="00AC32A2" w:rsidRDefault="00AC32A2">
      <w:pPr>
        <w:widowControl/>
        <w:autoSpaceDE/>
        <w:autoSpaceDN/>
        <w:adjustRightInd/>
        <w:rPr>
          <w:rFonts w:ascii="Times New Roman" w:hAnsi="Times New Roman" w:cs="Times New Roman"/>
          <w:b/>
        </w:rPr>
      </w:pPr>
      <w:r>
        <w:rPr>
          <w:rFonts w:ascii="Times New Roman" w:hAnsi="Times New Roman" w:cs="Times New Roman"/>
          <w:b/>
        </w:rPr>
        <w:br w:type="page"/>
      </w:r>
    </w:p>
    <w:p w14:paraId="128B67F8" w14:textId="67FCA0BA" w:rsidR="00572E74" w:rsidRPr="00C343DA" w:rsidRDefault="007119DD" w:rsidP="0047485D">
      <w:pPr>
        <w:spacing w:line="360" w:lineRule="auto"/>
        <w:rPr>
          <w:rFonts w:ascii="Times New Roman" w:hAnsi="Times New Roman" w:cs="Times New Roman"/>
          <w:b/>
        </w:rPr>
      </w:pPr>
      <w:r w:rsidRPr="00C343DA">
        <w:rPr>
          <w:rFonts w:ascii="Times New Roman" w:hAnsi="Times New Roman" w:cs="Times New Roman"/>
          <w:b/>
        </w:rPr>
        <w:t>T</w:t>
      </w:r>
      <w:r w:rsidR="00901237" w:rsidRPr="00C343DA" w:rsidDel="00901237">
        <w:rPr>
          <w:rFonts w:ascii="Times New Roman" w:hAnsi="Times New Roman" w:cs="Times New Roman"/>
          <w:b/>
        </w:rPr>
        <w:t>able 14.1 –</w:t>
      </w:r>
      <w:r w:rsidR="0030342D" w:rsidRPr="00C343DA">
        <w:rPr>
          <w:rFonts w:ascii="Times New Roman" w:hAnsi="Times New Roman" w:cs="Times New Roman"/>
          <w:b/>
        </w:rPr>
        <w:t>Federal Government</w:t>
      </w:r>
      <w:r w:rsidR="002C5B5A" w:rsidRPr="00C343DA">
        <w:rPr>
          <w:rFonts w:ascii="Times New Roman" w:hAnsi="Times New Roman" w:cs="Times New Roman"/>
          <w:b/>
        </w:rPr>
        <w:t xml:space="preserve"> Salary</w:t>
      </w:r>
    </w:p>
    <w:tbl>
      <w:tblPr>
        <w:tblStyle w:val="TableGrid2"/>
        <w:tblW w:w="0" w:type="auto"/>
        <w:tblInd w:w="-95" w:type="dxa"/>
        <w:tblLook w:val="04A0" w:firstRow="1" w:lastRow="0" w:firstColumn="1" w:lastColumn="0" w:noHBand="0" w:noVBand="1"/>
      </w:tblPr>
      <w:tblGrid>
        <w:gridCol w:w="2070"/>
        <w:gridCol w:w="1260"/>
        <w:gridCol w:w="1080"/>
        <w:gridCol w:w="1890"/>
        <w:gridCol w:w="1884"/>
        <w:gridCol w:w="1261"/>
      </w:tblGrid>
      <w:tr w:rsidR="00D7552B" w:rsidRPr="00D7552B" w14:paraId="2C290DE5" w14:textId="77777777" w:rsidTr="002C5B5A">
        <w:tc>
          <w:tcPr>
            <w:tcW w:w="2070" w:type="dxa"/>
            <w:shd w:val="clear" w:color="auto" w:fill="D6E3BC" w:themeFill="accent3" w:themeFillTint="66"/>
            <w:vAlign w:val="bottom"/>
          </w:tcPr>
          <w:p w14:paraId="3F05A678" w14:textId="77777777" w:rsidR="00D7552B" w:rsidRPr="00D7552B" w:rsidRDefault="00D7552B" w:rsidP="00D7552B">
            <w:pPr>
              <w:jc w:val="center"/>
              <w:rPr>
                <w:rFonts w:ascii="Times New Roman" w:hAnsi="Times New Roman" w:cs="Times New Roman"/>
                <w:b/>
                <w:sz w:val="20"/>
                <w:szCs w:val="20"/>
              </w:rPr>
            </w:pPr>
            <w:r w:rsidRPr="00D7552B">
              <w:rPr>
                <w:rFonts w:ascii="Times New Roman" w:hAnsi="Times New Roman" w:cs="Times New Roman"/>
                <w:b/>
                <w:sz w:val="20"/>
                <w:szCs w:val="20"/>
              </w:rPr>
              <w:t>Position</w:t>
            </w:r>
          </w:p>
        </w:tc>
        <w:tc>
          <w:tcPr>
            <w:tcW w:w="1260" w:type="dxa"/>
            <w:shd w:val="clear" w:color="auto" w:fill="D6E3BC" w:themeFill="accent3" w:themeFillTint="66"/>
            <w:vAlign w:val="bottom"/>
          </w:tcPr>
          <w:p w14:paraId="56D01E30" w14:textId="77777777" w:rsidR="00D7552B" w:rsidRPr="00D7552B" w:rsidRDefault="00D7552B" w:rsidP="00D7552B">
            <w:pPr>
              <w:ind w:left="-18"/>
              <w:jc w:val="center"/>
              <w:rPr>
                <w:rFonts w:ascii="Times New Roman" w:hAnsi="Times New Roman" w:cs="Times New Roman"/>
                <w:b/>
                <w:sz w:val="20"/>
                <w:szCs w:val="20"/>
              </w:rPr>
            </w:pPr>
            <w:r w:rsidRPr="00D7552B">
              <w:rPr>
                <w:rFonts w:ascii="Times New Roman" w:hAnsi="Times New Roman" w:cs="Times New Roman"/>
                <w:b/>
                <w:sz w:val="20"/>
                <w:szCs w:val="20"/>
              </w:rPr>
              <w:t>Grade</w:t>
            </w:r>
          </w:p>
        </w:tc>
        <w:tc>
          <w:tcPr>
            <w:tcW w:w="1080" w:type="dxa"/>
            <w:shd w:val="clear" w:color="auto" w:fill="D6E3BC" w:themeFill="accent3" w:themeFillTint="66"/>
            <w:vAlign w:val="bottom"/>
          </w:tcPr>
          <w:p w14:paraId="0922F40D" w14:textId="77777777" w:rsidR="00D7552B" w:rsidRPr="00D7552B" w:rsidRDefault="00D7552B" w:rsidP="00D7552B">
            <w:pPr>
              <w:ind w:left="134"/>
              <w:jc w:val="center"/>
              <w:rPr>
                <w:rFonts w:ascii="Times New Roman" w:hAnsi="Times New Roman" w:cs="Times New Roman"/>
                <w:b/>
                <w:sz w:val="20"/>
                <w:szCs w:val="20"/>
              </w:rPr>
            </w:pPr>
            <w:r w:rsidRPr="00D7552B">
              <w:rPr>
                <w:rFonts w:ascii="Times New Roman" w:hAnsi="Times New Roman" w:cs="Times New Roman"/>
                <w:b/>
                <w:sz w:val="20"/>
                <w:szCs w:val="20"/>
              </w:rPr>
              <w:t>Hourly Pay rate</w:t>
            </w:r>
          </w:p>
        </w:tc>
        <w:tc>
          <w:tcPr>
            <w:tcW w:w="1890" w:type="dxa"/>
            <w:shd w:val="clear" w:color="auto" w:fill="D6E3BC" w:themeFill="accent3" w:themeFillTint="66"/>
            <w:vAlign w:val="bottom"/>
          </w:tcPr>
          <w:p w14:paraId="1CF95DAF" w14:textId="77777777" w:rsidR="00D7552B" w:rsidRPr="00D7552B" w:rsidRDefault="00D7552B" w:rsidP="00D7552B">
            <w:pPr>
              <w:ind w:left="72"/>
              <w:jc w:val="center"/>
              <w:rPr>
                <w:rFonts w:ascii="Times New Roman" w:hAnsi="Times New Roman" w:cs="Times New Roman"/>
                <w:b/>
                <w:sz w:val="20"/>
                <w:szCs w:val="20"/>
              </w:rPr>
            </w:pPr>
            <w:r w:rsidRPr="00D7552B">
              <w:rPr>
                <w:rFonts w:ascii="Times New Roman" w:hAnsi="Times New Roman" w:cs="Times New Roman"/>
                <w:b/>
                <w:sz w:val="20"/>
                <w:szCs w:val="20"/>
              </w:rPr>
              <w:t>Hourly Rate Including Benefits</w:t>
            </w:r>
          </w:p>
          <w:p w14:paraId="258BB694" w14:textId="5C936209" w:rsidR="00D7552B" w:rsidRPr="00D7552B" w:rsidRDefault="00D7552B" w:rsidP="00D7552B">
            <w:pPr>
              <w:ind w:left="72"/>
              <w:jc w:val="center"/>
              <w:rPr>
                <w:rFonts w:ascii="Times New Roman" w:hAnsi="Times New Roman" w:cs="Times New Roman"/>
                <w:b/>
                <w:sz w:val="20"/>
                <w:szCs w:val="20"/>
              </w:rPr>
            </w:pPr>
            <w:r w:rsidRPr="00D7552B">
              <w:rPr>
                <w:rFonts w:ascii="Times New Roman" w:hAnsi="Times New Roman" w:cs="Times New Roman"/>
                <w:b/>
                <w:sz w:val="20"/>
                <w:szCs w:val="20"/>
              </w:rPr>
              <w:t>(1.</w:t>
            </w:r>
            <w:r w:rsidRPr="00C343DA">
              <w:rPr>
                <w:rFonts w:ascii="Times New Roman" w:hAnsi="Times New Roman" w:cs="Times New Roman"/>
                <w:b/>
                <w:sz w:val="20"/>
                <w:szCs w:val="20"/>
              </w:rPr>
              <w:t>6</w:t>
            </w:r>
            <w:r w:rsidRPr="00D7552B">
              <w:rPr>
                <w:rFonts w:ascii="Times New Roman" w:hAnsi="Times New Roman" w:cs="Times New Roman"/>
                <w:b/>
                <w:sz w:val="20"/>
                <w:szCs w:val="20"/>
              </w:rPr>
              <w:t xml:space="preserve"> x </w:t>
            </w:r>
          </w:p>
          <w:p w14:paraId="7BE8017C" w14:textId="77777777" w:rsidR="00D7552B" w:rsidRPr="00D7552B" w:rsidRDefault="00D7552B" w:rsidP="00D7552B">
            <w:pPr>
              <w:ind w:left="72"/>
              <w:jc w:val="center"/>
              <w:rPr>
                <w:rFonts w:ascii="Times New Roman" w:hAnsi="Times New Roman" w:cs="Times New Roman"/>
                <w:b/>
                <w:sz w:val="20"/>
                <w:szCs w:val="20"/>
              </w:rPr>
            </w:pPr>
            <w:r w:rsidRPr="00D7552B">
              <w:rPr>
                <w:rFonts w:ascii="Times New Roman" w:hAnsi="Times New Roman" w:cs="Times New Roman"/>
                <w:b/>
                <w:sz w:val="20"/>
                <w:szCs w:val="20"/>
              </w:rPr>
              <w:t>Hourly Rate)</w:t>
            </w:r>
          </w:p>
        </w:tc>
        <w:tc>
          <w:tcPr>
            <w:tcW w:w="1884" w:type="dxa"/>
            <w:shd w:val="clear" w:color="auto" w:fill="D6E3BC" w:themeFill="accent3" w:themeFillTint="66"/>
            <w:vAlign w:val="bottom"/>
          </w:tcPr>
          <w:p w14:paraId="0E8DFB52" w14:textId="3B8BA8F1" w:rsidR="00D7552B" w:rsidRPr="00D7552B" w:rsidRDefault="00D7552B" w:rsidP="00D7552B">
            <w:pPr>
              <w:ind w:left="6" w:hanging="6"/>
              <w:jc w:val="center"/>
              <w:rPr>
                <w:rFonts w:ascii="Times New Roman" w:hAnsi="Times New Roman" w:cs="Times New Roman"/>
                <w:b/>
                <w:sz w:val="20"/>
                <w:szCs w:val="20"/>
              </w:rPr>
            </w:pPr>
            <w:r w:rsidRPr="00C343DA">
              <w:rPr>
                <w:rFonts w:ascii="Times New Roman" w:hAnsi="Times New Roman" w:cs="Times New Roman"/>
                <w:b/>
                <w:sz w:val="20"/>
                <w:szCs w:val="20"/>
              </w:rPr>
              <w:t>Time Spend on Response</w:t>
            </w:r>
          </w:p>
        </w:tc>
        <w:tc>
          <w:tcPr>
            <w:tcW w:w="1261" w:type="dxa"/>
            <w:shd w:val="clear" w:color="auto" w:fill="D6E3BC" w:themeFill="accent3" w:themeFillTint="66"/>
            <w:vAlign w:val="bottom"/>
          </w:tcPr>
          <w:p w14:paraId="77EF2345" w14:textId="77777777" w:rsidR="00D7552B" w:rsidRPr="00D7552B" w:rsidRDefault="00D7552B" w:rsidP="00D7552B">
            <w:pPr>
              <w:jc w:val="center"/>
              <w:rPr>
                <w:rFonts w:ascii="Times New Roman" w:hAnsi="Times New Roman" w:cs="Times New Roman"/>
                <w:b/>
                <w:sz w:val="20"/>
                <w:szCs w:val="20"/>
              </w:rPr>
            </w:pPr>
            <w:r w:rsidRPr="00D7552B">
              <w:rPr>
                <w:rFonts w:ascii="Times New Roman" w:hAnsi="Times New Roman" w:cs="Times New Roman"/>
                <w:b/>
                <w:sz w:val="20"/>
                <w:szCs w:val="20"/>
              </w:rPr>
              <w:t>Weighted Average</w:t>
            </w:r>
          </w:p>
        </w:tc>
      </w:tr>
      <w:tr w:rsidR="00D7552B" w:rsidRPr="00D7552B" w14:paraId="5313A3A1" w14:textId="77777777" w:rsidTr="00D7552B">
        <w:trPr>
          <w:trHeight w:val="386"/>
        </w:trPr>
        <w:tc>
          <w:tcPr>
            <w:tcW w:w="2070" w:type="dxa"/>
            <w:vAlign w:val="center"/>
          </w:tcPr>
          <w:p w14:paraId="3E06DF89" w14:textId="4842249C" w:rsidR="00D7552B" w:rsidRPr="00D7552B" w:rsidRDefault="00D7552B" w:rsidP="002C5B5A">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0"/>
                <w:szCs w:val="20"/>
              </w:rPr>
            </w:pPr>
            <w:r w:rsidRPr="00C343DA">
              <w:rPr>
                <w:rFonts w:ascii="Times New Roman" w:hAnsi="Times New Roman" w:cs="Times New Roman"/>
                <w:sz w:val="20"/>
                <w:szCs w:val="20"/>
              </w:rPr>
              <w:t>Seasonal Technician</w:t>
            </w:r>
          </w:p>
        </w:tc>
        <w:tc>
          <w:tcPr>
            <w:tcW w:w="1260" w:type="dxa"/>
            <w:vAlign w:val="center"/>
          </w:tcPr>
          <w:p w14:paraId="28BA6057" w14:textId="6AA3901E" w:rsidR="00D7552B" w:rsidRPr="00D7552B" w:rsidRDefault="00D7552B" w:rsidP="00D7552B">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New Roman" w:hAnsi="Times New Roman" w:cs="Times New Roman"/>
                <w:sz w:val="20"/>
                <w:szCs w:val="20"/>
              </w:rPr>
            </w:pPr>
            <w:r w:rsidRPr="00D7552B">
              <w:rPr>
                <w:rFonts w:ascii="Times New Roman" w:hAnsi="Times New Roman" w:cs="Times New Roman"/>
                <w:sz w:val="20"/>
                <w:szCs w:val="20"/>
              </w:rPr>
              <w:t>GS-</w:t>
            </w:r>
            <w:r w:rsidRPr="00C343DA">
              <w:rPr>
                <w:rFonts w:ascii="Times New Roman" w:hAnsi="Times New Roman" w:cs="Times New Roman"/>
                <w:sz w:val="20"/>
                <w:szCs w:val="20"/>
              </w:rPr>
              <w:t>5</w:t>
            </w:r>
            <w:r w:rsidRPr="00D7552B">
              <w:rPr>
                <w:rFonts w:ascii="Times New Roman" w:hAnsi="Times New Roman" w:cs="Times New Roman"/>
                <w:sz w:val="20"/>
                <w:szCs w:val="20"/>
              </w:rPr>
              <w:t>, Step 5</w:t>
            </w:r>
          </w:p>
        </w:tc>
        <w:tc>
          <w:tcPr>
            <w:tcW w:w="1080" w:type="dxa"/>
            <w:vAlign w:val="center"/>
          </w:tcPr>
          <w:p w14:paraId="110EADB8" w14:textId="0F1ADEAB" w:rsidR="00D7552B" w:rsidRPr="00D7552B" w:rsidRDefault="00D7552B" w:rsidP="00D7552B">
            <w:pPr>
              <w:tabs>
                <w:tab w:val="left" w:pos="-1080"/>
                <w:tab w:val="left" w:pos="-720"/>
              </w:tabs>
              <w:ind w:left="134"/>
              <w:jc w:val="center"/>
              <w:rPr>
                <w:rFonts w:ascii="Times New Roman" w:hAnsi="Times New Roman" w:cs="Times New Roman"/>
                <w:sz w:val="20"/>
                <w:szCs w:val="20"/>
              </w:rPr>
            </w:pPr>
            <w:r w:rsidRPr="00D7552B">
              <w:rPr>
                <w:rFonts w:ascii="Times New Roman" w:hAnsi="Times New Roman" w:cs="Times New Roman"/>
                <w:sz w:val="20"/>
                <w:szCs w:val="20"/>
              </w:rPr>
              <w:t>$</w:t>
            </w:r>
            <w:r w:rsidRPr="00C343DA">
              <w:rPr>
                <w:rFonts w:ascii="Times New Roman" w:hAnsi="Times New Roman" w:cs="Times New Roman"/>
                <w:sz w:val="20"/>
                <w:szCs w:val="20"/>
              </w:rPr>
              <w:t>18.44</w:t>
            </w:r>
          </w:p>
        </w:tc>
        <w:tc>
          <w:tcPr>
            <w:tcW w:w="1890" w:type="dxa"/>
            <w:vAlign w:val="center"/>
          </w:tcPr>
          <w:p w14:paraId="7B2B2396" w14:textId="23C221AC" w:rsidR="00D7552B" w:rsidRPr="00D7552B" w:rsidRDefault="00D7552B" w:rsidP="00D7552B">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New Roman" w:hAnsi="Times New Roman" w:cs="Times New Roman"/>
                <w:sz w:val="20"/>
                <w:szCs w:val="20"/>
              </w:rPr>
            </w:pPr>
            <w:r w:rsidRPr="00D7552B">
              <w:rPr>
                <w:rFonts w:ascii="Times New Roman" w:hAnsi="Times New Roman" w:cs="Times New Roman"/>
                <w:sz w:val="20"/>
                <w:szCs w:val="20"/>
              </w:rPr>
              <w:t>$</w:t>
            </w:r>
            <w:r w:rsidRPr="00C343DA">
              <w:rPr>
                <w:rFonts w:ascii="Times New Roman" w:hAnsi="Times New Roman" w:cs="Times New Roman"/>
                <w:sz w:val="20"/>
                <w:szCs w:val="20"/>
              </w:rPr>
              <w:t>29.50</w:t>
            </w:r>
          </w:p>
        </w:tc>
        <w:tc>
          <w:tcPr>
            <w:tcW w:w="1884" w:type="dxa"/>
            <w:shd w:val="clear" w:color="auto" w:fill="auto"/>
            <w:vAlign w:val="center"/>
          </w:tcPr>
          <w:p w14:paraId="41013717" w14:textId="6A70F662" w:rsidR="00D7552B" w:rsidRPr="00D7552B" w:rsidRDefault="002C5B5A" w:rsidP="00D7552B">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New Roman" w:hAnsi="Times New Roman" w:cs="Times New Roman"/>
                <w:sz w:val="20"/>
                <w:szCs w:val="20"/>
              </w:rPr>
            </w:pPr>
            <w:r w:rsidRPr="00C343DA">
              <w:rPr>
                <w:rFonts w:ascii="Times New Roman" w:hAnsi="Times New Roman" w:cs="Times New Roman"/>
                <w:sz w:val="20"/>
                <w:szCs w:val="20"/>
              </w:rPr>
              <w:t xml:space="preserve">3 </w:t>
            </w:r>
            <w:r w:rsidR="00D7552B" w:rsidRPr="00D7552B">
              <w:rPr>
                <w:rFonts w:ascii="Times New Roman" w:hAnsi="Times New Roman" w:cs="Times New Roman"/>
                <w:sz w:val="20"/>
                <w:szCs w:val="20"/>
              </w:rPr>
              <w:t>minutes</w:t>
            </w:r>
          </w:p>
        </w:tc>
        <w:tc>
          <w:tcPr>
            <w:tcW w:w="1261" w:type="dxa"/>
            <w:shd w:val="clear" w:color="auto" w:fill="auto"/>
            <w:vAlign w:val="center"/>
          </w:tcPr>
          <w:p w14:paraId="66AB4219" w14:textId="46710416" w:rsidR="00D7552B" w:rsidRPr="00D7552B" w:rsidRDefault="00D7552B" w:rsidP="00D7552B">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New Roman" w:hAnsi="Times New Roman" w:cs="Times New Roman"/>
                <w:sz w:val="20"/>
                <w:szCs w:val="20"/>
              </w:rPr>
            </w:pPr>
            <w:r w:rsidRPr="00C343DA">
              <w:rPr>
                <w:rFonts w:ascii="Times New Roman" w:hAnsi="Times New Roman" w:cs="Times New Roman"/>
                <w:sz w:val="20"/>
                <w:szCs w:val="20"/>
              </w:rPr>
              <w:t>$1.48</w:t>
            </w:r>
          </w:p>
        </w:tc>
      </w:tr>
      <w:tr w:rsidR="00D7552B" w:rsidRPr="00D7552B" w14:paraId="12237E49" w14:textId="77777777" w:rsidTr="00D7552B">
        <w:trPr>
          <w:trHeight w:val="449"/>
        </w:trPr>
        <w:tc>
          <w:tcPr>
            <w:tcW w:w="2070" w:type="dxa"/>
            <w:vAlign w:val="center"/>
          </w:tcPr>
          <w:p w14:paraId="124977C4" w14:textId="42D10C11" w:rsidR="00D7552B" w:rsidRPr="00D7552B" w:rsidRDefault="00D7552B" w:rsidP="00D7552B">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0"/>
                <w:szCs w:val="20"/>
              </w:rPr>
            </w:pPr>
          </w:p>
        </w:tc>
        <w:tc>
          <w:tcPr>
            <w:tcW w:w="1260" w:type="dxa"/>
            <w:shd w:val="thinDiagCross" w:color="auto" w:fill="auto"/>
            <w:vAlign w:val="center"/>
          </w:tcPr>
          <w:p w14:paraId="27844FEE" w14:textId="77777777" w:rsidR="00D7552B" w:rsidRPr="00D7552B" w:rsidRDefault="00D7552B" w:rsidP="00D7552B">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New Roman" w:hAnsi="Times New Roman" w:cs="Times New Roman"/>
                <w:sz w:val="20"/>
                <w:szCs w:val="20"/>
              </w:rPr>
            </w:pPr>
          </w:p>
        </w:tc>
        <w:tc>
          <w:tcPr>
            <w:tcW w:w="1080" w:type="dxa"/>
            <w:shd w:val="thinDiagCross" w:color="auto" w:fill="auto"/>
            <w:vAlign w:val="center"/>
          </w:tcPr>
          <w:p w14:paraId="19FB1A01" w14:textId="77777777" w:rsidR="00D7552B" w:rsidRPr="00D7552B" w:rsidRDefault="00D7552B" w:rsidP="00D7552B">
            <w:pPr>
              <w:ind w:left="134"/>
              <w:jc w:val="center"/>
              <w:rPr>
                <w:rFonts w:ascii="Times New Roman" w:hAnsi="Times New Roman" w:cs="Times New Roman"/>
                <w:sz w:val="20"/>
                <w:szCs w:val="20"/>
              </w:rPr>
            </w:pPr>
          </w:p>
        </w:tc>
        <w:tc>
          <w:tcPr>
            <w:tcW w:w="1890" w:type="dxa"/>
            <w:shd w:val="thinDiagCross" w:color="auto" w:fill="auto"/>
            <w:vAlign w:val="center"/>
          </w:tcPr>
          <w:p w14:paraId="51216936" w14:textId="77777777" w:rsidR="00D7552B" w:rsidRPr="00D7552B" w:rsidRDefault="00D7552B" w:rsidP="00D7552B">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New Roman" w:hAnsi="Times New Roman" w:cs="Times New Roman"/>
                <w:sz w:val="20"/>
                <w:szCs w:val="20"/>
              </w:rPr>
            </w:pPr>
          </w:p>
        </w:tc>
        <w:tc>
          <w:tcPr>
            <w:tcW w:w="1884" w:type="dxa"/>
            <w:shd w:val="thinDiagCross" w:color="auto" w:fill="auto"/>
            <w:vAlign w:val="center"/>
          </w:tcPr>
          <w:p w14:paraId="09CE1616" w14:textId="77777777" w:rsidR="00D7552B" w:rsidRPr="00D7552B" w:rsidRDefault="00D7552B" w:rsidP="00D7552B">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New Roman" w:hAnsi="Times New Roman" w:cs="Times New Roman"/>
                <w:sz w:val="20"/>
                <w:szCs w:val="20"/>
              </w:rPr>
            </w:pPr>
          </w:p>
        </w:tc>
        <w:tc>
          <w:tcPr>
            <w:tcW w:w="1261" w:type="dxa"/>
            <w:shd w:val="clear" w:color="auto" w:fill="auto"/>
            <w:vAlign w:val="center"/>
          </w:tcPr>
          <w:p w14:paraId="4231F8D3" w14:textId="7B248DAC" w:rsidR="00D7552B" w:rsidRPr="00D7552B" w:rsidRDefault="00D7552B" w:rsidP="00D7552B">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New Roman" w:hAnsi="Times New Roman" w:cs="Times New Roman"/>
                <w:sz w:val="20"/>
                <w:szCs w:val="20"/>
              </w:rPr>
            </w:pPr>
            <w:r w:rsidRPr="00D7552B">
              <w:rPr>
                <w:rFonts w:ascii="Times New Roman" w:hAnsi="Times New Roman" w:cs="Times New Roman"/>
                <w:sz w:val="20"/>
                <w:szCs w:val="20"/>
              </w:rPr>
              <w:t>$</w:t>
            </w:r>
            <w:r w:rsidR="002C5B5A" w:rsidRPr="00C343DA">
              <w:rPr>
                <w:rFonts w:ascii="Times New Roman" w:hAnsi="Times New Roman" w:cs="Times New Roman"/>
                <w:sz w:val="20"/>
                <w:szCs w:val="20"/>
              </w:rPr>
              <w:t>1.48</w:t>
            </w:r>
          </w:p>
        </w:tc>
      </w:tr>
    </w:tbl>
    <w:p w14:paraId="1EE04FA7" w14:textId="55E449F6" w:rsidR="002375D6" w:rsidRPr="00C343DA" w:rsidRDefault="002375D6" w:rsidP="0047485D">
      <w:pPr>
        <w:pStyle w:val="NormalWeb"/>
        <w:spacing w:line="360" w:lineRule="auto"/>
        <w:rPr>
          <w:rFonts w:ascii="Times New Roman" w:hAnsi="Times New Roman" w:cs="Times New Roman"/>
          <w:sz w:val="22"/>
          <w:szCs w:val="22"/>
        </w:rPr>
      </w:pPr>
      <w:r w:rsidRPr="00C343DA">
        <w:rPr>
          <w:rFonts w:ascii="Times New Roman" w:hAnsi="Times New Roman" w:cs="Times New Roman"/>
          <w:sz w:val="22"/>
          <w:szCs w:val="22"/>
        </w:rPr>
        <w:t xml:space="preserve">Operational expenses </w:t>
      </w:r>
      <w:r w:rsidR="002C5B5A" w:rsidRPr="00C343DA">
        <w:rPr>
          <w:rFonts w:ascii="Times New Roman" w:hAnsi="Times New Roman" w:cs="Times New Roman"/>
          <w:sz w:val="22"/>
          <w:szCs w:val="22"/>
        </w:rPr>
        <w:t>include</w:t>
      </w:r>
      <w:r w:rsidRPr="00C343DA">
        <w:rPr>
          <w:rFonts w:ascii="Times New Roman" w:hAnsi="Times New Roman" w:cs="Times New Roman"/>
          <w:sz w:val="22"/>
          <w:szCs w:val="22"/>
        </w:rPr>
        <w:t xml:space="preserve"> the purchase of data entry / retrieval devices (smartphones or tablets).  </w:t>
      </w:r>
      <w:r w:rsidR="002C5B5A" w:rsidRPr="00C343DA">
        <w:rPr>
          <w:rFonts w:ascii="Times New Roman" w:hAnsi="Times New Roman" w:cs="Times New Roman"/>
          <w:sz w:val="22"/>
          <w:szCs w:val="22"/>
        </w:rPr>
        <w:t>We a</w:t>
      </w:r>
      <w:r w:rsidRPr="00C343DA">
        <w:rPr>
          <w:rFonts w:ascii="Times New Roman" w:hAnsi="Times New Roman" w:cs="Times New Roman"/>
          <w:sz w:val="22"/>
          <w:szCs w:val="22"/>
        </w:rPr>
        <w:t xml:space="preserve">ssuming </w:t>
      </w:r>
      <w:r w:rsidR="002C5B5A" w:rsidRPr="00C343DA">
        <w:rPr>
          <w:rFonts w:ascii="Times New Roman" w:hAnsi="Times New Roman" w:cs="Times New Roman"/>
          <w:sz w:val="22"/>
          <w:szCs w:val="22"/>
        </w:rPr>
        <w:t>at least</w:t>
      </w:r>
      <w:r w:rsidRPr="00C343DA">
        <w:rPr>
          <w:rFonts w:ascii="Times New Roman" w:hAnsi="Times New Roman" w:cs="Times New Roman"/>
          <w:sz w:val="22"/>
          <w:szCs w:val="22"/>
        </w:rPr>
        <w:t xml:space="preserve"> 10 ramp staff per participating NPS unit and an average cost of $750 per device (10 staff x $750= $7,500 per NPS unit).  The combined total initial cost of purchasing equipment for the 10 participating NPS units will be $75,000 (10 NPS units x $7,500 = $75,000.00).  </w:t>
      </w:r>
    </w:p>
    <w:p w14:paraId="553E4A30" w14:textId="322382C0" w:rsidR="004E78F6" w:rsidRPr="00C343DA" w:rsidRDefault="004E78F6"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360" w:hanging="360"/>
        <w:rPr>
          <w:rFonts w:ascii="Times New Roman" w:hAnsi="Times New Roman" w:cs="Times New Roman"/>
          <w:b/>
        </w:rPr>
      </w:pPr>
      <w:r w:rsidRPr="00C343DA">
        <w:rPr>
          <w:rFonts w:ascii="Times New Roman" w:hAnsi="Times New Roman" w:cs="Times New Roman"/>
          <w:b/>
        </w:rPr>
        <w:t>15.</w:t>
      </w:r>
      <w:r w:rsidRPr="00C343DA">
        <w:rPr>
          <w:rFonts w:ascii="Times New Roman" w:hAnsi="Times New Roman" w:cs="Times New Roman"/>
          <w:b/>
        </w:rPr>
        <w:tab/>
      </w:r>
      <w:r w:rsidR="00FC3BCE" w:rsidRPr="00C343DA">
        <w:rPr>
          <w:rFonts w:ascii="Times New Roman" w:hAnsi="Times New Roman" w:cs="Times New Roman"/>
          <w:b/>
        </w:rPr>
        <w:t xml:space="preserve"> </w:t>
      </w:r>
      <w:r w:rsidRPr="00C343DA">
        <w:rPr>
          <w:rFonts w:ascii="Times New Roman" w:hAnsi="Times New Roman" w:cs="Times New Roman"/>
          <w:b/>
        </w:rPr>
        <w:t>Explain the reasons for any program changes or adjustments in hour or cost burden.</w:t>
      </w:r>
    </w:p>
    <w:p w14:paraId="5A6014E3" w14:textId="6E93DFEF" w:rsidR="00A3353A" w:rsidRPr="00C343DA" w:rsidRDefault="00231866" w:rsidP="0047485D">
      <w:pPr>
        <w:spacing w:line="360" w:lineRule="auto"/>
        <w:rPr>
          <w:rFonts w:ascii="Times New Roman" w:hAnsi="Times New Roman" w:cs="Times New Roman"/>
        </w:rPr>
      </w:pPr>
      <w:r w:rsidRPr="00C343DA">
        <w:rPr>
          <w:rFonts w:ascii="Times New Roman" w:hAnsi="Times New Roman" w:cs="Times New Roman"/>
        </w:rPr>
        <w:t>This is a new collection.</w:t>
      </w:r>
    </w:p>
    <w:p w14:paraId="6CEE96C3" w14:textId="77777777" w:rsidR="00231866" w:rsidRPr="00C343DA" w:rsidRDefault="00231866" w:rsidP="0047485D">
      <w:pPr>
        <w:spacing w:line="360" w:lineRule="auto"/>
        <w:rPr>
          <w:rFonts w:ascii="Times New Roman" w:hAnsi="Times New Roman" w:cs="Times New Roman"/>
        </w:rPr>
      </w:pPr>
    </w:p>
    <w:p w14:paraId="330E3809" w14:textId="77777777" w:rsidR="004E78F6" w:rsidRPr="00C343DA" w:rsidRDefault="004E78F6" w:rsidP="0047485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Times New Roman" w:hAnsi="Times New Roman" w:cs="Times New Roman"/>
          <w:b/>
        </w:rPr>
      </w:pPr>
      <w:r w:rsidRPr="00C343DA">
        <w:rPr>
          <w:rFonts w:ascii="Times New Roman" w:hAnsi="Times New Roman" w:cs="Times New Roman"/>
          <w:b/>
        </w:rPr>
        <w:t>16.</w:t>
      </w:r>
      <w:r w:rsidR="006D47CA" w:rsidRPr="00C343DA">
        <w:rPr>
          <w:rFonts w:ascii="Times New Roman" w:hAnsi="Times New Roman" w:cs="Times New Roman"/>
          <w:b/>
        </w:rPr>
        <w:tab/>
      </w:r>
      <w:r w:rsidR="00FC3BCE" w:rsidRPr="00C343DA">
        <w:rPr>
          <w:rFonts w:ascii="Times New Roman" w:hAnsi="Times New Roman" w:cs="Times New Roman"/>
          <w:b/>
        </w:rPr>
        <w:t xml:space="preserve"> </w:t>
      </w:r>
      <w:r w:rsidRPr="00C343DA">
        <w:rPr>
          <w:rFonts w:ascii="Times New Roman" w:hAnsi="Times New Roman" w:cs="Times New Roman"/>
          <w:b/>
        </w:rPr>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14:paraId="3EEB3810" w14:textId="77777777" w:rsidR="00C343DA" w:rsidRPr="00C343DA" w:rsidRDefault="00C343DA" w:rsidP="0047485D">
      <w:pPr>
        <w:spacing w:line="360" w:lineRule="auto"/>
        <w:rPr>
          <w:rFonts w:ascii="Times New Roman" w:hAnsi="Times New Roman" w:cs="Times New Roman"/>
        </w:rPr>
      </w:pPr>
    </w:p>
    <w:p w14:paraId="078A5396" w14:textId="2049811F" w:rsidR="00945BF1" w:rsidRPr="00C343DA" w:rsidRDefault="00945BF1" w:rsidP="0047485D">
      <w:pPr>
        <w:spacing w:line="360" w:lineRule="auto"/>
        <w:rPr>
          <w:rFonts w:ascii="Times New Roman" w:hAnsi="Times New Roman" w:cs="Times New Roman"/>
        </w:rPr>
      </w:pPr>
      <w:r w:rsidRPr="00C343DA">
        <w:rPr>
          <w:rFonts w:ascii="Times New Roman" w:hAnsi="Times New Roman" w:cs="Times New Roman"/>
        </w:rPr>
        <w:t>The data collected will</w:t>
      </w:r>
      <w:r w:rsidR="004864AC" w:rsidRPr="00C343DA">
        <w:rPr>
          <w:rFonts w:ascii="Times New Roman" w:hAnsi="Times New Roman" w:cs="Times New Roman"/>
        </w:rPr>
        <w:t xml:space="preserve"> not be </w:t>
      </w:r>
      <w:r w:rsidR="00231866" w:rsidRPr="00C343DA">
        <w:rPr>
          <w:rFonts w:ascii="Times New Roman" w:hAnsi="Times New Roman" w:cs="Times New Roman"/>
        </w:rPr>
        <w:t>tabulated</w:t>
      </w:r>
      <w:r w:rsidR="00441E19" w:rsidRPr="00C343DA">
        <w:rPr>
          <w:rFonts w:ascii="Times New Roman" w:hAnsi="Times New Roman" w:cs="Times New Roman"/>
        </w:rPr>
        <w:t xml:space="preserve">, </w:t>
      </w:r>
      <w:r w:rsidRPr="00C343DA">
        <w:rPr>
          <w:rFonts w:ascii="Times New Roman" w:hAnsi="Times New Roman" w:cs="Times New Roman"/>
        </w:rPr>
        <w:t xml:space="preserve">nor will </w:t>
      </w:r>
      <w:r w:rsidR="00441E19" w:rsidRPr="00C343DA">
        <w:rPr>
          <w:rFonts w:ascii="Times New Roman" w:hAnsi="Times New Roman" w:cs="Times New Roman"/>
        </w:rPr>
        <w:t xml:space="preserve">statistical </w:t>
      </w:r>
      <w:r w:rsidRPr="00C343DA">
        <w:rPr>
          <w:rFonts w:ascii="Times New Roman" w:hAnsi="Times New Roman" w:cs="Times New Roman"/>
        </w:rPr>
        <w:t>analysis will be performed</w:t>
      </w:r>
      <w:r w:rsidR="00441E19" w:rsidRPr="00C343DA">
        <w:rPr>
          <w:rFonts w:ascii="Times New Roman" w:hAnsi="Times New Roman" w:cs="Times New Roman"/>
        </w:rPr>
        <w:t xml:space="preserve">, </w:t>
      </w:r>
      <w:r w:rsidR="00231866" w:rsidRPr="00C343DA">
        <w:rPr>
          <w:rFonts w:ascii="Times New Roman" w:hAnsi="Times New Roman" w:cs="Times New Roman"/>
        </w:rPr>
        <w:t xml:space="preserve">or </w:t>
      </w:r>
      <w:r w:rsidR="004864AC" w:rsidRPr="00C343DA">
        <w:rPr>
          <w:rFonts w:ascii="Times New Roman" w:hAnsi="Times New Roman" w:cs="Times New Roman"/>
        </w:rPr>
        <w:t>published</w:t>
      </w:r>
      <w:r w:rsidRPr="00C343DA">
        <w:rPr>
          <w:rFonts w:ascii="Times New Roman" w:hAnsi="Times New Roman" w:cs="Times New Roman"/>
        </w:rPr>
        <w:t xml:space="preserve"> by the NPS</w:t>
      </w:r>
      <w:r w:rsidR="004864AC" w:rsidRPr="00C343DA">
        <w:rPr>
          <w:rFonts w:ascii="Times New Roman" w:hAnsi="Times New Roman" w:cs="Times New Roman"/>
        </w:rPr>
        <w:t xml:space="preserve">.  </w:t>
      </w:r>
      <w:r w:rsidRPr="00C343DA">
        <w:rPr>
          <w:rFonts w:ascii="Times New Roman" w:hAnsi="Times New Roman" w:cs="Times New Roman"/>
        </w:rPr>
        <w:t xml:space="preserve">This collection is an on-going process that is conducted daily on an annual basis. </w:t>
      </w:r>
    </w:p>
    <w:p w14:paraId="79508140" w14:textId="77777777" w:rsidR="00945BF1" w:rsidRPr="00C343DA" w:rsidRDefault="00945BF1" w:rsidP="0047485D">
      <w:pPr>
        <w:spacing w:line="360" w:lineRule="auto"/>
        <w:rPr>
          <w:rFonts w:ascii="Times New Roman" w:hAnsi="Times New Roman" w:cs="Times New Roman"/>
        </w:rPr>
      </w:pPr>
    </w:p>
    <w:p w14:paraId="419FAB63" w14:textId="77777777" w:rsidR="00A3353A" w:rsidRPr="00C343DA" w:rsidRDefault="00150437" w:rsidP="0047485D">
      <w:pPr>
        <w:tabs>
          <w:tab w:val="left" w:pos="360"/>
        </w:tabs>
        <w:spacing w:line="360" w:lineRule="auto"/>
        <w:rPr>
          <w:rFonts w:ascii="Times New Roman" w:hAnsi="Times New Roman" w:cs="Times New Roman"/>
          <w:b/>
        </w:rPr>
      </w:pPr>
      <w:r w:rsidRPr="00C343DA">
        <w:rPr>
          <w:rFonts w:ascii="Times New Roman" w:hAnsi="Times New Roman" w:cs="Times New Roman"/>
          <w:b/>
        </w:rPr>
        <w:t>17.</w:t>
      </w:r>
      <w:r w:rsidRPr="00C343DA">
        <w:rPr>
          <w:rFonts w:ascii="Times New Roman" w:hAnsi="Times New Roman" w:cs="Times New Roman"/>
          <w:b/>
        </w:rPr>
        <w:tab/>
      </w:r>
      <w:r w:rsidR="00FC3BCE" w:rsidRPr="00C343DA">
        <w:rPr>
          <w:rFonts w:ascii="Times New Roman" w:hAnsi="Times New Roman" w:cs="Times New Roman"/>
          <w:b/>
        </w:rPr>
        <w:t xml:space="preserve"> </w:t>
      </w:r>
      <w:r w:rsidRPr="00C343DA">
        <w:rPr>
          <w:rFonts w:ascii="Times New Roman" w:hAnsi="Times New Roman" w:cs="Times New Roman"/>
          <w:b/>
        </w:rPr>
        <w:t>If seeking approval to not display the expiration date for OMB approval of the information collection, explain the reasons that display would be inappropriate.</w:t>
      </w:r>
    </w:p>
    <w:p w14:paraId="4B8B705C" w14:textId="77777777" w:rsidR="00C343DA" w:rsidRPr="00C343DA" w:rsidRDefault="00C343DA" w:rsidP="0047485D">
      <w:pPr>
        <w:spacing w:line="360" w:lineRule="auto"/>
        <w:rPr>
          <w:rFonts w:ascii="Times New Roman" w:hAnsi="Times New Roman" w:cs="Times New Roman"/>
        </w:rPr>
      </w:pPr>
    </w:p>
    <w:p w14:paraId="5749BF5D" w14:textId="486FA8D2" w:rsidR="004864AC" w:rsidRPr="00C343DA" w:rsidRDefault="00231866" w:rsidP="0047485D">
      <w:pPr>
        <w:spacing w:line="360" w:lineRule="auto"/>
        <w:rPr>
          <w:rFonts w:ascii="Times New Roman" w:hAnsi="Times New Roman" w:cs="Times New Roman"/>
        </w:rPr>
      </w:pPr>
      <w:r w:rsidRPr="00C343DA">
        <w:rPr>
          <w:rFonts w:ascii="Times New Roman" w:hAnsi="Times New Roman" w:cs="Times New Roman"/>
        </w:rPr>
        <w:t xml:space="preserve">The </w:t>
      </w:r>
      <w:r w:rsidR="00C343DA">
        <w:rPr>
          <w:rFonts w:ascii="Times New Roman" w:hAnsi="Times New Roman" w:cs="Times New Roman"/>
        </w:rPr>
        <w:t>OMB Control Number will appear i</w:t>
      </w:r>
      <w:r w:rsidRPr="00C343DA">
        <w:rPr>
          <w:rFonts w:ascii="Times New Roman" w:hAnsi="Times New Roman" w:cs="Times New Roman"/>
        </w:rPr>
        <w:t xml:space="preserve">n the preamble </w:t>
      </w:r>
      <w:r w:rsidR="00C343DA">
        <w:rPr>
          <w:rFonts w:ascii="Times New Roman" w:hAnsi="Times New Roman" w:cs="Times New Roman"/>
        </w:rPr>
        <w:t xml:space="preserve">before the survey </w:t>
      </w:r>
      <w:r w:rsidRPr="00C343DA">
        <w:rPr>
          <w:rFonts w:ascii="Times New Roman" w:hAnsi="Times New Roman" w:cs="Times New Roman"/>
        </w:rPr>
        <w:t>that will include the PRA statement associated with the app.</w:t>
      </w:r>
    </w:p>
    <w:p w14:paraId="1370F382" w14:textId="77777777" w:rsidR="00A3353A" w:rsidRPr="00C343DA" w:rsidRDefault="00A3353A" w:rsidP="0047485D">
      <w:pPr>
        <w:spacing w:line="360" w:lineRule="auto"/>
        <w:rPr>
          <w:rFonts w:ascii="Times New Roman" w:hAnsi="Times New Roman" w:cs="Times New Roman"/>
          <w:color w:val="FFFFFF" w:themeColor="background1"/>
          <w14:textFill>
            <w14:noFill/>
          </w14:textFill>
        </w:rPr>
      </w:pPr>
    </w:p>
    <w:p w14:paraId="6F3A78D9" w14:textId="77777777" w:rsidR="00A3353A" w:rsidRPr="00C343DA" w:rsidRDefault="00150437" w:rsidP="0047485D">
      <w:pPr>
        <w:tabs>
          <w:tab w:val="left" w:pos="360"/>
        </w:tabs>
        <w:spacing w:line="360" w:lineRule="auto"/>
        <w:rPr>
          <w:rFonts w:ascii="Times New Roman" w:hAnsi="Times New Roman" w:cs="Times New Roman"/>
          <w:b/>
        </w:rPr>
      </w:pPr>
      <w:r w:rsidRPr="00C343DA">
        <w:rPr>
          <w:rFonts w:ascii="Times New Roman" w:hAnsi="Times New Roman" w:cs="Times New Roman"/>
          <w:b/>
        </w:rPr>
        <w:t>18.</w:t>
      </w:r>
      <w:r w:rsidRPr="00C343DA">
        <w:rPr>
          <w:rFonts w:ascii="Times New Roman" w:hAnsi="Times New Roman" w:cs="Times New Roman"/>
          <w:b/>
        </w:rPr>
        <w:tab/>
      </w:r>
      <w:r w:rsidR="00FC3BCE" w:rsidRPr="00C343DA">
        <w:rPr>
          <w:rFonts w:ascii="Times New Roman" w:hAnsi="Times New Roman" w:cs="Times New Roman"/>
          <w:b/>
        </w:rPr>
        <w:t xml:space="preserve"> </w:t>
      </w:r>
      <w:r w:rsidRPr="00C343DA">
        <w:rPr>
          <w:rFonts w:ascii="Times New Roman" w:hAnsi="Times New Roman" w:cs="Times New Roman"/>
          <w:b/>
        </w:rPr>
        <w:t>Explain each exception to the certification statement</w:t>
      </w:r>
      <w:r w:rsidR="00B543AF" w:rsidRPr="00C343DA">
        <w:rPr>
          <w:rFonts w:ascii="Times New Roman" w:hAnsi="Times New Roman" w:cs="Times New Roman"/>
          <w:b/>
        </w:rPr>
        <w:t>.</w:t>
      </w:r>
      <w:r w:rsidRPr="00C343DA">
        <w:rPr>
          <w:rFonts w:ascii="Times New Roman" w:hAnsi="Times New Roman" w:cs="Times New Roman"/>
          <w:b/>
        </w:rPr>
        <w:t xml:space="preserve"> </w:t>
      </w:r>
    </w:p>
    <w:p w14:paraId="46B824D5" w14:textId="77777777" w:rsidR="00C343DA" w:rsidRDefault="00C343DA" w:rsidP="0047485D">
      <w:pPr>
        <w:spacing w:line="360" w:lineRule="auto"/>
        <w:rPr>
          <w:rFonts w:ascii="Times New Roman" w:hAnsi="Times New Roman" w:cs="Times New Roman"/>
        </w:rPr>
      </w:pPr>
    </w:p>
    <w:p w14:paraId="407A3A9C" w14:textId="6696EABC" w:rsidR="00383EE2" w:rsidRPr="00C343DA" w:rsidRDefault="0004774E" w:rsidP="0047485D">
      <w:pPr>
        <w:spacing w:line="360" w:lineRule="auto"/>
        <w:rPr>
          <w:rFonts w:ascii="Times New Roman" w:hAnsi="Times New Roman" w:cs="Times New Roman"/>
        </w:rPr>
      </w:pPr>
      <w:r w:rsidRPr="00C343DA">
        <w:rPr>
          <w:rFonts w:ascii="Times New Roman" w:hAnsi="Times New Roman" w:cs="Times New Roman"/>
        </w:rPr>
        <w:t>There are no exceptions to the certification state</w:t>
      </w:r>
      <w:r w:rsidR="00FD5B09" w:rsidRPr="00C343DA">
        <w:rPr>
          <w:rFonts w:ascii="Times New Roman" w:hAnsi="Times New Roman" w:cs="Times New Roman"/>
        </w:rPr>
        <w:t>ment.</w:t>
      </w:r>
    </w:p>
    <w:sectPr w:rsidR="00383EE2" w:rsidRPr="00C343DA" w:rsidSect="00AB2FD7">
      <w:footerReference w:type="default" r:id="rId14"/>
      <w:footerReference w:type="first" r:id="rId15"/>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48120F" w14:textId="77777777" w:rsidR="00B95851" w:rsidRDefault="00B95851" w:rsidP="008E1A0D">
      <w:r>
        <w:separator/>
      </w:r>
    </w:p>
  </w:endnote>
  <w:endnote w:type="continuationSeparator" w:id="0">
    <w:p w14:paraId="3506C78F" w14:textId="77777777" w:rsidR="00B95851" w:rsidRDefault="00B95851" w:rsidP="008E1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DEEBC3" w14:textId="1D92E194" w:rsidR="00AA2258" w:rsidRPr="003E2DD2" w:rsidRDefault="00AA2258" w:rsidP="00186787">
    <w:pPr>
      <w:pStyle w:val="Footer"/>
      <w:jc w:val="center"/>
      <w:rPr>
        <w:rStyle w:val="PageNumber"/>
        <w:rFonts w:asciiTheme="minorHAnsi" w:hAnsiTheme="minorHAnsi" w:cs="Arial"/>
        <w:sz w:val="24"/>
        <w:szCs w:val="24"/>
      </w:rPr>
    </w:pPr>
    <w:r w:rsidRPr="003E2DD2">
      <w:rPr>
        <w:rStyle w:val="PageNumber"/>
        <w:rFonts w:asciiTheme="minorHAnsi" w:hAnsiTheme="minorHAnsi" w:cs="Arial"/>
        <w:sz w:val="24"/>
        <w:szCs w:val="24"/>
      </w:rPr>
      <w:fldChar w:fldCharType="begin"/>
    </w:r>
    <w:r w:rsidRPr="003E2DD2">
      <w:rPr>
        <w:rStyle w:val="PageNumber"/>
        <w:rFonts w:asciiTheme="minorHAnsi" w:hAnsiTheme="minorHAnsi" w:cs="Arial"/>
        <w:sz w:val="24"/>
        <w:szCs w:val="24"/>
      </w:rPr>
      <w:instrText xml:space="preserve">PAGE  </w:instrText>
    </w:r>
    <w:r w:rsidRPr="003E2DD2">
      <w:rPr>
        <w:rStyle w:val="PageNumber"/>
        <w:rFonts w:asciiTheme="minorHAnsi" w:hAnsiTheme="minorHAnsi" w:cs="Arial"/>
        <w:sz w:val="24"/>
        <w:szCs w:val="24"/>
      </w:rPr>
      <w:fldChar w:fldCharType="separate"/>
    </w:r>
    <w:r w:rsidR="00552760">
      <w:rPr>
        <w:rStyle w:val="PageNumber"/>
        <w:rFonts w:asciiTheme="minorHAnsi" w:hAnsiTheme="minorHAnsi" w:cs="Arial"/>
        <w:noProof/>
        <w:sz w:val="24"/>
        <w:szCs w:val="24"/>
      </w:rPr>
      <w:t>2</w:t>
    </w:r>
    <w:r w:rsidRPr="003E2DD2">
      <w:rPr>
        <w:rStyle w:val="PageNumber"/>
        <w:rFonts w:asciiTheme="minorHAnsi" w:hAnsiTheme="minorHAnsi" w:cs="Arial"/>
        <w:sz w:val="24"/>
        <w:szCs w:val="24"/>
      </w:rPr>
      <w:fldChar w:fldCharType="end"/>
    </w:r>
  </w:p>
  <w:p w14:paraId="11078B28" w14:textId="77777777" w:rsidR="00AA2258" w:rsidRDefault="00AA2258" w:rsidP="00A3353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F0E751" w14:textId="77777777" w:rsidR="00AA2258" w:rsidRDefault="00AA2258" w:rsidP="00A209F4">
    <w:pPr>
      <w:pStyle w:val="Footer"/>
      <w:jc w:val="center"/>
    </w:pPr>
  </w:p>
  <w:p w14:paraId="37E6E8F1" w14:textId="77777777" w:rsidR="00AA2258" w:rsidRDefault="00AA225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D760B9" w14:textId="77777777" w:rsidR="00B95851" w:rsidRDefault="00B95851" w:rsidP="008E1A0D">
      <w:r>
        <w:separator/>
      </w:r>
    </w:p>
  </w:footnote>
  <w:footnote w:type="continuationSeparator" w:id="0">
    <w:p w14:paraId="77A641DA" w14:textId="77777777" w:rsidR="00B95851" w:rsidRDefault="00B95851" w:rsidP="008E1A0D">
      <w:r>
        <w:continuationSeparator/>
      </w:r>
    </w:p>
  </w:footnote>
  <w:footnote w:id="1">
    <w:p w14:paraId="1390BAED" w14:textId="24345FF4" w:rsidR="00207DA3" w:rsidRDefault="00207DA3">
      <w:pPr>
        <w:pStyle w:val="FootnoteText"/>
      </w:pPr>
      <w:r>
        <w:rPr>
          <w:rStyle w:val="FootnoteReference"/>
        </w:rPr>
        <w:footnoteRef/>
      </w:r>
      <w:r>
        <w:t xml:space="preserve"> </w:t>
      </w:r>
      <w:r w:rsidRPr="00207DA3">
        <w:t>https://www.doi.gov/sites/doi.gov/files/uploads/safeguarding_the_west_from_invasive_species.pdf</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0142502"/>
    <w:multiLevelType w:val="hybridMultilevel"/>
    <w:tmpl w:val="B9D4956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
    <w:nsid w:val="001B310B"/>
    <w:multiLevelType w:val="hybridMultilevel"/>
    <w:tmpl w:val="3BA2077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17B7707"/>
    <w:multiLevelType w:val="hybridMultilevel"/>
    <w:tmpl w:val="762293F6"/>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3080512"/>
    <w:multiLevelType w:val="hybridMultilevel"/>
    <w:tmpl w:val="5546DA9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nsid w:val="03BA2F3B"/>
    <w:multiLevelType w:val="hybridMultilevel"/>
    <w:tmpl w:val="637C2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9A07463"/>
    <w:multiLevelType w:val="hybridMultilevel"/>
    <w:tmpl w:val="8396B48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0AFA4B41"/>
    <w:multiLevelType w:val="hybridMultilevel"/>
    <w:tmpl w:val="8C6EBAF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8">
    <w:nsid w:val="0B2D68A1"/>
    <w:multiLevelType w:val="hybridMultilevel"/>
    <w:tmpl w:val="000052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BCF2C3A"/>
    <w:multiLevelType w:val="hybridMultilevel"/>
    <w:tmpl w:val="C3C844D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nsid w:val="0E0B62B8"/>
    <w:multiLevelType w:val="hybridMultilevel"/>
    <w:tmpl w:val="D05626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114A69EF"/>
    <w:multiLevelType w:val="hybridMultilevel"/>
    <w:tmpl w:val="ECCE2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2E645B9"/>
    <w:multiLevelType w:val="hybridMultilevel"/>
    <w:tmpl w:val="0D54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5046653"/>
    <w:multiLevelType w:val="hybridMultilevel"/>
    <w:tmpl w:val="5D68D57A"/>
    <w:lvl w:ilvl="0" w:tplc="5D5647A8">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AAD18F2"/>
    <w:multiLevelType w:val="hybridMultilevel"/>
    <w:tmpl w:val="83886FD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1CE362A4"/>
    <w:multiLevelType w:val="hybridMultilevel"/>
    <w:tmpl w:val="34C27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EF01C65"/>
    <w:multiLevelType w:val="hybridMultilevel"/>
    <w:tmpl w:val="3FD40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1E1748F"/>
    <w:multiLevelType w:val="hybridMultilevel"/>
    <w:tmpl w:val="BEAEA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71E72E7"/>
    <w:multiLevelType w:val="hybridMultilevel"/>
    <w:tmpl w:val="D2C20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9986A54"/>
    <w:multiLevelType w:val="hybridMultilevel"/>
    <w:tmpl w:val="D51C12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2D6817B6"/>
    <w:multiLevelType w:val="hybridMultilevel"/>
    <w:tmpl w:val="CCF6726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nsid w:val="34E97B3F"/>
    <w:multiLevelType w:val="hybridMultilevel"/>
    <w:tmpl w:val="E53CB2D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nsid w:val="35D15C4C"/>
    <w:multiLevelType w:val="hybridMultilevel"/>
    <w:tmpl w:val="4ECC803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23">
    <w:nsid w:val="3CDD3772"/>
    <w:multiLevelType w:val="hybridMultilevel"/>
    <w:tmpl w:val="845678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29B723F"/>
    <w:multiLevelType w:val="hybridMultilevel"/>
    <w:tmpl w:val="399EB54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nsid w:val="44C741BF"/>
    <w:multiLevelType w:val="hybridMultilevel"/>
    <w:tmpl w:val="042200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76B1CF8"/>
    <w:multiLevelType w:val="hybridMultilevel"/>
    <w:tmpl w:val="28FA4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A684327"/>
    <w:multiLevelType w:val="hybridMultilevel"/>
    <w:tmpl w:val="A724BDDE"/>
    <w:lvl w:ilvl="0" w:tplc="04090005">
      <w:start w:val="1"/>
      <w:numFmt w:val="bullet"/>
      <w:lvlText w:val=""/>
      <w:lvlJc w:val="left"/>
      <w:pPr>
        <w:tabs>
          <w:tab w:val="num" w:pos="789"/>
        </w:tabs>
        <w:ind w:left="789" w:hanging="360"/>
      </w:pPr>
      <w:rPr>
        <w:rFonts w:ascii="Wingdings" w:hAnsi="Wingdings" w:hint="default"/>
      </w:rPr>
    </w:lvl>
    <w:lvl w:ilvl="1" w:tplc="04090003" w:tentative="1">
      <w:start w:val="1"/>
      <w:numFmt w:val="bullet"/>
      <w:lvlText w:val="o"/>
      <w:lvlJc w:val="left"/>
      <w:pPr>
        <w:tabs>
          <w:tab w:val="num" w:pos="1509"/>
        </w:tabs>
        <w:ind w:left="1509" w:hanging="360"/>
      </w:pPr>
      <w:rPr>
        <w:rFonts w:ascii="Courier New" w:hAnsi="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28">
    <w:nsid w:val="4DC41F2B"/>
    <w:multiLevelType w:val="hybridMultilevel"/>
    <w:tmpl w:val="7A185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2B65158"/>
    <w:multiLevelType w:val="hybridMultilevel"/>
    <w:tmpl w:val="D7EC3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73A2577"/>
    <w:multiLevelType w:val="hybridMultilevel"/>
    <w:tmpl w:val="EDF6B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C044F8D"/>
    <w:multiLevelType w:val="hybridMultilevel"/>
    <w:tmpl w:val="6FB25B0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nsid w:val="5C85352D"/>
    <w:multiLevelType w:val="hybridMultilevel"/>
    <w:tmpl w:val="B64ABDD0"/>
    <w:lvl w:ilvl="0" w:tplc="04090001">
      <w:start w:val="1"/>
      <w:numFmt w:val="bullet"/>
      <w:lvlText w:val=""/>
      <w:lvlJc w:val="left"/>
      <w:pPr>
        <w:tabs>
          <w:tab w:val="num" w:pos="1509"/>
        </w:tabs>
        <w:ind w:left="1509" w:hanging="360"/>
      </w:pPr>
      <w:rPr>
        <w:rFonts w:ascii="Symbol" w:hAnsi="Symbol" w:hint="default"/>
      </w:rPr>
    </w:lvl>
    <w:lvl w:ilvl="1" w:tplc="04090003">
      <w:start w:val="1"/>
      <w:numFmt w:val="bullet"/>
      <w:lvlText w:val="o"/>
      <w:lvlJc w:val="left"/>
      <w:pPr>
        <w:tabs>
          <w:tab w:val="num" w:pos="2229"/>
        </w:tabs>
        <w:ind w:left="2229" w:hanging="360"/>
      </w:pPr>
      <w:rPr>
        <w:rFonts w:ascii="Courier New" w:hAnsi="Courier New" w:hint="default"/>
      </w:rPr>
    </w:lvl>
    <w:lvl w:ilvl="2" w:tplc="04090005">
      <w:start w:val="1"/>
      <w:numFmt w:val="bullet"/>
      <w:lvlText w:val=""/>
      <w:lvlJc w:val="left"/>
      <w:pPr>
        <w:tabs>
          <w:tab w:val="num" w:pos="2949"/>
        </w:tabs>
        <w:ind w:left="2949" w:hanging="360"/>
      </w:pPr>
      <w:rPr>
        <w:rFonts w:ascii="Wingdings" w:hAnsi="Wingdings" w:hint="default"/>
      </w:rPr>
    </w:lvl>
    <w:lvl w:ilvl="3" w:tplc="04090001">
      <w:start w:val="1"/>
      <w:numFmt w:val="bullet"/>
      <w:lvlText w:val=""/>
      <w:lvlJc w:val="left"/>
      <w:pPr>
        <w:tabs>
          <w:tab w:val="num" w:pos="3669"/>
        </w:tabs>
        <w:ind w:left="3669" w:hanging="360"/>
      </w:pPr>
      <w:rPr>
        <w:rFonts w:ascii="Symbol" w:hAnsi="Symbol" w:hint="default"/>
      </w:rPr>
    </w:lvl>
    <w:lvl w:ilvl="4" w:tplc="04090003">
      <w:start w:val="1"/>
      <w:numFmt w:val="bullet"/>
      <w:lvlText w:val="o"/>
      <w:lvlJc w:val="left"/>
      <w:pPr>
        <w:tabs>
          <w:tab w:val="num" w:pos="4389"/>
        </w:tabs>
        <w:ind w:left="4389" w:hanging="360"/>
      </w:pPr>
      <w:rPr>
        <w:rFonts w:ascii="Courier New" w:hAnsi="Courier New" w:hint="default"/>
      </w:rPr>
    </w:lvl>
    <w:lvl w:ilvl="5" w:tplc="04090005">
      <w:start w:val="1"/>
      <w:numFmt w:val="bullet"/>
      <w:lvlText w:val=""/>
      <w:lvlJc w:val="left"/>
      <w:pPr>
        <w:tabs>
          <w:tab w:val="num" w:pos="5109"/>
        </w:tabs>
        <w:ind w:left="5109" w:hanging="360"/>
      </w:pPr>
      <w:rPr>
        <w:rFonts w:ascii="Wingdings" w:hAnsi="Wingdings" w:hint="default"/>
      </w:rPr>
    </w:lvl>
    <w:lvl w:ilvl="6" w:tplc="04090001">
      <w:start w:val="1"/>
      <w:numFmt w:val="bullet"/>
      <w:lvlText w:val=""/>
      <w:lvlJc w:val="left"/>
      <w:pPr>
        <w:tabs>
          <w:tab w:val="num" w:pos="5829"/>
        </w:tabs>
        <w:ind w:left="5829" w:hanging="360"/>
      </w:pPr>
      <w:rPr>
        <w:rFonts w:ascii="Symbol" w:hAnsi="Symbol" w:hint="default"/>
      </w:rPr>
    </w:lvl>
    <w:lvl w:ilvl="7" w:tplc="04090003">
      <w:start w:val="1"/>
      <w:numFmt w:val="bullet"/>
      <w:lvlText w:val="o"/>
      <w:lvlJc w:val="left"/>
      <w:pPr>
        <w:tabs>
          <w:tab w:val="num" w:pos="6549"/>
        </w:tabs>
        <w:ind w:left="6549" w:hanging="360"/>
      </w:pPr>
      <w:rPr>
        <w:rFonts w:ascii="Courier New" w:hAnsi="Courier New" w:hint="default"/>
      </w:rPr>
    </w:lvl>
    <w:lvl w:ilvl="8" w:tplc="04090005">
      <w:start w:val="1"/>
      <w:numFmt w:val="bullet"/>
      <w:lvlText w:val=""/>
      <w:lvlJc w:val="left"/>
      <w:pPr>
        <w:tabs>
          <w:tab w:val="num" w:pos="7269"/>
        </w:tabs>
        <w:ind w:left="7269" w:hanging="360"/>
      </w:pPr>
      <w:rPr>
        <w:rFonts w:ascii="Wingdings" w:hAnsi="Wingdings" w:hint="default"/>
      </w:rPr>
    </w:lvl>
  </w:abstractNum>
  <w:abstractNum w:abstractNumId="33">
    <w:nsid w:val="62D71F9E"/>
    <w:multiLevelType w:val="hybridMultilevel"/>
    <w:tmpl w:val="435216A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34">
    <w:nsid w:val="64FB3498"/>
    <w:multiLevelType w:val="hybridMultilevel"/>
    <w:tmpl w:val="BE78AB3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66115FCD"/>
    <w:multiLevelType w:val="hybridMultilevel"/>
    <w:tmpl w:val="2FE85DA2"/>
    <w:lvl w:ilvl="0" w:tplc="B9F477C8">
      <w:start w:val="1"/>
      <w:numFmt w:val="decimal"/>
      <w:lvlText w:val="%1."/>
      <w:lvlJc w:val="left"/>
      <w:pPr>
        <w:tabs>
          <w:tab w:val="num" w:pos="936"/>
        </w:tabs>
        <w:ind w:left="936" w:hanging="720"/>
      </w:pPr>
      <w:rPr>
        <w:rFonts w:hint="default"/>
      </w:rPr>
    </w:lvl>
    <w:lvl w:ilvl="1" w:tplc="04090019" w:tentative="1">
      <w:start w:val="1"/>
      <w:numFmt w:val="lowerLetter"/>
      <w:lvlText w:val="%2."/>
      <w:lvlJc w:val="left"/>
      <w:pPr>
        <w:tabs>
          <w:tab w:val="num" w:pos="216"/>
        </w:tabs>
        <w:ind w:left="216" w:hanging="360"/>
      </w:pPr>
    </w:lvl>
    <w:lvl w:ilvl="2" w:tplc="0409001B" w:tentative="1">
      <w:start w:val="1"/>
      <w:numFmt w:val="lowerRoman"/>
      <w:lvlText w:val="%3."/>
      <w:lvlJc w:val="right"/>
      <w:pPr>
        <w:tabs>
          <w:tab w:val="num" w:pos="936"/>
        </w:tabs>
        <w:ind w:left="936" w:hanging="180"/>
      </w:pPr>
    </w:lvl>
    <w:lvl w:ilvl="3" w:tplc="0409000F" w:tentative="1">
      <w:start w:val="1"/>
      <w:numFmt w:val="decimal"/>
      <w:lvlText w:val="%4."/>
      <w:lvlJc w:val="left"/>
      <w:pPr>
        <w:tabs>
          <w:tab w:val="num" w:pos="1656"/>
        </w:tabs>
        <w:ind w:left="1656" w:hanging="360"/>
      </w:pPr>
    </w:lvl>
    <w:lvl w:ilvl="4" w:tplc="04090019" w:tentative="1">
      <w:start w:val="1"/>
      <w:numFmt w:val="lowerLetter"/>
      <w:lvlText w:val="%5."/>
      <w:lvlJc w:val="left"/>
      <w:pPr>
        <w:tabs>
          <w:tab w:val="num" w:pos="2376"/>
        </w:tabs>
        <w:ind w:left="2376" w:hanging="360"/>
      </w:pPr>
    </w:lvl>
    <w:lvl w:ilvl="5" w:tplc="0409001B" w:tentative="1">
      <w:start w:val="1"/>
      <w:numFmt w:val="lowerRoman"/>
      <w:lvlText w:val="%6."/>
      <w:lvlJc w:val="right"/>
      <w:pPr>
        <w:tabs>
          <w:tab w:val="num" w:pos="3096"/>
        </w:tabs>
        <w:ind w:left="3096" w:hanging="180"/>
      </w:pPr>
    </w:lvl>
    <w:lvl w:ilvl="6" w:tplc="0409000F" w:tentative="1">
      <w:start w:val="1"/>
      <w:numFmt w:val="decimal"/>
      <w:lvlText w:val="%7."/>
      <w:lvlJc w:val="left"/>
      <w:pPr>
        <w:tabs>
          <w:tab w:val="num" w:pos="3816"/>
        </w:tabs>
        <w:ind w:left="3816" w:hanging="360"/>
      </w:pPr>
    </w:lvl>
    <w:lvl w:ilvl="7" w:tplc="04090019" w:tentative="1">
      <w:start w:val="1"/>
      <w:numFmt w:val="lowerLetter"/>
      <w:lvlText w:val="%8."/>
      <w:lvlJc w:val="left"/>
      <w:pPr>
        <w:tabs>
          <w:tab w:val="num" w:pos="4536"/>
        </w:tabs>
        <w:ind w:left="4536" w:hanging="360"/>
      </w:pPr>
    </w:lvl>
    <w:lvl w:ilvl="8" w:tplc="0409001B" w:tentative="1">
      <w:start w:val="1"/>
      <w:numFmt w:val="lowerRoman"/>
      <w:lvlText w:val="%9."/>
      <w:lvlJc w:val="right"/>
      <w:pPr>
        <w:tabs>
          <w:tab w:val="num" w:pos="5256"/>
        </w:tabs>
        <w:ind w:left="5256" w:hanging="180"/>
      </w:pPr>
    </w:lvl>
  </w:abstractNum>
  <w:abstractNum w:abstractNumId="36">
    <w:nsid w:val="6CCD52A1"/>
    <w:multiLevelType w:val="hybridMultilevel"/>
    <w:tmpl w:val="78B08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83C7171"/>
    <w:multiLevelType w:val="hybridMultilevel"/>
    <w:tmpl w:val="A8B820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7AB95F98"/>
    <w:multiLevelType w:val="hybridMultilevel"/>
    <w:tmpl w:val="0D802330"/>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39">
    <w:nsid w:val="7D237C22"/>
    <w:multiLevelType w:val="hybridMultilevel"/>
    <w:tmpl w:val="054C7D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7E1239F8"/>
    <w:multiLevelType w:val="hybridMultilevel"/>
    <w:tmpl w:val="4EB4A6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EDD2D95"/>
    <w:multiLevelType w:val="multilevel"/>
    <w:tmpl w:val="E8186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2"/>
  </w:num>
  <w:num w:numId="3">
    <w:abstractNumId w:val="31"/>
  </w:num>
  <w:num w:numId="4">
    <w:abstractNumId w:val="33"/>
  </w:num>
  <w:num w:numId="5">
    <w:abstractNumId w:val="7"/>
  </w:num>
  <w:num w:numId="6">
    <w:abstractNumId w:val="24"/>
  </w:num>
  <w:num w:numId="7">
    <w:abstractNumId w:val="38"/>
  </w:num>
  <w:num w:numId="8">
    <w:abstractNumId w:val="21"/>
  </w:num>
  <w:num w:numId="9">
    <w:abstractNumId w:val="20"/>
  </w:num>
  <w:num w:numId="10">
    <w:abstractNumId w:val="4"/>
  </w:num>
  <w:num w:numId="11">
    <w:abstractNumId w:val="13"/>
  </w:num>
  <w:num w:numId="12">
    <w:abstractNumId w:val="26"/>
  </w:num>
  <w:num w:numId="13">
    <w:abstractNumId w:val="16"/>
  </w:num>
  <w:num w:numId="14">
    <w:abstractNumId w:val="34"/>
  </w:num>
  <w:num w:numId="15">
    <w:abstractNumId w:val="17"/>
  </w:num>
  <w:num w:numId="16">
    <w:abstractNumId w:val="39"/>
  </w:num>
  <w:num w:numId="17">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8">
    <w:abstractNumId w:val="23"/>
  </w:num>
  <w:num w:numId="19">
    <w:abstractNumId w:val="2"/>
  </w:num>
  <w:num w:numId="20">
    <w:abstractNumId w:val="40"/>
  </w:num>
  <w:num w:numId="21">
    <w:abstractNumId w:val="14"/>
  </w:num>
  <w:num w:numId="22">
    <w:abstractNumId w:val="6"/>
  </w:num>
  <w:num w:numId="23">
    <w:abstractNumId w:val="27"/>
  </w:num>
  <w:num w:numId="24">
    <w:abstractNumId w:val="35"/>
  </w:num>
  <w:num w:numId="25">
    <w:abstractNumId w:val="22"/>
  </w:num>
  <w:num w:numId="26">
    <w:abstractNumId w:val="29"/>
  </w:num>
  <w:num w:numId="27">
    <w:abstractNumId w:val="12"/>
  </w:num>
  <w:num w:numId="28">
    <w:abstractNumId w:val="5"/>
  </w:num>
  <w:num w:numId="29">
    <w:abstractNumId w:val="19"/>
  </w:num>
  <w:num w:numId="30">
    <w:abstractNumId w:val="25"/>
  </w:num>
  <w:num w:numId="31">
    <w:abstractNumId w:val="9"/>
  </w:num>
  <w:num w:numId="32">
    <w:abstractNumId w:val="28"/>
  </w:num>
  <w:num w:numId="33">
    <w:abstractNumId w:val="8"/>
  </w:num>
  <w:num w:numId="34">
    <w:abstractNumId w:val="15"/>
  </w:num>
  <w:num w:numId="35">
    <w:abstractNumId w:val="11"/>
  </w:num>
  <w:num w:numId="36">
    <w:abstractNumId w:val="41"/>
  </w:num>
  <w:num w:numId="37">
    <w:abstractNumId w:val="10"/>
  </w:num>
  <w:num w:numId="38">
    <w:abstractNumId w:val="3"/>
  </w:num>
  <w:num w:numId="39">
    <w:abstractNumId w:val="18"/>
  </w:num>
  <w:num w:numId="40">
    <w:abstractNumId w:val="36"/>
  </w:num>
  <w:num w:numId="41">
    <w:abstractNumId w:val="37"/>
  </w:num>
  <w:num w:numId="4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36"/>
  <w:doNotHyphenateCaps/>
  <w:drawingGridHorizontalSpacing w:val="10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xMzQxMDK0sDA2tTBR0lEKTi0uzszPAykwqgUAR5XzyiwAAAA="/>
  </w:docVars>
  <w:rsids>
    <w:rsidRoot w:val="004F5E56"/>
    <w:rsid w:val="00000895"/>
    <w:rsid w:val="0000248D"/>
    <w:rsid w:val="00002CD4"/>
    <w:rsid w:val="000035D9"/>
    <w:rsid w:val="00005B1B"/>
    <w:rsid w:val="0000612D"/>
    <w:rsid w:val="000105AB"/>
    <w:rsid w:val="00012E48"/>
    <w:rsid w:val="00013E70"/>
    <w:rsid w:val="00014B9C"/>
    <w:rsid w:val="00014FE4"/>
    <w:rsid w:val="00015BFC"/>
    <w:rsid w:val="000178A2"/>
    <w:rsid w:val="000203FC"/>
    <w:rsid w:val="00020823"/>
    <w:rsid w:val="00020DFB"/>
    <w:rsid w:val="00022DCC"/>
    <w:rsid w:val="00031035"/>
    <w:rsid w:val="000312DC"/>
    <w:rsid w:val="00032889"/>
    <w:rsid w:val="00034D80"/>
    <w:rsid w:val="00036B3C"/>
    <w:rsid w:val="00036DBD"/>
    <w:rsid w:val="00036DDE"/>
    <w:rsid w:val="00037EDB"/>
    <w:rsid w:val="00037F88"/>
    <w:rsid w:val="00044B25"/>
    <w:rsid w:val="00044C35"/>
    <w:rsid w:val="00046498"/>
    <w:rsid w:val="00046B82"/>
    <w:rsid w:val="0004774E"/>
    <w:rsid w:val="00050A84"/>
    <w:rsid w:val="000516FB"/>
    <w:rsid w:val="00054266"/>
    <w:rsid w:val="000554D0"/>
    <w:rsid w:val="000555A7"/>
    <w:rsid w:val="000612EF"/>
    <w:rsid w:val="00061758"/>
    <w:rsid w:val="00061B70"/>
    <w:rsid w:val="000623F2"/>
    <w:rsid w:val="00062ED8"/>
    <w:rsid w:val="000632E4"/>
    <w:rsid w:val="00067731"/>
    <w:rsid w:val="00070D4F"/>
    <w:rsid w:val="00072756"/>
    <w:rsid w:val="00072E33"/>
    <w:rsid w:val="00072F84"/>
    <w:rsid w:val="00075AEB"/>
    <w:rsid w:val="00076D6E"/>
    <w:rsid w:val="000820DE"/>
    <w:rsid w:val="000835E4"/>
    <w:rsid w:val="00083A4A"/>
    <w:rsid w:val="0008472B"/>
    <w:rsid w:val="000856B4"/>
    <w:rsid w:val="000904C9"/>
    <w:rsid w:val="000905FE"/>
    <w:rsid w:val="000911C4"/>
    <w:rsid w:val="00091267"/>
    <w:rsid w:val="00093B36"/>
    <w:rsid w:val="00096185"/>
    <w:rsid w:val="0009625D"/>
    <w:rsid w:val="00096289"/>
    <w:rsid w:val="000A311A"/>
    <w:rsid w:val="000A5627"/>
    <w:rsid w:val="000B077F"/>
    <w:rsid w:val="000B17D3"/>
    <w:rsid w:val="000B19AD"/>
    <w:rsid w:val="000B1D7D"/>
    <w:rsid w:val="000B21CB"/>
    <w:rsid w:val="000B2934"/>
    <w:rsid w:val="000B41D9"/>
    <w:rsid w:val="000B69B8"/>
    <w:rsid w:val="000B70FE"/>
    <w:rsid w:val="000C12ED"/>
    <w:rsid w:val="000C21B2"/>
    <w:rsid w:val="000C6022"/>
    <w:rsid w:val="000C74F8"/>
    <w:rsid w:val="000C7732"/>
    <w:rsid w:val="000D017E"/>
    <w:rsid w:val="000D1338"/>
    <w:rsid w:val="000D196E"/>
    <w:rsid w:val="000D3161"/>
    <w:rsid w:val="000D498D"/>
    <w:rsid w:val="000D60B8"/>
    <w:rsid w:val="000D6630"/>
    <w:rsid w:val="000D6CFA"/>
    <w:rsid w:val="000D6D03"/>
    <w:rsid w:val="000E036F"/>
    <w:rsid w:val="000E072B"/>
    <w:rsid w:val="000E0907"/>
    <w:rsid w:val="000E2D57"/>
    <w:rsid w:val="000E404A"/>
    <w:rsid w:val="000E458B"/>
    <w:rsid w:val="000E5167"/>
    <w:rsid w:val="000E6B92"/>
    <w:rsid w:val="000F0067"/>
    <w:rsid w:val="000F078E"/>
    <w:rsid w:val="000F2AF4"/>
    <w:rsid w:val="000F3246"/>
    <w:rsid w:val="000F35B2"/>
    <w:rsid w:val="000F67B3"/>
    <w:rsid w:val="00104392"/>
    <w:rsid w:val="0010481B"/>
    <w:rsid w:val="001055AF"/>
    <w:rsid w:val="00107331"/>
    <w:rsid w:val="00107A06"/>
    <w:rsid w:val="001128B9"/>
    <w:rsid w:val="00112968"/>
    <w:rsid w:val="00115611"/>
    <w:rsid w:val="00115A97"/>
    <w:rsid w:val="00122732"/>
    <w:rsid w:val="00122D41"/>
    <w:rsid w:val="0012376D"/>
    <w:rsid w:val="00126B54"/>
    <w:rsid w:val="00130361"/>
    <w:rsid w:val="001305C5"/>
    <w:rsid w:val="0013175D"/>
    <w:rsid w:val="00131798"/>
    <w:rsid w:val="001321CF"/>
    <w:rsid w:val="00132F50"/>
    <w:rsid w:val="00133052"/>
    <w:rsid w:val="001346E9"/>
    <w:rsid w:val="0013613A"/>
    <w:rsid w:val="00136F92"/>
    <w:rsid w:val="00140046"/>
    <w:rsid w:val="0014036B"/>
    <w:rsid w:val="0014306D"/>
    <w:rsid w:val="0014507A"/>
    <w:rsid w:val="001465E0"/>
    <w:rsid w:val="001479F3"/>
    <w:rsid w:val="00150437"/>
    <w:rsid w:val="00152E0F"/>
    <w:rsid w:val="001530E1"/>
    <w:rsid w:val="00153C63"/>
    <w:rsid w:val="0016027D"/>
    <w:rsid w:val="001623EC"/>
    <w:rsid w:val="00162583"/>
    <w:rsid w:val="0016286C"/>
    <w:rsid w:val="0016303C"/>
    <w:rsid w:val="00163780"/>
    <w:rsid w:val="00167C3A"/>
    <w:rsid w:val="00170C7E"/>
    <w:rsid w:val="0017297D"/>
    <w:rsid w:val="00176251"/>
    <w:rsid w:val="001775CC"/>
    <w:rsid w:val="0018252B"/>
    <w:rsid w:val="00183C88"/>
    <w:rsid w:val="0018400F"/>
    <w:rsid w:val="0018460E"/>
    <w:rsid w:val="0018585E"/>
    <w:rsid w:val="00185920"/>
    <w:rsid w:val="001862B1"/>
    <w:rsid w:val="00186787"/>
    <w:rsid w:val="0018745E"/>
    <w:rsid w:val="001901A2"/>
    <w:rsid w:val="0019126C"/>
    <w:rsid w:val="0019279F"/>
    <w:rsid w:val="0019296A"/>
    <w:rsid w:val="00193DBD"/>
    <w:rsid w:val="001941DD"/>
    <w:rsid w:val="001945EA"/>
    <w:rsid w:val="00195501"/>
    <w:rsid w:val="00195BBC"/>
    <w:rsid w:val="00195E77"/>
    <w:rsid w:val="00196713"/>
    <w:rsid w:val="001968A1"/>
    <w:rsid w:val="0019733A"/>
    <w:rsid w:val="0019784F"/>
    <w:rsid w:val="001A060E"/>
    <w:rsid w:val="001A23FA"/>
    <w:rsid w:val="001A28DD"/>
    <w:rsid w:val="001A2DEA"/>
    <w:rsid w:val="001A3E78"/>
    <w:rsid w:val="001A5B9C"/>
    <w:rsid w:val="001B00BF"/>
    <w:rsid w:val="001B085F"/>
    <w:rsid w:val="001B11FD"/>
    <w:rsid w:val="001B1F67"/>
    <w:rsid w:val="001B32B7"/>
    <w:rsid w:val="001B32BD"/>
    <w:rsid w:val="001B408E"/>
    <w:rsid w:val="001B44C2"/>
    <w:rsid w:val="001B5250"/>
    <w:rsid w:val="001C4125"/>
    <w:rsid w:val="001C77FC"/>
    <w:rsid w:val="001D34A2"/>
    <w:rsid w:val="001D5977"/>
    <w:rsid w:val="001D5EE3"/>
    <w:rsid w:val="001D7FF8"/>
    <w:rsid w:val="001E1282"/>
    <w:rsid w:val="001E13D6"/>
    <w:rsid w:val="001E1A73"/>
    <w:rsid w:val="001E429A"/>
    <w:rsid w:val="001E4889"/>
    <w:rsid w:val="001E4E0B"/>
    <w:rsid w:val="001E4FBF"/>
    <w:rsid w:val="001F1004"/>
    <w:rsid w:val="001F1106"/>
    <w:rsid w:val="001F2E73"/>
    <w:rsid w:val="001F34F7"/>
    <w:rsid w:val="001F41ED"/>
    <w:rsid w:val="001F5C70"/>
    <w:rsid w:val="001F654A"/>
    <w:rsid w:val="001F6832"/>
    <w:rsid w:val="0020238F"/>
    <w:rsid w:val="00202687"/>
    <w:rsid w:val="002029C2"/>
    <w:rsid w:val="00202B69"/>
    <w:rsid w:val="0020615F"/>
    <w:rsid w:val="002064EE"/>
    <w:rsid w:val="00206BAB"/>
    <w:rsid w:val="00207DA3"/>
    <w:rsid w:val="00215346"/>
    <w:rsid w:val="00215371"/>
    <w:rsid w:val="00215BC8"/>
    <w:rsid w:val="00215D9D"/>
    <w:rsid w:val="00216C60"/>
    <w:rsid w:val="00220546"/>
    <w:rsid w:val="0022123B"/>
    <w:rsid w:val="00221A02"/>
    <w:rsid w:val="00221CBA"/>
    <w:rsid w:val="00222086"/>
    <w:rsid w:val="00224771"/>
    <w:rsid w:val="00224FE9"/>
    <w:rsid w:val="00226BA0"/>
    <w:rsid w:val="002271ED"/>
    <w:rsid w:val="00227ACD"/>
    <w:rsid w:val="00231866"/>
    <w:rsid w:val="002320CC"/>
    <w:rsid w:val="0023288C"/>
    <w:rsid w:val="00233F3B"/>
    <w:rsid w:val="00234299"/>
    <w:rsid w:val="002375D6"/>
    <w:rsid w:val="00245185"/>
    <w:rsid w:val="00245AA2"/>
    <w:rsid w:val="00246133"/>
    <w:rsid w:val="002471E1"/>
    <w:rsid w:val="00247DD0"/>
    <w:rsid w:val="002548C6"/>
    <w:rsid w:val="00257C9E"/>
    <w:rsid w:val="00257E1E"/>
    <w:rsid w:val="00260897"/>
    <w:rsid w:val="00260EF3"/>
    <w:rsid w:val="00261FED"/>
    <w:rsid w:val="00262F6E"/>
    <w:rsid w:val="002634F6"/>
    <w:rsid w:val="00263799"/>
    <w:rsid w:val="00263D1F"/>
    <w:rsid w:val="00264722"/>
    <w:rsid w:val="00264EFA"/>
    <w:rsid w:val="002678B1"/>
    <w:rsid w:val="00272404"/>
    <w:rsid w:val="0027316B"/>
    <w:rsid w:val="00273A58"/>
    <w:rsid w:val="00273E37"/>
    <w:rsid w:val="002744FE"/>
    <w:rsid w:val="00275EAA"/>
    <w:rsid w:val="0028238E"/>
    <w:rsid w:val="00283C0D"/>
    <w:rsid w:val="00284D26"/>
    <w:rsid w:val="00284EC6"/>
    <w:rsid w:val="00285D1E"/>
    <w:rsid w:val="00286202"/>
    <w:rsid w:val="00286DBA"/>
    <w:rsid w:val="002906AA"/>
    <w:rsid w:val="0029786B"/>
    <w:rsid w:val="002A3177"/>
    <w:rsid w:val="002A480F"/>
    <w:rsid w:val="002A4D3F"/>
    <w:rsid w:val="002A6698"/>
    <w:rsid w:val="002A688E"/>
    <w:rsid w:val="002A76D5"/>
    <w:rsid w:val="002A789F"/>
    <w:rsid w:val="002B087A"/>
    <w:rsid w:val="002B0CF0"/>
    <w:rsid w:val="002B0EDA"/>
    <w:rsid w:val="002B10A3"/>
    <w:rsid w:val="002B4BBF"/>
    <w:rsid w:val="002B5154"/>
    <w:rsid w:val="002B5293"/>
    <w:rsid w:val="002C0EA4"/>
    <w:rsid w:val="002C1563"/>
    <w:rsid w:val="002C40F1"/>
    <w:rsid w:val="002C4305"/>
    <w:rsid w:val="002C4325"/>
    <w:rsid w:val="002C5B5A"/>
    <w:rsid w:val="002D09E1"/>
    <w:rsid w:val="002D10CD"/>
    <w:rsid w:val="002D4F11"/>
    <w:rsid w:val="002D62DE"/>
    <w:rsid w:val="002D7710"/>
    <w:rsid w:val="002D7BF4"/>
    <w:rsid w:val="002E098B"/>
    <w:rsid w:val="002E13A9"/>
    <w:rsid w:val="002E2644"/>
    <w:rsid w:val="002E2FC4"/>
    <w:rsid w:val="002E3B8F"/>
    <w:rsid w:val="002E5DF0"/>
    <w:rsid w:val="002E6109"/>
    <w:rsid w:val="002E6750"/>
    <w:rsid w:val="002F0079"/>
    <w:rsid w:val="002F0F11"/>
    <w:rsid w:val="002F3324"/>
    <w:rsid w:val="002F36BF"/>
    <w:rsid w:val="002F4017"/>
    <w:rsid w:val="002F65A6"/>
    <w:rsid w:val="002F6A53"/>
    <w:rsid w:val="002F7D88"/>
    <w:rsid w:val="0030278B"/>
    <w:rsid w:val="00302D41"/>
    <w:rsid w:val="0030342D"/>
    <w:rsid w:val="003038CE"/>
    <w:rsid w:val="00304A79"/>
    <w:rsid w:val="00306394"/>
    <w:rsid w:val="00310AE0"/>
    <w:rsid w:val="0031164E"/>
    <w:rsid w:val="0031334A"/>
    <w:rsid w:val="003151FF"/>
    <w:rsid w:val="00316655"/>
    <w:rsid w:val="00316E93"/>
    <w:rsid w:val="00316EF1"/>
    <w:rsid w:val="00317303"/>
    <w:rsid w:val="00317FE3"/>
    <w:rsid w:val="00320D34"/>
    <w:rsid w:val="003213E4"/>
    <w:rsid w:val="0032239D"/>
    <w:rsid w:val="00323F2B"/>
    <w:rsid w:val="00330574"/>
    <w:rsid w:val="003305D8"/>
    <w:rsid w:val="00331C03"/>
    <w:rsid w:val="00331CA3"/>
    <w:rsid w:val="003366CF"/>
    <w:rsid w:val="0033751B"/>
    <w:rsid w:val="003376D9"/>
    <w:rsid w:val="00337E33"/>
    <w:rsid w:val="00341889"/>
    <w:rsid w:val="0034287B"/>
    <w:rsid w:val="00342C8A"/>
    <w:rsid w:val="0034342D"/>
    <w:rsid w:val="00344533"/>
    <w:rsid w:val="0034666D"/>
    <w:rsid w:val="00346DF1"/>
    <w:rsid w:val="00351526"/>
    <w:rsid w:val="0035264D"/>
    <w:rsid w:val="00353E2F"/>
    <w:rsid w:val="00353E83"/>
    <w:rsid w:val="00362496"/>
    <w:rsid w:val="00362F14"/>
    <w:rsid w:val="00364043"/>
    <w:rsid w:val="003644B3"/>
    <w:rsid w:val="003660D0"/>
    <w:rsid w:val="003661A6"/>
    <w:rsid w:val="00366285"/>
    <w:rsid w:val="003700F1"/>
    <w:rsid w:val="0037127A"/>
    <w:rsid w:val="00371BBC"/>
    <w:rsid w:val="00371C21"/>
    <w:rsid w:val="003720A9"/>
    <w:rsid w:val="00372251"/>
    <w:rsid w:val="00372656"/>
    <w:rsid w:val="00372AAC"/>
    <w:rsid w:val="0037310E"/>
    <w:rsid w:val="00373350"/>
    <w:rsid w:val="00374470"/>
    <w:rsid w:val="00374482"/>
    <w:rsid w:val="00375861"/>
    <w:rsid w:val="00375BB4"/>
    <w:rsid w:val="00376E52"/>
    <w:rsid w:val="0038045D"/>
    <w:rsid w:val="00382015"/>
    <w:rsid w:val="00383EE2"/>
    <w:rsid w:val="00384256"/>
    <w:rsid w:val="00384A4E"/>
    <w:rsid w:val="00384CEF"/>
    <w:rsid w:val="00385B33"/>
    <w:rsid w:val="003861C9"/>
    <w:rsid w:val="00386748"/>
    <w:rsid w:val="00387CCE"/>
    <w:rsid w:val="00392138"/>
    <w:rsid w:val="0039378E"/>
    <w:rsid w:val="0039422B"/>
    <w:rsid w:val="00394C94"/>
    <w:rsid w:val="003A14C1"/>
    <w:rsid w:val="003A1B53"/>
    <w:rsid w:val="003A1DC8"/>
    <w:rsid w:val="003A1ED8"/>
    <w:rsid w:val="003A39AD"/>
    <w:rsid w:val="003A5B32"/>
    <w:rsid w:val="003A61FA"/>
    <w:rsid w:val="003A64DF"/>
    <w:rsid w:val="003A7C0F"/>
    <w:rsid w:val="003B1848"/>
    <w:rsid w:val="003B47CB"/>
    <w:rsid w:val="003B4BF8"/>
    <w:rsid w:val="003B58C2"/>
    <w:rsid w:val="003B6114"/>
    <w:rsid w:val="003B6889"/>
    <w:rsid w:val="003C102B"/>
    <w:rsid w:val="003C2116"/>
    <w:rsid w:val="003C2455"/>
    <w:rsid w:val="003C5C65"/>
    <w:rsid w:val="003D096E"/>
    <w:rsid w:val="003D2DED"/>
    <w:rsid w:val="003D2F30"/>
    <w:rsid w:val="003D2FA8"/>
    <w:rsid w:val="003D36F8"/>
    <w:rsid w:val="003D3950"/>
    <w:rsid w:val="003D39D2"/>
    <w:rsid w:val="003D4DDA"/>
    <w:rsid w:val="003D4EA8"/>
    <w:rsid w:val="003D538E"/>
    <w:rsid w:val="003D61AD"/>
    <w:rsid w:val="003E2870"/>
    <w:rsid w:val="003E2DD2"/>
    <w:rsid w:val="003E3F59"/>
    <w:rsid w:val="003E4F9A"/>
    <w:rsid w:val="003E6059"/>
    <w:rsid w:val="003E66D9"/>
    <w:rsid w:val="003F1553"/>
    <w:rsid w:val="003F1C7C"/>
    <w:rsid w:val="003F1E71"/>
    <w:rsid w:val="003F370C"/>
    <w:rsid w:val="003F5923"/>
    <w:rsid w:val="003F6018"/>
    <w:rsid w:val="0040119B"/>
    <w:rsid w:val="00402FFB"/>
    <w:rsid w:val="00403216"/>
    <w:rsid w:val="004050AE"/>
    <w:rsid w:val="004100FE"/>
    <w:rsid w:val="004114BE"/>
    <w:rsid w:val="00412029"/>
    <w:rsid w:val="00413E7D"/>
    <w:rsid w:val="004143F3"/>
    <w:rsid w:val="00414F47"/>
    <w:rsid w:val="0041517C"/>
    <w:rsid w:val="00415FB2"/>
    <w:rsid w:val="004175AE"/>
    <w:rsid w:val="004214D7"/>
    <w:rsid w:val="00421707"/>
    <w:rsid w:val="00421ABD"/>
    <w:rsid w:val="00421EC1"/>
    <w:rsid w:val="00423226"/>
    <w:rsid w:val="0042347F"/>
    <w:rsid w:val="00424E9F"/>
    <w:rsid w:val="00431547"/>
    <w:rsid w:val="00431F81"/>
    <w:rsid w:val="004338BD"/>
    <w:rsid w:val="00433E95"/>
    <w:rsid w:val="00434777"/>
    <w:rsid w:val="004353ED"/>
    <w:rsid w:val="00437A35"/>
    <w:rsid w:val="00437F77"/>
    <w:rsid w:val="00440653"/>
    <w:rsid w:val="00441E19"/>
    <w:rsid w:val="00445F01"/>
    <w:rsid w:val="00447C2F"/>
    <w:rsid w:val="00450B36"/>
    <w:rsid w:val="00451EB1"/>
    <w:rsid w:val="00455F58"/>
    <w:rsid w:val="004574DC"/>
    <w:rsid w:val="004615DA"/>
    <w:rsid w:val="00461B80"/>
    <w:rsid w:val="00461C83"/>
    <w:rsid w:val="004651BC"/>
    <w:rsid w:val="004653AB"/>
    <w:rsid w:val="004655DE"/>
    <w:rsid w:val="004657D6"/>
    <w:rsid w:val="004666AA"/>
    <w:rsid w:val="00466722"/>
    <w:rsid w:val="004668DB"/>
    <w:rsid w:val="00471ECA"/>
    <w:rsid w:val="00472DB4"/>
    <w:rsid w:val="00472E88"/>
    <w:rsid w:val="0047326A"/>
    <w:rsid w:val="004733FE"/>
    <w:rsid w:val="0047485D"/>
    <w:rsid w:val="00474ADA"/>
    <w:rsid w:val="00474C3D"/>
    <w:rsid w:val="0047650A"/>
    <w:rsid w:val="004800AE"/>
    <w:rsid w:val="00480FF7"/>
    <w:rsid w:val="004815D3"/>
    <w:rsid w:val="00482D85"/>
    <w:rsid w:val="00483171"/>
    <w:rsid w:val="00483FDB"/>
    <w:rsid w:val="00484C79"/>
    <w:rsid w:val="004864AC"/>
    <w:rsid w:val="0048775F"/>
    <w:rsid w:val="00491449"/>
    <w:rsid w:val="004948A6"/>
    <w:rsid w:val="004970AC"/>
    <w:rsid w:val="004972D2"/>
    <w:rsid w:val="004A2F6D"/>
    <w:rsid w:val="004A319C"/>
    <w:rsid w:val="004A4D09"/>
    <w:rsid w:val="004A4F78"/>
    <w:rsid w:val="004A58FC"/>
    <w:rsid w:val="004A617F"/>
    <w:rsid w:val="004A62A1"/>
    <w:rsid w:val="004A636A"/>
    <w:rsid w:val="004A7E8B"/>
    <w:rsid w:val="004B0DB2"/>
    <w:rsid w:val="004B1253"/>
    <w:rsid w:val="004B1B0D"/>
    <w:rsid w:val="004B3821"/>
    <w:rsid w:val="004B74E3"/>
    <w:rsid w:val="004C031A"/>
    <w:rsid w:val="004C4445"/>
    <w:rsid w:val="004C6B35"/>
    <w:rsid w:val="004D01EA"/>
    <w:rsid w:val="004D0283"/>
    <w:rsid w:val="004D1788"/>
    <w:rsid w:val="004D3659"/>
    <w:rsid w:val="004D39D9"/>
    <w:rsid w:val="004D4A94"/>
    <w:rsid w:val="004D5855"/>
    <w:rsid w:val="004D5B39"/>
    <w:rsid w:val="004D6506"/>
    <w:rsid w:val="004D79CA"/>
    <w:rsid w:val="004E0AB4"/>
    <w:rsid w:val="004E2931"/>
    <w:rsid w:val="004E2942"/>
    <w:rsid w:val="004E327E"/>
    <w:rsid w:val="004E4047"/>
    <w:rsid w:val="004E4955"/>
    <w:rsid w:val="004E53C7"/>
    <w:rsid w:val="004E5F13"/>
    <w:rsid w:val="004E6029"/>
    <w:rsid w:val="004E63DE"/>
    <w:rsid w:val="004E78F6"/>
    <w:rsid w:val="004E7A69"/>
    <w:rsid w:val="004F0764"/>
    <w:rsid w:val="004F12D2"/>
    <w:rsid w:val="004F1A3F"/>
    <w:rsid w:val="004F26EF"/>
    <w:rsid w:val="004F30B6"/>
    <w:rsid w:val="004F4C97"/>
    <w:rsid w:val="004F5E56"/>
    <w:rsid w:val="004F7766"/>
    <w:rsid w:val="004F7C6D"/>
    <w:rsid w:val="005007A3"/>
    <w:rsid w:val="00500BBA"/>
    <w:rsid w:val="00501061"/>
    <w:rsid w:val="00501211"/>
    <w:rsid w:val="00505455"/>
    <w:rsid w:val="0050556A"/>
    <w:rsid w:val="00505DC1"/>
    <w:rsid w:val="005071D1"/>
    <w:rsid w:val="0050772A"/>
    <w:rsid w:val="0051086D"/>
    <w:rsid w:val="00510AB8"/>
    <w:rsid w:val="005110F1"/>
    <w:rsid w:val="0051387B"/>
    <w:rsid w:val="00514E46"/>
    <w:rsid w:val="005157CF"/>
    <w:rsid w:val="00515E0B"/>
    <w:rsid w:val="00516617"/>
    <w:rsid w:val="00517106"/>
    <w:rsid w:val="005208DF"/>
    <w:rsid w:val="0052120E"/>
    <w:rsid w:val="00522B75"/>
    <w:rsid w:val="005237DD"/>
    <w:rsid w:val="00525E73"/>
    <w:rsid w:val="00526981"/>
    <w:rsid w:val="00532176"/>
    <w:rsid w:val="00532B39"/>
    <w:rsid w:val="00535516"/>
    <w:rsid w:val="00535644"/>
    <w:rsid w:val="00535D60"/>
    <w:rsid w:val="00536B0F"/>
    <w:rsid w:val="005370D4"/>
    <w:rsid w:val="00542BBD"/>
    <w:rsid w:val="00543563"/>
    <w:rsid w:val="00543DDB"/>
    <w:rsid w:val="005444B4"/>
    <w:rsid w:val="00545821"/>
    <w:rsid w:val="00551934"/>
    <w:rsid w:val="0055262E"/>
    <w:rsid w:val="00552760"/>
    <w:rsid w:val="00552F18"/>
    <w:rsid w:val="00553624"/>
    <w:rsid w:val="005540EE"/>
    <w:rsid w:val="0055436E"/>
    <w:rsid w:val="00554816"/>
    <w:rsid w:val="00555C7A"/>
    <w:rsid w:val="00556397"/>
    <w:rsid w:val="00557FCC"/>
    <w:rsid w:val="00560F01"/>
    <w:rsid w:val="00563F07"/>
    <w:rsid w:val="005641E7"/>
    <w:rsid w:val="00564617"/>
    <w:rsid w:val="0057078C"/>
    <w:rsid w:val="005711EB"/>
    <w:rsid w:val="00571B55"/>
    <w:rsid w:val="00571CA1"/>
    <w:rsid w:val="00572E74"/>
    <w:rsid w:val="00573DAF"/>
    <w:rsid w:val="00575749"/>
    <w:rsid w:val="00575F8F"/>
    <w:rsid w:val="00576504"/>
    <w:rsid w:val="0057684E"/>
    <w:rsid w:val="005778C9"/>
    <w:rsid w:val="00577D94"/>
    <w:rsid w:val="005824A7"/>
    <w:rsid w:val="00586C54"/>
    <w:rsid w:val="00587BF5"/>
    <w:rsid w:val="00587C5E"/>
    <w:rsid w:val="00587DBE"/>
    <w:rsid w:val="005907FB"/>
    <w:rsid w:val="005922E9"/>
    <w:rsid w:val="005960E5"/>
    <w:rsid w:val="00596616"/>
    <w:rsid w:val="00596689"/>
    <w:rsid w:val="005A0B85"/>
    <w:rsid w:val="005A2A10"/>
    <w:rsid w:val="005A39FF"/>
    <w:rsid w:val="005A4BE3"/>
    <w:rsid w:val="005A62AC"/>
    <w:rsid w:val="005B108F"/>
    <w:rsid w:val="005B1D42"/>
    <w:rsid w:val="005B2734"/>
    <w:rsid w:val="005B2745"/>
    <w:rsid w:val="005B2AB1"/>
    <w:rsid w:val="005B6398"/>
    <w:rsid w:val="005B77D4"/>
    <w:rsid w:val="005C046C"/>
    <w:rsid w:val="005C2A3F"/>
    <w:rsid w:val="005C3336"/>
    <w:rsid w:val="005C3E22"/>
    <w:rsid w:val="005C4AA7"/>
    <w:rsid w:val="005C4C3A"/>
    <w:rsid w:val="005C4FF7"/>
    <w:rsid w:val="005C56DF"/>
    <w:rsid w:val="005C64E4"/>
    <w:rsid w:val="005C7BA6"/>
    <w:rsid w:val="005D0FD3"/>
    <w:rsid w:val="005D25F0"/>
    <w:rsid w:val="005D3F7D"/>
    <w:rsid w:val="005D6003"/>
    <w:rsid w:val="005E21BA"/>
    <w:rsid w:val="005E2B7C"/>
    <w:rsid w:val="005E3A8D"/>
    <w:rsid w:val="005E40FE"/>
    <w:rsid w:val="005E48DF"/>
    <w:rsid w:val="005E62F6"/>
    <w:rsid w:val="005E7601"/>
    <w:rsid w:val="005F1260"/>
    <w:rsid w:val="005F183D"/>
    <w:rsid w:val="005F374C"/>
    <w:rsid w:val="005F4019"/>
    <w:rsid w:val="005F4AD6"/>
    <w:rsid w:val="005F5C4C"/>
    <w:rsid w:val="005F6657"/>
    <w:rsid w:val="005F78BA"/>
    <w:rsid w:val="00600968"/>
    <w:rsid w:val="00600CFD"/>
    <w:rsid w:val="00600EDF"/>
    <w:rsid w:val="0060241D"/>
    <w:rsid w:val="00602B62"/>
    <w:rsid w:val="0060312D"/>
    <w:rsid w:val="00610A41"/>
    <w:rsid w:val="00611C28"/>
    <w:rsid w:val="006164DB"/>
    <w:rsid w:val="00617832"/>
    <w:rsid w:val="00622A5F"/>
    <w:rsid w:val="006232CF"/>
    <w:rsid w:val="00625949"/>
    <w:rsid w:val="00625CB8"/>
    <w:rsid w:val="0062789E"/>
    <w:rsid w:val="00630606"/>
    <w:rsid w:val="0063213F"/>
    <w:rsid w:val="006326CD"/>
    <w:rsid w:val="0063308C"/>
    <w:rsid w:val="00634936"/>
    <w:rsid w:val="006352B2"/>
    <w:rsid w:val="006365C3"/>
    <w:rsid w:val="00636B83"/>
    <w:rsid w:val="006433B2"/>
    <w:rsid w:val="00643AB5"/>
    <w:rsid w:val="00644F4F"/>
    <w:rsid w:val="0064587B"/>
    <w:rsid w:val="00646031"/>
    <w:rsid w:val="00646699"/>
    <w:rsid w:val="006469BD"/>
    <w:rsid w:val="00646DE8"/>
    <w:rsid w:val="00650A94"/>
    <w:rsid w:val="00651138"/>
    <w:rsid w:val="006562D5"/>
    <w:rsid w:val="00656879"/>
    <w:rsid w:val="00656D45"/>
    <w:rsid w:val="006608FD"/>
    <w:rsid w:val="0066206F"/>
    <w:rsid w:val="006625D1"/>
    <w:rsid w:val="00663491"/>
    <w:rsid w:val="00664AA8"/>
    <w:rsid w:val="00665C94"/>
    <w:rsid w:val="00667C7F"/>
    <w:rsid w:val="00670629"/>
    <w:rsid w:val="0067069F"/>
    <w:rsid w:val="00670F5D"/>
    <w:rsid w:val="00671A54"/>
    <w:rsid w:val="00671DA6"/>
    <w:rsid w:val="00671EBF"/>
    <w:rsid w:val="006721F6"/>
    <w:rsid w:val="006750D0"/>
    <w:rsid w:val="006751A0"/>
    <w:rsid w:val="006777A1"/>
    <w:rsid w:val="00683458"/>
    <w:rsid w:val="00685D9A"/>
    <w:rsid w:val="006868E8"/>
    <w:rsid w:val="00686AFE"/>
    <w:rsid w:val="00686F2D"/>
    <w:rsid w:val="00687491"/>
    <w:rsid w:val="0069016D"/>
    <w:rsid w:val="00691922"/>
    <w:rsid w:val="0069386B"/>
    <w:rsid w:val="00694790"/>
    <w:rsid w:val="00697A91"/>
    <w:rsid w:val="006A1DFE"/>
    <w:rsid w:val="006A2336"/>
    <w:rsid w:val="006A6A59"/>
    <w:rsid w:val="006A7F29"/>
    <w:rsid w:val="006B0FBA"/>
    <w:rsid w:val="006B1CB1"/>
    <w:rsid w:val="006B2EFB"/>
    <w:rsid w:val="006B4DDB"/>
    <w:rsid w:val="006B596D"/>
    <w:rsid w:val="006C20B9"/>
    <w:rsid w:val="006C5ABA"/>
    <w:rsid w:val="006C672A"/>
    <w:rsid w:val="006C6FAD"/>
    <w:rsid w:val="006C762C"/>
    <w:rsid w:val="006D0B7E"/>
    <w:rsid w:val="006D47CA"/>
    <w:rsid w:val="006D5436"/>
    <w:rsid w:val="006D55E3"/>
    <w:rsid w:val="006D6F45"/>
    <w:rsid w:val="006E01DD"/>
    <w:rsid w:val="006E2246"/>
    <w:rsid w:val="006E30A6"/>
    <w:rsid w:val="006E3E3B"/>
    <w:rsid w:val="006E43C4"/>
    <w:rsid w:val="006E5DF9"/>
    <w:rsid w:val="006E719B"/>
    <w:rsid w:val="006F0222"/>
    <w:rsid w:val="006F192A"/>
    <w:rsid w:val="006F3D03"/>
    <w:rsid w:val="006F6CFD"/>
    <w:rsid w:val="006F7242"/>
    <w:rsid w:val="006F74A3"/>
    <w:rsid w:val="00700822"/>
    <w:rsid w:val="00701D85"/>
    <w:rsid w:val="007037AE"/>
    <w:rsid w:val="007105B2"/>
    <w:rsid w:val="007111B9"/>
    <w:rsid w:val="007113A4"/>
    <w:rsid w:val="00711430"/>
    <w:rsid w:val="00711561"/>
    <w:rsid w:val="007119DD"/>
    <w:rsid w:val="00711BDB"/>
    <w:rsid w:val="00712826"/>
    <w:rsid w:val="00715385"/>
    <w:rsid w:val="00716782"/>
    <w:rsid w:val="00720455"/>
    <w:rsid w:val="00720A22"/>
    <w:rsid w:val="007234AC"/>
    <w:rsid w:val="00723B0A"/>
    <w:rsid w:val="007249DF"/>
    <w:rsid w:val="00732135"/>
    <w:rsid w:val="007326E5"/>
    <w:rsid w:val="007342B9"/>
    <w:rsid w:val="00737EFA"/>
    <w:rsid w:val="00741C58"/>
    <w:rsid w:val="00743FE9"/>
    <w:rsid w:val="007446A6"/>
    <w:rsid w:val="00744E56"/>
    <w:rsid w:val="00746E5B"/>
    <w:rsid w:val="00750C37"/>
    <w:rsid w:val="00751955"/>
    <w:rsid w:val="007522E7"/>
    <w:rsid w:val="007549C8"/>
    <w:rsid w:val="0076048B"/>
    <w:rsid w:val="00760C33"/>
    <w:rsid w:val="00760E97"/>
    <w:rsid w:val="00760F28"/>
    <w:rsid w:val="007612CA"/>
    <w:rsid w:val="00761A31"/>
    <w:rsid w:val="00761DFE"/>
    <w:rsid w:val="00767A69"/>
    <w:rsid w:val="00767C48"/>
    <w:rsid w:val="007706A4"/>
    <w:rsid w:val="00770E27"/>
    <w:rsid w:val="007727D9"/>
    <w:rsid w:val="00773C7D"/>
    <w:rsid w:val="00773DF6"/>
    <w:rsid w:val="00774C48"/>
    <w:rsid w:val="00774FFF"/>
    <w:rsid w:val="0078170A"/>
    <w:rsid w:val="00781CB3"/>
    <w:rsid w:val="00782773"/>
    <w:rsid w:val="00783F3A"/>
    <w:rsid w:val="00786862"/>
    <w:rsid w:val="0078772F"/>
    <w:rsid w:val="00790368"/>
    <w:rsid w:val="007912F0"/>
    <w:rsid w:val="007923FE"/>
    <w:rsid w:val="0079248F"/>
    <w:rsid w:val="00794285"/>
    <w:rsid w:val="00795402"/>
    <w:rsid w:val="00795ADA"/>
    <w:rsid w:val="007979A3"/>
    <w:rsid w:val="007A0B35"/>
    <w:rsid w:val="007A14B4"/>
    <w:rsid w:val="007A19F3"/>
    <w:rsid w:val="007A4B3D"/>
    <w:rsid w:val="007A6B87"/>
    <w:rsid w:val="007A75E4"/>
    <w:rsid w:val="007B1929"/>
    <w:rsid w:val="007B4904"/>
    <w:rsid w:val="007B781D"/>
    <w:rsid w:val="007B7AC1"/>
    <w:rsid w:val="007C2FC0"/>
    <w:rsid w:val="007C347E"/>
    <w:rsid w:val="007C3495"/>
    <w:rsid w:val="007C4DDB"/>
    <w:rsid w:val="007C5DC3"/>
    <w:rsid w:val="007C6574"/>
    <w:rsid w:val="007D1DA6"/>
    <w:rsid w:val="007D4811"/>
    <w:rsid w:val="007D4C9E"/>
    <w:rsid w:val="007D7275"/>
    <w:rsid w:val="007D7862"/>
    <w:rsid w:val="007E0D3F"/>
    <w:rsid w:val="007E1830"/>
    <w:rsid w:val="007E1F22"/>
    <w:rsid w:val="007E2FE6"/>
    <w:rsid w:val="007E365A"/>
    <w:rsid w:val="007E36BE"/>
    <w:rsid w:val="007E4212"/>
    <w:rsid w:val="007E5E20"/>
    <w:rsid w:val="007E7C15"/>
    <w:rsid w:val="007E7CEB"/>
    <w:rsid w:val="007E7E46"/>
    <w:rsid w:val="007F03AE"/>
    <w:rsid w:val="007F0554"/>
    <w:rsid w:val="007F3554"/>
    <w:rsid w:val="007F3F28"/>
    <w:rsid w:val="007F4192"/>
    <w:rsid w:val="007F4A3D"/>
    <w:rsid w:val="007F53A9"/>
    <w:rsid w:val="007F5C5D"/>
    <w:rsid w:val="007F7B9B"/>
    <w:rsid w:val="007F7FEC"/>
    <w:rsid w:val="0080031C"/>
    <w:rsid w:val="00800917"/>
    <w:rsid w:val="008009F8"/>
    <w:rsid w:val="00801DC7"/>
    <w:rsid w:val="00802F30"/>
    <w:rsid w:val="00802F56"/>
    <w:rsid w:val="008033ED"/>
    <w:rsid w:val="00803669"/>
    <w:rsid w:val="008037EA"/>
    <w:rsid w:val="008043D1"/>
    <w:rsid w:val="00805990"/>
    <w:rsid w:val="0080604C"/>
    <w:rsid w:val="0080653A"/>
    <w:rsid w:val="00806A52"/>
    <w:rsid w:val="00807670"/>
    <w:rsid w:val="008078DA"/>
    <w:rsid w:val="00814145"/>
    <w:rsid w:val="00815740"/>
    <w:rsid w:val="0081647A"/>
    <w:rsid w:val="008205BE"/>
    <w:rsid w:val="00820816"/>
    <w:rsid w:val="008209F6"/>
    <w:rsid w:val="00821771"/>
    <w:rsid w:val="0082554F"/>
    <w:rsid w:val="008258F3"/>
    <w:rsid w:val="0083049A"/>
    <w:rsid w:val="00833782"/>
    <w:rsid w:val="00833D08"/>
    <w:rsid w:val="00834C68"/>
    <w:rsid w:val="00835027"/>
    <w:rsid w:val="00837BBA"/>
    <w:rsid w:val="00840B46"/>
    <w:rsid w:val="00841317"/>
    <w:rsid w:val="00841D76"/>
    <w:rsid w:val="00842938"/>
    <w:rsid w:val="00843F8B"/>
    <w:rsid w:val="00847FAF"/>
    <w:rsid w:val="008522A7"/>
    <w:rsid w:val="00853EF0"/>
    <w:rsid w:val="008542A8"/>
    <w:rsid w:val="00856764"/>
    <w:rsid w:val="00856FC1"/>
    <w:rsid w:val="008611E8"/>
    <w:rsid w:val="00863522"/>
    <w:rsid w:val="008669EC"/>
    <w:rsid w:val="00871015"/>
    <w:rsid w:val="008711D4"/>
    <w:rsid w:val="00871AB7"/>
    <w:rsid w:val="0087535D"/>
    <w:rsid w:val="008753BF"/>
    <w:rsid w:val="00875EFD"/>
    <w:rsid w:val="00875F3B"/>
    <w:rsid w:val="00877F5A"/>
    <w:rsid w:val="00880696"/>
    <w:rsid w:val="00880AC8"/>
    <w:rsid w:val="008810FB"/>
    <w:rsid w:val="008811FF"/>
    <w:rsid w:val="008818C8"/>
    <w:rsid w:val="00883521"/>
    <w:rsid w:val="0088399D"/>
    <w:rsid w:val="00884A5B"/>
    <w:rsid w:val="00886A8B"/>
    <w:rsid w:val="0089000D"/>
    <w:rsid w:val="00890671"/>
    <w:rsid w:val="00891DAA"/>
    <w:rsid w:val="0089259C"/>
    <w:rsid w:val="008953C2"/>
    <w:rsid w:val="00895414"/>
    <w:rsid w:val="00896672"/>
    <w:rsid w:val="00897222"/>
    <w:rsid w:val="008A1DB7"/>
    <w:rsid w:val="008A3753"/>
    <w:rsid w:val="008A6128"/>
    <w:rsid w:val="008A636E"/>
    <w:rsid w:val="008A72D5"/>
    <w:rsid w:val="008A748A"/>
    <w:rsid w:val="008A7AF8"/>
    <w:rsid w:val="008A7FB5"/>
    <w:rsid w:val="008B0AB4"/>
    <w:rsid w:val="008B1963"/>
    <w:rsid w:val="008B34CA"/>
    <w:rsid w:val="008B4EAD"/>
    <w:rsid w:val="008B5AC6"/>
    <w:rsid w:val="008B5D3F"/>
    <w:rsid w:val="008C2541"/>
    <w:rsid w:val="008C28FF"/>
    <w:rsid w:val="008C319D"/>
    <w:rsid w:val="008C3C14"/>
    <w:rsid w:val="008C68FA"/>
    <w:rsid w:val="008C7119"/>
    <w:rsid w:val="008C7E70"/>
    <w:rsid w:val="008D4383"/>
    <w:rsid w:val="008D4EC8"/>
    <w:rsid w:val="008E1A0D"/>
    <w:rsid w:val="008E3535"/>
    <w:rsid w:val="008E38E4"/>
    <w:rsid w:val="008E5387"/>
    <w:rsid w:val="008E59DF"/>
    <w:rsid w:val="008E6088"/>
    <w:rsid w:val="008E6EA8"/>
    <w:rsid w:val="008F0352"/>
    <w:rsid w:val="008F1379"/>
    <w:rsid w:val="008F2D28"/>
    <w:rsid w:val="008F3D76"/>
    <w:rsid w:val="008F511D"/>
    <w:rsid w:val="008F615D"/>
    <w:rsid w:val="008F68EC"/>
    <w:rsid w:val="0090035B"/>
    <w:rsid w:val="00901237"/>
    <w:rsid w:val="00901C43"/>
    <w:rsid w:val="00903F15"/>
    <w:rsid w:val="00904462"/>
    <w:rsid w:val="009055FD"/>
    <w:rsid w:val="00906069"/>
    <w:rsid w:val="00906DDA"/>
    <w:rsid w:val="00907EC4"/>
    <w:rsid w:val="00911ED7"/>
    <w:rsid w:val="00912C51"/>
    <w:rsid w:val="009131C1"/>
    <w:rsid w:val="00913214"/>
    <w:rsid w:val="00913601"/>
    <w:rsid w:val="00913659"/>
    <w:rsid w:val="009151F0"/>
    <w:rsid w:val="00916A6D"/>
    <w:rsid w:val="0091782B"/>
    <w:rsid w:val="00920AD3"/>
    <w:rsid w:val="00920D03"/>
    <w:rsid w:val="00923DA2"/>
    <w:rsid w:val="00926EE7"/>
    <w:rsid w:val="00926EFC"/>
    <w:rsid w:val="00930F9F"/>
    <w:rsid w:val="009337A7"/>
    <w:rsid w:val="0093417C"/>
    <w:rsid w:val="00934FF8"/>
    <w:rsid w:val="009356FD"/>
    <w:rsid w:val="00937716"/>
    <w:rsid w:val="00944D2D"/>
    <w:rsid w:val="00945BF1"/>
    <w:rsid w:val="00947E49"/>
    <w:rsid w:val="0095102C"/>
    <w:rsid w:val="009518A7"/>
    <w:rsid w:val="0095362B"/>
    <w:rsid w:val="00955AF0"/>
    <w:rsid w:val="00960B45"/>
    <w:rsid w:val="00962790"/>
    <w:rsid w:val="009628EB"/>
    <w:rsid w:val="00962AF2"/>
    <w:rsid w:val="0096358F"/>
    <w:rsid w:val="0096463B"/>
    <w:rsid w:val="00965CAC"/>
    <w:rsid w:val="00970CCC"/>
    <w:rsid w:val="009732BC"/>
    <w:rsid w:val="0097356A"/>
    <w:rsid w:val="00974B86"/>
    <w:rsid w:val="009750F1"/>
    <w:rsid w:val="00976223"/>
    <w:rsid w:val="0097652E"/>
    <w:rsid w:val="00976CF1"/>
    <w:rsid w:val="009771CF"/>
    <w:rsid w:val="009801ED"/>
    <w:rsid w:val="00982B87"/>
    <w:rsid w:val="00983036"/>
    <w:rsid w:val="00983589"/>
    <w:rsid w:val="0098422B"/>
    <w:rsid w:val="00987DB4"/>
    <w:rsid w:val="00991770"/>
    <w:rsid w:val="00993336"/>
    <w:rsid w:val="00993528"/>
    <w:rsid w:val="0099356D"/>
    <w:rsid w:val="0099493F"/>
    <w:rsid w:val="00994E00"/>
    <w:rsid w:val="00996DDF"/>
    <w:rsid w:val="009A0900"/>
    <w:rsid w:val="009A2E1B"/>
    <w:rsid w:val="009A6C44"/>
    <w:rsid w:val="009A7EE5"/>
    <w:rsid w:val="009B0A1C"/>
    <w:rsid w:val="009B1A58"/>
    <w:rsid w:val="009B3CBF"/>
    <w:rsid w:val="009B408D"/>
    <w:rsid w:val="009B70FC"/>
    <w:rsid w:val="009C0708"/>
    <w:rsid w:val="009C1F22"/>
    <w:rsid w:val="009C1F96"/>
    <w:rsid w:val="009C2CF6"/>
    <w:rsid w:val="009C37EF"/>
    <w:rsid w:val="009C4C28"/>
    <w:rsid w:val="009C5852"/>
    <w:rsid w:val="009C5D42"/>
    <w:rsid w:val="009C6D2D"/>
    <w:rsid w:val="009D0C05"/>
    <w:rsid w:val="009D1576"/>
    <w:rsid w:val="009D17D4"/>
    <w:rsid w:val="009D1FB6"/>
    <w:rsid w:val="009D28D1"/>
    <w:rsid w:val="009D2918"/>
    <w:rsid w:val="009D3646"/>
    <w:rsid w:val="009D4551"/>
    <w:rsid w:val="009D5A32"/>
    <w:rsid w:val="009D7FD2"/>
    <w:rsid w:val="009E0580"/>
    <w:rsid w:val="009E212E"/>
    <w:rsid w:val="009E2507"/>
    <w:rsid w:val="009E2D4A"/>
    <w:rsid w:val="009E350E"/>
    <w:rsid w:val="009E38A4"/>
    <w:rsid w:val="009E5DA4"/>
    <w:rsid w:val="009E681E"/>
    <w:rsid w:val="009E79D5"/>
    <w:rsid w:val="009F0FA6"/>
    <w:rsid w:val="009F18E0"/>
    <w:rsid w:val="009F203E"/>
    <w:rsid w:val="009F4983"/>
    <w:rsid w:val="009F4B79"/>
    <w:rsid w:val="009F6736"/>
    <w:rsid w:val="00A004C4"/>
    <w:rsid w:val="00A013F7"/>
    <w:rsid w:val="00A01B93"/>
    <w:rsid w:val="00A033D2"/>
    <w:rsid w:val="00A03933"/>
    <w:rsid w:val="00A0394A"/>
    <w:rsid w:val="00A03FF9"/>
    <w:rsid w:val="00A04DC7"/>
    <w:rsid w:val="00A04FE7"/>
    <w:rsid w:val="00A051A5"/>
    <w:rsid w:val="00A06B98"/>
    <w:rsid w:val="00A10A9D"/>
    <w:rsid w:val="00A13664"/>
    <w:rsid w:val="00A14896"/>
    <w:rsid w:val="00A16A33"/>
    <w:rsid w:val="00A1700E"/>
    <w:rsid w:val="00A17851"/>
    <w:rsid w:val="00A209F4"/>
    <w:rsid w:val="00A22477"/>
    <w:rsid w:val="00A22D32"/>
    <w:rsid w:val="00A22F31"/>
    <w:rsid w:val="00A24037"/>
    <w:rsid w:val="00A2505E"/>
    <w:rsid w:val="00A26BDD"/>
    <w:rsid w:val="00A26EF0"/>
    <w:rsid w:val="00A2729A"/>
    <w:rsid w:val="00A31A6A"/>
    <w:rsid w:val="00A3353A"/>
    <w:rsid w:val="00A33ACA"/>
    <w:rsid w:val="00A43B57"/>
    <w:rsid w:val="00A4431D"/>
    <w:rsid w:val="00A47AE2"/>
    <w:rsid w:val="00A47E1B"/>
    <w:rsid w:val="00A502C1"/>
    <w:rsid w:val="00A5152F"/>
    <w:rsid w:val="00A63016"/>
    <w:rsid w:val="00A639F7"/>
    <w:rsid w:val="00A6484C"/>
    <w:rsid w:val="00A65F81"/>
    <w:rsid w:val="00A66D6D"/>
    <w:rsid w:val="00A66ED7"/>
    <w:rsid w:val="00A6709B"/>
    <w:rsid w:val="00A711B2"/>
    <w:rsid w:val="00A7167A"/>
    <w:rsid w:val="00A7174D"/>
    <w:rsid w:val="00A719F6"/>
    <w:rsid w:val="00A7200C"/>
    <w:rsid w:val="00A727F2"/>
    <w:rsid w:val="00A736E9"/>
    <w:rsid w:val="00A73D17"/>
    <w:rsid w:val="00A744B6"/>
    <w:rsid w:val="00A756AE"/>
    <w:rsid w:val="00A773D4"/>
    <w:rsid w:val="00A8019E"/>
    <w:rsid w:val="00A80304"/>
    <w:rsid w:val="00A816CF"/>
    <w:rsid w:val="00A86435"/>
    <w:rsid w:val="00A90501"/>
    <w:rsid w:val="00A9104F"/>
    <w:rsid w:val="00A91A42"/>
    <w:rsid w:val="00A91B2F"/>
    <w:rsid w:val="00A9589D"/>
    <w:rsid w:val="00A96953"/>
    <w:rsid w:val="00A9768C"/>
    <w:rsid w:val="00AA0F5A"/>
    <w:rsid w:val="00AA2258"/>
    <w:rsid w:val="00AA72D0"/>
    <w:rsid w:val="00AA7961"/>
    <w:rsid w:val="00AB1044"/>
    <w:rsid w:val="00AB2FD7"/>
    <w:rsid w:val="00AB58B6"/>
    <w:rsid w:val="00AB6EB2"/>
    <w:rsid w:val="00AB74A5"/>
    <w:rsid w:val="00AB7935"/>
    <w:rsid w:val="00AC01F1"/>
    <w:rsid w:val="00AC1A6F"/>
    <w:rsid w:val="00AC2770"/>
    <w:rsid w:val="00AC2C3C"/>
    <w:rsid w:val="00AC2D0B"/>
    <w:rsid w:val="00AC32A2"/>
    <w:rsid w:val="00AC3C75"/>
    <w:rsid w:val="00AC4C05"/>
    <w:rsid w:val="00AD0517"/>
    <w:rsid w:val="00AD1E1D"/>
    <w:rsid w:val="00AD252F"/>
    <w:rsid w:val="00AD2958"/>
    <w:rsid w:val="00AD4D01"/>
    <w:rsid w:val="00AD68B4"/>
    <w:rsid w:val="00AD7332"/>
    <w:rsid w:val="00AE006B"/>
    <w:rsid w:val="00AE14EF"/>
    <w:rsid w:val="00AE345E"/>
    <w:rsid w:val="00AE36E3"/>
    <w:rsid w:val="00AE3B74"/>
    <w:rsid w:val="00AE3D7A"/>
    <w:rsid w:val="00AE4651"/>
    <w:rsid w:val="00AF07C9"/>
    <w:rsid w:val="00AF23C6"/>
    <w:rsid w:val="00AF60F5"/>
    <w:rsid w:val="00AF7F13"/>
    <w:rsid w:val="00B00018"/>
    <w:rsid w:val="00B003DE"/>
    <w:rsid w:val="00B01582"/>
    <w:rsid w:val="00B02D69"/>
    <w:rsid w:val="00B0459A"/>
    <w:rsid w:val="00B0516F"/>
    <w:rsid w:val="00B05862"/>
    <w:rsid w:val="00B066C1"/>
    <w:rsid w:val="00B10E6C"/>
    <w:rsid w:val="00B1201E"/>
    <w:rsid w:val="00B12F9F"/>
    <w:rsid w:val="00B140C2"/>
    <w:rsid w:val="00B147FA"/>
    <w:rsid w:val="00B1491A"/>
    <w:rsid w:val="00B15A90"/>
    <w:rsid w:val="00B163F5"/>
    <w:rsid w:val="00B1790F"/>
    <w:rsid w:val="00B213E3"/>
    <w:rsid w:val="00B234DC"/>
    <w:rsid w:val="00B23EEA"/>
    <w:rsid w:val="00B24787"/>
    <w:rsid w:val="00B251D9"/>
    <w:rsid w:val="00B25E45"/>
    <w:rsid w:val="00B316A8"/>
    <w:rsid w:val="00B31AE9"/>
    <w:rsid w:val="00B33589"/>
    <w:rsid w:val="00B3397C"/>
    <w:rsid w:val="00B35DEB"/>
    <w:rsid w:val="00B36F23"/>
    <w:rsid w:val="00B37C8E"/>
    <w:rsid w:val="00B41BBF"/>
    <w:rsid w:val="00B41ED3"/>
    <w:rsid w:val="00B443BD"/>
    <w:rsid w:val="00B44D60"/>
    <w:rsid w:val="00B45D26"/>
    <w:rsid w:val="00B46E33"/>
    <w:rsid w:val="00B51632"/>
    <w:rsid w:val="00B5320C"/>
    <w:rsid w:val="00B53660"/>
    <w:rsid w:val="00B5426F"/>
    <w:rsid w:val="00B543AF"/>
    <w:rsid w:val="00B54AF1"/>
    <w:rsid w:val="00B5581B"/>
    <w:rsid w:val="00B55C07"/>
    <w:rsid w:val="00B56D8A"/>
    <w:rsid w:val="00B56E90"/>
    <w:rsid w:val="00B56F32"/>
    <w:rsid w:val="00B57B25"/>
    <w:rsid w:val="00B60997"/>
    <w:rsid w:val="00B620A7"/>
    <w:rsid w:val="00B622BC"/>
    <w:rsid w:val="00B652CF"/>
    <w:rsid w:val="00B665FD"/>
    <w:rsid w:val="00B66FF9"/>
    <w:rsid w:val="00B6794C"/>
    <w:rsid w:val="00B67AB5"/>
    <w:rsid w:val="00B730D1"/>
    <w:rsid w:val="00B732AF"/>
    <w:rsid w:val="00B760CE"/>
    <w:rsid w:val="00B80E4E"/>
    <w:rsid w:val="00B813ED"/>
    <w:rsid w:val="00B81C6C"/>
    <w:rsid w:val="00B83B8D"/>
    <w:rsid w:val="00B8443F"/>
    <w:rsid w:val="00B84811"/>
    <w:rsid w:val="00B855D0"/>
    <w:rsid w:val="00B86FCD"/>
    <w:rsid w:val="00B870DD"/>
    <w:rsid w:val="00B8735B"/>
    <w:rsid w:val="00B87CDA"/>
    <w:rsid w:val="00B902E4"/>
    <w:rsid w:val="00B906C9"/>
    <w:rsid w:val="00B91D5E"/>
    <w:rsid w:val="00B92C14"/>
    <w:rsid w:val="00B93057"/>
    <w:rsid w:val="00B95851"/>
    <w:rsid w:val="00B95990"/>
    <w:rsid w:val="00B95C33"/>
    <w:rsid w:val="00B975DD"/>
    <w:rsid w:val="00BA0FBD"/>
    <w:rsid w:val="00BA1464"/>
    <w:rsid w:val="00BA30BE"/>
    <w:rsid w:val="00BA30F8"/>
    <w:rsid w:val="00BA3DA9"/>
    <w:rsid w:val="00BA3ED8"/>
    <w:rsid w:val="00BA51FB"/>
    <w:rsid w:val="00BB0E92"/>
    <w:rsid w:val="00BB14C1"/>
    <w:rsid w:val="00BB1639"/>
    <w:rsid w:val="00BB200A"/>
    <w:rsid w:val="00BB46B3"/>
    <w:rsid w:val="00BB4A08"/>
    <w:rsid w:val="00BB4CB0"/>
    <w:rsid w:val="00BB52AB"/>
    <w:rsid w:val="00BB557F"/>
    <w:rsid w:val="00BB70E4"/>
    <w:rsid w:val="00BC0B11"/>
    <w:rsid w:val="00BC0B71"/>
    <w:rsid w:val="00BC0BBE"/>
    <w:rsid w:val="00BC1D39"/>
    <w:rsid w:val="00BC1D67"/>
    <w:rsid w:val="00BC32FF"/>
    <w:rsid w:val="00BC41B4"/>
    <w:rsid w:val="00BC4EE7"/>
    <w:rsid w:val="00BC7103"/>
    <w:rsid w:val="00BC7822"/>
    <w:rsid w:val="00BD3980"/>
    <w:rsid w:val="00BD4527"/>
    <w:rsid w:val="00BD4DB1"/>
    <w:rsid w:val="00BD68B4"/>
    <w:rsid w:val="00BE124A"/>
    <w:rsid w:val="00BE1DAD"/>
    <w:rsid w:val="00BE2791"/>
    <w:rsid w:val="00BE3110"/>
    <w:rsid w:val="00BE377D"/>
    <w:rsid w:val="00BE3BCB"/>
    <w:rsid w:val="00BE41DD"/>
    <w:rsid w:val="00BE45D3"/>
    <w:rsid w:val="00BF0786"/>
    <w:rsid w:val="00BF1422"/>
    <w:rsid w:val="00BF1927"/>
    <w:rsid w:val="00BF3272"/>
    <w:rsid w:val="00BF3532"/>
    <w:rsid w:val="00BF416A"/>
    <w:rsid w:val="00BF4505"/>
    <w:rsid w:val="00BF4821"/>
    <w:rsid w:val="00BF54EA"/>
    <w:rsid w:val="00BF5BD1"/>
    <w:rsid w:val="00C00424"/>
    <w:rsid w:val="00C0051B"/>
    <w:rsid w:val="00C01139"/>
    <w:rsid w:val="00C012BC"/>
    <w:rsid w:val="00C01445"/>
    <w:rsid w:val="00C0659C"/>
    <w:rsid w:val="00C06AEB"/>
    <w:rsid w:val="00C1141A"/>
    <w:rsid w:val="00C13884"/>
    <w:rsid w:val="00C1433F"/>
    <w:rsid w:val="00C161B5"/>
    <w:rsid w:val="00C17A22"/>
    <w:rsid w:val="00C2275E"/>
    <w:rsid w:val="00C26036"/>
    <w:rsid w:val="00C2612A"/>
    <w:rsid w:val="00C26BBE"/>
    <w:rsid w:val="00C26EFE"/>
    <w:rsid w:val="00C27141"/>
    <w:rsid w:val="00C314FA"/>
    <w:rsid w:val="00C3195F"/>
    <w:rsid w:val="00C3199D"/>
    <w:rsid w:val="00C320BF"/>
    <w:rsid w:val="00C343DA"/>
    <w:rsid w:val="00C34934"/>
    <w:rsid w:val="00C35D89"/>
    <w:rsid w:val="00C3639B"/>
    <w:rsid w:val="00C363EC"/>
    <w:rsid w:val="00C41361"/>
    <w:rsid w:val="00C461B9"/>
    <w:rsid w:val="00C46C71"/>
    <w:rsid w:val="00C47277"/>
    <w:rsid w:val="00C50496"/>
    <w:rsid w:val="00C5323B"/>
    <w:rsid w:val="00C53EDC"/>
    <w:rsid w:val="00C570F4"/>
    <w:rsid w:val="00C57341"/>
    <w:rsid w:val="00C57741"/>
    <w:rsid w:val="00C57AD3"/>
    <w:rsid w:val="00C57ED4"/>
    <w:rsid w:val="00C63C0E"/>
    <w:rsid w:val="00C64593"/>
    <w:rsid w:val="00C64869"/>
    <w:rsid w:val="00C64D50"/>
    <w:rsid w:val="00C65399"/>
    <w:rsid w:val="00C664EC"/>
    <w:rsid w:val="00C668F0"/>
    <w:rsid w:val="00C67A20"/>
    <w:rsid w:val="00C70764"/>
    <w:rsid w:val="00C72D68"/>
    <w:rsid w:val="00C73079"/>
    <w:rsid w:val="00C74658"/>
    <w:rsid w:val="00C74CF1"/>
    <w:rsid w:val="00C75FB4"/>
    <w:rsid w:val="00C77732"/>
    <w:rsid w:val="00C77DEC"/>
    <w:rsid w:val="00C807E0"/>
    <w:rsid w:val="00C82766"/>
    <w:rsid w:val="00C83884"/>
    <w:rsid w:val="00C85649"/>
    <w:rsid w:val="00C90091"/>
    <w:rsid w:val="00C906A9"/>
    <w:rsid w:val="00C90EFC"/>
    <w:rsid w:val="00C916C1"/>
    <w:rsid w:val="00C92FE9"/>
    <w:rsid w:val="00C94F10"/>
    <w:rsid w:val="00C95043"/>
    <w:rsid w:val="00C96DFD"/>
    <w:rsid w:val="00C96F5F"/>
    <w:rsid w:val="00C97A5B"/>
    <w:rsid w:val="00CA083A"/>
    <w:rsid w:val="00CA0DBA"/>
    <w:rsid w:val="00CA19AE"/>
    <w:rsid w:val="00CA3AE1"/>
    <w:rsid w:val="00CA45D1"/>
    <w:rsid w:val="00CA5706"/>
    <w:rsid w:val="00CB0456"/>
    <w:rsid w:val="00CB1216"/>
    <w:rsid w:val="00CB2D91"/>
    <w:rsid w:val="00CB36CE"/>
    <w:rsid w:val="00CB417F"/>
    <w:rsid w:val="00CB5BDC"/>
    <w:rsid w:val="00CB5D51"/>
    <w:rsid w:val="00CB741E"/>
    <w:rsid w:val="00CB7B42"/>
    <w:rsid w:val="00CC1100"/>
    <w:rsid w:val="00CC1DBE"/>
    <w:rsid w:val="00CC39CC"/>
    <w:rsid w:val="00CC51AB"/>
    <w:rsid w:val="00CC6A4F"/>
    <w:rsid w:val="00CD0F50"/>
    <w:rsid w:val="00CD1455"/>
    <w:rsid w:val="00CD1E3C"/>
    <w:rsid w:val="00CD46BF"/>
    <w:rsid w:val="00CD4C3E"/>
    <w:rsid w:val="00CD5A83"/>
    <w:rsid w:val="00CD686D"/>
    <w:rsid w:val="00CE0874"/>
    <w:rsid w:val="00CE2E43"/>
    <w:rsid w:val="00CE3BDD"/>
    <w:rsid w:val="00CE42FB"/>
    <w:rsid w:val="00CE46EB"/>
    <w:rsid w:val="00CE5ED1"/>
    <w:rsid w:val="00CE6D3B"/>
    <w:rsid w:val="00CF12A5"/>
    <w:rsid w:val="00CF177F"/>
    <w:rsid w:val="00CF4DA1"/>
    <w:rsid w:val="00CF5623"/>
    <w:rsid w:val="00CF66F4"/>
    <w:rsid w:val="00CF6F6E"/>
    <w:rsid w:val="00D02173"/>
    <w:rsid w:val="00D02E8D"/>
    <w:rsid w:val="00D02EFB"/>
    <w:rsid w:val="00D03B8C"/>
    <w:rsid w:val="00D03BE4"/>
    <w:rsid w:val="00D0431B"/>
    <w:rsid w:val="00D04DD6"/>
    <w:rsid w:val="00D057C0"/>
    <w:rsid w:val="00D058E5"/>
    <w:rsid w:val="00D05E63"/>
    <w:rsid w:val="00D05F88"/>
    <w:rsid w:val="00D10374"/>
    <w:rsid w:val="00D11CCC"/>
    <w:rsid w:val="00D135B1"/>
    <w:rsid w:val="00D14F8B"/>
    <w:rsid w:val="00D151B5"/>
    <w:rsid w:val="00D152CF"/>
    <w:rsid w:val="00D261A7"/>
    <w:rsid w:val="00D26DC7"/>
    <w:rsid w:val="00D274E5"/>
    <w:rsid w:val="00D27823"/>
    <w:rsid w:val="00D32C15"/>
    <w:rsid w:val="00D366F0"/>
    <w:rsid w:val="00D36A10"/>
    <w:rsid w:val="00D40CC4"/>
    <w:rsid w:val="00D447EF"/>
    <w:rsid w:val="00D45E7F"/>
    <w:rsid w:val="00D501D8"/>
    <w:rsid w:val="00D50B1C"/>
    <w:rsid w:val="00D52DB4"/>
    <w:rsid w:val="00D55458"/>
    <w:rsid w:val="00D563C6"/>
    <w:rsid w:val="00D62706"/>
    <w:rsid w:val="00D628D5"/>
    <w:rsid w:val="00D6471C"/>
    <w:rsid w:val="00D701D5"/>
    <w:rsid w:val="00D7295C"/>
    <w:rsid w:val="00D72A6A"/>
    <w:rsid w:val="00D731B2"/>
    <w:rsid w:val="00D74594"/>
    <w:rsid w:val="00D7552B"/>
    <w:rsid w:val="00D7591E"/>
    <w:rsid w:val="00D75C7E"/>
    <w:rsid w:val="00D7758B"/>
    <w:rsid w:val="00D8102C"/>
    <w:rsid w:val="00D81459"/>
    <w:rsid w:val="00D81A0A"/>
    <w:rsid w:val="00D84556"/>
    <w:rsid w:val="00D863AD"/>
    <w:rsid w:val="00D90FBB"/>
    <w:rsid w:val="00D93742"/>
    <w:rsid w:val="00D94121"/>
    <w:rsid w:val="00D944DD"/>
    <w:rsid w:val="00D9450B"/>
    <w:rsid w:val="00D9519C"/>
    <w:rsid w:val="00D96D6B"/>
    <w:rsid w:val="00DA28DA"/>
    <w:rsid w:val="00DA4734"/>
    <w:rsid w:val="00DA4F64"/>
    <w:rsid w:val="00DA64F2"/>
    <w:rsid w:val="00DB01AE"/>
    <w:rsid w:val="00DB0869"/>
    <w:rsid w:val="00DB1E99"/>
    <w:rsid w:val="00DB29A3"/>
    <w:rsid w:val="00DB2A96"/>
    <w:rsid w:val="00DB3C21"/>
    <w:rsid w:val="00DB3FC8"/>
    <w:rsid w:val="00DB4E12"/>
    <w:rsid w:val="00DB5885"/>
    <w:rsid w:val="00DB5BB7"/>
    <w:rsid w:val="00DB612F"/>
    <w:rsid w:val="00DB66A2"/>
    <w:rsid w:val="00DC0810"/>
    <w:rsid w:val="00DC1A09"/>
    <w:rsid w:val="00DC1FC2"/>
    <w:rsid w:val="00DC26A3"/>
    <w:rsid w:val="00DC2F1D"/>
    <w:rsid w:val="00DC3C3B"/>
    <w:rsid w:val="00DC3F5B"/>
    <w:rsid w:val="00DD0EA7"/>
    <w:rsid w:val="00DD0ED6"/>
    <w:rsid w:val="00DD26A8"/>
    <w:rsid w:val="00DD415F"/>
    <w:rsid w:val="00DD4CE4"/>
    <w:rsid w:val="00DD53E0"/>
    <w:rsid w:val="00DE0329"/>
    <w:rsid w:val="00DE0BCB"/>
    <w:rsid w:val="00DE1F29"/>
    <w:rsid w:val="00DE29EC"/>
    <w:rsid w:val="00DE2CA0"/>
    <w:rsid w:val="00DE2CD6"/>
    <w:rsid w:val="00DE399A"/>
    <w:rsid w:val="00DE4023"/>
    <w:rsid w:val="00DE5828"/>
    <w:rsid w:val="00DE5D39"/>
    <w:rsid w:val="00DF64B2"/>
    <w:rsid w:val="00E0047D"/>
    <w:rsid w:val="00E01848"/>
    <w:rsid w:val="00E02A86"/>
    <w:rsid w:val="00E02F10"/>
    <w:rsid w:val="00E03379"/>
    <w:rsid w:val="00E0337C"/>
    <w:rsid w:val="00E03D90"/>
    <w:rsid w:val="00E0476A"/>
    <w:rsid w:val="00E04E3E"/>
    <w:rsid w:val="00E10C10"/>
    <w:rsid w:val="00E111DC"/>
    <w:rsid w:val="00E12E26"/>
    <w:rsid w:val="00E1372F"/>
    <w:rsid w:val="00E15A39"/>
    <w:rsid w:val="00E15F63"/>
    <w:rsid w:val="00E1613C"/>
    <w:rsid w:val="00E161F7"/>
    <w:rsid w:val="00E1685B"/>
    <w:rsid w:val="00E16E54"/>
    <w:rsid w:val="00E1762E"/>
    <w:rsid w:val="00E17AD9"/>
    <w:rsid w:val="00E203E6"/>
    <w:rsid w:val="00E21113"/>
    <w:rsid w:val="00E23BB4"/>
    <w:rsid w:val="00E30C47"/>
    <w:rsid w:val="00E30DC4"/>
    <w:rsid w:val="00E32CE4"/>
    <w:rsid w:val="00E33B1B"/>
    <w:rsid w:val="00E34E04"/>
    <w:rsid w:val="00E40F58"/>
    <w:rsid w:val="00E419EA"/>
    <w:rsid w:val="00E429E3"/>
    <w:rsid w:val="00E43D80"/>
    <w:rsid w:val="00E446FF"/>
    <w:rsid w:val="00E457A2"/>
    <w:rsid w:val="00E4612A"/>
    <w:rsid w:val="00E47473"/>
    <w:rsid w:val="00E47804"/>
    <w:rsid w:val="00E512C5"/>
    <w:rsid w:val="00E52A5F"/>
    <w:rsid w:val="00E5386D"/>
    <w:rsid w:val="00E54653"/>
    <w:rsid w:val="00E547B2"/>
    <w:rsid w:val="00E54E41"/>
    <w:rsid w:val="00E605FA"/>
    <w:rsid w:val="00E61BE9"/>
    <w:rsid w:val="00E61F2E"/>
    <w:rsid w:val="00E62F6F"/>
    <w:rsid w:val="00E6393F"/>
    <w:rsid w:val="00E640DC"/>
    <w:rsid w:val="00E64971"/>
    <w:rsid w:val="00E666C1"/>
    <w:rsid w:val="00E70FDE"/>
    <w:rsid w:val="00E75895"/>
    <w:rsid w:val="00E762DF"/>
    <w:rsid w:val="00E768CF"/>
    <w:rsid w:val="00E76F2D"/>
    <w:rsid w:val="00E77651"/>
    <w:rsid w:val="00E80052"/>
    <w:rsid w:val="00E802F7"/>
    <w:rsid w:val="00E82595"/>
    <w:rsid w:val="00E84EC1"/>
    <w:rsid w:val="00E87305"/>
    <w:rsid w:val="00E876FB"/>
    <w:rsid w:val="00E87CC4"/>
    <w:rsid w:val="00E934BF"/>
    <w:rsid w:val="00E94F44"/>
    <w:rsid w:val="00E9672A"/>
    <w:rsid w:val="00E96D94"/>
    <w:rsid w:val="00EA016E"/>
    <w:rsid w:val="00EA0C8F"/>
    <w:rsid w:val="00EA6DBD"/>
    <w:rsid w:val="00EA773E"/>
    <w:rsid w:val="00EA7FEF"/>
    <w:rsid w:val="00EB0F1D"/>
    <w:rsid w:val="00EB117A"/>
    <w:rsid w:val="00EB18D2"/>
    <w:rsid w:val="00EB1974"/>
    <w:rsid w:val="00EB26CF"/>
    <w:rsid w:val="00EB31C4"/>
    <w:rsid w:val="00EB3BE4"/>
    <w:rsid w:val="00EB3C03"/>
    <w:rsid w:val="00EB59D9"/>
    <w:rsid w:val="00EB60F4"/>
    <w:rsid w:val="00EB6366"/>
    <w:rsid w:val="00EB652E"/>
    <w:rsid w:val="00EB7266"/>
    <w:rsid w:val="00EC017B"/>
    <w:rsid w:val="00EC0384"/>
    <w:rsid w:val="00EC39F4"/>
    <w:rsid w:val="00EC470F"/>
    <w:rsid w:val="00EC4F14"/>
    <w:rsid w:val="00EC514A"/>
    <w:rsid w:val="00EC7D45"/>
    <w:rsid w:val="00ED0042"/>
    <w:rsid w:val="00ED0D5E"/>
    <w:rsid w:val="00ED2A86"/>
    <w:rsid w:val="00ED4011"/>
    <w:rsid w:val="00ED759E"/>
    <w:rsid w:val="00EE0D71"/>
    <w:rsid w:val="00EE3698"/>
    <w:rsid w:val="00EE388C"/>
    <w:rsid w:val="00EE581F"/>
    <w:rsid w:val="00EF06AD"/>
    <w:rsid w:val="00EF1B93"/>
    <w:rsid w:val="00EF2075"/>
    <w:rsid w:val="00EF3B11"/>
    <w:rsid w:val="00EF5E09"/>
    <w:rsid w:val="00EF6A04"/>
    <w:rsid w:val="00EF6F79"/>
    <w:rsid w:val="00EF780E"/>
    <w:rsid w:val="00F00E39"/>
    <w:rsid w:val="00F00FF6"/>
    <w:rsid w:val="00F01155"/>
    <w:rsid w:val="00F01429"/>
    <w:rsid w:val="00F03863"/>
    <w:rsid w:val="00F03A8D"/>
    <w:rsid w:val="00F05921"/>
    <w:rsid w:val="00F10C5A"/>
    <w:rsid w:val="00F1253F"/>
    <w:rsid w:val="00F13A6A"/>
    <w:rsid w:val="00F144AB"/>
    <w:rsid w:val="00F1544B"/>
    <w:rsid w:val="00F2058D"/>
    <w:rsid w:val="00F218C7"/>
    <w:rsid w:val="00F220E1"/>
    <w:rsid w:val="00F22CD5"/>
    <w:rsid w:val="00F22CF0"/>
    <w:rsid w:val="00F24804"/>
    <w:rsid w:val="00F24A97"/>
    <w:rsid w:val="00F26473"/>
    <w:rsid w:val="00F26EF9"/>
    <w:rsid w:val="00F30830"/>
    <w:rsid w:val="00F313C2"/>
    <w:rsid w:val="00F3300B"/>
    <w:rsid w:val="00F33ADE"/>
    <w:rsid w:val="00F36385"/>
    <w:rsid w:val="00F3648C"/>
    <w:rsid w:val="00F442E0"/>
    <w:rsid w:val="00F45F59"/>
    <w:rsid w:val="00F46873"/>
    <w:rsid w:val="00F50A3B"/>
    <w:rsid w:val="00F5158E"/>
    <w:rsid w:val="00F524F2"/>
    <w:rsid w:val="00F52D3D"/>
    <w:rsid w:val="00F53E55"/>
    <w:rsid w:val="00F540C7"/>
    <w:rsid w:val="00F54295"/>
    <w:rsid w:val="00F54843"/>
    <w:rsid w:val="00F5512A"/>
    <w:rsid w:val="00F564EC"/>
    <w:rsid w:val="00F56639"/>
    <w:rsid w:val="00F63720"/>
    <w:rsid w:val="00F647C5"/>
    <w:rsid w:val="00F65812"/>
    <w:rsid w:val="00F65F80"/>
    <w:rsid w:val="00F7069E"/>
    <w:rsid w:val="00F71C3C"/>
    <w:rsid w:val="00F71FD0"/>
    <w:rsid w:val="00F73F4F"/>
    <w:rsid w:val="00F7431C"/>
    <w:rsid w:val="00F768C6"/>
    <w:rsid w:val="00F77ED0"/>
    <w:rsid w:val="00F804B0"/>
    <w:rsid w:val="00F81F6B"/>
    <w:rsid w:val="00F822A6"/>
    <w:rsid w:val="00F82522"/>
    <w:rsid w:val="00F82A93"/>
    <w:rsid w:val="00F82BB9"/>
    <w:rsid w:val="00F83C68"/>
    <w:rsid w:val="00F843E3"/>
    <w:rsid w:val="00F845E2"/>
    <w:rsid w:val="00F8464A"/>
    <w:rsid w:val="00F84A62"/>
    <w:rsid w:val="00F8597D"/>
    <w:rsid w:val="00F90C6B"/>
    <w:rsid w:val="00F90E77"/>
    <w:rsid w:val="00F92761"/>
    <w:rsid w:val="00F93091"/>
    <w:rsid w:val="00F962D4"/>
    <w:rsid w:val="00F96468"/>
    <w:rsid w:val="00FA0AC6"/>
    <w:rsid w:val="00FA3164"/>
    <w:rsid w:val="00FA35E5"/>
    <w:rsid w:val="00FA4AB3"/>
    <w:rsid w:val="00FA55D7"/>
    <w:rsid w:val="00FA57CA"/>
    <w:rsid w:val="00FA5AB8"/>
    <w:rsid w:val="00FA6E84"/>
    <w:rsid w:val="00FB072B"/>
    <w:rsid w:val="00FB095C"/>
    <w:rsid w:val="00FB193E"/>
    <w:rsid w:val="00FB2963"/>
    <w:rsid w:val="00FB32DE"/>
    <w:rsid w:val="00FB3912"/>
    <w:rsid w:val="00FB4177"/>
    <w:rsid w:val="00FB4A7A"/>
    <w:rsid w:val="00FB7406"/>
    <w:rsid w:val="00FB769F"/>
    <w:rsid w:val="00FC00B9"/>
    <w:rsid w:val="00FC02CA"/>
    <w:rsid w:val="00FC3BCE"/>
    <w:rsid w:val="00FC3D52"/>
    <w:rsid w:val="00FC49A7"/>
    <w:rsid w:val="00FC4BD0"/>
    <w:rsid w:val="00FD1992"/>
    <w:rsid w:val="00FD1B80"/>
    <w:rsid w:val="00FD26BB"/>
    <w:rsid w:val="00FD3261"/>
    <w:rsid w:val="00FD38C3"/>
    <w:rsid w:val="00FD3EE7"/>
    <w:rsid w:val="00FD5B09"/>
    <w:rsid w:val="00FD7B78"/>
    <w:rsid w:val="00FE0D5A"/>
    <w:rsid w:val="00FE2DC3"/>
    <w:rsid w:val="00FE2DFF"/>
    <w:rsid w:val="00FE4209"/>
    <w:rsid w:val="00FE42F3"/>
    <w:rsid w:val="00FE4B39"/>
    <w:rsid w:val="00FE5E71"/>
    <w:rsid w:val="00FF296E"/>
    <w:rsid w:val="00FF5B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7172D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5293"/>
    <w:pPr>
      <w:widowControl w:val="0"/>
      <w:autoSpaceDE w:val="0"/>
      <w:autoSpaceDN w:val="0"/>
      <w:adjustRightInd w:val="0"/>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150437"/>
    <w:pPr>
      <w:tabs>
        <w:tab w:val="center" w:pos="4320"/>
        <w:tab w:val="right" w:pos="8640"/>
      </w:tabs>
    </w:pPr>
  </w:style>
  <w:style w:type="character" w:customStyle="1" w:styleId="FooterChar">
    <w:name w:val="Footer Char"/>
    <w:basedOn w:val="DefaultParagraphFont"/>
    <w:link w:val="Footer"/>
    <w:uiPriority w:val="99"/>
    <w:rsid w:val="008C28FF"/>
    <w:rPr>
      <w:sz w:val="20"/>
      <w:szCs w:val="20"/>
    </w:rPr>
  </w:style>
  <w:style w:type="character" w:styleId="PageNumber">
    <w:name w:val="page number"/>
    <w:basedOn w:val="DefaultParagraphFont"/>
    <w:uiPriority w:val="99"/>
    <w:rsid w:val="00150437"/>
    <w:rPr>
      <w:rFonts w:cs="Times New Roman"/>
    </w:rPr>
  </w:style>
  <w:style w:type="paragraph" w:styleId="NormalWeb">
    <w:name w:val="Normal (Web)"/>
    <w:basedOn w:val="Normal"/>
    <w:uiPriority w:val="99"/>
    <w:rsid w:val="00871AB7"/>
    <w:pPr>
      <w:widowControl/>
      <w:autoSpaceDE/>
      <w:autoSpaceDN/>
      <w:adjustRightInd/>
      <w:spacing w:before="100" w:beforeAutospacing="1" w:after="100" w:afterAutospacing="1"/>
    </w:pPr>
    <w:rPr>
      <w:sz w:val="24"/>
      <w:szCs w:val="24"/>
    </w:rPr>
  </w:style>
  <w:style w:type="character" w:styleId="Emphasis">
    <w:name w:val="Emphasis"/>
    <w:basedOn w:val="DefaultParagraphFont"/>
    <w:uiPriority w:val="99"/>
    <w:qFormat/>
    <w:rsid w:val="00871AB7"/>
    <w:rPr>
      <w:rFonts w:cs="Times New Roman"/>
      <w:i/>
      <w:iCs/>
    </w:rPr>
  </w:style>
  <w:style w:type="character" w:styleId="Hyperlink">
    <w:name w:val="Hyperlink"/>
    <w:basedOn w:val="DefaultParagraphFont"/>
    <w:uiPriority w:val="99"/>
    <w:rsid w:val="00871AB7"/>
    <w:rPr>
      <w:rFonts w:cs="Times New Roman"/>
      <w:color w:val="0000FF"/>
      <w:u w:val="single"/>
    </w:rPr>
  </w:style>
  <w:style w:type="character" w:styleId="FollowedHyperlink">
    <w:name w:val="FollowedHyperlink"/>
    <w:basedOn w:val="DefaultParagraphFont"/>
    <w:uiPriority w:val="99"/>
    <w:rsid w:val="000D498D"/>
    <w:rPr>
      <w:rFonts w:cs="Times New Roman"/>
      <w:color w:val="800080"/>
      <w:u w:val="single"/>
    </w:rPr>
  </w:style>
  <w:style w:type="table" w:styleId="TableGrid">
    <w:name w:val="Table Grid"/>
    <w:basedOn w:val="TableNormal"/>
    <w:uiPriority w:val="59"/>
    <w:rsid w:val="001F41ED"/>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rsid w:val="00C50496"/>
    <w:rPr>
      <w:rFonts w:cs="Times New Roman"/>
      <w:sz w:val="16"/>
      <w:szCs w:val="16"/>
    </w:rPr>
  </w:style>
  <w:style w:type="paragraph" w:styleId="CommentText">
    <w:name w:val="annotation text"/>
    <w:basedOn w:val="Normal"/>
    <w:link w:val="CommentTextChar"/>
    <w:semiHidden/>
    <w:rsid w:val="00C50496"/>
  </w:style>
  <w:style w:type="character" w:customStyle="1" w:styleId="CommentTextChar">
    <w:name w:val="Comment Text Char"/>
    <w:basedOn w:val="DefaultParagraphFont"/>
    <w:link w:val="CommentText"/>
    <w:semiHidden/>
    <w:rsid w:val="008C28FF"/>
    <w:rPr>
      <w:sz w:val="20"/>
      <w:szCs w:val="20"/>
    </w:rPr>
  </w:style>
  <w:style w:type="paragraph" w:styleId="CommentSubject">
    <w:name w:val="annotation subject"/>
    <w:basedOn w:val="CommentText"/>
    <w:next w:val="CommentText"/>
    <w:link w:val="CommentSubjectChar"/>
    <w:uiPriority w:val="99"/>
    <w:semiHidden/>
    <w:rsid w:val="00C50496"/>
    <w:rPr>
      <w:b/>
      <w:bCs/>
    </w:rPr>
  </w:style>
  <w:style w:type="character" w:customStyle="1" w:styleId="CommentSubjectChar">
    <w:name w:val="Comment Subject Char"/>
    <w:basedOn w:val="CommentTextChar"/>
    <w:link w:val="CommentSubject"/>
    <w:uiPriority w:val="99"/>
    <w:semiHidden/>
    <w:rsid w:val="008C28FF"/>
    <w:rPr>
      <w:b/>
      <w:bCs/>
      <w:sz w:val="20"/>
      <w:szCs w:val="20"/>
    </w:rPr>
  </w:style>
  <w:style w:type="paragraph" w:styleId="BalloonText">
    <w:name w:val="Balloon Text"/>
    <w:basedOn w:val="Normal"/>
    <w:link w:val="BalloonTextChar"/>
    <w:uiPriority w:val="99"/>
    <w:semiHidden/>
    <w:rsid w:val="00C50496"/>
    <w:rPr>
      <w:rFonts w:ascii="Tahoma" w:hAnsi="Tahoma" w:cs="Tahoma"/>
      <w:sz w:val="16"/>
      <w:szCs w:val="16"/>
    </w:rPr>
  </w:style>
  <w:style w:type="character" w:customStyle="1" w:styleId="BalloonTextChar">
    <w:name w:val="Balloon Text Char"/>
    <w:basedOn w:val="DefaultParagraphFont"/>
    <w:link w:val="BalloonText"/>
    <w:uiPriority w:val="99"/>
    <w:semiHidden/>
    <w:rsid w:val="008C28FF"/>
    <w:rPr>
      <w:rFonts w:ascii="Tahoma" w:hAnsi="Tahoma" w:cs="Tahoma"/>
      <w:sz w:val="16"/>
      <w:szCs w:val="16"/>
    </w:rPr>
  </w:style>
  <w:style w:type="paragraph" w:styleId="ListParagraph">
    <w:name w:val="List Paragraph"/>
    <w:basedOn w:val="Normal"/>
    <w:uiPriority w:val="34"/>
    <w:qFormat/>
    <w:rsid w:val="00FE42F3"/>
    <w:pPr>
      <w:ind w:left="720"/>
      <w:contextualSpacing/>
    </w:pPr>
  </w:style>
  <w:style w:type="paragraph" w:styleId="HTMLPreformatted">
    <w:name w:val="HTML Preformatted"/>
    <w:basedOn w:val="Normal"/>
    <w:link w:val="HTMLPreformattedChar"/>
    <w:uiPriority w:val="99"/>
    <w:unhideWhenUsed/>
    <w:rsid w:val="000E036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rPr>
  </w:style>
  <w:style w:type="character" w:customStyle="1" w:styleId="HTMLPreformattedChar">
    <w:name w:val="HTML Preformatted Char"/>
    <w:basedOn w:val="DefaultParagraphFont"/>
    <w:link w:val="HTMLPreformatted"/>
    <w:uiPriority w:val="99"/>
    <w:rsid w:val="000E036F"/>
    <w:rPr>
      <w:rFonts w:ascii="Courier New" w:hAnsi="Courier New" w:cs="Courier New"/>
    </w:rPr>
  </w:style>
  <w:style w:type="paragraph" w:styleId="Header">
    <w:name w:val="header"/>
    <w:basedOn w:val="Normal"/>
    <w:link w:val="HeaderChar"/>
    <w:uiPriority w:val="99"/>
    <w:unhideWhenUsed/>
    <w:rsid w:val="00875EFD"/>
    <w:pPr>
      <w:tabs>
        <w:tab w:val="center" w:pos="4680"/>
        <w:tab w:val="right" w:pos="9360"/>
      </w:tabs>
    </w:pPr>
  </w:style>
  <w:style w:type="character" w:customStyle="1" w:styleId="HeaderChar">
    <w:name w:val="Header Char"/>
    <w:basedOn w:val="DefaultParagraphFont"/>
    <w:link w:val="Header"/>
    <w:uiPriority w:val="99"/>
    <w:rsid w:val="00875EFD"/>
    <w:rPr>
      <w:rFonts w:ascii="Arial" w:hAnsi="Arial" w:cs="Arial"/>
      <w:sz w:val="22"/>
      <w:szCs w:val="22"/>
    </w:rPr>
  </w:style>
  <w:style w:type="paragraph" w:styleId="Revision">
    <w:name w:val="Revision"/>
    <w:hidden/>
    <w:uiPriority w:val="99"/>
    <w:semiHidden/>
    <w:rsid w:val="00C96DFD"/>
    <w:rPr>
      <w:rFonts w:ascii="Arial" w:hAnsi="Arial" w:cs="Arial"/>
      <w:sz w:val="22"/>
      <w:szCs w:val="22"/>
    </w:rPr>
  </w:style>
  <w:style w:type="table" w:customStyle="1" w:styleId="GridTableLight">
    <w:name w:val="Grid Table Light"/>
    <w:basedOn w:val="TableNormal"/>
    <w:uiPriority w:val="40"/>
    <w:rsid w:val="00CB417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F05921"/>
    <w:pPr>
      <w:widowControl w:val="0"/>
      <w:autoSpaceDE w:val="0"/>
      <w:autoSpaceDN w:val="0"/>
      <w:adjustRightInd w:val="0"/>
    </w:pPr>
    <w:rPr>
      <w:rFonts w:ascii="Arial" w:hAnsi="Arial" w:cs="Arial"/>
      <w:sz w:val="22"/>
      <w:szCs w:val="22"/>
    </w:rPr>
  </w:style>
  <w:style w:type="table" w:customStyle="1" w:styleId="TableGrid1">
    <w:name w:val="Table Grid1"/>
    <w:basedOn w:val="TableNormal"/>
    <w:next w:val="TableGrid"/>
    <w:rsid w:val="00926EE7"/>
    <w:rPr>
      <w:rFonts w:ascii="Cambria" w:eastAsia="Cambria" w:hAnsi="Cambria"/>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207DA3"/>
    <w:rPr>
      <w:sz w:val="20"/>
      <w:szCs w:val="20"/>
    </w:rPr>
  </w:style>
  <w:style w:type="character" w:customStyle="1" w:styleId="FootnoteTextChar">
    <w:name w:val="Footnote Text Char"/>
    <w:basedOn w:val="DefaultParagraphFont"/>
    <w:link w:val="FootnoteText"/>
    <w:uiPriority w:val="99"/>
    <w:semiHidden/>
    <w:rsid w:val="00207DA3"/>
    <w:rPr>
      <w:rFonts w:ascii="Arial" w:hAnsi="Arial" w:cs="Arial"/>
    </w:rPr>
  </w:style>
  <w:style w:type="character" w:styleId="FootnoteReference">
    <w:name w:val="footnote reference"/>
    <w:basedOn w:val="DefaultParagraphFont"/>
    <w:uiPriority w:val="99"/>
    <w:semiHidden/>
    <w:unhideWhenUsed/>
    <w:rsid w:val="00207DA3"/>
    <w:rPr>
      <w:vertAlign w:val="superscript"/>
    </w:rPr>
  </w:style>
  <w:style w:type="table" w:customStyle="1" w:styleId="TableGrid3">
    <w:name w:val="Table Grid3"/>
    <w:basedOn w:val="TableNormal"/>
    <w:next w:val="TableGrid"/>
    <w:uiPriority w:val="59"/>
    <w:rsid w:val="00285D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7552B"/>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5293"/>
    <w:pPr>
      <w:widowControl w:val="0"/>
      <w:autoSpaceDE w:val="0"/>
      <w:autoSpaceDN w:val="0"/>
      <w:adjustRightInd w:val="0"/>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150437"/>
    <w:pPr>
      <w:tabs>
        <w:tab w:val="center" w:pos="4320"/>
        <w:tab w:val="right" w:pos="8640"/>
      </w:tabs>
    </w:pPr>
  </w:style>
  <w:style w:type="character" w:customStyle="1" w:styleId="FooterChar">
    <w:name w:val="Footer Char"/>
    <w:basedOn w:val="DefaultParagraphFont"/>
    <w:link w:val="Footer"/>
    <w:uiPriority w:val="99"/>
    <w:rsid w:val="008C28FF"/>
    <w:rPr>
      <w:sz w:val="20"/>
      <w:szCs w:val="20"/>
    </w:rPr>
  </w:style>
  <w:style w:type="character" w:styleId="PageNumber">
    <w:name w:val="page number"/>
    <w:basedOn w:val="DefaultParagraphFont"/>
    <w:uiPriority w:val="99"/>
    <w:rsid w:val="00150437"/>
    <w:rPr>
      <w:rFonts w:cs="Times New Roman"/>
    </w:rPr>
  </w:style>
  <w:style w:type="paragraph" w:styleId="NormalWeb">
    <w:name w:val="Normal (Web)"/>
    <w:basedOn w:val="Normal"/>
    <w:uiPriority w:val="99"/>
    <w:rsid w:val="00871AB7"/>
    <w:pPr>
      <w:widowControl/>
      <w:autoSpaceDE/>
      <w:autoSpaceDN/>
      <w:adjustRightInd/>
      <w:spacing w:before="100" w:beforeAutospacing="1" w:after="100" w:afterAutospacing="1"/>
    </w:pPr>
    <w:rPr>
      <w:sz w:val="24"/>
      <w:szCs w:val="24"/>
    </w:rPr>
  </w:style>
  <w:style w:type="character" w:styleId="Emphasis">
    <w:name w:val="Emphasis"/>
    <w:basedOn w:val="DefaultParagraphFont"/>
    <w:uiPriority w:val="99"/>
    <w:qFormat/>
    <w:rsid w:val="00871AB7"/>
    <w:rPr>
      <w:rFonts w:cs="Times New Roman"/>
      <w:i/>
      <w:iCs/>
    </w:rPr>
  </w:style>
  <w:style w:type="character" w:styleId="Hyperlink">
    <w:name w:val="Hyperlink"/>
    <w:basedOn w:val="DefaultParagraphFont"/>
    <w:uiPriority w:val="99"/>
    <w:rsid w:val="00871AB7"/>
    <w:rPr>
      <w:rFonts w:cs="Times New Roman"/>
      <w:color w:val="0000FF"/>
      <w:u w:val="single"/>
    </w:rPr>
  </w:style>
  <w:style w:type="character" w:styleId="FollowedHyperlink">
    <w:name w:val="FollowedHyperlink"/>
    <w:basedOn w:val="DefaultParagraphFont"/>
    <w:uiPriority w:val="99"/>
    <w:rsid w:val="000D498D"/>
    <w:rPr>
      <w:rFonts w:cs="Times New Roman"/>
      <w:color w:val="800080"/>
      <w:u w:val="single"/>
    </w:rPr>
  </w:style>
  <w:style w:type="table" w:styleId="TableGrid">
    <w:name w:val="Table Grid"/>
    <w:basedOn w:val="TableNormal"/>
    <w:uiPriority w:val="59"/>
    <w:rsid w:val="001F41ED"/>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rsid w:val="00C50496"/>
    <w:rPr>
      <w:rFonts w:cs="Times New Roman"/>
      <w:sz w:val="16"/>
      <w:szCs w:val="16"/>
    </w:rPr>
  </w:style>
  <w:style w:type="paragraph" w:styleId="CommentText">
    <w:name w:val="annotation text"/>
    <w:basedOn w:val="Normal"/>
    <w:link w:val="CommentTextChar"/>
    <w:semiHidden/>
    <w:rsid w:val="00C50496"/>
  </w:style>
  <w:style w:type="character" w:customStyle="1" w:styleId="CommentTextChar">
    <w:name w:val="Comment Text Char"/>
    <w:basedOn w:val="DefaultParagraphFont"/>
    <w:link w:val="CommentText"/>
    <w:semiHidden/>
    <w:rsid w:val="008C28FF"/>
    <w:rPr>
      <w:sz w:val="20"/>
      <w:szCs w:val="20"/>
    </w:rPr>
  </w:style>
  <w:style w:type="paragraph" w:styleId="CommentSubject">
    <w:name w:val="annotation subject"/>
    <w:basedOn w:val="CommentText"/>
    <w:next w:val="CommentText"/>
    <w:link w:val="CommentSubjectChar"/>
    <w:uiPriority w:val="99"/>
    <w:semiHidden/>
    <w:rsid w:val="00C50496"/>
    <w:rPr>
      <w:b/>
      <w:bCs/>
    </w:rPr>
  </w:style>
  <w:style w:type="character" w:customStyle="1" w:styleId="CommentSubjectChar">
    <w:name w:val="Comment Subject Char"/>
    <w:basedOn w:val="CommentTextChar"/>
    <w:link w:val="CommentSubject"/>
    <w:uiPriority w:val="99"/>
    <w:semiHidden/>
    <w:rsid w:val="008C28FF"/>
    <w:rPr>
      <w:b/>
      <w:bCs/>
      <w:sz w:val="20"/>
      <w:szCs w:val="20"/>
    </w:rPr>
  </w:style>
  <w:style w:type="paragraph" w:styleId="BalloonText">
    <w:name w:val="Balloon Text"/>
    <w:basedOn w:val="Normal"/>
    <w:link w:val="BalloonTextChar"/>
    <w:uiPriority w:val="99"/>
    <w:semiHidden/>
    <w:rsid w:val="00C50496"/>
    <w:rPr>
      <w:rFonts w:ascii="Tahoma" w:hAnsi="Tahoma" w:cs="Tahoma"/>
      <w:sz w:val="16"/>
      <w:szCs w:val="16"/>
    </w:rPr>
  </w:style>
  <w:style w:type="character" w:customStyle="1" w:styleId="BalloonTextChar">
    <w:name w:val="Balloon Text Char"/>
    <w:basedOn w:val="DefaultParagraphFont"/>
    <w:link w:val="BalloonText"/>
    <w:uiPriority w:val="99"/>
    <w:semiHidden/>
    <w:rsid w:val="008C28FF"/>
    <w:rPr>
      <w:rFonts w:ascii="Tahoma" w:hAnsi="Tahoma" w:cs="Tahoma"/>
      <w:sz w:val="16"/>
      <w:szCs w:val="16"/>
    </w:rPr>
  </w:style>
  <w:style w:type="paragraph" w:styleId="ListParagraph">
    <w:name w:val="List Paragraph"/>
    <w:basedOn w:val="Normal"/>
    <w:uiPriority w:val="34"/>
    <w:qFormat/>
    <w:rsid w:val="00FE42F3"/>
    <w:pPr>
      <w:ind w:left="720"/>
      <w:contextualSpacing/>
    </w:pPr>
  </w:style>
  <w:style w:type="paragraph" w:styleId="HTMLPreformatted">
    <w:name w:val="HTML Preformatted"/>
    <w:basedOn w:val="Normal"/>
    <w:link w:val="HTMLPreformattedChar"/>
    <w:uiPriority w:val="99"/>
    <w:unhideWhenUsed/>
    <w:rsid w:val="000E036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rPr>
  </w:style>
  <w:style w:type="character" w:customStyle="1" w:styleId="HTMLPreformattedChar">
    <w:name w:val="HTML Preformatted Char"/>
    <w:basedOn w:val="DefaultParagraphFont"/>
    <w:link w:val="HTMLPreformatted"/>
    <w:uiPriority w:val="99"/>
    <w:rsid w:val="000E036F"/>
    <w:rPr>
      <w:rFonts w:ascii="Courier New" w:hAnsi="Courier New" w:cs="Courier New"/>
    </w:rPr>
  </w:style>
  <w:style w:type="paragraph" w:styleId="Header">
    <w:name w:val="header"/>
    <w:basedOn w:val="Normal"/>
    <w:link w:val="HeaderChar"/>
    <w:uiPriority w:val="99"/>
    <w:unhideWhenUsed/>
    <w:rsid w:val="00875EFD"/>
    <w:pPr>
      <w:tabs>
        <w:tab w:val="center" w:pos="4680"/>
        <w:tab w:val="right" w:pos="9360"/>
      </w:tabs>
    </w:pPr>
  </w:style>
  <w:style w:type="character" w:customStyle="1" w:styleId="HeaderChar">
    <w:name w:val="Header Char"/>
    <w:basedOn w:val="DefaultParagraphFont"/>
    <w:link w:val="Header"/>
    <w:uiPriority w:val="99"/>
    <w:rsid w:val="00875EFD"/>
    <w:rPr>
      <w:rFonts w:ascii="Arial" w:hAnsi="Arial" w:cs="Arial"/>
      <w:sz w:val="22"/>
      <w:szCs w:val="22"/>
    </w:rPr>
  </w:style>
  <w:style w:type="paragraph" w:styleId="Revision">
    <w:name w:val="Revision"/>
    <w:hidden/>
    <w:uiPriority w:val="99"/>
    <w:semiHidden/>
    <w:rsid w:val="00C96DFD"/>
    <w:rPr>
      <w:rFonts w:ascii="Arial" w:hAnsi="Arial" w:cs="Arial"/>
      <w:sz w:val="22"/>
      <w:szCs w:val="22"/>
    </w:rPr>
  </w:style>
  <w:style w:type="table" w:customStyle="1" w:styleId="GridTableLight">
    <w:name w:val="Grid Table Light"/>
    <w:basedOn w:val="TableNormal"/>
    <w:uiPriority w:val="40"/>
    <w:rsid w:val="00CB417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F05921"/>
    <w:pPr>
      <w:widowControl w:val="0"/>
      <w:autoSpaceDE w:val="0"/>
      <w:autoSpaceDN w:val="0"/>
      <w:adjustRightInd w:val="0"/>
    </w:pPr>
    <w:rPr>
      <w:rFonts w:ascii="Arial" w:hAnsi="Arial" w:cs="Arial"/>
      <w:sz w:val="22"/>
      <w:szCs w:val="22"/>
    </w:rPr>
  </w:style>
  <w:style w:type="table" w:customStyle="1" w:styleId="TableGrid1">
    <w:name w:val="Table Grid1"/>
    <w:basedOn w:val="TableNormal"/>
    <w:next w:val="TableGrid"/>
    <w:rsid w:val="00926EE7"/>
    <w:rPr>
      <w:rFonts w:ascii="Cambria" w:eastAsia="Cambria" w:hAnsi="Cambria"/>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207DA3"/>
    <w:rPr>
      <w:sz w:val="20"/>
      <w:szCs w:val="20"/>
    </w:rPr>
  </w:style>
  <w:style w:type="character" w:customStyle="1" w:styleId="FootnoteTextChar">
    <w:name w:val="Footnote Text Char"/>
    <w:basedOn w:val="DefaultParagraphFont"/>
    <w:link w:val="FootnoteText"/>
    <w:uiPriority w:val="99"/>
    <w:semiHidden/>
    <w:rsid w:val="00207DA3"/>
    <w:rPr>
      <w:rFonts w:ascii="Arial" w:hAnsi="Arial" w:cs="Arial"/>
    </w:rPr>
  </w:style>
  <w:style w:type="character" w:styleId="FootnoteReference">
    <w:name w:val="footnote reference"/>
    <w:basedOn w:val="DefaultParagraphFont"/>
    <w:uiPriority w:val="99"/>
    <w:semiHidden/>
    <w:unhideWhenUsed/>
    <w:rsid w:val="00207DA3"/>
    <w:rPr>
      <w:vertAlign w:val="superscript"/>
    </w:rPr>
  </w:style>
  <w:style w:type="table" w:customStyle="1" w:styleId="TableGrid3">
    <w:name w:val="Table Grid3"/>
    <w:basedOn w:val="TableNormal"/>
    <w:next w:val="TableGrid"/>
    <w:uiPriority w:val="59"/>
    <w:rsid w:val="00285D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7552B"/>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842107">
      <w:bodyDiv w:val="1"/>
      <w:marLeft w:val="0"/>
      <w:marRight w:val="0"/>
      <w:marTop w:val="0"/>
      <w:marBottom w:val="0"/>
      <w:divBdr>
        <w:top w:val="none" w:sz="0" w:space="0" w:color="auto"/>
        <w:left w:val="none" w:sz="0" w:space="0" w:color="auto"/>
        <w:bottom w:val="none" w:sz="0" w:space="0" w:color="auto"/>
        <w:right w:val="none" w:sz="0" w:space="0" w:color="auto"/>
      </w:divBdr>
    </w:div>
    <w:div w:id="48723369">
      <w:marLeft w:val="0"/>
      <w:marRight w:val="0"/>
      <w:marTop w:val="0"/>
      <w:marBottom w:val="0"/>
      <w:divBdr>
        <w:top w:val="none" w:sz="0" w:space="0" w:color="auto"/>
        <w:left w:val="none" w:sz="0" w:space="0" w:color="auto"/>
        <w:bottom w:val="none" w:sz="0" w:space="0" w:color="auto"/>
        <w:right w:val="none" w:sz="0" w:space="0" w:color="auto"/>
      </w:divBdr>
    </w:div>
    <w:div w:id="48723370">
      <w:marLeft w:val="0"/>
      <w:marRight w:val="0"/>
      <w:marTop w:val="0"/>
      <w:marBottom w:val="0"/>
      <w:divBdr>
        <w:top w:val="none" w:sz="0" w:space="0" w:color="auto"/>
        <w:left w:val="none" w:sz="0" w:space="0" w:color="auto"/>
        <w:bottom w:val="none" w:sz="0" w:space="0" w:color="auto"/>
        <w:right w:val="none" w:sz="0" w:space="0" w:color="auto"/>
      </w:divBdr>
    </w:div>
    <w:div w:id="48723371">
      <w:marLeft w:val="0"/>
      <w:marRight w:val="0"/>
      <w:marTop w:val="0"/>
      <w:marBottom w:val="0"/>
      <w:divBdr>
        <w:top w:val="none" w:sz="0" w:space="0" w:color="auto"/>
        <w:left w:val="none" w:sz="0" w:space="0" w:color="auto"/>
        <w:bottom w:val="none" w:sz="0" w:space="0" w:color="auto"/>
        <w:right w:val="none" w:sz="0" w:space="0" w:color="auto"/>
      </w:divBdr>
    </w:div>
    <w:div w:id="59641461">
      <w:bodyDiv w:val="1"/>
      <w:marLeft w:val="0"/>
      <w:marRight w:val="0"/>
      <w:marTop w:val="0"/>
      <w:marBottom w:val="0"/>
      <w:divBdr>
        <w:top w:val="none" w:sz="0" w:space="0" w:color="auto"/>
        <w:left w:val="none" w:sz="0" w:space="0" w:color="auto"/>
        <w:bottom w:val="none" w:sz="0" w:space="0" w:color="auto"/>
        <w:right w:val="none" w:sz="0" w:space="0" w:color="auto"/>
      </w:divBdr>
      <w:divsChild>
        <w:div w:id="2110199373">
          <w:marLeft w:val="0"/>
          <w:marRight w:val="0"/>
          <w:marTop w:val="0"/>
          <w:marBottom w:val="0"/>
          <w:divBdr>
            <w:top w:val="none" w:sz="0" w:space="0" w:color="auto"/>
            <w:left w:val="none" w:sz="0" w:space="0" w:color="auto"/>
            <w:bottom w:val="none" w:sz="0" w:space="0" w:color="auto"/>
            <w:right w:val="none" w:sz="0" w:space="0" w:color="auto"/>
          </w:divBdr>
          <w:divsChild>
            <w:div w:id="2104951615">
              <w:marLeft w:val="0"/>
              <w:marRight w:val="0"/>
              <w:marTop w:val="0"/>
              <w:marBottom w:val="0"/>
              <w:divBdr>
                <w:top w:val="none" w:sz="0" w:space="0" w:color="auto"/>
                <w:left w:val="none" w:sz="0" w:space="0" w:color="auto"/>
                <w:bottom w:val="none" w:sz="0" w:space="0" w:color="auto"/>
                <w:right w:val="none" w:sz="0" w:space="0" w:color="auto"/>
              </w:divBdr>
              <w:divsChild>
                <w:div w:id="46520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32363">
      <w:bodyDiv w:val="1"/>
      <w:marLeft w:val="0"/>
      <w:marRight w:val="0"/>
      <w:marTop w:val="0"/>
      <w:marBottom w:val="0"/>
      <w:divBdr>
        <w:top w:val="none" w:sz="0" w:space="0" w:color="auto"/>
        <w:left w:val="none" w:sz="0" w:space="0" w:color="auto"/>
        <w:bottom w:val="none" w:sz="0" w:space="0" w:color="auto"/>
        <w:right w:val="none" w:sz="0" w:space="0" w:color="auto"/>
      </w:divBdr>
    </w:div>
    <w:div w:id="263077325">
      <w:bodyDiv w:val="1"/>
      <w:marLeft w:val="0"/>
      <w:marRight w:val="0"/>
      <w:marTop w:val="0"/>
      <w:marBottom w:val="0"/>
      <w:divBdr>
        <w:top w:val="none" w:sz="0" w:space="0" w:color="auto"/>
        <w:left w:val="none" w:sz="0" w:space="0" w:color="auto"/>
        <w:bottom w:val="none" w:sz="0" w:space="0" w:color="auto"/>
        <w:right w:val="none" w:sz="0" w:space="0" w:color="auto"/>
      </w:divBdr>
    </w:div>
    <w:div w:id="273634468">
      <w:bodyDiv w:val="1"/>
      <w:marLeft w:val="0"/>
      <w:marRight w:val="0"/>
      <w:marTop w:val="0"/>
      <w:marBottom w:val="0"/>
      <w:divBdr>
        <w:top w:val="none" w:sz="0" w:space="0" w:color="auto"/>
        <w:left w:val="none" w:sz="0" w:space="0" w:color="auto"/>
        <w:bottom w:val="none" w:sz="0" w:space="0" w:color="auto"/>
        <w:right w:val="none" w:sz="0" w:space="0" w:color="auto"/>
      </w:divBdr>
    </w:div>
    <w:div w:id="391538034">
      <w:bodyDiv w:val="1"/>
      <w:marLeft w:val="0"/>
      <w:marRight w:val="0"/>
      <w:marTop w:val="0"/>
      <w:marBottom w:val="0"/>
      <w:divBdr>
        <w:top w:val="none" w:sz="0" w:space="0" w:color="auto"/>
        <w:left w:val="none" w:sz="0" w:space="0" w:color="auto"/>
        <w:bottom w:val="none" w:sz="0" w:space="0" w:color="auto"/>
        <w:right w:val="none" w:sz="0" w:space="0" w:color="auto"/>
      </w:divBdr>
    </w:div>
    <w:div w:id="397828281">
      <w:bodyDiv w:val="1"/>
      <w:marLeft w:val="0"/>
      <w:marRight w:val="0"/>
      <w:marTop w:val="0"/>
      <w:marBottom w:val="0"/>
      <w:divBdr>
        <w:top w:val="none" w:sz="0" w:space="0" w:color="auto"/>
        <w:left w:val="none" w:sz="0" w:space="0" w:color="auto"/>
        <w:bottom w:val="none" w:sz="0" w:space="0" w:color="auto"/>
        <w:right w:val="none" w:sz="0" w:space="0" w:color="auto"/>
      </w:divBdr>
    </w:div>
    <w:div w:id="603848788">
      <w:bodyDiv w:val="1"/>
      <w:marLeft w:val="0"/>
      <w:marRight w:val="0"/>
      <w:marTop w:val="0"/>
      <w:marBottom w:val="0"/>
      <w:divBdr>
        <w:top w:val="none" w:sz="0" w:space="0" w:color="auto"/>
        <w:left w:val="none" w:sz="0" w:space="0" w:color="auto"/>
        <w:bottom w:val="none" w:sz="0" w:space="0" w:color="auto"/>
        <w:right w:val="none" w:sz="0" w:space="0" w:color="auto"/>
      </w:divBdr>
    </w:div>
    <w:div w:id="649480750">
      <w:bodyDiv w:val="1"/>
      <w:marLeft w:val="0"/>
      <w:marRight w:val="0"/>
      <w:marTop w:val="0"/>
      <w:marBottom w:val="0"/>
      <w:divBdr>
        <w:top w:val="none" w:sz="0" w:space="0" w:color="auto"/>
        <w:left w:val="none" w:sz="0" w:space="0" w:color="auto"/>
        <w:bottom w:val="none" w:sz="0" w:space="0" w:color="auto"/>
        <w:right w:val="none" w:sz="0" w:space="0" w:color="auto"/>
      </w:divBdr>
    </w:div>
    <w:div w:id="665746780">
      <w:bodyDiv w:val="1"/>
      <w:marLeft w:val="0"/>
      <w:marRight w:val="0"/>
      <w:marTop w:val="0"/>
      <w:marBottom w:val="0"/>
      <w:divBdr>
        <w:top w:val="none" w:sz="0" w:space="0" w:color="auto"/>
        <w:left w:val="none" w:sz="0" w:space="0" w:color="auto"/>
        <w:bottom w:val="none" w:sz="0" w:space="0" w:color="auto"/>
        <w:right w:val="none" w:sz="0" w:space="0" w:color="auto"/>
      </w:divBdr>
      <w:divsChild>
        <w:div w:id="1674986670">
          <w:marLeft w:val="0"/>
          <w:marRight w:val="0"/>
          <w:marTop w:val="0"/>
          <w:marBottom w:val="0"/>
          <w:divBdr>
            <w:top w:val="none" w:sz="0" w:space="0" w:color="auto"/>
            <w:left w:val="none" w:sz="0" w:space="0" w:color="auto"/>
            <w:bottom w:val="none" w:sz="0" w:space="0" w:color="auto"/>
            <w:right w:val="none" w:sz="0" w:space="0" w:color="auto"/>
          </w:divBdr>
          <w:divsChild>
            <w:div w:id="474301958">
              <w:marLeft w:val="0"/>
              <w:marRight w:val="0"/>
              <w:marTop w:val="0"/>
              <w:marBottom w:val="0"/>
              <w:divBdr>
                <w:top w:val="none" w:sz="0" w:space="0" w:color="auto"/>
                <w:left w:val="none" w:sz="0" w:space="0" w:color="auto"/>
                <w:bottom w:val="none" w:sz="0" w:space="0" w:color="auto"/>
                <w:right w:val="none" w:sz="0" w:space="0" w:color="auto"/>
              </w:divBdr>
              <w:divsChild>
                <w:div w:id="51939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579390">
      <w:bodyDiv w:val="1"/>
      <w:marLeft w:val="0"/>
      <w:marRight w:val="0"/>
      <w:marTop w:val="0"/>
      <w:marBottom w:val="0"/>
      <w:divBdr>
        <w:top w:val="none" w:sz="0" w:space="0" w:color="auto"/>
        <w:left w:val="none" w:sz="0" w:space="0" w:color="auto"/>
        <w:bottom w:val="none" w:sz="0" w:space="0" w:color="auto"/>
        <w:right w:val="none" w:sz="0" w:space="0" w:color="auto"/>
      </w:divBdr>
    </w:div>
    <w:div w:id="713970198">
      <w:bodyDiv w:val="1"/>
      <w:marLeft w:val="0"/>
      <w:marRight w:val="0"/>
      <w:marTop w:val="0"/>
      <w:marBottom w:val="0"/>
      <w:divBdr>
        <w:top w:val="none" w:sz="0" w:space="0" w:color="auto"/>
        <w:left w:val="none" w:sz="0" w:space="0" w:color="auto"/>
        <w:bottom w:val="none" w:sz="0" w:space="0" w:color="auto"/>
        <w:right w:val="none" w:sz="0" w:space="0" w:color="auto"/>
      </w:divBdr>
    </w:div>
    <w:div w:id="723256210">
      <w:bodyDiv w:val="1"/>
      <w:marLeft w:val="0"/>
      <w:marRight w:val="0"/>
      <w:marTop w:val="0"/>
      <w:marBottom w:val="0"/>
      <w:divBdr>
        <w:top w:val="none" w:sz="0" w:space="0" w:color="auto"/>
        <w:left w:val="none" w:sz="0" w:space="0" w:color="auto"/>
        <w:bottom w:val="none" w:sz="0" w:space="0" w:color="auto"/>
        <w:right w:val="none" w:sz="0" w:space="0" w:color="auto"/>
      </w:divBdr>
    </w:div>
    <w:div w:id="992103880">
      <w:bodyDiv w:val="1"/>
      <w:marLeft w:val="0"/>
      <w:marRight w:val="0"/>
      <w:marTop w:val="0"/>
      <w:marBottom w:val="0"/>
      <w:divBdr>
        <w:top w:val="none" w:sz="0" w:space="0" w:color="auto"/>
        <w:left w:val="none" w:sz="0" w:space="0" w:color="auto"/>
        <w:bottom w:val="none" w:sz="0" w:space="0" w:color="auto"/>
        <w:right w:val="none" w:sz="0" w:space="0" w:color="auto"/>
      </w:divBdr>
    </w:div>
    <w:div w:id="1129055718">
      <w:bodyDiv w:val="1"/>
      <w:marLeft w:val="0"/>
      <w:marRight w:val="0"/>
      <w:marTop w:val="0"/>
      <w:marBottom w:val="0"/>
      <w:divBdr>
        <w:top w:val="none" w:sz="0" w:space="0" w:color="auto"/>
        <w:left w:val="none" w:sz="0" w:space="0" w:color="auto"/>
        <w:bottom w:val="none" w:sz="0" w:space="0" w:color="auto"/>
        <w:right w:val="none" w:sz="0" w:space="0" w:color="auto"/>
      </w:divBdr>
    </w:div>
    <w:div w:id="1138641927">
      <w:bodyDiv w:val="1"/>
      <w:marLeft w:val="0"/>
      <w:marRight w:val="0"/>
      <w:marTop w:val="0"/>
      <w:marBottom w:val="0"/>
      <w:divBdr>
        <w:top w:val="none" w:sz="0" w:space="0" w:color="auto"/>
        <w:left w:val="none" w:sz="0" w:space="0" w:color="auto"/>
        <w:bottom w:val="none" w:sz="0" w:space="0" w:color="auto"/>
        <w:right w:val="none" w:sz="0" w:space="0" w:color="auto"/>
      </w:divBdr>
    </w:div>
    <w:div w:id="1221136949">
      <w:bodyDiv w:val="1"/>
      <w:marLeft w:val="0"/>
      <w:marRight w:val="0"/>
      <w:marTop w:val="0"/>
      <w:marBottom w:val="0"/>
      <w:divBdr>
        <w:top w:val="none" w:sz="0" w:space="0" w:color="auto"/>
        <w:left w:val="none" w:sz="0" w:space="0" w:color="auto"/>
        <w:bottom w:val="none" w:sz="0" w:space="0" w:color="auto"/>
        <w:right w:val="none" w:sz="0" w:space="0" w:color="auto"/>
      </w:divBdr>
    </w:div>
    <w:div w:id="1244729131">
      <w:bodyDiv w:val="1"/>
      <w:marLeft w:val="0"/>
      <w:marRight w:val="0"/>
      <w:marTop w:val="0"/>
      <w:marBottom w:val="0"/>
      <w:divBdr>
        <w:top w:val="none" w:sz="0" w:space="0" w:color="auto"/>
        <w:left w:val="none" w:sz="0" w:space="0" w:color="auto"/>
        <w:bottom w:val="none" w:sz="0" w:space="0" w:color="auto"/>
        <w:right w:val="none" w:sz="0" w:space="0" w:color="auto"/>
      </w:divBdr>
    </w:div>
    <w:div w:id="1365518793">
      <w:bodyDiv w:val="1"/>
      <w:marLeft w:val="0"/>
      <w:marRight w:val="0"/>
      <w:marTop w:val="0"/>
      <w:marBottom w:val="0"/>
      <w:divBdr>
        <w:top w:val="none" w:sz="0" w:space="0" w:color="auto"/>
        <w:left w:val="none" w:sz="0" w:space="0" w:color="auto"/>
        <w:bottom w:val="none" w:sz="0" w:space="0" w:color="auto"/>
        <w:right w:val="none" w:sz="0" w:space="0" w:color="auto"/>
      </w:divBdr>
    </w:div>
    <w:div w:id="1564410616">
      <w:bodyDiv w:val="1"/>
      <w:marLeft w:val="0"/>
      <w:marRight w:val="0"/>
      <w:marTop w:val="0"/>
      <w:marBottom w:val="0"/>
      <w:divBdr>
        <w:top w:val="none" w:sz="0" w:space="0" w:color="auto"/>
        <w:left w:val="none" w:sz="0" w:space="0" w:color="auto"/>
        <w:bottom w:val="none" w:sz="0" w:space="0" w:color="auto"/>
        <w:right w:val="none" w:sz="0" w:space="0" w:color="auto"/>
      </w:divBdr>
    </w:div>
    <w:div w:id="1582064859">
      <w:bodyDiv w:val="1"/>
      <w:marLeft w:val="0"/>
      <w:marRight w:val="0"/>
      <w:marTop w:val="0"/>
      <w:marBottom w:val="0"/>
      <w:divBdr>
        <w:top w:val="none" w:sz="0" w:space="0" w:color="auto"/>
        <w:left w:val="none" w:sz="0" w:space="0" w:color="auto"/>
        <w:bottom w:val="none" w:sz="0" w:space="0" w:color="auto"/>
        <w:right w:val="none" w:sz="0" w:space="0" w:color="auto"/>
      </w:divBdr>
    </w:div>
    <w:div w:id="1632324320">
      <w:bodyDiv w:val="1"/>
      <w:marLeft w:val="0"/>
      <w:marRight w:val="0"/>
      <w:marTop w:val="0"/>
      <w:marBottom w:val="0"/>
      <w:divBdr>
        <w:top w:val="none" w:sz="0" w:space="0" w:color="auto"/>
        <w:left w:val="none" w:sz="0" w:space="0" w:color="auto"/>
        <w:bottom w:val="none" w:sz="0" w:space="0" w:color="auto"/>
        <w:right w:val="none" w:sz="0" w:space="0" w:color="auto"/>
      </w:divBdr>
    </w:div>
    <w:div w:id="1666007878">
      <w:bodyDiv w:val="1"/>
      <w:marLeft w:val="0"/>
      <w:marRight w:val="0"/>
      <w:marTop w:val="0"/>
      <w:marBottom w:val="0"/>
      <w:divBdr>
        <w:top w:val="none" w:sz="0" w:space="0" w:color="auto"/>
        <w:left w:val="none" w:sz="0" w:space="0" w:color="auto"/>
        <w:bottom w:val="none" w:sz="0" w:space="0" w:color="auto"/>
        <w:right w:val="none" w:sz="0" w:space="0" w:color="auto"/>
      </w:divBdr>
    </w:div>
    <w:div w:id="1798448254">
      <w:bodyDiv w:val="1"/>
      <w:marLeft w:val="0"/>
      <w:marRight w:val="0"/>
      <w:marTop w:val="0"/>
      <w:marBottom w:val="0"/>
      <w:divBdr>
        <w:top w:val="none" w:sz="0" w:space="0" w:color="auto"/>
        <w:left w:val="none" w:sz="0" w:space="0" w:color="auto"/>
        <w:bottom w:val="none" w:sz="0" w:space="0" w:color="auto"/>
        <w:right w:val="none" w:sz="0" w:space="0" w:color="auto"/>
      </w:divBdr>
    </w:div>
    <w:div w:id="1832526718">
      <w:bodyDiv w:val="1"/>
      <w:marLeft w:val="0"/>
      <w:marRight w:val="0"/>
      <w:marTop w:val="0"/>
      <w:marBottom w:val="0"/>
      <w:divBdr>
        <w:top w:val="none" w:sz="0" w:space="0" w:color="auto"/>
        <w:left w:val="none" w:sz="0" w:space="0" w:color="auto"/>
        <w:bottom w:val="none" w:sz="0" w:space="0" w:color="auto"/>
        <w:right w:val="none" w:sz="0" w:space="0" w:color="auto"/>
      </w:divBdr>
    </w:div>
    <w:div w:id="1936597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bls.gov/news.release/pdf/ecec.pdf" TargetMode="Externa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s://www.doi.gov/sites/doi.gov/files/uploads/safeguarding_the_west_from_invasive_spe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BEA9B5ECCCB64A92421B642E1A963F" ma:contentTypeVersion="0" ma:contentTypeDescription="Create a new document." ma:contentTypeScope="" ma:versionID="992590364126dee1b9cc1dc09f23df09">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1D9E3E-931F-4868-8FAE-3CDDBBB17034}">
  <ds:schemaRefs>
    <ds:schemaRef ds:uri="http://schemas.microsoft.com/sharepoint/v3/contenttype/forms"/>
  </ds:schemaRefs>
</ds:datastoreItem>
</file>

<file path=customXml/itemProps2.xml><?xml version="1.0" encoding="utf-8"?>
<ds:datastoreItem xmlns:ds="http://schemas.openxmlformats.org/officeDocument/2006/customXml" ds:itemID="{89B9787D-1B84-4CA4-91FC-7B849CD03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650A163-EF0C-495E-8D55-2619ED82A9F3}">
  <ds:schemaRefs>
    <ds:schemaRef ds:uri="http://schemas.microsoft.com/office/2006/metadata/properties"/>
  </ds:schemaRefs>
</ds:datastoreItem>
</file>

<file path=customXml/itemProps4.xml><?xml version="1.0" encoding="utf-8"?>
<ds:datastoreItem xmlns:ds="http://schemas.openxmlformats.org/officeDocument/2006/customXml" ds:itemID="{AC788C8D-7740-469D-9D09-747FC82830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198</Words>
  <Characters>2393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Supporting Statement for Paperwork Reduction Act Submission</vt:lpstr>
    </vt:vector>
  </TitlesOfParts>
  <Company>U.S. Fish &amp; Wildlife Services</Company>
  <LinksUpToDate>false</LinksUpToDate>
  <CharactersWithSpaces>280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Paperwork Reduction Act Submission</dc:title>
  <dc:creator>Anissa Craghead</dc:creator>
  <cp:lastModifiedBy>SYSTEM</cp:lastModifiedBy>
  <cp:revision>2</cp:revision>
  <cp:lastPrinted>2018-03-07T16:56:00Z</cp:lastPrinted>
  <dcterms:created xsi:type="dcterms:W3CDTF">2019-09-20T16:28:00Z</dcterms:created>
  <dcterms:modified xsi:type="dcterms:W3CDTF">2019-09-20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EA9B5ECCCB64A92421B642E1A963F</vt:lpwstr>
  </property>
  <property fmtid="{D5CDD505-2E9C-101B-9397-08002B2CF9AE}" pid="3" name="TemplateUrl">
    <vt:lpwstr/>
  </property>
  <property fmtid="{D5CDD505-2E9C-101B-9397-08002B2CF9AE}" pid="4" name="xd_ProgID">
    <vt:lpwstr/>
  </property>
  <property fmtid="{D5CDD505-2E9C-101B-9397-08002B2CF9AE}" pid="5" name="xd_Signature">
    <vt:bool>false</vt:bool>
  </property>
</Properties>
</file>